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A4B5D2" w14:textId="77777777" w:rsidR="0097469D" w:rsidRPr="0097469D" w:rsidRDefault="0097469D" w:rsidP="0097469D">
      <w:pPr>
        <w:pStyle w:val="AuthorList"/>
        <w:snapToGrid w:val="0"/>
        <w:spacing w:before="120" w:after="120" w:line="360" w:lineRule="auto"/>
        <w:rPr>
          <w:sz w:val="22"/>
          <w:szCs w:val="20"/>
        </w:rPr>
      </w:pPr>
      <w:bookmarkStart w:id="0" w:name="_Hlk57763607"/>
      <w:r w:rsidRPr="0097469D">
        <w:rPr>
          <w:sz w:val="22"/>
          <w:szCs w:val="20"/>
        </w:rPr>
        <w:t>Quality of life and health status of adults with congenital heart disease in Vietnam: A cross-sectional study</w:t>
      </w:r>
      <w:bookmarkEnd w:id="0"/>
    </w:p>
    <w:p w14:paraId="28E02736" w14:textId="77777777" w:rsidR="0097469D" w:rsidRPr="0097469D" w:rsidRDefault="0097469D" w:rsidP="0097469D">
      <w:pPr>
        <w:pStyle w:val="AuthorList"/>
        <w:snapToGrid w:val="0"/>
        <w:spacing w:before="120" w:after="120" w:line="360" w:lineRule="auto"/>
        <w:rPr>
          <w:b w:val="0"/>
          <w:sz w:val="22"/>
          <w:szCs w:val="20"/>
          <w:vertAlign w:val="superscript"/>
        </w:rPr>
      </w:pPr>
      <w:bookmarkStart w:id="1" w:name="_Hlk57762901"/>
      <w:r w:rsidRPr="0097469D">
        <w:rPr>
          <w:b w:val="0"/>
          <w:sz w:val="22"/>
          <w:szCs w:val="20"/>
        </w:rPr>
        <w:t>Thanh-Huong Truong, Ngoc-Thanh Kim, Mai-Ngoc Thi Nguyen, Doan-Loi Do, Hong Thi Nguyen, Thanh-Tung Le, Hong-An Le</w:t>
      </w:r>
      <w:bookmarkEnd w:id="1"/>
    </w:p>
    <w:p w14:paraId="7CC07DE5" w14:textId="12DE760D" w:rsidR="0024071B" w:rsidRPr="0097469D" w:rsidRDefault="0024071B" w:rsidP="005C469A">
      <w:pPr>
        <w:shd w:val="clear" w:color="auto" w:fill="FFFFFF"/>
        <w:snapToGrid w:val="0"/>
        <w:spacing w:after="0" w:line="480" w:lineRule="auto"/>
        <w:jc w:val="both"/>
        <w:rPr>
          <w:rFonts w:ascii="Times New Roman" w:hAnsi="Times New Roman" w:cs="Times New Roman"/>
          <w:b/>
          <w:szCs w:val="24"/>
        </w:rPr>
      </w:pPr>
    </w:p>
    <w:p w14:paraId="7B639641" w14:textId="1F39DEB2" w:rsidR="0024071B" w:rsidRPr="0097469D" w:rsidRDefault="0024071B" w:rsidP="005C469A">
      <w:pPr>
        <w:shd w:val="clear" w:color="auto" w:fill="FFFFFF"/>
        <w:snapToGrid w:val="0"/>
        <w:spacing w:after="0" w:line="480" w:lineRule="auto"/>
        <w:jc w:val="both"/>
        <w:rPr>
          <w:rFonts w:ascii="Times New Roman" w:hAnsi="Times New Roman" w:cs="Times New Roman"/>
          <w:b/>
          <w:szCs w:val="24"/>
        </w:rPr>
      </w:pPr>
    </w:p>
    <w:p w14:paraId="0A2111D5" w14:textId="698A206F" w:rsidR="0024071B" w:rsidRPr="0097469D" w:rsidRDefault="0024071B" w:rsidP="005C469A">
      <w:pPr>
        <w:shd w:val="clear" w:color="auto" w:fill="FFFFFF"/>
        <w:snapToGrid w:val="0"/>
        <w:spacing w:after="0" w:line="480" w:lineRule="auto"/>
        <w:jc w:val="both"/>
        <w:rPr>
          <w:rFonts w:ascii="Times New Roman" w:hAnsi="Times New Roman" w:cs="Times New Roman"/>
          <w:b/>
          <w:szCs w:val="24"/>
        </w:rPr>
      </w:pPr>
    </w:p>
    <w:p w14:paraId="730B3A35" w14:textId="10EA7735" w:rsidR="0024071B" w:rsidRPr="0097469D" w:rsidRDefault="0024071B" w:rsidP="005C469A">
      <w:pPr>
        <w:shd w:val="clear" w:color="auto" w:fill="FFFFFF"/>
        <w:snapToGrid w:val="0"/>
        <w:spacing w:after="0" w:line="480" w:lineRule="auto"/>
        <w:jc w:val="both"/>
        <w:rPr>
          <w:rFonts w:ascii="Times New Roman" w:hAnsi="Times New Roman" w:cs="Times New Roman"/>
          <w:b/>
          <w:szCs w:val="24"/>
        </w:rPr>
      </w:pPr>
    </w:p>
    <w:p w14:paraId="0DEBE37B" w14:textId="40E0169E" w:rsidR="0024071B" w:rsidRPr="0097469D" w:rsidRDefault="0024071B" w:rsidP="005C469A">
      <w:pPr>
        <w:shd w:val="clear" w:color="auto" w:fill="FFFFFF"/>
        <w:snapToGrid w:val="0"/>
        <w:spacing w:after="0" w:line="480" w:lineRule="auto"/>
        <w:jc w:val="both"/>
        <w:rPr>
          <w:rFonts w:ascii="Times New Roman" w:hAnsi="Times New Roman" w:cs="Times New Roman"/>
          <w:b/>
          <w:szCs w:val="24"/>
        </w:rPr>
      </w:pPr>
    </w:p>
    <w:p w14:paraId="6FD0859C" w14:textId="10621C3C" w:rsidR="0024071B" w:rsidRPr="0097469D" w:rsidRDefault="0024071B" w:rsidP="005C469A">
      <w:pPr>
        <w:shd w:val="clear" w:color="auto" w:fill="FFFFFF"/>
        <w:snapToGrid w:val="0"/>
        <w:spacing w:after="0" w:line="480" w:lineRule="auto"/>
        <w:jc w:val="both"/>
        <w:rPr>
          <w:rFonts w:ascii="Times New Roman" w:hAnsi="Times New Roman" w:cs="Times New Roman"/>
          <w:b/>
          <w:szCs w:val="24"/>
        </w:rPr>
      </w:pPr>
    </w:p>
    <w:p w14:paraId="1EE1D748" w14:textId="257BE46F" w:rsidR="0024071B" w:rsidRPr="0097469D" w:rsidRDefault="0024071B" w:rsidP="005C469A">
      <w:pPr>
        <w:shd w:val="clear" w:color="auto" w:fill="FFFFFF"/>
        <w:snapToGrid w:val="0"/>
        <w:spacing w:after="0" w:line="480" w:lineRule="auto"/>
        <w:jc w:val="both"/>
        <w:rPr>
          <w:rFonts w:ascii="Times New Roman" w:hAnsi="Times New Roman" w:cs="Times New Roman"/>
          <w:b/>
          <w:szCs w:val="24"/>
        </w:rPr>
      </w:pPr>
    </w:p>
    <w:p w14:paraId="1CF734F7" w14:textId="6CC54712" w:rsidR="0024071B" w:rsidRPr="0097469D" w:rsidRDefault="0024071B" w:rsidP="005C469A">
      <w:pPr>
        <w:shd w:val="clear" w:color="auto" w:fill="FFFFFF"/>
        <w:snapToGrid w:val="0"/>
        <w:spacing w:after="0" w:line="480" w:lineRule="auto"/>
        <w:jc w:val="both"/>
        <w:rPr>
          <w:rFonts w:ascii="Times New Roman" w:hAnsi="Times New Roman" w:cs="Times New Roman"/>
          <w:b/>
          <w:szCs w:val="24"/>
        </w:rPr>
      </w:pPr>
    </w:p>
    <w:p w14:paraId="67445F52" w14:textId="146566B3" w:rsidR="0024071B" w:rsidRPr="0097469D" w:rsidRDefault="0024071B" w:rsidP="005C469A">
      <w:pPr>
        <w:shd w:val="clear" w:color="auto" w:fill="FFFFFF"/>
        <w:snapToGrid w:val="0"/>
        <w:spacing w:after="0" w:line="480" w:lineRule="auto"/>
        <w:jc w:val="both"/>
        <w:rPr>
          <w:rFonts w:ascii="Times New Roman" w:hAnsi="Times New Roman" w:cs="Times New Roman"/>
          <w:b/>
          <w:szCs w:val="24"/>
        </w:rPr>
      </w:pPr>
    </w:p>
    <w:p w14:paraId="1121A3B7" w14:textId="33040A9E" w:rsidR="0024071B" w:rsidRPr="0097469D" w:rsidRDefault="0024071B" w:rsidP="005C469A">
      <w:pPr>
        <w:shd w:val="clear" w:color="auto" w:fill="FFFFFF"/>
        <w:snapToGrid w:val="0"/>
        <w:spacing w:after="0" w:line="480" w:lineRule="auto"/>
        <w:jc w:val="both"/>
        <w:rPr>
          <w:rFonts w:ascii="Times New Roman" w:hAnsi="Times New Roman" w:cs="Times New Roman"/>
          <w:b/>
          <w:szCs w:val="24"/>
        </w:rPr>
      </w:pPr>
    </w:p>
    <w:p w14:paraId="3D18244B" w14:textId="78E18EC9" w:rsidR="0024071B" w:rsidRPr="0097469D" w:rsidRDefault="0024071B" w:rsidP="005C469A">
      <w:pPr>
        <w:shd w:val="clear" w:color="auto" w:fill="FFFFFF"/>
        <w:snapToGrid w:val="0"/>
        <w:spacing w:after="0" w:line="480" w:lineRule="auto"/>
        <w:jc w:val="both"/>
        <w:rPr>
          <w:rFonts w:ascii="Times New Roman" w:hAnsi="Times New Roman" w:cs="Times New Roman"/>
          <w:b/>
          <w:szCs w:val="24"/>
        </w:rPr>
      </w:pPr>
    </w:p>
    <w:p w14:paraId="002FAD0F" w14:textId="74AE1EBB" w:rsidR="0024071B" w:rsidRPr="0097469D" w:rsidRDefault="0024071B" w:rsidP="005C469A">
      <w:pPr>
        <w:shd w:val="clear" w:color="auto" w:fill="FFFFFF"/>
        <w:snapToGrid w:val="0"/>
        <w:spacing w:after="0" w:line="480" w:lineRule="auto"/>
        <w:jc w:val="both"/>
        <w:rPr>
          <w:rFonts w:ascii="Times New Roman" w:hAnsi="Times New Roman" w:cs="Times New Roman"/>
          <w:b/>
          <w:szCs w:val="24"/>
        </w:rPr>
      </w:pPr>
    </w:p>
    <w:p w14:paraId="56DDDB33" w14:textId="57C2CC1F" w:rsidR="0024071B" w:rsidRPr="0097469D" w:rsidRDefault="0024071B" w:rsidP="005C469A">
      <w:pPr>
        <w:shd w:val="clear" w:color="auto" w:fill="FFFFFF"/>
        <w:snapToGrid w:val="0"/>
        <w:spacing w:after="0" w:line="480" w:lineRule="auto"/>
        <w:jc w:val="both"/>
        <w:rPr>
          <w:rFonts w:ascii="Times New Roman" w:hAnsi="Times New Roman" w:cs="Times New Roman"/>
          <w:b/>
          <w:szCs w:val="24"/>
        </w:rPr>
      </w:pPr>
    </w:p>
    <w:p w14:paraId="671D975A" w14:textId="5AD2A0CA" w:rsidR="0024071B" w:rsidRPr="0097469D" w:rsidRDefault="0024071B" w:rsidP="005C469A">
      <w:pPr>
        <w:shd w:val="clear" w:color="auto" w:fill="FFFFFF"/>
        <w:snapToGrid w:val="0"/>
        <w:spacing w:after="0" w:line="480" w:lineRule="auto"/>
        <w:jc w:val="both"/>
        <w:rPr>
          <w:rFonts w:ascii="Times New Roman" w:hAnsi="Times New Roman" w:cs="Times New Roman"/>
          <w:b/>
          <w:szCs w:val="24"/>
        </w:rPr>
      </w:pPr>
    </w:p>
    <w:p w14:paraId="5D6F50C1" w14:textId="32670417" w:rsidR="0024071B" w:rsidRPr="0097469D" w:rsidRDefault="0024071B" w:rsidP="005C469A">
      <w:pPr>
        <w:shd w:val="clear" w:color="auto" w:fill="FFFFFF"/>
        <w:snapToGrid w:val="0"/>
        <w:spacing w:after="0" w:line="480" w:lineRule="auto"/>
        <w:jc w:val="both"/>
        <w:rPr>
          <w:rFonts w:ascii="Times New Roman" w:hAnsi="Times New Roman" w:cs="Times New Roman"/>
          <w:b/>
          <w:szCs w:val="24"/>
        </w:rPr>
      </w:pPr>
    </w:p>
    <w:p w14:paraId="3514AC1D" w14:textId="128F93F1" w:rsidR="0024071B" w:rsidRPr="0097469D" w:rsidRDefault="0024071B" w:rsidP="005C469A">
      <w:pPr>
        <w:shd w:val="clear" w:color="auto" w:fill="FFFFFF"/>
        <w:snapToGrid w:val="0"/>
        <w:spacing w:after="0" w:line="480" w:lineRule="auto"/>
        <w:jc w:val="both"/>
        <w:rPr>
          <w:rFonts w:ascii="Times New Roman" w:hAnsi="Times New Roman" w:cs="Times New Roman"/>
          <w:b/>
          <w:szCs w:val="24"/>
        </w:rPr>
      </w:pPr>
    </w:p>
    <w:p w14:paraId="01BF4DC5" w14:textId="4D4A85E8" w:rsidR="0024071B" w:rsidRPr="0097469D" w:rsidRDefault="0024071B" w:rsidP="005C469A">
      <w:pPr>
        <w:shd w:val="clear" w:color="auto" w:fill="FFFFFF"/>
        <w:snapToGrid w:val="0"/>
        <w:spacing w:after="0" w:line="480" w:lineRule="auto"/>
        <w:jc w:val="both"/>
        <w:rPr>
          <w:rFonts w:ascii="Times New Roman" w:hAnsi="Times New Roman" w:cs="Times New Roman"/>
          <w:b/>
          <w:szCs w:val="24"/>
        </w:rPr>
      </w:pPr>
    </w:p>
    <w:p w14:paraId="3F0006DF" w14:textId="43691180" w:rsidR="0097469D" w:rsidRPr="0097469D" w:rsidRDefault="0097469D" w:rsidP="005C469A">
      <w:pPr>
        <w:shd w:val="clear" w:color="auto" w:fill="FFFFFF"/>
        <w:snapToGrid w:val="0"/>
        <w:spacing w:after="0" w:line="480" w:lineRule="auto"/>
        <w:jc w:val="both"/>
        <w:rPr>
          <w:rFonts w:ascii="Times New Roman" w:hAnsi="Times New Roman" w:cs="Times New Roman"/>
          <w:b/>
          <w:szCs w:val="24"/>
        </w:rPr>
      </w:pPr>
    </w:p>
    <w:p w14:paraId="30D12E99" w14:textId="39C2D791" w:rsidR="0097469D" w:rsidRPr="0097469D" w:rsidRDefault="0097469D" w:rsidP="005C469A">
      <w:pPr>
        <w:shd w:val="clear" w:color="auto" w:fill="FFFFFF"/>
        <w:snapToGrid w:val="0"/>
        <w:spacing w:after="0" w:line="480" w:lineRule="auto"/>
        <w:jc w:val="both"/>
        <w:rPr>
          <w:rFonts w:ascii="Times New Roman" w:hAnsi="Times New Roman" w:cs="Times New Roman"/>
          <w:b/>
          <w:szCs w:val="24"/>
        </w:rPr>
      </w:pPr>
    </w:p>
    <w:p w14:paraId="02D4B909" w14:textId="02C0A2B9" w:rsidR="0097469D" w:rsidRPr="0097469D" w:rsidRDefault="0097469D" w:rsidP="005C469A">
      <w:pPr>
        <w:shd w:val="clear" w:color="auto" w:fill="FFFFFF"/>
        <w:snapToGrid w:val="0"/>
        <w:spacing w:after="0" w:line="480" w:lineRule="auto"/>
        <w:jc w:val="both"/>
        <w:rPr>
          <w:rFonts w:ascii="Times New Roman" w:hAnsi="Times New Roman" w:cs="Times New Roman"/>
          <w:b/>
          <w:szCs w:val="24"/>
        </w:rPr>
      </w:pPr>
    </w:p>
    <w:p w14:paraId="332F5286" w14:textId="2D3D8005" w:rsidR="0097469D" w:rsidRPr="0097469D" w:rsidRDefault="0097469D" w:rsidP="005C469A">
      <w:pPr>
        <w:shd w:val="clear" w:color="auto" w:fill="FFFFFF"/>
        <w:snapToGrid w:val="0"/>
        <w:spacing w:after="0" w:line="480" w:lineRule="auto"/>
        <w:jc w:val="both"/>
        <w:rPr>
          <w:rFonts w:ascii="Times New Roman" w:hAnsi="Times New Roman" w:cs="Times New Roman"/>
          <w:b/>
          <w:szCs w:val="24"/>
        </w:rPr>
      </w:pPr>
    </w:p>
    <w:p w14:paraId="2B65032E" w14:textId="39E03C9A" w:rsidR="0097469D" w:rsidRDefault="0097469D" w:rsidP="005C469A">
      <w:pPr>
        <w:shd w:val="clear" w:color="auto" w:fill="FFFFFF"/>
        <w:snapToGrid w:val="0"/>
        <w:spacing w:after="0" w:line="480" w:lineRule="auto"/>
        <w:jc w:val="both"/>
        <w:rPr>
          <w:rFonts w:ascii="Times New Roman" w:hAnsi="Times New Roman" w:cs="Times New Roman"/>
          <w:b/>
          <w:szCs w:val="24"/>
        </w:rPr>
      </w:pPr>
    </w:p>
    <w:p w14:paraId="6A81B882" w14:textId="5612C455" w:rsidR="0097469D" w:rsidRDefault="0097469D" w:rsidP="005C469A">
      <w:pPr>
        <w:shd w:val="clear" w:color="auto" w:fill="FFFFFF"/>
        <w:snapToGrid w:val="0"/>
        <w:spacing w:after="0" w:line="480" w:lineRule="auto"/>
        <w:jc w:val="both"/>
        <w:rPr>
          <w:rFonts w:ascii="Times New Roman" w:hAnsi="Times New Roman" w:cs="Times New Roman"/>
          <w:b/>
          <w:szCs w:val="24"/>
        </w:rPr>
      </w:pPr>
    </w:p>
    <w:p w14:paraId="2902C77F" w14:textId="58851934" w:rsidR="0097469D" w:rsidRDefault="0097469D" w:rsidP="005C469A">
      <w:pPr>
        <w:shd w:val="clear" w:color="auto" w:fill="FFFFFF"/>
        <w:snapToGrid w:val="0"/>
        <w:spacing w:after="0" w:line="480" w:lineRule="auto"/>
        <w:jc w:val="both"/>
        <w:rPr>
          <w:rFonts w:ascii="Times New Roman" w:hAnsi="Times New Roman" w:cs="Times New Roman"/>
          <w:b/>
          <w:szCs w:val="24"/>
        </w:rPr>
      </w:pPr>
    </w:p>
    <w:p w14:paraId="75847C04" w14:textId="299A05E0" w:rsidR="0097469D" w:rsidRPr="0097469D" w:rsidRDefault="0097469D" w:rsidP="005C469A">
      <w:pPr>
        <w:shd w:val="clear" w:color="auto" w:fill="FFFFFF"/>
        <w:snapToGrid w:val="0"/>
        <w:spacing w:after="0" w:line="480" w:lineRule="auto"/>
        <w:jc w:val="both"/>
        <w:rPr>
          <w:rFonts w:ascii="Times New Roman" w:hAnsi="Times New Roman" w:cs="Times New Roman"/>
          <w:b/>
          <w:szCs w:val="24"/>
        </w:rPr>
      </w:pPr>
    </w:p>
    <w:p w14:paraId="6A6A48F4" w14:textId="6CA53053" w:rsidR="005C469A" w:rsidRPr="0097469D" w:rsidRDefault="006B6E87" w:rsidP="005C469A">
      <w:pPr>
        <w:shd w:val="clear" w:color="auto" w:fill="FFFFFF"/>
        <w:snapToGrid w:val="0"/>
        <w:spacing w:after="0" w:line="480" w:lineRule="auto"/>
        <w:jc w:val="both"/>
        <w:rPr>
          <w:rStyle w:val="fontstyle21"/>
          <w:rFonts w:ascii="Times New Roman" w:hAnsi="Times New Roman" w:cs="Times New Roman"/>
          <w:b/>
          <w:sz w:val="22"/>
        </w:rPr>
      </w:pPr>
      <w:r w:rsidRPr="0097469D">
        <w:rPr>
          <w:rFonts w:ascii="Times New Roman" w:hAnsi="Times New Roman" w:cs="Times New Roman"/>
          <w:b/>
          <w:szCs w:val="24"/>
        </w:rPr>
        <w:lastRenderedPageBreak/>
        <w:t>Supplementary 4</w:t>
      </w:r>
      <w:r w:rsidR="009F369B" w:rsidRPr="0097469D">
        <w:rPr>
          <w:rFonts w:ascii="Times New Roman" w:hAnsi="Times New Roman" w:cs="Times New Roman"/>
          <w:b/>
          <w:szCs w:val="24"/>
        </w:rPr>
        <w:t xml:space="preserve"> </w:t>
      </w:r>
      <w:r w:rsidR="00DE1A92" w:rsidRPr="0097469D">
        <w:rPr>
          <w:rFonts w:ascii="Times New Roman" w:hAnsi="Times New Roman" w:cs="Times New Roman"/>
          <w:b/>
          <w:szCs w:val="24"/>
        </w:rPr>
        <w:t xml:space="preserve">The modified Vietnamese translation versions </w:t>
      </w:r>
      <w:r w:rsidR="005C469A" w:rsidRPr="0097469D">
        <w:rPr>
          <w:rStyle w:val="fontstyle21"/>
          <w:rFonts w:ascii="Times New Roman" w:hAnsi="Times New Roman" w:cs="Times New Roman"/>
          <w:b/>
          <w:sz w:val="22"/>
        </w:rPr>
        <w:t>for quality of life and health status</w:t>
      </w:r>
    </w:p>
    <w:p w14:paraId="01042103" w14:textId="568202BD" w:rsidR="00B93AFD" w:rsidRPr="0097469D" w:rsidRDefault="00194A3E" w:rsidP="00194A3E">
      <w:pPr>
        <w:spacing w:before="240" w:after="0" w:line="240" w:lineRule="auto"/>
        <w:rPr>
          <w:rFonts w:ascii="Times New Roman" w:hAnsi="Times New Roman" w:cs="Times New Roman"/>
          <w:b/>
          <w:sz w:val="20"/>
        </w:rPr>
      </w:pPr>
      <w:r w:rsidRPr="0097469D">
        <w:rPr>
          <w:rFonts w:ascii="Times New Roman" w:hAnsi="Times New Roman" w:cs="Times New Roman"/>
          <w:b/>
          <w:sz w:val="20"/>
        </w:rPr>
        <w:t xml:space="preserve">A. </w:t>
      </w:r>
      <w:r w:rsidR="00DE1A92" w:rsidRPr="0097469D">
        <w:rPr>
          <w:rFonts w:ascii="Times New Roman" w:hAnsi="Times New Roman" w:cs="Times New Roman"/>
          <w:b/>
          <w:sz w:val="20"/>
        </w:rPr>
        <w:t>The modified Vietnamese translation version of the EQ-5D-5L</w:t>
      </w:r>
    </w:p>
    <w:p w14:paraId="521E4D56" w14:textId="74458622" w:rsidR="00DE1A92" w:rsidRPr="0097469D" w:rsidRDefault="00DE1A92" w:rsidP="00194A3E">
      <w:pPr>
        <w:spacing w:before="240" w:after="0" w:line="240" w:lineRule="auto"/>
        <w:rPr>
          <w:rFonts w:ascii="Times New Roman" w:hAnsi="Times New Roman" w:cs="Times New Roman"/>
          <w:b/>
          <w:i/>
          <w:sz w:val="20"/>
        </w:rPr>
      </w:pPr>
      <w:r w:rsidRPr="0097469D">
        <w:rPr>
          <w:rFonts w:ascii="Times New Roman" w:hAnsi="Times New Roman" w:cs="Times New Roman"/>
          <w:b/>
          <w:i/>
          <w:sz w:val="20"/>
        </w:rPr>
        <w:t>The modified Vietnamese translation version of the EQ-DS</w:t>
      </w:r>
    </w:p>
    <w:p w14:paraId="16731482" w14:textId="77777777" w:rsidR="00B93AFD" w:rsidRPr="0097469D" w:rsidRDefault="00B93AFD" w:rsidP="00194A3E">
      <w:pPr>
        <w:spacing w:before="240" w:after="0" w:line="240" w:lineRule="auto"/>
        <w:rPr>
          <w:rFonts w:ascii="Times New Roman" w:hAnsi="Times New Roman" w:cs="Times New Roman"/>
          <w:sz w:val="20"/>
        </w:rPr>
      </w:pPr>
      <w:r w:rsidRPr="0097469D">
        <w:rPr>
          <w:rFonts w:ascii="Times New Roman" w:hAnsi="Times New Roman" w:cs="Times New Roman"/>
          <w:sz w:val="20"/>
        </w:rPr>
        <w:t>ĐI LẠI</w:t>
      </w:r>
    </w:p>
    <w:p w14:paraId="57E67D58" w14:textId="77777777" w:rsidR="00B93AFD" w:rsidRPr="0097469D" w:rsidRDefault="00B93AFD" w:rsidP="00194A3E">
      <w:pPr>
        <w:spacing w:before="240" w:after="0" w:line="240" w:lineRule="auto"/>
        <w:rPr>
          <w:rFonts w:ascii="Times New Roman" w:hAnsi="Times New Roman" w:cs="Times New Roman"/>
          <w:sz w:val="20"/>
        </w:rPr>
      </w:pPr>
      <w:r w:rsidRPr="0097469D">
        <w:rPr>
          <w:rFonts w:ascii="Times New Roman" w:hAnsi="Times New Roman" w:cs="Times New Roman"/>
          <w:sz w:val="20"/>
        </w:rPr>
        <w:sym w:font="Wingdings" w:char="F0A8"/>
      </w:r>
      <w:r w:rsidRPr="0097469D">
        <w:rPr>
          <w:rFonts w:ascii="Times New Roman" w:hAnsi="Times New Roman" w:cs="Times New Roman"/>
          <w:sz w:val="20"/>
        </w:rPr>
        <w:t xml:space="preserve"> Tôi đi lại không khó khăn</w:t>
      </w:r>
    </w:p>
    <w:p w14:paraId="40636E33" w14:textId="77777777" w:rsidR="00B93AFD" w:rsidRPr="0097469D" w:rsidRDefault="00B93AFD" w:rsidP="00194A3E">
      <w:pPr>
        <w:spacing w:before="240" w:after="0" w:line="240" w:lineRule="auto"/>
        <w:rPr>
          <w:rFonts w:ascii="Times New Roman" w:hAnsi="Times New Roman" w:cs="Times New Roman"/>
          <w:sz w:val="20"/>
        </w:rPr>
      </w:pPr>
      <w:r w:rsidRPr="0097469D">
        <w:rPr>
          <w:rFonts w:ascii="Times New Roman" w:hAnsi="Times New Roman" w:cs="Times New Roman"/>
          <w:sz w:val="20"/>
        </w:rPr>
        <w:sym w:font="Wingdings" w:char="F0A8"/>
      </w:r>
      <w:r w:rsidRPr="0097469D">
        <w:rPr>
          <w:rFonts w:ascii="Times New Roman" w:hAnsi="Times New Roman" w:cs="Times New Roman"/>
          <w:sz w:val="20"/>
        </w:rPr>
        <w:t xml:space="preserve"> Tôi đi lại hơi khó khăn </w:t>
      </w:r>
    </w:p>
    <w:p w14:paraId="418778CA" w14:textId="77777777" w:rsidR="00B93AFD" w:rsidRPr="0097469D" w:rsidRDefault="00B93AFD" w:rsidP="00194A3E">
      <w:pPr>
        <w:spacing w:before="240" w:after="0" w:line="240" w:lineRule="auto"/>
        <w:rPr>
          <w:rFonts w:ascii="Times New Roman" w:hAnsi="Times New Roman" w:cs="Times New Roman"/>
          <w:sz w:val="20"/>
        </w:rPr>
      </w:pPr>
      <w:r w:rsidRPr="0097469D">
        <w:rPr>
          <w:rFonts w:ascii="Times New Roman" w:hAnsi="Times New Roman" w:cs="Times New Roman"/>
          <w:sz w:val="20"/>
        </w:rPr>
        <w:sym w:font="Wingdings" w:char="F0A8"/>
      </w:r>
      <w:r w:rsidRPr="0097469D">
        <w:rPr>
          <w:rFonts w:ascii="Times New Roman" w:hAnsi="Times New Roman" w:cs="Times New Roman"/>
          <w:sz w:val="20"/>
        </w:rPr>
        <w:t xml:space="preserve"> Tôi đi lại khá khó khăn </w:t>
      </w:r>
    </w:p>
    <w:p w14:paraId="0531A432" w14:textId="77777777" w:rsidR="00B93AFD" w:rsidRPr="0097469D" w:rsidRDefault="00B93AFD" w:rsidP="00194A3E">
      <w:pPr>
        <w:spacing w:before="240" w:after="0" w:line="240" w:lineRule="auto"/>
        <w:rPr>
          <w:rFonts w:ascii="Times New Roman" w:hAnsi="Times New Roman" w:cs="Times New Roman"/>
          <w:sz w:val="20"/>
        </w:rPr>
      </w:pPr>
      <w:r w:rsidRPr="0097469D">
        <w:rPr>
          <w:rFonts w:ascii="Times New Roman" w:hAnsi="Times New Roman" w:cs="Times New Roman"/>
          <w:sz w:val="20"/>
        </w:rPr>
        <w:sym w:font="Wingdings" w:char="F0A8"/>
      </w:r>
      <w:r w:rsidRPr="0097469D">
        <w:rPr>
          <w:rFonts w:ascii="Times New Roman" w:hAnsi="Times New Roman" w:cs="Times New Roman"/>
          <w:sz w:val="20"/>
        </w:rPr>
        <w:t xml:space="preserve"> Tôi đi lại rất khó khăn </w:t>
      </w:r>
    </w:p>
    <w:p w14:paraId="5C74B83A" w14:textId="77777777" w:rsidR="00B93AFD" w:rsidRPr="0097469D" w:rsidRDefault="00B93AFD" w:rsidP="00194A3E">
      <w:pPr>
        <w:spacing w:before="240" w:after="0" w:line="240" w:lineRule="auto"/>
        <w:rPr>
          <w:rFonts w:ascii="Times New Roman" w:hAnsi="Times New Roman" w:cs="Times New Roman"/>
          <w:sz w:val="20"/>
        </w:rPr>
      </w:pPr>
      <w:r w:rsidRPr="0097469D">
        <w:rPr>
          <w:rFonts w:ascii="Times New Roman" w:hAnsi="Times New Roman" w:cs="Times New Roman"/>
          <w:sz w:val="20"/>
        </w:rPr>
        <w:sym w:font="Wingdings" w:char="F0A8"/>
      </w:r>
      <w:r w:rsidRPr="0097469D">
        <w:rPr>
          <w:rFonts w:ascii="Times New Roman" w:hAnsi="Times New Roman" w:cs="Times New Roman"/>
          <w:sz w:val="20"/>
        </w:rPr>
        <w:t xml:space="preserve"> Tôi không thể đi lại được </w:t>
      </w:r>
    </w:p>
    <w:p w14:paraId="04CC6D67" w14:textId="77777777" w:rsidR="00B93AFD" w:rsidRPr="0097469D" w:rsidRDefault="00B93AFD" w:rsidP="00194A3E">
      <w:pPr>
        <w:spacing w:before="240" w:after="0" w:line="240" w:lineRule="auto"/>
        <w:rPr>
          <w:rFonts w:ascii="Times New Roman" w:hAnsi="Times New Roman" w:cs="Times New Roman"/>
          <w:sz w:val="20"/>
        </w:rPr>
      </w:pPr>
      <w:r w:rsidRPr="0097469D">
        <w:rPr>
          <w:rFonts w:ascii="Times New Roman" w:hAnsi="Times New Roman" w:cs="Times New Roman"/>
          <w:sz w:val="20"/>
        </w:rPr>
        <w:t>TỰ CHĂM SÓC</w:t>
      </w:r>
    </w:p>
    <w:p w14:paraId="318DC436" w14:textId="77777777" w:rsidR="00B93AFD" w:rsidRPr="0097469D" w:rsidRDefault="00B93AFD" w:rsidP="00194A3E">
      <w:pPr>
        <w:spacing w:before="240" w:after="0" w:line="240" w:lineRule="auto"/>
        <w:rPr>
          <w:rFonts w:ascii="Times New Roman" w:hAnsi="Times New Roman" w:cs="Times New Roman"/>
          <w:sz w:val="20"/>
        </w:rPr>
      </w:pPr>
      <w:r w:rsidRPr="0097469D">
        <w:rPr>
          <w:rFonts w:ascii="Times New Roman" w:hAnsi="Times New Roman" w:cs="Times New Roman"/>
          <w:sz w:val="20"/>
        </w:rPr>
        <w:sym w:font="Wingdings" w:char="F0A8"/>
      </w:r>
      <w:r w:rsidRPr="0097469D">
        <w:rPr>
          <w:rFonts w:ascii="Times New Roman" w:hAnsi="Times New Roman" w:cs="Times New Roman"/>
          <w:sz w:val="20"/>
        </w:rPr>
        <w:t xml:space="preserve"> Tôi thấy không khó khăn gì khi tự tắm rửa hay khi tự mặc quần áo </w:t>
      </w:r>
    </w:p>
    <w:p w14:paraId="26AD2383" w14:textId="505A431A" w:rsidR="00B93AFD" w:rsidRPr="0097469D" w:rsidRDefault="00B93AFD" w:rsidP="00194A3E">
      <w:pPr>
        <w:spacing w:before="240" w:after="0" w:line="240" w:lineRule="auto"/>
        <w:rPr>
          <w:rFonts w:ascii="Times New Roman" w:hAnsi="Times New Roman" w:cs="Times New Roman"/>
          <w:sz w:val="20"/>
        </w:rPr>
      </w:pPr>
      <w:r w:rsidRPr="0097469D">
        <w:rPr>
          <w:rFonts w:ascii="Times New Roman" w:hAnsi="Times New Roman" w:cs="Times New Roman"/>
          <w:sz w:val="20"/>
        </w:rPr>
        <w:sym w:font="Wingdings" w:char="F0A8"/>
      </w:r>
      <w:r w:rsidRPr="0097469D">
        <w:rPr>
          <w:rFonts w:ascii="Times New Roman" w:hAnsi="Times New Roman" w:cs="Times New Roman"/>
          <w:sz w:val="20"/>
        </w:rPr>
        <w:t xml:space="preserve"> Tôi thấy hơi khó khăn khi tự tắm rửa hay khi tự mặc quần áo </w:t>
      </w:r>
    </w:p>
    <w:p w14:paraId="5B380E89" w14:textId="77777777" w:rsidR="00B93AFD" w:rsidRPr="0097469D" w:rsidRDefault="00B93AFD" w:rsidP="00194A3E">
      <w:pPr>
        <w:spacing w:before="240" w:after="0" w:line="240" w:lineRule="auto"/>
        <w:rPr>
          <w:rFonts w:ascii="Times New Roman" w:hAnsi="Times New Roman" w:cs="Times New Roman"/>
          <w:sz w:val="20"/>
        </w:rPr>
      </w:pPr>
      <w:r w:rsidRPr="0097469D">
        <w:rPr>
          <w:rFonts w:ascii="Times New Roman" w:hAnsi="Times New Roman" w:cs="Times New Roman"/>
          <w:sz w:val="20"/>
        </w:rPr>
        <w:sym w:font="Wingdings" w:char="F0A8"/>
      </w:r>
      <w:r w:rsidRPr="0097469D">
        <w:rPr>
          <w:rFonts w:ascii="Times New Roman" w:hAnsi="Times New Roman" w:cs="Times New Roman"/>
          <w:sz w:val="20"/>
        </w:rPr>
        <w:t xml:space="preserve"> Tôi thấy khá khó khăn khi tự tắm rửa hay khi tự mặc quần áo </w:t>
      </w:r>
    </w:p>
    <w:p w14:paraId="10929595" w14:textId="77777777" w:rsidR="00B93AFD" w:rsidRPr="0097469D" w:rsidRDefault="00B93AFD" w:rsidP="00194A3E">
      <w:pPr>
        <w:spacing w:before="240" w:after="0" w:line="240" w:lineRule="auto"/>
        <w:rPr>
          <w:rFonts w:ascii="Times New Roman" w:hAnsi="Times New Roman" w:cs="Times New Roman"/>
          <w:sz w:val="20"/>
        </w:rPr>
      </w:pPr>
      <w:r w:rsidRPr="0097469D">
        <w:rPr>
          <w:rFonts w:ascii="Times New Roman" w:hAnsi="Times New Roman" w:cs="Times New Roman"/>
          <w:sz w:val="20"/>
        </w:rPr>
        <w:sym w:font="Wingdings" w:char="F0A8"/>
      </w:r>
      <w:r w:rsidRPr="0097469D">
        <w:rPr>
          <w:rFonts w:ascii="Times New Roman" w:hAnsi="Times New Roman" w:cs="Times New Roman"/>
          <w:sz w:val="20"/>
        </w:rPr>
        <w:t xml:space="preserve"> Tôi thấy rất khó khăn khi tự tắm rửa hay khi tự mặc quần áo </w:t>
      </w:r>
    </w:p>
    <w:p w14:paraId="6281399D" w14:textId="77777777" w:rsidR="00B93AFD" w:rsidRPr="0097469D" w:rsidRDefault="00B93AFD" w:rsidP="00194A3E">
      <w:pPr>
        <w:spacing w:before="240" w:after="0" w:line="240" w:lineRule="auto"/>
        <w:rPr>
          <w:rFonts w:ascii="Times New Roman" w:hAnsi="Times New Roman" w:cs="Times New Roman"/>
          <w:sz w:val="20"/>
        </w:rPr>
      </w:pPr>
      <w:r w:rsidRPr="0097469D">
        <w:rPr>
          <w:rFonts w:ascii="Times New Roman" w:hAnsi="Times New Roman" w:cs="Times New Roman"/>
          <w:sz w:val="20"/>
        </w:rPr>
        <w:sym w:font="Wingdings" w:char="F0A8"/>
      </w:r>
      <w:r w:rsidRPr="0097469D">
        <w:rPr>
          <w:rFonts w:ascii="Times New Roman" w:hAnsi="Times New Roman" w:cs="Times New Roman"/>
          <w:sz w:val="20"/>
        </w:rPr>
        <w:t xml:space="preserve"> Tôi không thể tự tắm rửa hay không thể tự mặc quần áo </w:t>
      </w:r>
    </w:p>
    <w:p w14:paraId="128C16A0" w14:textId="77777777" w:rsidR="00B93AFD" w:rsidRPr="0097469D" w:rsidRDefault="00B93AFD" w:rsidP="00194A3E">
      <w:pPr>
        <w:spacing w:before="240" w:after="0" w:line="240" w:lineRule="auto"/>
        <w:rPr>
          <w:rFonts w:ascii="Times New Roman" w:hAnsi="Times New Roman" w:cs="Times New Roman"/>
          <w:sz w:val="20"/>
        </w:rPr>
      </w:pPr>
      <w:r w:rsidRPr="0097469D">
        <w:rPr>
          <w:rFonts w:ascii="Times New Roman" w:hAnsi="Times New Roman" w:cs="Times New Roman"/>
          <w:sz w:val="20"/>
        </w:rPr>
        <w:t>SINH HOẠT THƯỜNG LỆ (ví dụ: làm việc, học hành, làm việc nhà các hoạt động trong gia đình, vui chơi giải trí)</w:t>
      </w:r>
    </w:p>
    <w:p w14:paraId="234CC2C1" w14:textId="77777777" w:rsidR="00B93AFD" w:rsidRPr="0097469D" w:rsidRDefault="00B93AFD" w:rsidP="00194A3E">
      <w:pPr>
        <w:spacing w:before="240" w:after="0" w:line="240" w:lineRule="auto"/>
        <w:rPr>
          <w:rFonts w:ascii="Times New Roman" w:hAnsi="Times New Roman" w:cs="Times New Roman"/>
          <w:sz w:val="20"/>
        </w:rPr>
      </w:pPr>
      <w:r w:rsidRPr="0097469D">
        <w:rPr>
          <w:rFonts w:ascii="Times New Roman" w:hAnsi="Times New Roman" w:cs="Times New Roman"/>
          <w:sz w:val="20"/>
        </w:rPr>
        <w:sym w:font="Wingdings" w:char="F0A8"/>
      </w:r>
      <w:r w:rsidRPr="0097469D">
        <w:rPr>
          <w:rFonts w:ascii="Times New Roman" w:hAnsi="Times New Roman" w:cs="Times New Roman"/>
          <w:sz w:val="20"/>
        </w:rPr>
        <w:t xml:space="preserve"> Tôi thấy không khó khăn gì khi thực hiện các sinh hoạt thường lệ của tôi </w:t>
      </w:r>
    </w:p>
    <w:p w14:paraId="52D83CA8" w14:textId="77777777" w:rsidR="00B93AFD" w:rsidRPr="0097469D" w:rsidRDefault="00B93AFD" w:rsidP="00194A3E">
      <w:pPr>
        <w:spacing w:before="240" w:after="0" w:line="240" w:lineRule="auto"/>
        <w:rPr>
          <w:rFonts w:ascii="Times New Roman" w:hAnsi="Times New Roman" w:cs="Times New Roman"/>
          <w:sz w:val="20"/>
        </w:rPr>
      </w:pPr>
      <w:r w:rsidRPr="0097469D">
        <w:rPr>
          <w:rFonts w:ascii="Times New Roman" w:hAnsi="Times New Roman" w:cs="Times New Roman"/>
          <w:sz w:val="20"/>
        </w:rPr>
        <w:sym w:font="Wingdings" w:char="F0A8"/>
      </w:r>
      <w:r w:rsidRPr="0097469D">
        <w:rPr>
          <w:rFonts w:ascii="Times New Roman" w:hAnsi="Times New Roman" w:cs="Times New Roman"/>
          <w:sz w:val="20"/>
        </w:rPr>
        <w:t xml:space="preserve"> Tôi thấy hơi khó khăn khi thực hiện các sinh hoạt thường lệ của tôi </w:t>
      </w:r>
    </w:p>
    <w:p w14:paraId="4C9BCB01" w14:textId="62212731" w:rsidR="00B93AFD" w:rsidRPr="0097469D" w:rsidRDefault="00B93AFD" w:rsidP="00194A3E">
      <w:pPr>
        <w:spacing w:before="240" w:after="0" w:line="240" w:lineRule="auto"/>
        <w:rPr>
          <w:rFonts w:ascii="Times New Roman" w:hAnsi="Times New Roman" w:cs="Times New Roman"/>
          <w:sz w:val="20"/>
        </w:rPr>
      </w:pPr>
      <w:r w:rsidRPr="0097469D">
        <w:rPr>
          <w:rFonts w:ascii="Times New Roman" w:hAnsi="Times New Roman" w:cs="Times New Roman"/>
          <w:sz w:val="20"/>
        </w:rPr>
        <w:sym w:font="Wingdings" w:char="F0A8"/>
      </w:r>
      <w:r w:rsidRPr="0097469D">
        <w:rPr>
          <w:rFonts w:ascii="Times New Roman" w:hAnsi="Times New Roman" w:cs="Times New Roman"/>
          <w:sz w:val="20"/>
        </w:rPr>
        <w:t xml:space="preserve"> Tôi thấy khá khó khăn khi thực hiện các sinh hoạt thường lệ của tôi </w:t>
      </w:r>
    </w:p>
    <w:p w14:paraId="0FC7B444" w14:textId="4EA12ECE" w:rsidR="00B93AFD" w:rsidRPr="0097469D" w:rsidRDefault="00B93AFD" w:rsidP="00194A3E">
      <w:pPr>
        <w:spacing w:before="240" w:after="0" w:line="240" w:lineRule="auto"/>
        <w:rPr>
          <w:rFonts w:ascii="Times New Roman" w:hAnsi="Times New Roman" w:cs="Times New Roman"/>
          <w:sz w:val="20"/>
        </w:rPr>
      </w:pPr>
      <w:r w:rsidRPr="0097469D">
        <w:rPr>
          <w:rFonts w:ascii="Times New Roman" w:hAnsi="Times New Roman" w:cs="Times New Roman"/>
          <w:sz w:val="20"/>
        </w:rPr>
        <w:sym w:font="Wingdings" w:char="F0A8"/>
      </w:r>
      <w:r w:rsidRPr="0097469D">
        <w:rPr>
          <w:rFonts w:ascii="Times New Roman" w:hAnsi="Times New Roman" w:cs="Times New Roman"/>
          <w:sz w:val="20"/>
        </w:rPr>
        <w:t xml:space="preserve"> Tôi thấy rất khó khăn khi thực hiện các sinh hoạt thường lệ của tôi </w:t>
      </w:r>
    </w:p>
    <w:p w14:paraId="7B5B5271" w14:textId="77777777" w:rsidR="00B93AFD" w:rsidRPr="0097469D" w:rsidRDefault="00B93AFD" w:rsidP="00194A3E">
      <w:pPr>
        <w:spacing w:before="240" w:after="0" w:line="240" w:lineRule="auto"/>
        <w:rPr>
          <w:rFonts w:ascii="Times New Roman" w:hAnsi="Times New Roman" w:cs="Times New Roman"/>
          <w:sz w:val="20"/>
        </w:rPr>
      </w:pPr>
      <w:r w:rsidRPr="0097469D">
        <w:rPr>
          <w:rFonts w:ascii="Times New Roman" w:hAnsi="Times New Roman" w:cs="Times New Roman"/>
          <w:sz w:val="20"/>
        </w:rPr>
        <w:sym w:font="Wingdings" w:char="F0A8"/>
      </w:r>
      <w:r w:rsidRPr="0097469D">
        <w:rPr>
          <w:rFonts w:ascii="Times New Roman" w:hAnsi="Times New Roman" w:cs="Times New Roman"/>
          <w:sz w:val="20"/>
        </w:rPr>
        <w:t xml:space="preserve"> Tôi không thể thực hiện các sinh hoạt thường lệ của tôi </w:t>
      </w:r>
    </w:p>
    <w:p w14:paraId="7976ACA9" w14:textId="4C654014" w:rsidR="00B93AFD" w:rsidRPr="0097469D" w:rsidRDefault="00DE1A92" w:rsidP="00194A3E">
      <w:pPr>
        <w:spacing w:before="240" w:after="0" w:line="240" w:lineRule="auto"/>
        <w:rPr>
          <w:rFonts w:ascii="Times New Roman" w:hAnsi="Times New Roman" w:cs="Times New Roman"/>
          <w:sz w:val="20"/>
        </w:rPr>
      </w:pPr>
      <w:r w:rsidRPr="0097469D">
        <w:rPr>
          <w:rFonts w:ascii="Times New Roman" w:hAnsi="Times New Roman" w:cs="Times New Roman"/>
          <w:sz w:val="20"/>
        </w:rPr>
        <w:t>ĐAU/</w:t>
      </w:r>
      <w:r w:rsidR="00B93AFD" w:rsidRPr="0097469D">
        <w:rPr>
          <w:rFonts w:ascii="Times New Roman" w:hAnsi="Times New Roman" w:cs="Times New Roman"/>
          <w:sz w:val="20"/>
        </w:rPr>
        <w:t xml:space="preserve"> KHÓ CHỊU</w:t>
      </w:r>
    </w:p>
    <w:p w14:paraId="58CADA16" w14:textId="77777777" w:rsidR="00B93AFD" w:rsidRPr="0097469D" w:rsidRDefault="00B93AFD" w:rsidP="00194A3E">
      <w:pPr>
        <w:spacing w:before="240" w:after="0" w:line="240" w:lineRule="auto"/>
        <w:rPr>
          <w:rFonts w:ascii="Times New Roman" w:hAnsi="Times New Roman" w:cs="Times New Roman"/>
          <w:sz w:val="20"/>
        </w:rPr>
      </w:pPr>
      <w:r w:rsidRPr="0097469D">
        <w:rPr>
          <w:rFonts w:ascii="Times New Roman" w:hAnsi="Times New Roman" w:cs="Times New Roman"/>
          <w:sz w:val="20"/>
        </w:rPr>
        <w:sym w:font="Wingdings" w:char="F0A8"/>
      </w:r>
      <w:r w:rsidRPr="0097469D">
        <w:rPr>
          <w:rFonts w:ascii="Times New Roman" w:hAnsi="Times New Roman" w:cs="Times New Roman"/>
          <w:sz w:val="20"/>
        </w:rPr>
        <w:t xml:space="preserve"> Tôi không đau hay không khó chịu </w:t>
      </w:r>
    </w:p>
    <w:p w14:paraId="791D6038" w14:textId="77777777" w:rsidR="00B93AFD" w:rsidRPr="0097469D" w:rsidRDefault="00B93AFD" w:rsidP="00194A3E">
      <w:pPr>
        <w:spacing w:before="240" w:after="0" w:line="240" w:lineRule="auto"/>
        <w:rPr>
          <w:rFonts w:ascii="Times New Roman" w:hAnsi="Times New Roman" w:cs="Times New Roman"/>
          <w:sz w:val="20"/>
        </w:rPr>
      </w:pPr>
      <w:r w:rsidRPr="0097469D">
        <w:rPr>
          <w:rFonts w:ascii="Times New Roman" w:hAnsi="Times New Roman" w:cs="Times New Roman"/>
          <w:sz w:val="20"/>
        </w:rPr>
        <w:sym w:font="Wingdings" w:char="F0A8"/>
      </w:r>
      <w:r w:rsidRPr="0097469D">
        <w:rPr>
          <w:rFonts w:ascii="Times New Roman" w:hAnsi="Times New Roman" w:cs="Times New Roman"/>
          <w:sz w:val="20"/>
        </w:rPr>
        <w:t xml:space="preserve"> Tôi hơi đau hay hơi khó chịu </w:t>
      </w:r>
    </w:p>
    <w:p w14:paraId="77014990" w14:textId="77777777" w:rsidR="00B93AFD" w:rsidRPr="0097469D" w:rsidRDefault="00B93AFD" w:rsidP="00194A3E">
      <w:pPr>
        <w:spacing w:before="240" w:after="0" w:line="240" w:lineRule="auto"/>
        <w:rPr>
          <w:rFonts w:ascii="Times New Roman" w:hAnsi="Times New Roman" w:cs="Times New Roman"/>
          <w:sz w:val="20"/>
        </w:rPr>
      </w:pPr>
      <w:r w:rsidRPr="0097469D">
        <w:rPr>
          <w:rFonts w:ascii="Times New Roman" w:hAnsi="Times New Roman" w:cs="Times New Roman"/>
          <w:sz w:val="20"/>
        </w:rPr>
        <w:sym w:font="Wingdings" w:char="F0A8"/>
      </w:r>
      <w:r w:rsidRPr="0097469D">
        <w:rPr>
          <w:rFonts w:ascii="Times New Roman" w:hAnsi="Times New Roman" w:cs="Times New Roman"/>
          <w:sz w:val="20"/>
        </w:rPr>
        <w:t xml:space="preserve"> Tôi khá đau hay khá khó chịu </w:t>
      </w:r>
    </w:p>
    <w:p w14:paraId="07701805" w14:textId="77777777" w:rsidR="00B93AFD" w:rsidRPr="0097469D" w:rsidRDefault="00B93AFD" w:rsidP="00194A3E">
      <w:pPr>
        <w:spacing w:before="240" w:after="0" w:line="240" w:lineRule="auto"/>
        <w:rPr>
          <w:rFonts w:ascii="Times New Roman" w:hAnsi="Times New Roman" w:cs="Times New Roman"/>
          <w:sz w:val="20"/>
        </w:rPr>
      </w:pPr>
      <w:r w:rsidRPr="0097469D">
        <w:rPr>
          <w:rFonts w:ascii="Times New Roman" w:hAnsi="Times New Roman" w:cs="Times New Roman"/>
          <w:sz w:val="20"/>
        </w:rPr>
        <w:sym w:font="Wingdings" w:char="F0A8"/>
      </w:r>
      <w:r w:rsidRPr="0097469D">
        <w:rPr>
          <w:rFonts w:ascii="Times New Roman" w:hAnsi="Times New Roman" w:cs="Times New Roman"/>
          <w:sz w:val="20"/>
        </w:rPr>
        <w:t xml:space="preserve"> Tôi rất đau hay rất khó chịu </w:t>
      </w:r>
    </w:p>
    <w:p w14:paraId="72563149" w14:textId="77777777" w:rsidR="00B93AFD" w:rsidRPr="0097469D" w:rsidRDefault="00B93AFD" w:rsidP="00194A3E">
      <w:pPr>
        <w:spacing w:before="240" w:after="0" w:line="240" w:lineRule="auto"/>
        <w:rPr>
          <w:rFonts w:ascii="Times New Roman" w:hAnsi="Times New Roman" w:cs="Times New Roman"/>
          <w:sz w:val="20"/>
        </w:rPr>
      </w:pPr>
      <w:r w:rsidRPr="0097469D">
        <w:rPr>
          <w:rFonts w:ascii="Times New Roman" w:hAnsi="Times New Roman" w:cs="Times New Roman"/>
          <w:sz w:val="20"/>
        </w:rPr>
        <w:sym w:font="Wingdings" w:char="F0A8"/>
      </w:r>
      <w:r w:rsidRPr="0097469D">
        <w:rPr>
          <w:rFonts w:ascii="Times New Roman" w:hAnsi="Times New Roman" w:cs="Times New Roman"/>
          <w:sz w:val="20"/>
        </w:rPr>
        <w:t xml:space="preserve"> Tôi cực kỳ đau hay cực kỳ khó chịu </w:t>
      </w:r>
    </w:p>
    <w:p w14:paraId="6FADA392" w14:textId="307BB179" w:rsidR="00B93AFD" w:rsidRPr="0097469D" w:rsidRDefault="00B93AFD" w:rsidP="00194A3E">
      <w:pPr>
        <w:spacing w:before="240" w:after="0" w:line="240" w:lineRule="auto"/>
        <w:rPr>
          <w:rFonts w:ascii="Times New Roman" w:hAnsi="Times New Roman" w:cs="Times New Roman"/>
          <w:sz w:val="20"/>
        </w:rPr>
      </w:pPr>
      <w:r w:rsidRPr="0097469D">
        <w:rPr>
          <w:rFonts w:ascii="Times New Roman" w:hAnsi="Times New Roman" w:cs="Times New Roman"/>
          <w:sz w:val="20"/>
        </w:rPr>
        <w:t>LO LẮ</w:t>
      </w:r>
      <w:r w:rsidR="00DE1A92" w:rsidRPr="0097469D">
        <w:rPr>
          <w:rFonts w:ascii="Times New Roman" w:hAnsi="Times New Roman" w:cs="Times New Roman"/>
          <w:sz w:val="20"/>
        </w:rPr>
        <w:t>NG</w:t>
      </w:r>
      <w:r w:rsidRPr="0097469D">
        <w:rPr>
          <w:rFonts w:ascii="Times New Roman" w:hAnsi="Times New Roman" w:cs="Times New Roman"/>
          <w:sz w:val="20"/>
        </w:rPr>
        <w:t>/ U SẦU</w:t>
      </w:r>
    </w:p>
    <w:p w14:paraId="73690129" w14:textId="3893A723" w:rsidR="00B93AFD" w:rsidRPr="0097469D" w:rsidRDefault="00B93AFD" w:rsidP="00194A3E">
      <w:pPr>
        <w:spacing w:before="240" w:after="0" w:line="240" w:lineRule="auto"/>
        <w:rPr>
          <w:rFonts w:ascii="Times New Roman" w:hAnsi="Times New Roman" w:cs="Times New Roman"/>
          <w:sz w:val="20"/>
        </w:rPr>
      </w:pPr>
      <w:r w:rsidRPr="0097469D">
        <w:rPr>
          <w:rFonts w:ascii="Times New Roman" w:hAnsi="Times New Roman" w:cs="Times New Roman"/>
          <w:sz w:val="20"/>
        </w:rPr>
        <w:sym w:font="Wingdings" w:char="F0A8"/>
      </w:r>
      <w:r w:rsidRPr="0097469D">
        <w:rPr>
          <w:rFonts w:ascii="Times New Roman" w:hAnsi="Times New Roman" w:cs="Times New Roman"/>
          <w:sz w:val="20"/>
        </w:rPr>
        <w:t xml:space="preserve"> Tôi không lo lắng hay không u sầu </w:t>
      </w:r>
    </w:p>
    <w:p w14:paraId="1E5E7C1B" w14:textId="612D0614" w:rsidR="00B93AFD" w:rsidRPr="0097469D" w:rsidRDefault="00B93AFD" w:rsidP="00194A3E">
      <w:pPr>
        <w:spacing w:before="240" w:after="0" w:line="240" w:lineRule="auto"/>
        <w:rPr>
          <w:rFonts w:ascii="Times New Roman" w:hAnsi="Times New Roman" w:cs="Times New Roman"/>
          <w:sz w:val="20"/>
        </w:rPr>
      </w:pPr>
      <w:r w:rsidRPr="0097469D">
        <w:rPr>
          <w:rFonts w:ascii="Times New Roman" w:hAnsi="Times New Roman" w:cs="Times New Roman"/>
          <w:sz w:val="20"/>
        </w:rPr>
        <w:sym w:font="Wingdings" w:char="F0A8"/>
      </w:r>
      <w:r w:rsidRPr="0097469D">
        <w:rPr>
          <w:rFonts w:ascii="Times New Roman" w:hAnsi="Times New Roman" w:cs="Times New Roman"/>
          <w:sz w:val="20"/>
        </w:rPr>
        <w:t xml:space="preserve"> Tôi thấy hơi lo lắng hay hơi u sầu một chút </w:t>
      </w:r>
    </w:p>
    <w:p w14:paraId="29CBD52D" w14:textId="485D2F2A" w:rsidR="00B93AFD" w:rsidRPr="0097469D" w:rsidRDefault="00B93AFD" w:rsidP="00194A3E">
      <w:pPr>
        <w:spacing w:before="240" w:after="0" w:line="240" w:lineRule="auto"/>
        <w:rPr>
          <w:rFonts w:ascii="Times New Roman" w:hAnsi="Times New Roman" w:cs="Times New Roman"/>
          <w:sz w:val="20"/>
        </w:rPr>
      </w:pPr>
      <w:r w:rsidRPr="0097469D">
        <w:rPr>
          <w:rFonts w:ascii="Times New Roman" w:hAnsi="Times New Roman" w:cs="Times New Roman"/>
          <w:sz w:val="20"/>
        </w:rPr>
        <w:sym w:font="Wingdings" w:char="F0A8"/>
      </w:r>
      <w:r w:rsidRPr="0097469D">
        <w:rPr>
          <w:rFonts w:ascii="Times New Roman" w:hAnsi="Times New Roman" w:cs="Times New Roman"/>
          <w:sz w:val="20"/>
        </w:rPr>
        <w:t xml:space="preserve"> Tôi thấy khá lo lắng hay khá u sầu </w:t>
      </w:r>
    </w:p>
    <w:p w14:paraId="0BBDF020" w14:textId="52C76644" w:rsidR="00B93AFD" w:rsidRPr="0097469D" w:rsidRDefault="00B93AFD" w:rsidP="00194A3E">
      <w:pPr>
        <w:spacing w:before="240" w:after="0" w:line="240" w:lineRule="auto"/>
        <w:rPr>
          <w:rFonts w:ascii="Times New Roman" w:hAnsi="Times New Roman" w:cs="Times New Roman"/>
          <w:sz w:val="20"/>
        </w:rPr>
      </w:pPr>
      <w:r w:rsidRPr="0097469D">
        <w:rPr>
          <w:rFonts w:ascii="Times New Roman" w:hAnsi="Times New Roman" w:cs="Times New Roman"/>
          <w:sz w:val="20"/>
        </w:rPr>
        <w:sym w:font="Wingdings" w:char="F0A8"/>
      </w:r>
      <w:r w:rsidRPr="0097469D">
        <w:rPr>
          <w:rFonts w:ascii="Times New Roman" w:hAnsi="Times New Roman" w:cs="Times New Roman"/>
          <w:sz w:val="20"/>
        </w:rPr>
        <w:t xml:space="preserve"> Tôi thấy rất lo lắng hay rất u sầu </w:t>
      </w:r>
    </w:p>
    <w:p w14:paraId="1538F9B7" w14:textId="687C13DF" w:rsidR="00DE1A92" w:rsidRPr="0097469D" w:rsidRDefault="00B93AFD" w:rsidP="00194A3E">
      <w:pPr>
        <w:spacing w:before="240" w:after="0" w:line="240" w:lineRule="auto"/>
        <w:rPr>
          <w:rFonts w:ascii="Times New Roman" w:hAnsi="Times New Roman" w:cs="Times New Roman"/>
          <w:sz w:val="20"/>
        </w:rPr>
      </w:pPr>
      <w:r w:rsidRPr="0097469D">
        <w:rPr>
          <w:rFonts w:ascii="Times New Roman" w:hAnsi="Times New Roman" w:cs="Times New Roman"/>
          <w:sz w:val="20"/>
        </w:rPr>
        <w:sym w:font="Wingdings" w:char="F0A8"/>
      </w:r>
      <w:r w:rsidRPr="0097469D">
        <w:rPr>
          <w:rFonts w:ascii="Times New Roman" w:hAnsi="Times New Roman" w:cs="Times New Roman"/>
          <w:sz w:val="20"/>
        </w:rPr>
        <w:t xml:space="preserve"> Tôi thấy cực kỳ lo lắng hay cực kỳ u sầu </w:t>
      </w:r>
    </w:p>
    <w:p w14:paraId="391D638E" w14:textId="77777777" w:rsidR="00DE1A92" w:rsidRPr="0097469D" w:rsidRDefault="00DE1A92" w:rsidP="00194A3E">
      <w:pPr>
        <w:spacing w:before="240" w:after="0" w:line="240" w:lineRule="auto"/>
        <w:rPr>
          <w:rFonts w:ascii="Times New Roman" w:hAnsi="Times New Roman" w:cs="Times New Roman"/>
          <w:b/>
          <w:sz w:val="20"/>
        </w:rPr>
      </w:pPr>
      <w:bookmarkStart w:id="2" w:name="_GoBack"/>
    </w:p>
    <w:p w14:paraId="7B134579" w14:textId="53C7F561" w:rsidR="00DE1A92" w:rsidRPr="0097469D" w:rsidRDefault="00DE1A92" w:rsidP="00194A3E">
      <w:pPr>
        <w:spacing w:before="240" w:after="0" w:line="240" w:lineRule="auto"/>
        <w:rPr>
          <w:rFonts w:ascii="Times New Roman" w:hAnsi="Times New Roman" w:cs="Times New Roman"/>
          <w:b/>
          <w:i/>
          <w:sz w:val="20"/>
        </w:rPr>
      </w:pPr>
      <w:r w:rsidRPr="0097469D">
        <w:rPr>
          <w:rFonts w:ascii="Times New Roman" w:hAnsi="Times New Roman" w:cs="Times New Roman"/>
          <w:b/>
          <w:i/>
          <w:sz w:val="20"/>
        </w:rPr>
        <w:t>The modified Vietnamese translation version of the EQ-VAS</w:t>
      </w:r>
    </w:p>
    <w:tbl>
      <w:tblPr>
        <w:tblStyle w:val="TableGrid"/>
        <w:tblpPr w:leftFromText="180" w:rightFromText="180" w:vertAnchor="text" w:horzAnchor="margin" w:tblpY="416"/>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237"/>
      </w:tblGrid>
      <w:tr w:rsidR="00B93AFD" w:rsidRPr="0097469D" w14:paraId="7421B09C" w14:textId="77777777" w:rsidTr="00B93AFD">
        <w:tc>
          <w:tcPr>
            <w:tcW w:w="6237" w:type="dxa"/>
          </w:tcPr>
          <w:p w14:paraId="11368890" w14:textId="77777777" w:rsidR="00B93AFD" w:rsidRPr="0097469D" w:rsidRDefault="00B93AFD" w:rsidP="00194A3E">
            <w:pPr>
              <w:pStyle w:val="2EstherArial1213voor3L"/>
              <w:spacing w:before="240" w:line="240" w:lineRule="auto"/>
              <w:jc w:val="both"/>
              <w:rPr>
                <w:rFonts w:ascii="Times New Roman" w:hAnsi="Times New Roman" w:cs="Times New Roman"/>
                <w:sz w:val="20"/>
                <w:szCs w:val="22"/>
              </w:rPr>
            </w:pPr>
            <w:r w:rsidRPr="0097469D">
              <w:rPr>
                <w:rFonts w:ascii="Times New Roman" w:hAnsi="Times New Roman" w:cs="Times New Roman"/>
                <w:sz w:val="20"/>
                <w:szCs w:val="22"/>
              </w:rPr>
              <w:t>Nhằm giúp mọi người có thể xác định trạng thái tốt hay xấu của sức khỏe, chúng tôi vẽ ra một thang điểm (giống như nhiệt kế). Ở thang điểm này, số điểm 100 tương ứng với tình trạng sức khỏe tốt nhất và 0 tương ứng với tình trạng sức khỏe xấu nhất mà anh/chị có thể hình dung được.</w:t>
            </w:r>
          </w:p>
        </w:tc>
      </w:tr>
      <w:tr w:rsidR="00B93AFD" w:rsidRPr="0097469D" w14:paraId="7E6B4BE9" w14:textId="77777777" w:rsidTr="00B93AFD">
        <w:tc>
          <w:tcPr>
            <w:tcW w:w="6237" w:type="dxa"/>
          </w:tcPr>
          <w:p w14:paraId="6BF3CCA5" w14:textId="77777777" w:rsidR="00B93AFD" w:rsidRPr="0097469D" w:rsidRDefault="00B93AFD" w:rsidP="00194A3E">
            <w:pPr>
              <w:pStyle w:val="EQ5D3LInstruction"/>
              <w:spacing w:before="240" w:line="240" w:lineRule="auto"/>
              <w:rPr>
                <w:rFonts w:ascii="Times New Roman" w:hAnsi="Times New Roman" w:cs="Times New Roman"/>
                <w:sz w:val="20"/>
                <w:szCs w:val="22"/>
              </w:rPr>
            </w:pPr>
            <w:r w:rsidRPr="0097469D">
              <w:rPr>
                <w:rFonts w:ascii="Times New Roman" w:hAnsi="Times New Roman" w:cs="Times New Roman"/>
                <w:bCs/>
                <w:sz w:val="20"/>
                <w:szCs w:val="22"/>
              </w:rPr>
              <w:t xml:space="preserve">Chúng tôi mong muốn </w:t>
            </w:r>
            <w:r w:rsidRPr="0097469D">
              <w:rPr>
                <w:rFonts w:ascii="Times New Roman" w:hAnsi="Times New Roman" w:cs="Times New Roman"/>
                <w:sz w:val="20"/>
                <w:szCs w:val="22"/>
              </w:rPr>
              <w:t>anh/chị sẽ chỉ ra trên thang điểm này tình trạng sức khỏe (tốt hay xấu) của mình ngày hôm nay.</w:t>
            </w:r>
          </w:p>
          <w:p w14:paraId="02FEC391" w14:textId="77777777" w:rsidR="00B93AFD" w:rsidRPr="0097469D" w:rsidRDefault="00B93AFD" w:rsidP="00194A3E">
            <w:pPr>
              <w:pStyle w:val="EQ5D3LInstruction"/>
              <w:spacing w:before="240" w:line="240" w:lineRule="auto"/>
              <w:jc w:val="left"/>
              <w:rPr>
                <w:rFonts w:ascii="Times New Roman" w:hAnsi="Times New Roman" w:cs="Times New Roman"/>
                <w:sz w:val="20"/>
                <w:szCs w:val="22"/>
              </w:rPr>
            </w:pPr>
          </w:p>
          <w:p w14:paraId="02A13B44" w14:textId="132EDF11" w:rsidR="00B93AFD" w:rsidRPr="0097469D" w:rsidRDefault="00B93AFD" w:rsidP="00194A3E">
            <w:pPr>
              <w:pStyle w:val="2EstherArial1213voor3L"/>
              <w:spacing w:before="240" w:line="240" w:lineRule="auto"/>
              <w:jc w:val="both"/>
              <w:rPr>
                <w:rFonts w:ascii="Times New Roman" w:hAnsi="Times New Roman" w:cs="Times New Roman"/>
                <w:b/>
                <w:i/>
                <w:sz w:val="20"/>
                <w:szCs w:val="22"/>
              </w:rPr>
            </w:pPr>
            <w:r w:rsidRPr="0097469D">
              <w:rPr>
                <w:rFonts w:ascii="Times New Roman" w:hAnsi="Times New Roman" w:cs="Times New Roman"/>
                <w:b/>
                <w:i/>
                <w:sz w:val="20"/>
                <w:szCs w:val="22"/>
              </w:rPr>
              <w:t xml:space="preserve">Xin hãy vẽ 1 đường kéo ngang từ ô bên dưới đến mức </w:t>
            </w:r>
            <w:r w:rsidRPr="0097469D">
              <w:rPr>
                <w:rFonts w:ascii="Times New Roman" w:hAnsi="Times New Roman" w:cs="Times New Roman"/>
                <w:b/>
                <w:i/>
                <w:sz w:val="20"/>
                <w:szCs w:val="22"/>
                <w:lang w:val="fi-FI"/>
              </w:rPr>
              <w:t>điểm mà anh/chị cho là thích ứng nhất với tình trạng sức khỏe của mình hôm nay.</w:t>
            </w:r>
          </w:p>
        </w:tc>
      </w:tr>
    </w:tbl>
    <w:p w14:paraId="0A7D96CB" w14:textId="10033862" w:rsidR="00B93AFD" w:rsidRPr="0097469D" w:rsidRDefault="00B93AFD" w:rsidP="00194A3E">
      <w:pPr>
        <w:spacing w:before="240" w:after="0" w:line="240" w:lineRule="auto"/>
        <w:rPr>
          <w:rFonts w:ascii="Times New Roman" w:hAnsi="Times New Roman" w:cs="Times New Roman"/>
          <w:sz w:val="20"/>
        </w:rPr>
      </w:pPr>
      <w:r w:rsidRPr="0097469D">
        <w:rPr>
          <w:rFonts w:ascii="Times New Roman" w:hAnsi="Times New Roman" w:cs="Times New Roman"/>
          <w:noProof/>
          <w:sz w:val="20"/>
          <w:lang w:val="en-US"/>
        </w:rPr>
        <mc:AlternateContent>
          <mc:Choice Requires="wps">
            <w:drawing>
              <wp:anchor distT="45720" distB="45720" distL="114300" distR="114300" simplePos="0" relativeHeight="251666432" behindDoc="0" locked="0" layoutInCell="1" allowOverlap="1" wp14:anchorId="46AECE9B" wp14:editId="065BAB96">
                <wp:simplePos x="0" y="0"/>
                <wp:positionH relativeFrom="margin">
                  <wp:posOffset>4354344</wp:posOffset>
                </wp:positionH>
                <wp:positionV relativeFrom="bottomMargin">
                  <wp:posOffset>-8802896</wp:posOffset>
                </wp:positionV>
                <wp:extent cx="1594322" cy="447472"/>
                <wp:effectExtent l="0" t="0" r="635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4322" cy="447472"/>
                        </a:xfrm>
                        <a:prstGeom prst="rect">
                          <a:avLst/>
                        </a:prstGeom>
                        <a:solidFill>
                          <a:srgbClr val="FFFFFF"/>
                        </a:solidFill>
                        <a:ln w="9525">
                          <a:noFill/>
                          <a:miter lim="800000"/>
                          <a:headEnd/>
                          <a:tailEnd/>
                        </a:ln>
                      </wps:spPr>
                      <wps:txbx>
                        <w:txbxContent>
                          <w:p w14:paraId="09232BE9" w14:textId="77777777" w:rsidR="00687012" w:rsidRPr="00B93AFD" w:rsidRDefault="00687012" w:rsidP="00B93AFD">
                            <w:pPr>
                              <w:pStyle w:val="4EstherArial101ptvoorthermotext"/>
                              <w:rPr>
                                <w:rFonts w:ascii="Times New Roman" w:hAnsi="Times New Roman" w:cs="Times New Roman"/>
                              </w:rPr>
                            </w:pPr>
                            <w:r w:rsidRPr="00B93AFD">
                              <w:rPr>
                                <w:rFonts w:ascii="Times New Roman" w:hAnsi="Times New Roman" w:cs="Times New Roman"/>
                                <w:lang w:val="fi-FI"/>
                              </w:rPr>
                              <w:t>Tình trạng sức khỏe tốt nhất có thể hình dung được</w:t>
                            </w: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46AECE9B" id="_x0000_t202" coordsize="21600,21600" o:spt="202" path="m,l,21600r21600,l21600,xe">
                <v:stroke joinstyle="miter"/>
                <v:path gradientshapeok="t" o:connecttype="rect"/>
              </v:shapetype>
              <v:shape id="Text Box 217" o:spid="_x0000_s1026" type="#_x0000_t202" style="position:absolute;margin-left:342.85pt;margin-top:-693.15pt;width:125.55pt;height:35.25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" stroked="f">
                <v:textbox>
                  <w:txbxContent>
                    <w:p w14:paraId="09232BE9" w14:textId="77777777" w:rsidR="00687012" w:rsidRPr="00B93AFD" w:rsidRDefault="00687012" w:rsidP="00B93AFD">
                      <w:pPr>
                        <w:pStyle w:val="4EstherArial101ptvoorthermotext"/>
                        <w:rPr>
                          <w:rFonts w:ascii="Times New Roman" w:hAnsi="Times New Roman" w:cs="Times New Roman"/>
                        </w:rPr>
                      </w:pPr>
                      <w:r w:rsidRPr="00B93AFD">
                        <w:rPr>
                          <w:rFonts w:ascii="Times New Roman" w:hAnsi="Times New Roman" w:cs="Times New Roman"/>
                          <w:lang w:val="fi-FI"/>
                        </w:rPr>
                        <w:t>Tình trạng sức khỏe tốt nhất có thể hình dung được</w:t>
                      </w:r>
                    </w:p>
                  </w:txbxContent>
                </v:textbox>
                <w10:wrap anchorx="margin" anchory="margin"/>
              </v:shape>
            </w:pict>
          </mc:Fallback>
        </mc:AlternateContent>
      </w:r>
      <w:r w:rsidRPr="0097469D">
        <w:rPr>
          <w:rFonts w:ascii="Times New Roman" w:hAnsi="Times New Roman" w:cs="Times New Roman"/>
          <w:sz w:val="20"/>
        </w:rPr>
        <w:tab/>
      </w:r>
      <w:r w:rsidRPr="0097469D">
        <w:rPr>
          <w:rFonts w:ascii="Times New Roman" w:hAnsi="Times New Roman" w:cs="Times New Roman"/>
          <w:sz w:val="20"/>
        </w:rPr>
        <w:tab/>
      </w:r>
    </w:p>
    <w:p w14:paraId="0F0EB102" w14:textId="6D588761" w:rsidR="00B93AFD" w:rsidRPr="0097469D" w:rsidRDefault="00B93AFD" w:rsidP="00194A3E">
      <w:pPr>
        <w:tabs>
          <w:tab w:val="right" w:pos="7371"/>
        </w:tabs>
        <w:spacing w:before="240" w:after="0" w:line="240" w:lineRule="auto"/>
        <w:rPr>
          <w:rFonts w:ascii="Times New Roman" w:hAnsi="Times New Roman" w:cs="Times New Roman"/>
          <w:sz w:val="20"/>
        </w:rPr>
      </w:pPr>
    </w:p>
    <w:p w14:paraId="78302A8D" w14:textId="191D82DF" w:rsidR="00B93AFD" w:rsidRPr="0097469D" w:rsidRDefault="00B93AFD" w:rsidP="00194A3E">
      <w:pPr>
        <w:spacing w:before="240" w:after="0" w:line="240" w:lineRule="auto"/>
        <w:rPr>
          <w:rFonts w:ascii="Times New Roman" w:hAnsi="Times New Roman" w:cs="Times New Roman"/>
          <w:sz w:val="20"/>
        </w:rPr>
      </w:pPr>
      <w:r w:rsidRPr="0097469D">
        <w:rPr>
          <w:rFonts w:ascii="Times New Roman" w:hAnsi="Times New Roman" w:cs="Times New Roman"/>
          <w:noProof/>
          <w:sz w:val="20"/>
          <w:lang w:val="en-US"/>
        </w:rPr>
        <mc:AlternateContent>
          <mc:Choice Requires="wpg">
            <w:drawing>
              <wp:anchor distT="0" distB="0" distL="114300" distR="114300" simplePos="0" relativeHeight="251664384" behindDoc="1" locked="0" layoutInCell="0" allowOverlap="1" wp14:anchorId="1536B6C5" wp14:editId="25FF893D">
                <wp:simplePos x="0" y="0"/>
                <wp:positionH relativeFrom="margin">
                  <wp:posOffset>4723765</wp:posOffset>
                </wp:positionH>
                <wp:positionV relativeFrom="topMargin">
                  <wp:posOffset>1345206</wp:posOffset>
                </wp:positionV>
                <wp:extent cx="885217" cy="6843468"/>
                <wp:effectExtent l="0" t="0" r="10160" b="1460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85217" cy="6843468"/>
                          <a:chOff x="1024" y="1333"/>
                          <a:chExt cx="18978" cy="17205"/>
                        </a:xfrm>
                      </wpg:grpSpPr>
                      <wpg:grpSp>
                        <wpg:cNvPr id="2" name="Group 3"/>
                        <wpg:cNvGrpSpPr>
                          <a:grpSpLocks/>
                        </wpg:cNvGrpSpPr>
                        <wpg:grpSpPr bwMode="auto">
                          <a:xfrm>
                            <a:off x="7476" y="1333"/>
                            <a:ext cx="6855" cy="16706"/>
                            <a:chOff x="1" y="7"/>
                            <a:chExt cx="20002" cy="19941"/>
                          </a:xfrm>
                        </wpg:grpSpPr>
                        <wps:wsp>
                          <wps:cNvPr id="3" name="Rectangle 4"/>
                          <wps:cNvSpPr>
                            <a:spLocks noChangeArrowheads="1"/>
                          </wps:cNvSpPr>
                          <wps:spPr bwMode="auto">
                            <a:xfrm>
                              <a:off x="1042" y="2332"/>
                              <a:ext cx="18456" cy="4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1477BB9" w14:textId="77777777" w:rsidR="00687012" w:rsidRPr="00955AFB" w:rsidRDefault="00687012" w:rsidP="00B93AFD">
                                <w:pPr>
                                  <w:tabs>
                                    <w:tab w:val="right" w:pos="426"/>
                                  </w:tabs>
                                  <w:rPr>
                                    <w:rFonts w:ascii="Arial" w:hAnsi="Arial" w:cs="Arial"/>
                                  </w:rPr>
                                </w:pPr>
                                <w:r w:rsidRPr="00955AFB">
                                  <w:rPr>
                                    <w:rFonts w:ascii="Arial" w:hAnsi="Arial" w:cs="Arial"/>
                                  </w:rPr>
                                  <w:t>9</w:t>
                                </w:r>
                                <w:r w:rsidRPr="00955AFB">
                                  <w:rPr>
                                    <w:rFonts w:ascii="Arial" w:hAnsi="Arial" w:cs="Arial"/>
                                  </w:rPr>
                                  <w:tab/>
                                  <w:t>0</w:t>
                                </w:r>
                              </w:p>
                            </w:txbxContent>
                          </wps:txbx>
                          <wps:bodyPr rot="0" vert="horz" wrap="square" lIns="0" tIns="0" rIns="0" bIns="0" anchor="t" anchorCtr="0" upright="1">
                            <a:noAutofit/>
                          </wps:bodyPr>
                        </wps:wsp>
                        <wps:wsp>
                          <wps:cNvPr id="4" name="Line 5"/>
                          <wps:cNvCnPr>
                            <a:cxnSpLocks noChangeShapeType="1"/>
                          </wps:cNvCnPr>
                          <wps:spPr bwMode="auto">
                            <a:xfrm>
                              <a:off x="8492" y="624"/>
                              <a:ext cx="35" cy="19308"/>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5" name="Line 6"/>
                          <wps:cNvCnPr>
                            <a:cxnSpLocks noChangeShapeType="1"/>
                          </wps:cNvCnPr>
                          <wps:spPr bwMode="auto">
                            <a:xfrm flipV="1">
                              <a:off x="4252" y="612"/>
                              <a:ext cx="8823" cy="0"/>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6" name="Line 7"/>
                          <wps:cNvCnPr>
                            <a:cxnSpLocks noChangeShapeType="1"/>
                          </wps:cNvCnPr>
                          <wps:spPr bwMode="auto">
                            <a:xfrm flipV="1">
                              <a:off x="4187" y="3500"/>
                              <a:ext cx="8753" cy="0"/>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7" name="Line 8"/>
                          <wps:cNvCnPr>
                            <a:cxnSpLocks noChangeShapeType="1"/>
                          </wps:cNvCnPr>
                          <wps:spPr bwMode="auto">
                            <a:xfrm flipV="1">
                              <a:off x="4004" y="5439"/>
                              <a:ext cx="8753" cy="0"/>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8" name="Line 9"/>
                          <wps:cNvCnPr>
                            <a:cxnSpLocks noChangeShapeType="1"/>
                          </wps:cNvCnPr>
                          <wps:spPr bwMode="auto">
                            <a:xfrm flipV="1">
                              <a:off x="4252" y="7367"/>
                              <a:ext cx="8753" cy="0"/>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9" name="Line 10"/>
                          <wps:cNvCnPr>
                            <a:cxnSpLocks noChangeShapeType="1"/>
                          </wps:cNvCnPr>
                          <wps:spPr bwMode="auto">
                            <a:xfrm flipV="1">
                              <a:off x="4068" y="9334"/>
                              <a:ext cx="8753" cy="0"/>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0" name="Line 11"/>
                          <wps:cNvCnPr>
                            <a:cxnSpLocks noChangeShapeType="1"/>
                          </wps:cNvCnPr>
                          <wps:spPr bwMode="auto">
                            <a:xfrm flipV="1">
                              <a:off x="4103" y="11187"/>
                              <a:ext cx="8753" cy="0"/>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1" name="Line 12"/>
                          <wps:cNvCnPr>
                            <a:cxnSpLocks noChangeShapeType="1"/>
                          </wps:cNvCnPr>
                          <wps:spPr bwMode="auto">
                            <a:xfrm flipV="1">
                              <a:off x="4103" y="13126"/>
                              <a:ext cx="8753" cy="0"/>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2" name="Line 13"/>
                          <wps:cNvCnPr>
                            <a:cxnSpLocks noChangeShapeType="1"/>
                          </wps:cNvCnPr>
                          <wps:spPr bwMode="auto">
                            <a:xfrm flipV="1">
                              <a:off x="4287" y="15068"/>
                              <a:ext cx="8820" cy="0"/>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3" name="Line 14"/>
                          <wps:cNvCnPr>
                            <a:cxnSpLocks noChangeShapeType="1"/>
                          </wps:cNvCnPr>
                          <wps:spPr bwMode="auto">
                            <a:xfrm flipV="1">
                              <a:off x="4019" y="17009"/>
                              <a:ext cx="8753" cy="0"/>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4" name="Line 15"/>
                          <wps:cNvCnPr>
                            <a:cxnSpLocks noChangeShapeType="1"/>
                          </wps:cNvCnPr>
                          <wps:spPr bwMode="auto">
                            <a:xfrm>
                              <a:off x="4383" y="18950"/>
                              <a:ext cx="8753" cy="0"/>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5" name="Line 16"/>
                          <wps:cNvCnPr>
                            <a:cxnSpLocks noChangeShapeType="1"/>
                          </wps:cNvCnPr>
                          <wps:spPr bwMode="auto">
                            <a:xfrm>
                              <a:off x="4004" y="19948"/>
                              <a:ext cx="8753" cy="0"/>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g:grpSp>
                          <wpg:cNvPr id="16" name="Group 17"/>
                          <wpg:cNvGrpSpPr>
                            <a:grpSpLocks/>
                          </wpg:cNvGrpSpPr>
                          <wpg:grpSpPr bwMode="auto">
                            <a:xfrm>
                              <a:off x="5471" y="788"/>
                              <a:ext cx="5906" cy="630"/>
                              <a:chOff x="0" y="0"/>
                              <a:chExt cx="20000" cy="20160"/>
                            </a:xfrm>
                          </wpg:grpSpPr>
                          <wps:wsp>
                            <wps:cNvPr id="17" name="Line 18"/>
                            <wps:cNvCnPr>
                              <a:cxnSpLocks noChangeShapeType="1"/>
                            </wps:cNvCnPr>
                            <wps:spPr bwMode="auto">
                              <a:xfrm>
                                <a:off x="119" y="0"/>
                                <a:ext cx="19773" cy="32"/>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8" name="Line 19"/>
                            <wps:cNvCnPr>
                              <a:cxnSpLocks noChangeShapeType="1"/>
                            </wps:cNvCnPr>
                            <wps:spPr bwMode="auto">
                              <a:xfrm>
                                <a:off x="0" y="6496"/>
                                <a:ext cx="19773" cy="32"/>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9" name="Line 20"/>
                            <wps:cNvCnPr>
                              <a:cxnSpLocks noChangeShapeType="1"/>
                            </wps:cNvCnPr>
                            <wps:spPr bwMode="auto">
                              <a:xfrm>
                                <a:off x="0" y="13536"/>
                                <a:ext cx="19773" cy="32"/>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20" name="Line 21"/>
                            <wps:cNvCnPr>
                              <a:cxnSpLocks noChangeShapeType="1"/>
                            </wps:cNvCnPr>
                            <wps:spPr bwMode="auto">
                              <a:xfrm>
                                <a:off x="230" y="20096"/>
                                <a:ext cx="19770" cy="64"/>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g:grpSp>
                        <wpg:grpSp>
                          <wpg:cNvPr id="21" name="Group 22"/>
                          <wpg:cNvGrpSpPr>
                            <a:grpSpLocks/>
                          </wpg:cNvGrpSpPr>
                          <wpg:grpSpPr bwMode="auto">
                            <a:xfrm>
                              <a:off x="5471" y="1719"/>
                              <a:ext cx="5906" cy="630"/>
                              <a:chOff x="0" y="0"/>
                              <a:chExt cx="20000" cy="19845"/>
                            </a:xfrm>
                          </wpg:grpSpPr>
                          <wps:wsp>
                            <wps:cNvPr id="22" name="Line 23"/>
                            <wps:cNvCnPr>
                              <a:cxnSpLocks noChangeShapeType="1"/>
                            </wps:cNvCnPr>
                            <wps:spPr bwMode="auto">
                              <a:xfrm>
                                <a:off x="119" y="0"/>
                                <a:ext cx="19773" cy="63"/>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23" name="Line 24"/>
                            <wps:cNvCnPr>
                              <a:cxnSpLocks noChangeShapeType="1"/>
                            </wps:cNvCnPr>
                            <wps:spPr bwMode="auto">
                              <a:xfrm>
                                <a:off x="0" y="6395"/>
                                <a:ext cx="19773" cy="31"/>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24" name="Line 25"/>
                            <wps:cNvCnPr>
                              <a:cxnSpLocks noChangeShapeType="1"/>
                            </wps:cNvCnPr>
                            <wps:spPr bwMode="auto">
                              <a:xfrm>
                                <a:off x="0" y="13325"/>
                                <a:ext cx="19773" cy="31"/>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26" name="Line 26"/>
                            <wps:cNvCnPr>
                              <a:cxnSpLocks noChangeShapeType="1"/>
                            </wps:cNvCnPr>
                            <wps:spPr bwMode="auto">
                              <a:xfrm>
                                <a:off x="230" y="19814"/>
                                <a:ext cx="19770" cy="31"/>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g:grpSp>
                        <wpg:grpSp>
                          <wpg:cNvPr id="27" name="Group 27"/>
                          <wpg:cNvGrpSpPr>
                            <a:grpSpLocks/>
                          </wpg:cNvGrpSpPr>
                          <wpg:grpSpPr bwMode="auto">
                            <a:xfrm>
                              <a:off x="5708" y="2704"/>
                              <a:ext cx="5906" cy="630"/>
                              <a:chOff x="0" y="0"/>
                              <a:chExt cx="20000" cy="20160"/>
                            </a:xfrm>
                          </wpg:grpSpPr>
                          <wps:wsp>
                            <wps:cNvPr id="29" name="Line 28"/>
                            <wps:cNvCnPr>
                              <a:cxnSpLocks noChangeShapeType="1"/>
                            </wps:cNvCnPr>
                            <wps:spPr bwMode="auto">
                              <a:xfrm>
                                <a:off x="108" y="0"/>
                                <a:ext cx="19773" cy="32"/>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30" name="Line 29"/>
                            <wps:cNvCnPr>
                              <a:cxnSpLocks noChangeShapeType="1"/>
                            </wps:cNvCnPr>
                            <wps:spPr bwMode="auto">
                              <a:xfrm>
                                <a:off x="0" y="6432"/>
                                <a:ext cx="19773" cy="96"/>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31" name="Line 30"/>
                            <wps:cNvCnPr>
                              <a:cxnSpLocks noChangeShapeType="1"/>
                            </wps:cNvCnPr>
                            <wps:spPr bwMode="auto">
                              <a:xfrm>
                                <a:off x="0" y="13472"/>
                                <a:ext cx="19773" cy="64"/>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32" name="Line 31"/>
                            <wps:cNvCnPr>
                              <a:cxnSpLocks noChangeShapeType="1"/>
                            </wps:cNvCnPr>
                            <wps:spPr bwMode="auto">
                              <a:xfrm>
                                <a:off x="227" y="20096"/>
                                <a:ext cx="19773" cy="64"/>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g:grpSp>
                        <wpg:grpSp>
                          <wpg:cNvPr id="33" name="Group 32"/>
                          <wpg:cNvGrpSpPr>
                            <a:grpSpLocks/>
                          </wpg:cNvGrpSpPr>
                          <wpg:grpSpPr bwMode="auto">
                            <a:xfrm>
                              <a:off x="5471" y="3686"/>
                              <a:ext cx="5906" cy="630"/>
                              <a:chOff x="0" y="0"/>
                              <a:chExt cx="20000" cy="20160"/>
                            </a:xfrm>
                          </wpg:grpSpPr>
                          <wps:wsp>
                            <wps:cNvPr id="35" name="Line 33"/>
                            <wps:cNvCnPr>
                              <a:cxnSpLocks noChangeShapeType="1"/>
                            </wps:cNvCnPr>
                            <wps:spPr bwMode="auto">
                              <a:xfrm>
                                <a:off x="119" y="0"/>
                                <a:ext cx="19773" cy="32"/>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36" name="Line 34"/>
                            <wps:cNvCnPr>
                              <a:cxnSpLocks noChangeShapeType="1"/>
                            </wps:cNvCnPr>
                            <wps:spPr bwMode="auto">
                              <a:xfrm>
                                <a:off x="0" y="6496"/>
                                <a:ext cx="19773" cy="32"/>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38" name="Line 35"/>
                            <wps:cNvCnPr>
                              <a:cxnSpLocks noChangeShapeType="1"/>
                            </wps:cNvCnPr>
                            <wps:spPr bwMode="auto">
                              <a:xfrm>
                                <a:off x="0" y="13536"/>
                                <a:ext cx="19773" cy="32"/>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39" name="Line 36"/>
                            <wps:cNvCnPr>
                              <a:cxnSpLocks noChangeShapeType="1"/>
                            </wps:cNvCnPr>
                            <wps:spPr bwMode="auto">
                              <a:xfrm>
                                <a:off x="230" y="20096"/>
                                <a:ext cx="19770" cy="64"/>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g:grpSp>
                        <wpg:grpSp>
                          <wpg:cNvPr id="43" name="Group 37"/>
                          <wpg:cNvGrpSpPr>
                            <a:grpSpLocks/>
                          </wpg:cNvGrpSpPr>
                          <wpg:grpSpPr bwMode="auto">
                            <a:xfrm>
                              <a:off x="5471" y="4656"/>
                              <a:ext cx="5906" cy="631"/>
                              <a:chOff x="0" y="0"/>
                              <a:chExt cx="20000" cy="19878"/>
                            </a:xfrm>
                          </wpg:grpSpPr>
                          <wps:wsp>
                            <wps:cNvPr id="45" name="Line 38"/>
                            <wps:cNvCnPr>
                              <a:cxnSpLocks noChangeShapeType="1"/>
                            </wps:cNvCnPr>
                            <wps:spPr bwMode="auto">
                              <a:xfrm>
                                <a:off x="119" y="0"/>
                                <a:ext cx="19773" cy="63"/>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46" name="Line 39"/>
                            <wps:cNvCnPr>
                              <a:cxnSpLocks noChangeShapeType="1"/>
                            </wps:cNvCnPr>
                            <wps:spPr bwMode="auto">
                              <a:xfrm>
                                <a:off x="0" y="6395"/>
                                <a:ext cx="19773" cy="63"/>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47" name="Line 40"/>
                            <wps:cNvCnPr>
                              <a:cxnSpLocks noChangeShapeType="1"/>
                            </wps:cNvCnPr>
                            <wps:spPr bwMode="auto">
                              <a:xfrm>
                                <a:off x="0" y="13326"/>
                                <a:ext cx="19773" cy="31"/>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48" name="Line 41"/>
                            <wps:cNvCnPr>
                              <a:cxnSpLocks noChangeShapeType="1"/>
                            </wps:cNvCnPr>
                            <wps:spPr bwMode="auto">
                              <a:xfrm>
                                <a:off x="230" y="19783"/>
                                <a:ext cx="19770" cy="95"/>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g:grpSp>
                        <wpg:grpSp>
                          <wpg:cNvPr id="49" name="Group 42"/>
                          <wpg:cNvGrpSpPr>
                            <a:grpSpLocks/>
                          </wpg:cNvGrpSpPr>
                          <wpg:grpSpPr bwMode="auto">
                            <a:xfrm>
                              <a:off x="5506" y="5602"/>
                              <a:ext cx="5906" cy="630"/>
                              <a:chOff x="0" y="0"/>
                              <a:chExt cx="20000" cy="20160"/>
                            </a:xfrm>
                          </wpg:grpSpPr>
                          <wps:wsp>
                            <wps:cNvPr id="50" name="Line 43"/>
                            <wps:cNvCnPr>
                              <a:cxnSpLocks noChangeShapeType="1"/>
                            </wps:cNvCnPr>
                            <wps:spPr bwMode="auto">
                              <a:xfrm>
                                <a:off x="112" y="0"/>
                                <a:ext cx="19769" cy="32"/>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51" name="Line 44"/>
                            <wps:cNvCnPr>
                              <a:cxnSpLocks noChangeShapeType="1"/>
                            </wps:cNvCnPr>
                            <wps:spPr bwMode="auto">
                              <a:xfrm>
                                <a:off x="0" y="6464"/>
                                <a:ext cx="19773" cy="64"/>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52" name="Line 45"/>
                            <wps:cNvCnPr>
                              <a:cxnSpLocks noChangeShapeType="1"/>
                            </wps:cNvCnPr>
                            <wps:spPr bwMode="auto">
                              <a:xfrm>
                                <a:off x="0" y="13472"/>
                                <a:ext cx="19773" cy="96"/>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53" name="Line 46"/>
                            <wps:cNvCnPr>
                              <a:cxnSpLocks noChangeShapeType="1"/>
                            </wps:cNvCnPr>
                            <wps:spPr bwMode="auto">
                              <a:xfrm>
                                <a:off x="230" y="20096"/>
                                <a:ext cx="19770" cy="64"/>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g:grpSp>
                        <wpg:grpSp>
                          <wpg:cNvPr id="54" name="Group 47"/>
                          <wpg:cNvGrpSpPr>
                            <a:grpSpLocks/>
                          </wpg:cNvGrpSpPr>
                          <wpg:grpSpPr bwMode="auto">
                            <a:xfrm>
                              <a:off x="5506" y="6546"/>
                              <a:ext cx="5906" cy="630"/>
                              <a:chOff x="0" y="0"/>
                              <a:chExt cx="20000" cy="19847"/>
                            </a:xfrm>
                          </wpg:grpSpPr>
                          <wps:wsp>
                            <wps:cNvPr id="55" name="Line 48"/>
                            <wps:cNvCnPr>
                              <a:cxnSpLocks noChangeShapeType="1"/>
                            </wps:cNvCnPr>
                            <wps:spPr bwMode="auto">
                              <a:xfrm>
                                <a:off x="112" y="0"/>
                                <a:ext cx="19769" cy="63"/>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56" name="Line 49"/>
                            <wps:cNvCnPr>
                              <a:cxnSpLocks noChangeShapeType="1"/>
                            </wps:cNvCnPr>
                            <wps:spPr bwMode="auto">
                              <a:xfrm>
                                <a:off x="0" y="6395"/>
                                <a:ext cx="19773" cy="63"/>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57" name="Line 50"/>
                            <wps:cNvCnPr>
                              <a:cxnSpLocks noChangeShapeType="1"/>
                            </wps:cNvCnPr>
                            <wps:spPr bwMode="auto">
                              <a:xfrm>
                                <a:off x="0" y="13294"/>
                                <a:ext cx="19773" cy="95"/>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58" name="Line 51"/>
                            <wps:cNvCnPr>
                              <a:cxnSpLocks noChangeShapeType="1"/>
                            </wps:cNvCnPr>
                            <wps:spPr bwMode="auto">
                              <a:xfrm>
                                <a:off x="230" y="19816"/>
                                <a:ext cx="19770" cy="31"/>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g:grpSp>
                        <wpg:grpSp>
                          <wpg:cNvPr id="59" name="Group 52"/>
                          <wpg:cNvGrpSpPr>
                            <a:grpSpLocks/>
                          </wpg:cNvGrpSpPr>
                          <wpg:grpSpPr bwMode="auto">
                            <a:xfrm>
                              <a:off x="5506" y="7543"/>
                              <a:ext cx="5906" cy="630"/>
                              <a:chOff x="0" y="0"/>
                              <a:chExt cx="20000" cy="20160"/>
                            </a:xfrm>
                          </wpg:grpSpPr>
                          <wps:wsp>
                            <wps:cNvPr id="60" name="Line 53"/>
                            <wps:cNvCnPr>
                              <a:cxnSpLocks noChangeShapeType="1"/>
                            </wps:cNvCnPr>
                            <wps:spPr bwMode="auto">
                              <a:xfrm>
                                <a:off x="112" y="0"/>
                                <a:ext cx="19769" cy="32"/>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61" name="Line 54"/>
                            <wps:cNvCnPr>
                              <a:cxnSpLocks noChangeShapeType="1"/>
                            </wps:cNvCnPr>
                            <wps:spPr bwMode="auto">
                              <a:xfrm>
                                <a:off x="0" y="6496"/>
                                <a:ext cx="19773" cy="32"/>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62" name="Line 55"/>
                            <wps:cNvCnPr>
                              <a:cxnSpLocks noChangeShapeType="1"/>
                            </wps:cNvCnPr>
                            <wps:spPr bwMode="auto">
                              <a:xfrm>
                                <a:off x="0" y="13504"/>
                                <a:ext cx="19773" cy="32"/>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63" name="Line 56"/>
                            <wps:cNvCnPr>
                              <a:cxnSpLocks noChangeShapeType="1"/>
                            </wps:cNvCnPr>
                            <wps:spPr bwMode="auto">
                              <a:xfrm>
                                <a:off x="230" y="20064"/>
                                <a:ext cx="19770" cy="96"/>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g:grpSp>
                        <wpg:grpSp>
                          <wpg:cNvPr id="64" name="Group 57"/>
                          <wpg:cNvGrpSpPr>
                            <a:grpSpLocks/>
                          </wpg:cNvGrpSpPr>
                          <wpg:grpSpPr bwMode="auto">
                            <a:xfrm>
                              <a:off x="5506" y="8513"/>
                              <a:ext cx="5906" cy="630"/>
                              <a:chOff x="0" y="0"/>
                              <a:chExt cx="20000" cy="19845"/>
                            </a:xfrm>
                          </wpg:grpSpPr>
                          <wps:wsp>
                            <wps:cNvPr id="65" name="Line 58"/>
                            <wps:cNvCnPr>
                              <a:cxnSpLocks noChangeShapeType="1"/>
                            </wps:cNvCnPr>
                            <wps:spPr bwMode="auto">
                              <a:xfrm>
                                <a:off x="112" y="0"/>
                                <a:ext cx="19769" cy="63"/>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66" name="Line 59"/>
                            <wps:cNvCnPr>
                              <a:cxnSpLocks noChangeShapeType="1"/>
                            </wps:cNvCnPr>
                            <wps:spPr bwMode="auto">
                              <a:xfrm>
                                <a:off x="0" y="6395"/>
                                <a:ext cx="19773" cy="31"/>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67" name="Line 60"/>
                            <wps:cNvCnPr>
                              <a:cxnSpLocks noChangeShapeType="1"/>
                            </wps:cNvCnPr>
                            <wps:spPr bwMode="auto">
                              <a:xfrm>
                                <a:off x="0" y="13325"/>
                                <a:ext cx="19773" cy="31"/>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68" name="Line 61"/>
                            <wps:cNvCnPr>
                              <a:cxnSpLocks noChangeShapeType="1"/>
                            </wps:cNvCnPr>
                            <wps:spPr bwMode="auto">
                              <a:xfrm>
                                <a:off x="230" y="19814"/>
                                <a:ext cx="19770" cy="31"/>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g:grpSp>
                        <wpg:grpSp>
                          <wpg:cNvPr id="69" name="Group 62"/>
                          <wpg:cNvGrpSpPr>
                            <a:grpSpLocks/>
                          </wpg:cNvGrpSpPr>
                          <wpg:grpSpPr bwMode="auto">
                            <a:xfrm>
                              <a:off x="5506" y="9495"/>
                              <a:ext cx="5906" cy="631"/>
                              <a:chOff x="0" y="0"/>
                              <a:chExt cx="20000" cy="19982"/>
                            </a:xfrm>
                          </wpg:grpSpPr>
                          <wps:wsp>
                            <wps:cNvPr id="70" name="Line 63"/>
                            <wps:cNvCnPr>
                              <a:cxnSpLocks noChangeShapeType="1"/>
                            </wps:cNvCnPr>
                            <wps:spPr bwMode="auto">
                              <a:xfrm>
                                <a:off x="112" y="0"/>
                                <a:ext cx="19769" cy="95"/>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71" name="Line 64"/>
                            <wps:cNvCnPr>
                              <a:cxnSpLocks noChangeShapeType="1"/>
                            </wps:cNvCnPr>
                            <wps:spPr bwMode="auto">
                              <a:xfrm>
                                <a:off x="0" y="6428"/>
                                <a:ext cx="19773" cy="32"/>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72" name="Line 65"/>
                            <wps:cNvCnPr>
                              <a:cxnSpLocks noChangeShapeType="1"/>
                            </wps:cNvCnPr>
                            <wps:spPr bwMode="auto">
                              <a:xfrm>
                                <a:off x="0" y="13395"/>
                                <a:ext cx="19773" cy="32"/>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73" name="Line 66"/>
                            <wps:cNvCnPr>
                              <a:cxnSpLocks noChangeShapeType="1"/>
                            </wps:cNvCnPr>
                            <wps:spPr bwMode="auto">
                              <a:xfrm>
                                <a:off x="230" y="19919"/>
                                <a:ext cx="19770" cy="63"/>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g:grpSp>
                        <wpg:grpSp>
                          <wpg:cNvPr id="74" name="Group 67"/>
                          <wpg:cNvGrpSpPr>
                            <a:grpSpLocks/>
                          </wpg:cNvGrpSpPr>
                          <wpg:grpSpPr bwMode="auto">
                            <a:xfrm>
                              <a:off x="5506" y="10404"/>
                              <a:ext cx="5906" cy="629"/>
                              <a:chOff x="0" y="0"/>
                              <a:chExt cx="20000" cy="20128"/>
                            </a:xfrm>
                          </wpg:grpSpPr>
                          <wps:wsp>
                            <wps:cNvPr id="75" name="Line 68"/>
                            <wps:cNvCnPr>
                              <a:cxnSpLocks noChangeShapeType="1"/>
                            </wps:cNvCnPr>
                            <wps:spPr bwMode="auto">
                              <a:xfrm>
                                <a:off x="112" y="0"/>
                                <a:ext cx="19769" cy="32"/>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76" name="Line 69"/>
                            <wps:cNvCnPr>
                              <a:cxnSpLocks noChangeShapeType="1"/>
                            </wps:cNvCnPr>
                            <wps:spPr bwMode="auto">
                              <a:xfrm>
                                <a:off x="0" y="6432"/>
                                <a:ext cx="19773" cy="96"/>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77" name="Line 70"/>
                            <wps:cNvCnPr>
                              <a:cxnSpLocks noChangeShapeType="1"/>
                            </wps:cNvCnPr>
                            <wps:spPr bwMode="auto">
                              <a:xfrm>
                                <a:off x="0" y="13472"/>
                                <a:ext cx="19773" cy="64"/>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78" name="Line 71"/>
                            <wps:cNvCnPr>
                              <a:cxnSpLocks noChangeShapeType="1"/>
                            </wps:cNvCnPr>
                            <wps:spPr bwMode="auto">
                              <a:xfrm>
                                <a:off x="230" y="20096"/>
                                <a:ext cx="19770" cy="32"/>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g:grpSp>
                        <wpg:grpSp>
                          <wpg:cNvPr id="79" name="Group 72"/>
                          <wpg:cNvGrpSpPr>
                            <a:grpSpLocks/>
                          </wpg:cNvGrpSpPr>
                          <wpg:grpSpPr bwMode="auto">
                            <a:xfrm>
                              <a:off x="5506" y="11347"/>
                              <a:ext cx="5906" cy="630"/>
                              <a:chOff x="0" y="0"/>
                              <a:chExt cx="20000" cy="20160"/>
                            </a:xfrm>
                          </wpg:grpSpPr>
                          <wps:wsp>
                            <wps:cNvPr id="80" name="Line 73"/>
                            <wps:cNvCnPr>
                              <a:cxnSpLocks noChangeShapeType="1"/>
                            </wps:cNvCnPr>
                            <wps:spPr bwMode="auto">
                              <a:xfrm>
                                <a:off x="112" y="0"/>
                                <a:ext cx="19769" cy="32"/>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81" name="Line 74"/>
                            <wps:cNvCnPr>
                              <a:cxnSpLocks noChangeShapeType="1"/>
                            </wps:cNvCnPr>
                            <wps:spPr bwMode="auto">
                              <a:xfrm>
                                <a:off x="0" y="6496"/>
                                <a:ext cx="19773" cy="32"/>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82" name="Line 75"/>
                            <wps:cNvCnPr>
                              <a:cxnSpLocks noChangeShapeType="1"/>
                            </wps:cNvCnPr>
                            <wps:spPr bwMode="auto">
                              <a:xfrm>
                                <a:off x="0" y="13504"/>
                                <a:ext cx="19773" cy="32"/>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83" name="Line 76"/>
                            <wps:cNvCnPr>
                              <a:cxnSpLocks noChangeShapeType="1"/>
                            </wps:cNvCnPr>
                            <wps:spPr bwMode="auto">
                              <a:xfrm>
                                <a:off x="230" y="20064"/>
                                <a:ext cx="19770" cy="96"/>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g:grpSp>
                        <wpg:grpSp>
                          <wpg:cNvPr id="84" name="Group 77"/>
                          <wpg:cNvGrpSpPr>
                            <a:grpSpLocks/>
                          </wpg:cNvGrpSpPr>
                          <wpg:grpSpPr bwMode="auto">
                            <a:xfrm>
                              <a:off x="5740" y="12333"/>
                              <a:ext cx="5906" cy="630"/>
                              <a:chOff x="0" y="0"/>
                              <a:chExt cx="20000" cy="20160"/>
                            </a:xfrm>
                          </wpg:grpSpPr>
                          <wps:wsp>
                            <wps:cNvPr id="85" name="Line 78"/>
                            <wps:cNvCnPr>
                              <a:cxnSpLocks noChangeShapeType="1"/>
                            </wps:cNvCnPr>
                            <wps:spPr bwMode="auto">
                              <a:xfrm>
                                <a:off x="119" y="0"/>
                                <a:ext cx="19773" cy="32"/>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86" name="Line 79"/>
                            <wps:cNvCnPr>
                              <a:cxnSpLocks noChangeShapeType="1"/>
                            </wps:cNvCnPr>
                            <wps:spPr bwMode="auto">
                              <a:xfrm>
                                <a:off x="0" y="6464"/>
                                <a:ext cx="19773" cy="64"/>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87" name="Line 80"/>
                            <wps:cNvCnPr>
                              <a:cxnSpLocks noChangeShapeType="1"/>
                            </wps:cNvCnPr>
                            <wps:spPr bwMode="auto">
                              <a:xfrm>
                                <a:off x="0" y="13504"/>
                                <a:ext cx="19773" cy="32"/>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88" name="Line 81"/>
                            <wps:cNvCnPr>
                              <a:cxnSpLocks noChangeShapeType="1"/>
                            </wps:cNvCnPr>
                            <wps:spPr bwMode="auto">
                              <a:xfrm>
                                <a:off x="227" y="20064"/>
                                <a:ext cx="19773" cy="96"/>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g:grpSp>
                        <wpg:grpSp>
                          <wpg:cNvPr id="89" name="Group 82"/>
                          <wpg:cNvGrpSpPr>
                            <a:grpSpLocks/>
                          </wpg:cNvGrpSpPr>
                          <wpg:grpSpPr bwMode="auto">
                            <a:xfrm>
                              <a:off x="5471" y="13290"/>
                              <a:ext cx="5906" cy="630"/>
                              <a:chOff x="0" y="0"/>
                              <a:chExt cx="20000" cy="20160"/>
                            </a:xfrm>
                          </wpg:grpSpPr>
                          <wps:wsp>
                            <wps:cNvPr id="90" name="Line 83"/>
                            <wps:cNvCnPr>
                              <a:cxnSpLocks noChangeShapeType="1"/>
                            </wps:cNvCnPr>
                            <wps:spPr bwMode="auto">
                              <a:xfrm>
                                <a:off x="119" y="0"/>
                                <a:ext cx="19773" cy="32"/>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91" name="Line 84"/>
                            <wps:cNvCnPr>
                              <a:cxnSpLocks noChangeShapeType="1"/>
                            </wps:cNvCnPr>
                            <wps:spPr bwMode="auto">
                              <a:xfrm>
                                <a:off x="0" y="6464"/>
                                <a:ext cx="19773" cy="64"/>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92" name="Line 85"/>
                            <wps:cNvCnPr>
                              <a:cxnSpLocks noChangeShapeType="1"/>
                            </wps:cNvCnPr>
                            <wps:spPr bwMode="auto">
                              <a:xfrm>
                                <a:off x="0" y="13472"/>
                                <a:ext cx="19773" cy="96"/>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93" name="Line 86"/>
                            <wps:cNvCnPr>
                              <a:cxnSpLocks noChangeShapeType="1"/>
                            </wps:cNvCnPr>
                            <wps:spPr bwMode="auto">
                              <a:xfrm>
                                <a:off x="230" y="20096"/>
                                <a:ext cx="19770" cy="64"/>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g:grpSp>
                        <wpg:grpSp>
                          <wpg:cNvPr id="94" name="Group 87"/>
                          <wpg:cNvGrpSpPr>
                            <a:grpSpLocks/>
                          </wpg:cNvGrpSpPr>
                          <wpg:grpSpPr bwMode="auto">
                            <a:xfrm>
                              <a:off x="5471" y="14248"/>
                              <a:ext cx="5906" cy="631"/>
                              <a:chOff x="0" y="0"/>
                              <a:chExt cx="20000" cy="19877"/>
                            </a:xfrm>
                          </wpg:grpSpPr>
                          <wps:wsp>
                            <wps:cNvPr id="95" name="Line 88"/>
                            <wps:cNvCnPr>
                              <a:cxnSpLocks noChangeShapeType="1"/>
                            </wps:cNvCnPr>
                            <wps:spPr bwMode="auto">
                              <a:xfrm>
                                <a:off x="119" y="0"/>
                                <a:ext cx="19773" cy="63"/>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96" name="Line 89"/>
                            <wps:cNvCnPr>
                              <a:cxnSpLocks noChangeShapeType="1"/>
                            </wps:cNvCnPr>
                            <wps:spPr bwMode="auto">
                              <a:xfrm>
                                <a:off x="0" y="6395"/>
                                <a:ext cx="19773" cy="31"/>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97" name="Line 90"/>
                            <wps:cNvCnPr>
                              <a:cxnSpLocks noChangeShapeType="1"/>
                            </wps:cNvCnPr>
                            <wps:spPr bwMode="auto">
                              <a:xfrm>
                                <a:off x="0" y="13325"/>
                                <a:ext cx="19773" cy="31"/>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98" name="Line 91"/>
                            <wps:cNvCnPr>
                              <a:cxnSpLocks noChangeShapeType="1"/>
                            </wps:cNvCnPr>
                            <wps:spPr bwMode="auto">
                              <a:xfrm>
                                <a:off x="230" y="19782"/>
                                <a:ext cx="19770" cy="95"/>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g:grpSp>
                        <wpg:grpSp>
                          <wpg:cNvPr id="99" name="Group 92"/>
                          <wpg:cNvGrpSpPr>
                            <a:grpSpLocks/>
                          </wpg:cNvGrpSpPr>
                          <wpg:grpSpPr bwMode="auto">
                            <a:xfrm>
                              <a:off x="5471" y="15256"/>
                              <a:ext cx="5906" cy="630"/>
                              <a:chOff x="0" y="0"/>
                              <a:chExt cx="20000" cy="19847"/>
                            </a:xfrm>
                          </wpg:grpSpPr>
                          <wps:wsp>
                            <wps:cNvPr id="100" name="Line 93"/>
                            <wps:cNvCnPr>
                              <a:cxnSpLocks noChangeShapeType="1"/>
                            </wps:cNvCnPr>
                            <wps:spPr bwMode="auto">
                              <a:xfrm>
                                <a:off x="119" y="0"/>
                                <a:ext cx="19773" cy="63"/>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01" name="Line 94"/>
                            <wps:cNvCnPr>
                              <a:cxnSpLocks noChangeShapeType="1"/>
                            </wps:cNvCnPr>
                            <wps:spPr bwMode="auto">
                              <a:xfrm>
                                <a:off x="0" y="6395"/>
                                <a:ext cx="19773" cy="63"/>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02" name="Line 95"/>
                            <wps:cNvCnPr>
                              <a:cxnSpLocks noChangeShapeType="1"/>
                            </wps:cNvCnPr>
                            <wps:spPr bwMode="auto">
                              <a:xfrm>
                                <a:off x="0" y="13294"/>
                                <a:ext cx="19773" cy="95"/>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03" name="Line 96"/>
                            <wps:cNvCnPr>
                              <a:cxnSpLocks noChangeShapeType="1"/>
                            </wps:cNvCnPr>
                            <wps:spPr bwMode="auto">
                              <a:xfrm>
                                <a:off x="230" y="19816"/>
                                <a:ext cx="19770" cy="31"/>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g:grpSp>
                        <wpg:grpSp>
                          <wpg:cNvPr id="104" name="Group 97"/>
                          <wpg:cNvGrpSpPr>
                            <a:grpSpLocks/>
                          </wpg:cNvGrpSpPr>
                          <wpg:grpSpPr bwMode="auto">
                            <a:xfrm>
                              <a:off x="5740" y="16217"/>
                              <a:ext cx="5906" cy="630"/>
                              <a:chOff x="0" y="0"/>
                              <a:chExt cx="20000" cy="20160"/>
                            </a:xfrm>
                          </wpg:grpSpPr>
                          <wps:wsp>
                            <wps:cNvPr id="105" name="Line 98"/>
                            <wps:cNvCnPr>
                              <a:cxnSpLocks noChangeShapeType="1"/>
                            </wps:cNvCnPr>
                            <wps:spPr bwMode="auto">
                              <a:xfrm>
                                <a:off x="119" y="0"/>
                                <a:ext cx="19773" cy="32"/>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06" name="Line 99"/>
                            <wps:cNvCnPr>
                              <a:cxnSpLocks noChangeShapeType="1"/>
                            </wps:cNvCnPr>
                            <wps:spPr bwMode="auto">
                              <a:xfrm>
                                <a:off x="0" y="6464"/>
                                <a:ext cx="19773" cy="64"/>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07" name="Line 100"/>
                            <wps:cNvCnPr>
                              <a:cxnSpLocks noChangeShapeType="1"/>
                            </wps:cNvCnPr>
                            <wps:spPr bwMode="auto">
                              <a:xfrm>
                                <a:off x="0" y="13504"/>
                                <a:ext cx="19773" cy="32"/>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08" name="Line 101"/>
                            <wps:cNvCnPr>
                              <a:cxnSpLocks noChangeShapeType="1"/>
                            </wps:cNvCnPr>
                            <wps:spPr bwMode="auto">
                              <a:xfrm>
                                <a:off x="227" y="20064"/>
                                <a:ext cx="19773" cy="96"/>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g:grpSp>
                        <wpg:grpSp>
                          <wpg:cNvPr id="109" name="Group 102"/>
                          <wpg:cNvGrpSpPr>
                            <a:grpSpLocks/>
                          </wpg:cNvGrpSpPr>
                          <wpg:grpSpPr bwMode="auto">
                            <a:xfrm>
                              <a:off x="5471" y="17171"/>
                              <a:ext cx="5906" cy="631"/>
                              <a:chOff x="0" y="0"/>
                              <a:chExt cx="20000" cy="19982"/>
                            </a:xfrm>
                          </wpg:grpSpPr>
                          <wps:wsp>
                            <wps:cNvPr id="110" name="Line 103"/>
                            <wps:cNvCnPr>
                              <a:cxnSpLocks noChangeShapeType="1"/>
                            </wps:cNvCnPr>
                            <wps:spPr bwMode="auto">
                              <a:xfrm>
                                <a:off x="119" y="0"/>
                                <a:ext cx="19773" cy="95"/>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11" name="Line 104"/>
                            <wps:cNvCnPr>
                              <a:cxnSpLocks noChangeShapeType="1"/>
                            </wps:cNvCnPr>
                            <wps:spPr bwMode="auto">
                              <a:xfrm>
                                <a:off x="0" y="6428"/>
                                <a:ext cx="19773" cy="64"/>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12" name="Line 105"/>
                            <wps:cNvCnPr>
                              <a:cxnSpLocks noChangeShapeType="1"/>
                            </wps:cNvCnPr>
                            <wps:spPr bwMode="auto">
                              <a:xfrm>
                                <a:off x="0" y="13396"/>
                                <a:ext cx="19773" cy="31"/>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13" name="Line 106"/>
                            <wps:cNvCnPr>
                              <a:cxnSpLocks noChangeShapeType="1"/>
                            </wps:cNvCnPr>
                            <wps:spPr bwMode="auto">
                              <a:xfrm>
                                <a:off x="230" y="19950"/>
                                <a:ext cx="19770" cy="32"/>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g:grpSp>
                        <wpg:grpSp>
                          <wpg:cNvPr id="114" name="Group 107"/>
                          <wpg:cNvGrpSpPr>
                            <a:grpSpLocks/>
                          </wpg:cNvGrpSpPr>
                          <wpg:grpSpPr bwMode="auto">
                            <a:xfrm>
                              <a:off x="5471" y="18156"/>
                              <a:ext cx="5906" cy="630"/>
                              <a:chOff x="0" y="0"/>
                              <a:chExt cx="20000" cy="20160"/>
                            </a:xfrm>
                          </wpg:grpSpPr>
                          <wps:wsp>
                            <wps:cNvPr id="115" name="Line 108"/>
                            <wps:cNvCnPr>
                              <a:cxnSpLocks noChangeShapeType="1"/>
                            </wps:cNvCnPr>
                            <wps:spPr bwMode="auto">
                              <a:xfrm>
                                <a:off x="119" y="0"/>
                                <a:ext cx="19773" cy="32"/>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16" name="Line 109"/>
                            <wps:cNvCnPr>
                              <a:cxnSpLocks noChangeShapeType="1"/>
                            </wps:cNvCnPr>
                            <wps:spPr bwMode="auto">
                              <a:xfrm>
                                <a:off x="0" y="6496"/>
                                <a:ext cx="19773" cy="32"/>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17" name="Line 110"/>
                            <wps:cNvCnPr>
                              <a:cxnSpLocks noChangeShapeType="1"/>
                            </wps:cNvCnPr>
                            <wps:spPr bwMode="auto">
                              <a:xfrm>
                                <a:off x="0" y="13536"/>
                                <a:ext cx="19773" cy="32"/>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18" name="Line 111"/>
                            <wps:cNvCnPr>
                              <a:cxnSpLocks noChangeShapeType="1"/>
                            </wps:cNvCnPr>
                            <wps:spPr bwMode="auto">
                              <a:xfrm>
                                <a:off x="230" y="20096"/>
                                <a:ext cx="19770" cy="64"/>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g:grpSp>
                        <wpg:grpSp>
                          <wpg:cNvPr id="119" name="Group 112"/>
                          <wpg:cNvGrpSpPr>
                            <a:grpSpLocks/>
                          </wpg:cNvGrpSpPr>
                          <wpg:grpSpPr bwMode="auto">
                            <a:xfrm>
                              <a:off x="5471" y="19127"/>
                              <a:ext cx="5906" cy="630"/>
                              <a:chOff x="0" y="0"/>
                              <a:chExt cx="20000" cy="20160"/>
                            </a:xfrm>
                          </wpg:grpSpPr>
                          <wps:wsp>
                            <wps:cNvPr id="120" name="Line 113"/>
                            <wps:cNvCnPr>
                              <a:cxnSpLocks noChangeShapeType="1"/>
                            </wps:cNvCnPr>
                            <wps:spPr bwMode="auto">
                              <a:xfrm>
                                <a:off x="119" y="0"/>
                                <a:ext cx="19773" cy="32"/>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21" name="Line 114"/>
                            <wps:cNvCnPr>
                              <a:cxnSpLocks noChangeShapeType="1"/>
                            </wps:cNvCnPr>
                            <wps:spPr bwMode="auto">
                              <a:xfrm>
                                <a:off x="0" y="6496"/>
                                <a:ext cx="19773" cy="32"/>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22" name="Line 115"/>
                            <wps:cNvCnPr>
                              <a:cxnSpLocks noChangeShapeType="1"/>
                            </wps:cNvCnPr>
                            <wps:spPr bwMode="auto">
                              <a:xfrm>
                                <a:off x="0" y="13504"/>
                                <a:ext cx="19773" cy="32"/>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23" name="Line 116"/>
                            <wps:cNvCnPr>
                              <a:cxnSpLocks noChangeShapeType="1"/>
                            </wps:cNvCnPr>
                            <wps:spPr bwMode="auto">
                              <a:xfrm>
                                <a:off x="230" y="20064"/>
                                <a:ext cx="19770" cy="96"/>
                              </a:xfrm>
                              <a:prstGeom prst="line">
                                <a:avLst/>
                              </a:prstGeom>
                              <a:noFill/>
                              <a:ln w="63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g:grpSp>
                        <wps:wsp>
                          <wps:cNvPr id="124" name="Oval 117"/>
                          <wps:cNvSpPr>
                            <a:spLocks noChangeArrowheads="1"/>
                          </wps:cNvSpPr>
                          <wps:spPr bwMode="auto">
                            <a:xfrm>
                              <a:off x="6814" y="2464"/>
                              <a:ext cx="3525" cy="128"/>
                            </a:xfrm>
                            <a:prstGeom prst="ellipse">
                              <a:avLst/>
                            </a:prstGeom>
                            <a:solidFill>
                              <a:srgbClr val="000000"/>
                            </a:solidFill>
                            <a:ln w="6350">
                              <a:solidFill>
                                <a:srgbClr val="000000"/>
                              </a:solidFill>
                              <a:round/>
                              <a:headEnd/>
                              <a:tailEnd/>
                            </a:ln>
                          </wps:spPr>
                          <wps:bodyPr rot="0" vert="horz" wrap="square" lIns="91440" tIns="45720" rIns="91440" bIns="45720" anchor="t" anchorCtr="0" upright="1">
                            <a:noAutofit/>
                          </wps:bodyPr>
                        </wps:wsp>
                        <wps:wsp>
                          <wps:cNvPr id="125" name="Oval 118"/>
                          <wps:cNvSpPr>
                            <a:spLocks noChangeArrowheads="1"/>
                          </wps:cNvSpPr>
                          <wps:spPr bwMode="auto">
                            <a:xfrm>
                              <a:off x="6814" y="4405"/>
                              <a:ext cx="3525" cy="127"/>
                            </a:xfrm>
                            <a:prstGeom prst="ellipse">
                              <a:avLst/>
                            </a:prstGeom>
                            <a:solidFill>
                              <a:srgbClr val="000000"/>
                            </a:solidFill>
                            <a:ln w="6350">
                              <a:solidFill>
                                <a:srgbClr val="000000"/>
                              </a:solidFill>
                              <a:round/>
                              <a:headEnd/>
                              <a:tailEnd/>
                            </a:ln>
                          </wps:spPr>
                          <wps:bodyPr rot="0" vert="horz" wrap="square" lIns="91440" tIns="45720" rIns="91440" bIns="45720" anchor="t" anchorCtr="0" upright="1">
                            <a:noAutofit/>
                          </wps:bodyPr>
                        </wps:wsp>
                        <wps:wsp>
                          <wps:cNvPr id="126" name="Oval 119"/>
                          <wps:cNvSpPr>
                            <a:spLocks noChangeArrowheads="1"/>
                          </wps:cNvSpPr>
                          <wps:spPr bwMode="auto">
                            <a:xfrm>
                              <a:off x="6814" y="6332"/>
                              <a:ext cx="3525" cy="128"/>
                            </a:xfrm>
                            <a:prstGeom prst="ellipse">
                              <a:avLst/>
                            </a:prstGeom>
                            <a:solidFill>
                              <a:srgbClr val="000000"/>
                            </a:solidFill>
                            <a:ln w="6350">
                              <a:solidFill>
                                <a:srgbClr val="000000"/>
                              </a:solidFill>
                              <a:round/>
                              <a:headEnd/>
                              <a:tailEnd/>
                            </a:ln>
                          </wps:spPr>
                          <wps:bodyPr rot="0" vert="horz" wrap="square" lIns="91440" tIns="45720" rIns="91440" bIns="45720" anchor="t" anchorCtr="0" upright="1">
                            <a:noAutofit/>
                          </wps:bodyPr>
                        </wps:wsp>
                        <wps:wsp>
                          <wps:cNvPr id="127" name="Oval 120"/>
                          <wps:cNvSpPr>
                            <a:spLocks noChangeArrowheads="1"/>
                          </wps:cNvSpPr>
                          <wps:spPr bwMode="auto">
                            <a:xfrm>
                              <a:off x="6849" y="8273"/>
                              <a:ext cx="3522" cy="128"/>
                            </a:xfrm>
                            <a:prstGeom prst="ellipse">
                              <a:avLst/>
                            </a:prstGeom>
                            <a:solidFill>
                              <a:srgbClr val="000000"/>
                            </a:solidFill>
                            <a:ln w="6350">
                              <a:solidFill>
                                <a:srgbClr val="000000"/>
                              </a:solidFill>
                              <a:round/>
                              <a:headEnd/>
                              <a:tailEnd/>
                            </a:ln>
                          </wps:spPr>
                          <wps:bodyPr rot="0" vert="horz" wrap="square" lIns="91440" tIns="45720" rIns="91440" bIns="45720" anchor="t" anchorCtr="0" upright="1">
                            <a:noAutofit/>
                          </wps:bodyPr>
                        </wps:wsp>
                        <wps:wsp>
                          <wps:cNvPr id="128" name="Oval 121"/>
                          <wps:cNvSpPr>
                            <a:spLocks noChangeArrowheads="1"/>
                          </wps:cNvSpPr>
                          <wps:spPr bwMode="auto">
                            <a:xfrm>
                              <a:off x="6814" y="10202"/>
                              <a:ext cx="3525" cy="128"/>
                            </a:xfrm>
                            <a:prstGeom prst="ellipse">
                              <a:avLst/>
                            </a:prstGeom>
                            <a:solidFill>
                              <a:srgbClr val="000000"/>
                            </a:solidFill>
                            <a:ln w="6350">
                              <a:solidFill>
                                <a:srgbClr val="000000"/>
                              </a:solidFill>
                              <a:round/>
                              <a:headEnd/>
                              <a:tailEnd/>
                            </a:ln>
                          </wps:spPr>
                          <wps:bodyPr rot="0" vert="horz" wrap="square" lIns="91440" tIns="45720" rIns="91440" bIns="45720" anchor="t" anchorCtr="0" upright="1">
                            <a:noAutofit/>
                          </wps:bodyPr>
                        </wps:wsp>
                        <wps:wsp>
                          <wps:cNvPr id="129" name="Oval 122"/>
                          <wps:cNvSpPr>
                            <a:spLocks noChangeArrowheads="1"/>
                          </wps:cNvSpPr>
                          <wps:spPr bwMode="auto">
                            <a:xfrm>
                              <a:off x="6849" y="12081"/>
                              <a:ext cx="3522" cy="127"/>
                            </a:xfrm>
                            <a:prstGeom prst="ellipse">
                              <a:avLst/>
                            </a:prstGeom>
                            <a:solidFill>
                              <a:srgbClr val="000000"/>
                            </a:solidFill>
                            <a:ln w="6350">
                              <a:solidFill>
                                <a:srgbClr val="000000"/>
                              </a:solidFill>
                              <a:round/>
                              <a:headEnd/>
                              <a:tailEnd/>
                            </a:ln>
                          </wps:spPr>
                          <wps:bodyPr rot="0" vert="horz" wrap="square" lIns="91440" tIns="45720" rIns="91440" bIns="45720" anchor="t" anchorCtr="0" upright="1">
                            <a:noAutofit/>
                          </wps:bodyPr>
                        </wps:wsp>
                        <wps:wsp>
                          <wps:cNvPr id="130" name="Oval 123"/>
                          <wps:cNvSpPr>
                            <a:spLocks noChangeArrowheads="1"/>
                          </wps:cNvSpPr>
                          <wps:spPr bwMode="auto">
                            <a:xfrm>
                              <a:off x="6782" y="14022"/>
                              <a:ext cx="3522" cy="127"/>
                            </a:xfrm>
                            <a:prstGeom prst="ellipse">
                              <a:avLst/>
                            </a:prstGeom>
                            <a:solidFill>
                              <a:srgbClr val="000000"/>
                            </a:solidFill>
                            <a:ln w="6350">
                              <a:solidFill>
                                <a:srgbClr val="000000"/>
                              </a:solidFill>
                              <a:round/>
                              <a:headEnd/>
                              <a:tailEnd/>
                            </a:ln>
                          </wps:spPr>
                          <wps:bodyPr rot="0" vert="horz" wrap="square" lIns="91440" tIns="45720" rIns="91440" bIns="45720" anchor="t" anchorCtr="0" upright="1">
                            <a:noAutofit/>
                          </wps:bodyPr>
                        </wps:wsp>
                        <wps:wsp>
                          <wps:cNvPr id="131" name="Oval 124"/>
                          <wps:cNvSpPr>
                            <a:spLocks noChangeArrowheads="1"/>
                          </wps:cNvSpPr>
                          <wps:spPr bwMode="auto">
                            <a:xfrm>
                              <a:off x="6747" y="15973"/>
                              <a:ext cx="3524" cy="128"/>
                            </a:xfrm>
                            <a:prstGeom prst="ellipse">
                              <a:avLst/>
                            </a:prstGeom>
                            <a:solidFill>
                              <a:srgbClr val="000000"/>
                            </a:solidFill>
                            <a:ln w="6350">
                              <a:solidFill>
                                <a:srgbClr val="000000"/>
                              </a:solidFill>
                              <a:round/>
                              <a:headEnd/>
                              <a:tailEnd/>
                            </a:ln>
                          </wps:spPr>
                          <wps:bodyPr rot="0" vert="horz" wrap="square" lIns="91440" tIns="45720" rIns="91440" bIns="45720" anchor="t" anchorCtr="0" upright="1">
                            <a:noAutofit/>
                          </wps:bodyPr>
                        </wps:wsp>
                        <wps:wsp>
                          <wps:cNvPr id="132" name="Oval 125"/>
                          <wps:cNvSpPr>
                            <a:spLocks noChangeArrowheads="1"/>
                          </wps:cNvSpPr>
                          <wps:spPr bwMode="auto">
                            <a:xfrm>
                              <a:off x="6814" y="17901"/>
                              <a:ext cx="3525" cy="127"/>
                            </a:xfrm>
                            <a:prstGeom prst="ellipse">
                              <a:avLst/>
                            </a:prstGeom>
                            <a:solidFill>
                              <a:srgbClr val="000000"/>
                            </a:solidFill>
                            <a:ln w="6350">
                              <a:solidFill>
                                <a:srgbClr val="000000"/>
                              </a:solidFill>
                              <a:round/>
                              <a:headEnd/>
                              <a:tailEnd/>
                            </a:ln>
                          </wps:spPr>
                          <wps:bodyPr rot="0" vert="horz" wrap="square" lIns="91440" tIns="45720" rIns="91440" bIns="45720" anchor="t" anchorCtr="0" upright="1">
                            <a:noAutofit/>
                          </wps:bodyPr>
                        </wps:wsp>
                        <wps:wsp>
                          <wps:cNvPr id="133" name="Rectangle 126"/>
                          <wps:cNvSpPr>
                            <a:spLocks noChangeArrowheads="1"/>
                          </wps:cNvSpPr>
                          <wps:spPr bwMode="auto">
                            <a:xfrm>
                              <a:off x="1547" y="4249"/>
                              <a:ext cx="18456" cy="4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E624B1D" w14:textId="77777777" w:rsidR="00687012" w:rsidRPr="00955AFB" w:rsidRDefault="00687012" w:rsidP="00B93AFD">
                                <w:pPr>
                                  <w:tabs>
                                    <w:tab w:val="right" w:pos="426"/>
                                  </w:tabs>
                                  <w:rPr>
                                    <w:rFonts w:ascii="Arial" w:hAnsi="Arial" w:cs="Arial"/>
                                  </w:rPr>
                                </w:pPr>
                                <w:r w:rsidRPr="00955AFB">
                                  <w:rPr>
                                    <w:rFonts w:ascii="Arial" w:hAnsi="Arial" w:cs="Arial"/>
                                  </w:rPr>
                                  <w:t>8</w:t>
                                </w:r>
                                <w:r w:rsidRPr="00955AFB">
                                  <w:rPr>
                                    <w:rFonts w:ascii="Arial" w:hAnsi="Arial" w:cs="Arial"/>
                                  </w:rPr>
                                  <w:tab/>
                                  <w:t>0</w:t>
                                </w:r>
                              </w:p>
                            </w:txbxContent>
                          </wps:txbx>
                          <wps:bodyPr rot="0" vert="horz" wrap="square" lIns="0" tIns="0" rIns="0" bIns="0" anchor="t" anchorCtr="0" upright="1">
                            <a:noAutofit/>
                          </wps:bodyPr>
                        </wps:wsp>
                        <wps:wsp>
                          <wps:cNvPr id="134" name="Rectangle 127"/>
                          <wps:cNvSpPr>
                            <a:spLocks noChangeArrowheads="1"/>
                          </wps:cNvSpPr>
                          <wps:spPr bwMode="auto">
                            <a:xfrm>
                              <a:off x="1007" y="6178"/>
                              <a:ext cx="18459" cy="4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BE86862" w14:textId="77777777" w:rsidR="00687012" w:rsidRPr="00955AFB" w:rsidRDefault="00687012" w:rsidP="00B93AFD">
                                <w:pPr>
                                  <w:tabs>
                                    <w:tab w:val="right" w:pos="426"/>
                                  </w:tabs>
                                  <w:rPr>
                                    <w:rFonts w:ascii="Arial" w:hAnsi="Arial" w:cs="Arial"/>
                                  </w:rPr>
                                </w:pPr>
                                <w:r w:rsidRPr="00955AFB">
                                  <w:rPr>
                                    <w:rFonts w:ascii="Arial" w:hAnsi="Arial" w:cs="Arial"/>
                                  </w:rPr>
                                  <w:t>7</w:t>
                                </w:r>
                                <w:r w:rsidRPr="00955AFB">
                                  <w:rPr>
                                    <w:rFonts w:ascii="Arial" w:hAnsi="Arial" w:cs="Arial"/>
                                  </w:rPr>
                                  <w:tab/>
                                  <w:t>0</w:t>
                                </w:r>
                              </w:p>
                            </w:txbxContent>
                          </wps:txbx>
                          <wps:bodyPr rot="0" vert="horz" wrap="square" lIns="0" tIns="0" rIns="0" bIns="0" anchor="t" anchorCtr="0" upright="1">
                            <a:noAutofit/>
                          </wps:bodyPr>
                        </wps:wsp>
                        <wps:wsp>
                          <wps:cNvPr id="135" name="Rectangle 128"/>
                          <wps:cNvSpPr>
                            <a:spLocks noChangeArrowheads="1"/>
                          </wps:cNvSpPr>
                          <wps:spPr bwMode="auto">
                            <a:xfrm>
                              <a:off x="1544" y="8077"/>
                              <a:ext cx="18459" cy="4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DF95110" w14:textId="77777777" w:rsidR="00687012" w:rsidRPr="00E9150F" w:rsidRDefault="00687012" w:rsidP="00B93AFD">
                                <w:pPr>
                                  <w:tabs>
                                    <w:tab w:val="right" w:pos="426"/>
                                  </w:tabs>
                                  <w:rPr>
                                    <w:rFonts w:ascii="Arial" w:hAnsi="Arial" w:cs="Arial"/>
                                  </w:rPr>
                                </w:pPr>
                                <w:r w:rsidRPr="00E9150F">
                                  <w:rPr>
                                    <w:rFonts w:ascii="Arial" w:hAnsi="Arial" w:cs="Arial"/>
                                  </w:rPr>
                                  <w:t>6</w:t>
                                </w:r>
                                <w:r w:rsidRPr="00E9150F">
                                  <w:rPr>
                                    <w:rFonts w:ascii="Arial" w:hAnsi="Arial" w:cs="Arial"/>
                                  </w:rPr>
                                  <w:tab/>
                                  <w:t>0</w:t>
                                </w:r>
                              </w:p>
                            </w:txbxContent>
                          </wps:txbx>
                          <wps:bodyPr rot="0" vert="horz" wrap="square" lIns="0" tIns="0" rIns="0" bIns="0" anchor="t" anchorCtr="0" upright="1">
                            <a:noAutofit/>
                          </wps:bodyPr>
                        </wps:wsp>
                        <wps:wsp>
                          <wps:cNvPr id="136" name="Rectangle 129"/>
                          <wps:cNvSpPr>
                            <a:spLocks noChangeArrowheads="1"/>
                          </wps:cNvSpPr>
                          <wps:spPr bwMode="auto">
                            <a:xfrm>
                              <a:off x="1310" y="10047"/>
                              <a:ext cx="18457" cy="4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0A7CE5E" w14:textId="77777777" w:rsidR="00687012" w:rsidRPr="00955AFB" w:rsidRDefault="00687012" w:rsidP="00B93AFD">
                                <w:pPr>
                                  <w:tabs>
                                    <w:tab w:val="right" w:pos="426"/>
                                  </w:tabs>
                                  <w:rPr>
                                    <w:rFonts w:ascii="Arial" w:hAnsi="Arial" w:cs="Arial"/>
                                  </w:rPr>
                                </w:pPr>
                                <w:r w:rsidRPr="00955AFB">
                                  <w:rPr>
                                    <w:rFonts w:ascii="Arial" w:hAnsi="Arial" w:cs="Arial"/>
                                  </w:rPr>
                                  <w:t>5</w:t>
                                </w:r>
                                <w:r w:rsidRPr="00955AFB">
                                  <w:rPr>
                                    <w:rFonts w:ascii="Arial" w:hAnsi="Arial" w:cs="Arial"/>
                                  </w:rPr>
                                  <w:tab/>
                                  <w:t>0</w:t>
                                </w:r>
                              </w:p>
                            </w:txbxContent>
                          </wps:txbx>
                          <wps:bodyPr rot="0" vert="horz" wrap="square" lIns="0" tIns="0" rIns="0" bIns="0" anchor="t" anchorCtr="0" upright="1">
                            <a:noAutofit/>
                          </wps:bodyPr>
                        </wps:wsp>
                        <wps:wsp>
                          <wps:cNvPr id="137" name="Rectangle 130"/>
                          <wps:cNvSpPr>
                            <a:spLocks noChangeArrowheads="1"/>
                          </wps:cNvSpPr>
                          <wps:spPr bwMode="auto">
                            <a:xfrm>
                              <a:off x="806" y="11922"/>
                              <a:ext cx="18459" cy="4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0A4DA38" w14:textId="77777777" w:rsidR="00687012" w:rsidRPr="00955AFB" w:rsidRDefault="00687012" w:rsidP="00B93AFD">
                                <w:pPr>
                                  <w:tabs>
                                    <w:tab w:val="right" w:pos="426"/>
                                  </w:tabs>
                                  <w:rPr>
                                    <w:rFonts w:ascii="Arial" w:hAnsi="Arial" w:cs="Arial"/>
                                  </w:rPr>
                                </w:pPr>
                                <w:r w:rsidRPr="00955AFB">
                                  <w:rPr>
                                    <w:rFonts w:ascii="Arial" w:hAnsi="Arial" w:cs="Arial"/>
                                  </w:rPr>
                                  <w:t>4</w:t>
                                </w:r>
                                <w:r w:rsidRPr="00955AFB">
                                  <w:rPr>
                                    <w:rFonts w:ascii="Arial" w:hAnsi="Arial" w:cs="Arial"/>
                                  </w:rPr>
                                  <w:tab/>
                                  <w:t>0</w:t>
                                </w:r>
                              </w:p>
                            </w:txbxContent>
                          </wps:txbx>
                          <wps:bodyPr rot="0" vert="horz" wrap="square" lIns="0" tIns="0" rIns="0" bIns="0" anchor="t" anchorCtr="0" upright="1">
                            <a:noAutofit/>
                          </wps:bodyPr>
                        </wps:wsp>
                        <wps:wsp>
                          <wps:cNvPr id="138" name="Rectangle 131"/>
                          <wps:cNvSpPr>
                            <a:spLocks noChangeArrowheads="1"/>
                          </wps:cNvSpPr>
                          <wps:spPr bwMode="auto">
                            <a:xfrm>
                              <a:off x="1311" y="13853"/>
                              <a:ext cx="18456" cy="4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F5469A9" w14:textId="77777777" w:rsidR="00687012" w:rsidRPr="00955AFB" w:rsidRDefault="00687012" w:rsidP="00B93AFD">
                                <w:pPr>
                                  <w:tabs>
                                    <w:tab w:val="right" w:pos="426"/>
                                  </w:tabs>
                                  <w:rPr>
                                    <w:rFonts w:ascii="Arial" w:hAnsi="Arial" w:cs="Arial"/>
                                  </w:rPr>
                                </w:pPr>
                                <w:r w:rsidRPr="00955AFB">
                                  <w:rPr>
                                    <w:rFonts w:ascii="Arial" w:hAnsi="Arial" w:cs="Arial"/>
                                  </w:rPr>
                                  <w:t>3</w:t>
                                </w:r>
                                <w:r w:rsidRPr="00955AFB">
                                  <w:rPr>
                                    <w:rFonts w:ascii="Arial" w:hAnsi="Arial" w:cs="Arial"/>
                                  </w:rPr>
                                  <w:tab/>
                                  <w:t>0</w:t>
                                </w:r>
                              </w:p>
                            </w:txbxContent>
                          </wps:txbx>
                          <wps:bodyPr rot="0" vert="horz" wrap="square" lIns="0" tIns="0" rIns="0" bIns="0" anchor="t" anchorCtr="0" upright="1">
                            <a:noAutofit/>
                          </wps:bodyPr>
                        </wps:wsp>
                        <wps:wsp>
                          <wps:cNvPr id="139" name="Rectangle 132"/>
                          <wps:cNvSpPr>
                            <a:spLocks noChangeArrowheads="1"/>
                          </wps:cNvSpPr>
                          <wps:spPr bwMode="auto">
                            <a:xfrm>
                              <a:off x="1042" y="15820"/>
                              <a:ext cx="18456" cy="4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4667800" w14:textId="77777777" w:rsidR="00687012" w:rsidRPr="00955AFB" w:rsidRDefault="00687012" w:rsidP="00B93AFD">
                                <w:pPr>
                                  <w:tabs>
                                    <w:tab w:val="right" w:pos="426"/>
                                  </w:tabs>
                                  <w:rPr>
                                    <w:rFonts w:ascii="Arial" w:hAnsi="Arial" w:cs="Arial"/>
                                  </w:rPr>
                                </w:pPr>
                                <w:r w:rsidRPr="00955AFB">
                                  <w:rPr>
                                    <w:rFonts w:ascii="Arial" w:hAnsi="Arial" w:cs="Arial"/>
                                  </w:rPr>
                                  <w:t>2</w:t>
                                </w:r>
                                <w:r w:rsidRPr="00955AFB">
                                  <w:rPr>
                                    <w:rFonts w:ascii="Arial" w:hAnsi="Arial" w:cs="Arial"/>
                                  </w:rPr>
                                  <w:tab/>
                                  <w:t>0</w:t>
                                </w:r>
                              </w:p>
                            </w:txbxContent>
                          </wps:txbx>
                          <wps:bodyPr rot="0" vert="horz" wrap="square" lIns="0" tIns="0" rIns="0" bIns="0" anchor="t" anchorCtr="0" upright="1">
                            <a:noAutofit/>
                          </wps:bodyPr>
                        </wps:wsp>
                        <wps:wsp>
                          <wps:cNvPr id="140" name="Rectangle 133"/>
                          <wps:cNvSpPr>
                            <a:spLocks noChangeArrowheads="1"/>
                          </wps:cNvSpPr>
                          <wps:spPr bwMode="auto">
                            <a:xfrm>
                              <a:off x="1276" y="17761"/>
                              <a:ext cx="18459" cy="4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A16585D" w14:textId="77777777" w:rsidR="00687012" w:rsidRPr="00955AFB" w:rsidRDefault="00687012" w:rsidP="00B93AFD">
                                <w:pPr>
                                  <w:tabs>
                                    <w:tab w:val="right" w:pos="426"/>
                                  </w:tabs>
                                  <w:rPr>
                                    <w:rFonts w:ascii="Arial" w:hAnsi="Arial" w:cs="Arial"/>
                                  </w:rPr>
                                </w:pPr>
                                <w:r w:rsidRPr="00955AFB">
                                  <w:rPr>
                                    <w:rFonts w:ascii="Arial" w:hAnsi="Arial" w:cs="Arial"/>
                                  </w:rPr>
                                  <w:t>1</w:t>
                                </w:r>
                                <w:r w:rsidRPr="00955AFB">
                                  <w:rPr>
                                    <w:rFonts w:ascii="Arial" w:hAnsi="Arial" w:cs="Arial"/>
                                  </w:rPr>
                                  <w:tab/>
                                  <w:t>0</w:t>
                                </w:r>
                              </w:p>
                            </w:txbxContent>
                          </wps:txbx>
                          <wps:bodyPr rot="0" vert="horz" wrap="square" lIns="0" tIns="0" rIns="0" bIns="0" anchor="t" anchorCtr="0" upright="1">
                            <a:noAutofit/>
                          </wps:bodyPr>
                        </wps:wsp>
                        <wps:wsp>
                          <wps:cNvPr id="141" name="Line 134"/>
                          <wps:cNvCnPr>
                            <a:cxnSpLocks noChangeShapeType="1"/>
                          </wps:cNvCnPr>
                          <wps:spPr bwMode="auto">
                            <a:xfrm>
                              <a:off x="4201" y="1572"/>
                              <a:ext cx="8753" cy="0"/>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42" name="Rectangle 135"/>
                          <wps:cNvSpPr>
                            <a:spLocks noChangeArrowheads="1"/>
                          </wps:cNvSpPr>
                          <wps:spPr bwMode="auto">
                            <a:xfrm>
                              <a:off x="1" y="7"/>
                              <a:ext cx="18458" cy="4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648C2C0" w14:textId="77777777" w:rsidR="00687012" w:rsidRPr="00955AFB" w:rsidRDefault="00687012" w:rsidP="00B93AFD">
                                <w:pPr>
                                  <w:tabs>
                                    <w:tab w:val="right" w:pos="426"/>
                                  </w:tabs>
                                  <w:jc w:val="center"/>
                                  <w:rPr>
                                    <w:rFonts w:ascii="Arial" w:hAnsi="Arial" w:cs="Arial"/>
                                  </w:rPr>
                                </w:pPr>
                                <w:r w:rsidRPr="00955AFB">
                                  <w:rPr>
                                    <w:rFonts w:ascii="Arial" w:hAnsi="Arial" w:cs="Arial"/>
                                  </w:rPr>
                                  <w:t>100</w:t>
                                </w:r>
                              </w:p>
                            </w:txbxContent>
                          </wps:txbx>
                          <wps:bodyPr rot="0" vert="horz" wrap="square" lIns="0" tIns="0" rIns="0" bIns="0" anchor="t" anchorCtr="0" upright="1">
                            <a:noAutofit/>
                          </wps:bodyPr>
                        </wps:wsp>
                      </wpg:grpSp>
                      <wps:wsp>
                        <wps:cNvPr id="143" name="Rectangle 137"/>
                        <wps:cNvSpPr>
                          <a:spLocks noChangeArrowheads="1"/>
                        </wps:cNvSpPr>
                        <wps:spPr bwMode="auto">
                          <a:xfrm>
                            <a:off x="1024" y="18130"/>
                            <a:ext cx="18978" cy="4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406DC" w14:textId="77777777" w:rsidR="00687012" w:rsidRPr="00955AFB" w:rsidRDefault="00687012" w:rsidP="00B93AFD">
                              <w:pPr>
                                <w:jc w:val="center"/>
                                <w:rPr>
                                  <w:rFonts w:ascii="Arial" w:hAnsi="Arial" w:cs="Arial"/>
                                </w:rPr>
                              </w:pPr>
                              <w:r w:rsidRPr="00955AFB">
                                <w:rPr>
                                  <w:rFonts w:ascii="Arial" w:hAnsi="Arial" w:cs="Arial"/>
                                </w:rPr>
                                <w:t>0</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36B6C5" id="Group 1" o:spid="_x0000_s1027" style="position:absolute;margin-left:371.95pt;margin-top:105.9pt;width:69.7pt;height:538.85pt;z-index:-251652096;mso-position-horizontal-relative:margin;mso-position-vertical-relative:top-margin-area" coordorigin="1024,1333" coordsize="18978,172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" o:allowincell="f">
                <v:group id="Group 3" o:spid="_x0000_s1028" style="position:absolute;left:7476;top:1333;width:6855;height:16706" coordorigin="1,7" coordsize="20002,19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4" o:spid="_x0000_s1029" style="position:absolute;left:1042;top:2332;width:18456;height: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" filled="f" stroked="f" strokeweight=".5pt">
                    <v:textbox inset="0,0,0,0">
                      <w:txbxContent>
                        <w:p w14:paraId="51477BB9" w14:textId="77777777" w:rsidR="00687012" w:rsidRPr="00955AFB" w:rsidRDefault="00687012" w:rsidP="00B93AFD">
                          <w:pPr>
                            <w:tabs>
                              <w:tab w:val="right" w:pos="426"/>
                            </w:tabs>
                            <w:rPr>
                              <w:rFonts w:ascii="Arial" w:hAnsi="Arial" w:cs="Arial"/>
                            </w:rPr>
                          </w:pPr>
                          <w:r w:rsidRPr="00955AFB">
                            <w:rPr>
                              <w:rFonts w:ascii="Arial" w:hAnsi="Arial" w:cs="Arial"/>
                            </w:rPr>
                            <w:t>9</w:t>
                          </w:r>
                          <w:r w:rsidRPr="00955AFB">
                            <w:rPr>
                              <w:rFonts w:ascii="Arial" w:hAnsi="Arial" w:cs="Arial"/>
                            </w:rPr>
                            <w:tab/>
                            <w:t>0</w:t>
                          </w:r>
                        </w:p>
                      </w:txbxContent>
                    </v:textbox>
                  </v:rect>
                  <v:line id="Line 5" o:spid="_x0000_s1030" style="position:absolute;visibility:visible;mso-wrap-style:square" from="8492,624" to="8527,19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" strokeweight="1pt">
                    <v:stroke startarrowwidth="wide" endarrowwidth="wide"/>
                  </v:line>
                  <v:line id="Line 6" o:spid="_x0000_s1031" style="position:absolute;flip:y;visibility:visible;mso-wrap-style:square" from="4252,612" to="13075,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" strokeweight="1pt">
                    <v:stroke startarrowwidth="wide" endarrowwidth="wide"/>
                  </v:line>
                  <v:line id="Line 7" o:spid="_x0000_s1032" style="position:absolute;flip:y;visibility:visible;mso-wrap-style:square" from="4187,3500" to="12940,35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" strokeweight="1pt">
                    <v:stroke startarrowwidth="wide" endarrowwidth="wide"/>
                  </v:line>
                  <v:line id="Line 8" o:spid="_x0000_s1033" style="position:absolute;flip:y;visibility:visible;mso-wrap-style:square" from="4004,5439" to="12757,54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" strokeweight="1pt">
                    <v:stroke startarrowwidth="wide" endarrowwidth="wide"/>
                  </v:line>
                  <v:line id="Line 9" o:spid="_x0000_s1034" style="position:absolute;flip:y;visibility:visible;mso-wrap-style:square" from="4252,7367" to="13005,7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" strokeweight="1pt">
                    <v:stroke startarrowwidth="wide" endarrowwidth="wide"/>
                  </v:line>
                  <v:line id="Line 10" o:spid="_x0000_s1035" style="position:absolute;flip:y;visibility:visible;mso-wrap-style:square" from="4068,9334" to="12821,9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" strokeweight="1pt">
                    <v:stroke startarrowwidth="wide" endarrowwidth="wide"/>
                  </v:line>
                  <v:line id="Line 11" o:spid="_x0000_s1036" style="position:absolute;flip:y;visibility:visible;mso-wrap-style:square" from="4103,11187" to="12856,111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" strokeweight="1pt">
                    <v:stroke startarrowwidth="wide" endarrowwidth="wide"/>
                  </v:line>
                  <v:line id="Line 12" o:spid="_x0000_s1037" style="position:absolute;flip:y;visibility:visible;mso-wrap-style:square" from="4103,13126" to="12856,131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" strokeweight="1pt">
                    <v:stroke startarrowwidth="wide" endarrowwidth="wide"/>
                  </v:line>
                  <v:line id="Line 13" o:spid="_x0000_s1038" style="position:absolute;flip:y;visibility:visible;mso-wrap-style:square" from="4287,15068" to="13107,150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" strokeweight="1pt">
                    <v:stroke startarrowwidth="wide" endarrowwidth="wide"/>
                  </v:line>
                  <v:line id="Line 14" o:spid="_x0000_s1039" style="position:absolute;flip:y;visibility:visible;mso-wrap-style:square" from="4019,17009" to="12772,170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" strokeweight="1pt">
                    <v:stroke startarrowwidth="wide" endarrowwidth="wide"/>
                  </v:line>
                  <v:line id="Line 15" o:spid="_x0000_s1040" style="position:absolute;visibility:visible;mso-wrap-style:square" from="4383,18950" to="13136,18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" strokeweight="1pt">
                    <v:stroke startarrowwidth="wide" endarrowwidth="wide"/>
                  </v:line>
                  <v:line id="Line 16" o:spid="_x0000_s1041" style="position:absolute;visibility:visible;mso-wrap-style:square" from="4004,19948" to="12757,199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" strokeweight="1pt">
                    <v:stroke startarrowwidth="wide" endarrowwidth="wide"/>
                  </v:line>
                  <v:group id="Group 17" o:spid="_x0000_s1042" style="position:absolute;left:5471;top:788;width:5906;height:630" coordsize="20000,20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line id="Line 18" o:spid="_x0000_s1043" style="position:absolute;visibility:visible;mso-wrap-style:square" from="119,0" to="19892,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" strokeweight=".5pt">
                      <v:stroke startarrowwidth="wide" endarrowwidth="wide"/>
                    </v:line>
                    <v:line id="Line 19" o:spid="_x0000_s1044" style="position:absolute;visibility:visible;mso-wrap-style:square" from="0,6496" to="19773,6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" strokeweight=".5pt">
                      <v:stroke startarrowwidth="wide" endarrowwidth="wide"/>
                    </v:line>
                    <v:line id="Line 20" o:spid="_x0000_s1045" style="position:absolute;visibility:visible;mso-wrap-style:square" from="0,13536" to="19773,135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" strokeweight=".5pt">
                      <v:stroke startarrowwidth="wide" endarrowwidth="wide"/>
                    </v:line>
                    <v:line id="Line 21" o:spid="_x0000_s1046" style="position:absolute;visibility:visible;mso-wrap-style:square" from="230,20096" to="20000,201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" strokeweight=".5pt">
                      <v:stroke startarrowwidth="wide" endarrowwidth="wide"/>
                    </v:line>
                  </v:group>
                  <v:group id="Group 22" o:spid="_x0000_s1047" style="position:absolute;left:5471;top:1719;width:5906;height:630" coordsize="20000,19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line id="Line 23" o:spid="_x0000_s1048" style="position:absolute;visibility:visible;mso-wrap-style:square" from="119,0" to="1989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" strokeweight=".5pt">
                      <v:stroke startarrowwidth="wide" endarrowwidth="wide"/>
                    </v:line>
                    <v:line id="Line 24" o:spid="_x0000_s1049" style="position:absolute;visibility:visible;mso-wrap-style:square" from="0,6395" to="19773,64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" strokeweight=".5pt">
                      <v:stroke startarrowwidth="wide" endarrowwidth="wide"/>
                    </v:line>
                    <v:line id="Line 25" o:spid="_x0000_s1050" style="position:absolute;visibility:visible;mso-wrap-style:square" from="0,13325" to="19773,133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" strokeweight=".5pt">
                      <v:stroke startarrowwidth="wide" endarrowwidth="wide"/>
                    </v:line>
                    <v:line id="Line 26" o:spid="_x0000_s1051" style="position:absolute;visibility:visible;mso-wrap-style:square" from="230,19814" to="20000,198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" strokeweight=".5pt">
                      <v:stroke startarrowwidth="wide" endarrowwidth="wide"/>
                    </v:line>
                  </v:group>
                  <v:group id="Group 27" o:spid="_x0000_s1052" style="position:absolute;left:5708;top:2704;width:5906;height:630" coordsize="20000,20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line id="Line 28" o:spid="_x0000_s1053" style="position:absolute;visibility:visible;mso-wrap-style:square" from="108,0" to="19881,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" strokeweight=".5pt">
                      <v:stroke startarrowwidth="wide" endarrowwidth="wide"/>
                    </v:line>
                    <v:line id="Line 29" o:spid="_x0000_s1054" style="position:absolute;visibility:visible;mso-wrap-style:square" from="0,6432" to="19773,6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" strokeweight=".5pt">
                      <v:stroke startarrowwidth="wide" endarrowwidth="wide"/>
                    </v:line>
                    <v:line id="Line 30" o:spid="_x0000_s1055" style="position:absolute;visibility:visible;mso-wrap-style:square" from="0,13472" to="19773,135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" strokeweight=".5pt">
                      <v:stroke startarrowwidth="wide" endarrowwidth="wide"/>
                    </v:line>
                    <v:line id="Line 31" o:spid="_x0000_s1056" style="position:absolute;visibility:visible;mso-wrap-style:square" from="227,20096" to="20000,201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" strokeweight=".5pt">
                      <v:stroke startarrowwidth="wide" endarrowwidth="wide"/>
                    </v:line>
                  </v:group>
                  <v:group id="Group 32" o:spid="_x0000_s1057" style="position:absolute;left:5471;top:3686;width:5906;height:630" coordsize="20000,20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line id="Line 33" o:spid="_x0000_s1058" style="position:absolute;visibility:visible;mso-wrap-style:square" from="119,0" to="19892,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" strokeweight=".5pt">
                      <v:stroke startarrowwidth="wide" endarrowwidth="wide"/>
                    </v:line>
                    <v:line id="Line 34" o:spid="_x0000_s1059" style="position:absolute;visibility:visible;mso-wrap-style:square" from="0,6496" to="19773,6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" strokeweight=".5pt">
                      <v:stroke startarrowwidth="wide" endarrowwidth="wide"/>
                    </v:line>
                    <v:line id="Line 35" o:spid="_x0000_s1060" style="position:absolute;visibility:visible;mso-wrap-style:square" from="0,13536" to="19773,135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" strokeweight=".5pt">
                      <v:stroke startarrowwidth="wide" endarrowwidth="wide"/>
                    </v:line>
                    <v:line id="Line 36" o:spid="_x0000_s1061" style="position:absolute;visibility:visible;mso-wrap-style:square" from="230,20096" to="20000,201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" strokeweight=".5pt">
                      <v:stroke startarrowwidth="wide" endarrowwidth="wide"/>
                    </v:line>
                  </v:group>
                  <v:group id="Group 37" o:spid="_x0000_s1062" style="position:absolute;left:5471;top:4656;width:5906;height:631" coordsize="20000,19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line id="Line 38" o:spid="_x0000_s1063" style="position:absolute;visibility:visible;mso-wrap-style:square" from="119,0" to="1989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" strokeweight=".5pt">
                      <v:stroke startarrowwidth="wide" endarrowwidth="wide"/>
                    </v:line>
                    <v:line id="Line 39" o:spid="_x0000_s1064" style="position:absolute;visibility:visible;mso-wrap-style:square" from="0,6395" to="19773,64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" strokeweight=".5pt">
                      <v:stroke startarrowwidth="wide" endarrowwidth="wide"/>
                    </v:line>
                    <v:line id="Line 40" o:spid="_x0000_s1065" style="position:absolute;visibility:visible;mso-wrap-style:square" from="0,13326" to="19773,13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" strokeweight=".5pt">
                      <v:stroke startarrowwidth="wide" endarrowwidth="wide"/>
                    </v:line>
                    <v:line id="Line 41" o:spid="_x0000_s1066" style="position:absolute;visibility:visible;mso-wrap-style:square" from="230,19783" to="20000,19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" strokeweight=".5pt">
                      <v:stroke startarrowwidth="wide" endarrowwidth="wide"/>
                    </v:line>
                  </v:group>
                  <v:group id="Group 42" o:spid="_x0000_s1067" style="position:absolute;left:5506;top:5602;width:5906;height:630" coordsize="20000,20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line id="Line 43" o:spid="_x0000_s1068" style="position:absolute;visibility:visible;mso-wrap-style:square" from="112,0" to="19881,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" strokeweight=".5pt">
                      <v:stroke startarrowwidth="wide" endarrowwidth="wide"/>
                    </v:line>
                    <v:line id="Line 44" o:spid="_x0000_s1069" style="position:absolute;visibility:visible;mso-wrap-style:square" from="0,6464" to="19773,6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" strokeweight=".5pt">
                      <v:stroke startarrowwidth="wide" endarrowwidth="wide"/>
                    </v:line>
                    <v:line id="Line 45" o:spid="_x0000_s1070" style="position:absolute;visibility:visible;mso-wrap-style:square" from="0,13472" to="19773,135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" strokeweight=".5pt">
                      <v:stroke startarrowwidth="wide" endarrowwidth="wide"/>
                    </v:line>
                    <v:line id="Line 46" o:spid="_x0000_s1071" style="position:absolute;visibility:visible;mso-wrap-style:square" from="230,20096" to="20000,201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" strokeweight=".5pt">
                      <v:stroke startarrowwidth="wide" endarrowwidth="wide"/>
                    </v:line>
                  </v:group>
                  <v:group id="Group 47" o:spid="_x0000_s1072" style="position:absolute;left:5506;top:6546;width:5906;height:630" coordsize="20000,198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line id="Line 48" o:spid="_x0000_s1073" style="position:absolute;visibility:visible;mso-wrap-style:square" from="112,0" to="19881,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" strokeweight=".5pt">
                      <v:stroke startarrowwidth="wide" endarrowwidth="wide"/>
                    </v:line>
                    <v:line id="Line 49" o:spid="_x0000_s1074" style="position:absolute;visibility:visible;mso-wrap-style:square" from="0,6395" to="19773,64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" strokeweight=".5pt">
                      <v:stroke startarrowwidth="wide" endarrowwidth="wide"/>
                    </v:line>
                    <v:line id="Line 50" o:spid="_x0000_s1075" style="position:absolute;visibility:visible;mso-wrap-style:square" from="0,13294" to="19773,133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" strokeweight=".5pt">
                      <v:stroke startarrowwidth="wide" endarrowwidth="wide"/>
                    </v:line>
                    <v:line id="Line 51" o:spid="_x0000_s1076" style="position:absolute;visibility:visible;mso-wrap-style:square" from="230,19816" to="20000,198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" strokeweight=".5pt">
                      <v:stroke startarrowwidth="wide" endarrowwidth="wide"/>
                    </v:line>
                  </v:group>
                  <v:group id="Group 52" o:spid="_x0000_s1077" style="position:absolute;left:5506;top:7543;width:5906;height:630" coordsize="20000,20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line id="Line 53" o:spid="_x0000_s1078" style="position:absolute;visibility:visible;mso-wrap-style:square" from="112,0" to="19881,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" strokeweight=".5pt">
                      <v:stroke startarrowwidth="wide" endarrowwidth="wide"/>
                    </v:line>
                    <v:line id="Line 54" o:spid="_x0000_s1079" style="position:absolute;visibility:visible;mso-wrap-style:square" from="0,6496" to="19773,6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" strokeweight=".5pt">
                      <v:stroke startarrowwidth="wide" endarrowwidth="wide"/>
                    </v:line>
                    <v:line id="Line 55" o:spid="_x0000_s1080" style="position:absolute;visibility:visible;mso-wrap-style:square" from="0,13504" to="19773,135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" strokeweight=".5pt">
                      <v:stroke startarrowwidth="wide" endarrowwidth="wide"/>
                    </v:line>
                    <v:line id="Line 56" o:spid="_x0000_s1081" style="position:absolute;visibility:visible;mso-wrap-style:square" from="230,20064" to="20000,201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" strokeweight=".5pt">
                      <v:stroke startarrowwidth="wide" endarrowwidth="wide"/>
                    </v:line>
                  </v:group>
                  <v:group id="Group 57" o:spid="_x0000_s1082" style="position:absolute;left:5506;top:8513;width:5906;height:630" coordsize="20000,19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line id="Line 58" o:spid="_x0000_s1083" style="position:absolute;visibility:visible;mso-wrap-style:square" from="112,0" to="19881,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" strokeweight=".5pt">
                      <v:stroke startarrowwidth="wide" endarrowwidth="wide"/>
                    </v:line>
                    <v:line id="Line 59" o:spid="_x0000_s1084" style="position:absolute;visibility:visible;mso-wrap-style:square" from="0,6395" to="19773,64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" strokeweight=".5pt">
                      <v:stroke startarrowwidth="wide" endarrowwidth="wide"/>
                    </v:line>
                    <v:line id="Line 60" o:spid="_x0000_s1085" style="position:absolute;visibility:visible;mso-wrap-style:square" from="0,13325" to="19773,133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" strokeweight=".5pt">
                      <v:stroke startarrowwidth="wide" endarrowwidth="wide"/>
                    </v:line>
                    <v:line id="Line 61" o:spid="_x0000_s1086" style="position:absolute;visibility:visible;mso-wrap-style:square" from="230,19814" to="20000,198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" strokeweight=".5pt">
                      <v:stroke startarrowwidth="wide" endarrowwidth="wide"/>
                    </v:line>
                  </v:group>
                  <v:group id="Group 62" o:spid="_x0000_s1087" style="position:absolute;left:5506;top:9495;width:5906;height:631" coordsize="20000,19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line id="Line 63" o:spid="_x0000_s1088" style="position:absolute;visibility:visible;mso-wrap-style:square" from="112,0" to="1988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" strokeweight=".5pt">
                      <v:stroke startarrowwidth="wide" endarrowwidth="wide"/>
                    </v:line>
                    <v:line id="Line 64" o:spid="_x0000_s1089" style="position:absolute;visibility:visible;mso-wrap-style:square" from="0,6428" to="19773,64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" strokeweight=".5pt">
                      <v:stroke startarrowwidth="wide" endarrowwidth="wide"/>
                    </v:line>
                    <v:line id="Line 65" o:spid="_x0000_s1090" style="position:absolute;visibility:visible;mso-wrap-style:square" from="0,13395" to="19773,134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" strokeweight=".5pt">
                      <v:stroke startarrowwidth="wide" endarrowwidth="wide"/>
                    </v:line>
                    <v:line id="Line 66" o:spid="_x0000_s1091" style="position:absolute;visibility:visible;mso-wrap-style:square" from="230,19919" to="20000,199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" strokeweight=".5pt">
                      <v:stroke startarrowwidth="wide" endarrowwidth="wide"/>
                    </v:line>
                  </v:group>
                  <v:group id="Group 67" o:spid="_x0000_s1092" style="position:absolute;left:5506;top:10404;width:5906;height:629" coordsize="20000,20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line id="Line 68" o:spid="_x0000_s1093" style="position:absolute;visibility:visible;mso-wrap-style:square" from="112,0" to="19881,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" strokeweight=".5pt">
                      <v:stroke startarrowwidth="wide" endarrowwidth="wide"/>
                    </v:line>
                    <v:line id="Line 69" o:spid="_x0000_s1094" style="position:absolute;visibility:visible;mso-wrap-style:square" from="0,6432" to="19773,6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" strokeweight=".5pt">
                      <v:stroke startarrowwidth="wide" endarrowwidth="wide"/>
                    </v:line>
                    <v:line id="Line 70" o:spid="_x0000_s1095" style="position:absolute;visibility:visible;mso-wrap-style:square" from="0,13472" to="19773,135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" strokeweight=".5pt">
                      <v:stroke startarrowwidth="wide" endarrowwidth="wide"/>
                    </v:line>
                    <v:line id="Line 71" o:spid="_x0000_s1096" style="position:absolute;visibility:visible;mso-wrap-style:square" from="230,20096" to="20000,201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" strokeweight=".5pt">
                      <v:stroke startarrowwidth="wide" endarrowwidth="wide"/>
                    </v:line>
                  </v:group>
                  <v:group id="Group 72" o:spid="_x0000_s1097" style="position:absolute;left:5506;top:11347;width:5906;height:630" coordsize="20000,20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line id="Line 73" o:spid="_x0000_s1098" style="position:absolute;visibility:visible;mso-wrap-style:square" from="112,0" to="19881,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" strokeweight=".5pt">
                      <v:stroke startarrowwidth="wide" endarrowwidth="wide"/>
                    </v:line>
                    <v:line id="Line 74" o:spid="_x0000_s1099" style="position:absolute;visibility:visible;mso-wrap-style:square" from="0,6496" to="19773,6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" strokeweight=".5pt">
                      <v:stroke startarrowwidth="wide" endarrowwidth="wide"/>
                    </v:line>
                    <v:line id="Line 75" o:spid="_x0000_s1100" style="position:absolute;visibility:visible;mso-wrap-style:square" from="0,13504" to="19773,135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" strokeweight=".5pt">
                      <v:stroke startarrowwidth="wide" endarrowwidth="wide"/>
                    </v:line>
                    <v:line id="Line 76" o:spid="_x0000_s1101" style="position:absolute;visibility:visible;mso-wrap-style:square" from="230,20064" to="20000,201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" strokeweight=".5pt">
                      <v:stroke startarrowwidth="wide" endarrowwidth="wide"/>
                    </v:line>
                  </v:group>
                  <v:group id="Group 77" o:spid="_x0000_s1102" style="position:absolute;left:5740;top:12333;width:5906;height:630" coordsize="20000,20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line id="Line 78" o:spid="_x0000_s1103" style="position:absolute;visibility:visible;mso-wrap-style:square" from="119,0" to="19892,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" strokeweight=".5pt">
                      <v:stroke startarrowwidth="wide" endarrowwidth="wide"/>
                    </v:line>
                    <v:line id="Line 79" o:spid="_x0000_s1104" style="position:absolute;visibility:visible;mso-wrap-style:square" from="0,6464" to="19773,6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" strokeweight=".5pt">
                      <v:stroke startarrowwidth="wide" endarrowwidth="wide"/>
                    </v:line>
                    <v:line id="Line 80" o:spid="_x0000_s1105" style="position:absolute;visibility:visible;mso-wrap-style:square" from="0,13504" to="19773,135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" strokeweight=".5pt">
                      <v:stroke startarrowwidth="wide" endarrowwidth="wide"/>
                    </v:line>
                    <v:line id="Line 81" o:spid="_x0000_s1106" style="position:absolute;visibility:visible;mso-wrap-style:square" from="227,20064" to="20000,201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" strokeweight=".5pt">
                      <v:stroke startarrowwidth="wide" endarrowwidth="wide"/>
                    </v:line>
                  </v:group>
                  <v:group id="Group 82" o:spid="_x0000_s1107" style="position:absolute;left:5471;top:13290;width:5906;height:630" coordsize="20000,20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line id="Line 83" o:spid="_x0000_s1108" style="position:absolute;visibility:visible;mso-wrap-style:square" from="119,0" to="19892,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" strokeweight=".5pt">
                      <v:stroke startarrowwidth="wide" endarrowwidth="wide"/>
                    </v:line>
                    <v:line id="Line 84" o:spid="_x0000_s1109" style="position:absolute;visibility:visible;mso-wrap-style:square" from="0,6464" to="19773,6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" strokeweight=".5pt">
                      <v:stroke startarrowwidth="wide" endarrowwidth="wide"/>
                    </v:line>
                    <v:line id="Line 85" o:spid="_x0000_s1110" style="position:absolute;visibility:visible;mso-wrap-style:square" from="0,13472" to="19773,135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" strokeweight=".5pt">
                      <v:stroke startarrowwidth="wide" endarrowwidth="wide"/>
                    </v:line>
                    <v:line id="Line 86" o:spid="_x0000_s1111" style="position:absolute;visibility:visible;mso-wrap-style:square" from="230,20096" to="20000,201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" strokeweight=".5pt">
                      <v:stroke startarrowwidth="wide" endarrowwidth="wide"/>
                    </v:line>
                  </v:group>
                  <v:group id="Group 87" o:spid="_x0000_s1112" style="position:absolute;left:5471;top:14248;width:5906;height:631" coordsize="20000,19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line id="Line 88" o:spid="_x0000_s1113" style="position:absolute;visibility:visible;mso-wrap-style:square" from="119,0" to="1989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" strokeweight=".5pt">
                      <v:stroke startarrowwidth="wide" endarrowwidth="wide"/>
                    </v:line>
                    <v:line id="Line 89" o:spid="_x0000_s1114" style="position:absolute;visibility:visible;mso-wrap-style:square" from="0,6395" to="19773,64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" strokeweight=".5pt">
                      <v:stroke startarrowwidth="wide" endarrowwidth="wide"/>
                    </v:line>
                    <v:line id="Line 90" o:spid="_x0000_s1115" style="position:absolute;visibility:visible;mso-wrap-style:square" from="0,13325" to="19773,133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" strokeweight=".5pt">
                      <v:stroke startarrowwidth="wide" endarrowwidth="wide"/>
                    </v:line>
                    <v:line id="Line 91" o:spid="_x0000_s1116" style="position:absolute;visibility:visible;mso-wrap-style:square" from="230,19782" to="20000,198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" strokeweight=".5pt">
                      <v:stroke startarrowwidth="wide" endarrowwidth="wide"/>
                    </v:line>
                  </v:group>
                  <v:group id="Group 92" o:spid="_x0000_s1117" style="position:absolute;left:5471;top:15256;width:5906;height:630" coordsize="20000,198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">
                    <v:line id="Line 93" o:spid="_x0000_s1118" style="position:absolute;visibility:visible;mso-wrap-style:square" from="119,0" to="1989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" strokeweight=".5pt">
                      <v:stroke startarrowwidth="wide" endarrowwidth="wide"/>
                    </v:line>
                    <v:line id="Line 94" o:spid="_x0000_s1119" style="position:absolute;visibility:visible;mso-wrap-style:square" from="0,6395" to="19773,64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" strokeweight=".5pt">
                      <v:stroke startarrowwidth="wide" endarrowwidth="wide"/>
                    </v:line>
                    <v:line id="Line 95" o:spid="_x0000_s1120" style="position:absolute;visibility:visible;mso-wrap-style:square" from="0,13294" to="19773,133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" strokeweight=".5pt">
                      <v:stroke startarrowwidth="wide" endarrowwidth="wide"/>
                    </v:line>
                    <v:line id="Line 96" o:spid="_x0000_s1121" style="position:absolute;visibility:visible;mso-wrap-style:square" from="230,19816" to="20000,198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" strokeweight=".5pt">
                      <v:stroke startarrowwidth="wide" endarrowwidth="wide"/>
                    </v:line>
                  </v:group>
                  <v:group id="Group 97" o:spid="_x0000_s1122" style="position:absolute;left:5740;top:16217;width:5906;height:630" coordsize="20000,20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">
                    <v:line id="Line 98" o:spid="_x0000_s1123" style="position:absolute;visibility:visible;mso-wrap-style:square" from="119,0" to="19892,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" strokeweight=".5pt">
                      <v:stroke startarrowwidth="wide" endarrowwidth="wide"/>
                    </v:line>
                    <v:line id="Line 99" o:spid="_x0000_s1124" style="position:absolute;visibility:visible;mso-wrap-style:square" from="0,6464" to="19773,6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" strokeweight=".5pt">
                      <v:stroke startarrowwidth="wide" endarrowwidth="wide"/>
                    </v:line>
                    <v:line id="Line 100" o:spid="_x0000_s1125" style="position:absolute;visibility:visible;mso-wrap-style:square" from="0,13504" to="19773,135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" strokeweight=".5pt">
                      <v:stroke startarrowwidth="wide" endarrowwidth="wide"/>
                    </v:line>
                    <v:line id="Line 101" o:spid="_x0000_s1126" style="position:absolute;visibility:visible;mso-wrap-style:square" from="227,20064" to="20000,201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" strokeweight=".5pt">
                      <v:stroke startarrowwidth="wide" endarrowwidth="wide"/>
                    </v:line>
                  </v:group>
                  <v:group id="Group 102" o:spid="_x0000_s1127" style="position:absolute;left:5471;top:17171;width:5906;height:631" coordsize="20000,19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">
                    <v:line id="Line 103" o:spid="_x0000_s1128" style="position:absolute;visibility:visible;mso-wrap-style:square" from="119,0" to="198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" strokeweight=".5pt">
                      <v:stroke startarrowwidth="wide" endarrowwidth="wide"/>
                    </v:line>
                    <v:line id="Line 104" o:spid="_x0000_s1129" style="position:absolute;visibility:visible;mso-wrap-style:square" from="0,6428" to="19773,64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" strokeweight=".5pt">
                      <v:stroke startarrowwidth="wide" endarrowwidth="wide"/>
                    </v:line>
                    <v:line id="Line 105" o:spid="_x0000_s1130" style="position:absolute;visibility:visible;mso-wrap-style:square" from="0,13396" to="19773,134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" strokeweight=".5pt">
                      <v:stroke startarrowwidth="wide" endarrowwidth="wide"/>
                    </v:line>
                    <v:line id="Line 106" o:spid="_x0000_s1131" style="position:absolute;visibility:visible;mso-wrap-style:square" from="230,19950" to="20000,199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" strokeweight=".5pt">
                      <v:stroke startarrowwidth="wide" endarrowwidth="wide"/>
                    </v:line>
                  </v:group>
                  <v:group id="Group 107" o:spid="_x0000_s1132" style="position:absolute;left:5471;top:18156;width:5906;height:630" coordsize="20000,20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">
                    <v:line id="Line 108" o:spid="_x0000_s1133" style="position:absolute;visibility:visible;mso-wrap-style:square" from="119,0" to="19892,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" strokeweight=".5pt">
                      <v:stroke startarrowwidth="wide" endarrowwidth="wide"/>
                    </v:line>
                    <v:line id="Line 109" o:spid="_x0000_s1134" style="position:absolute;visibility:visible;mso-wrap-style:square" from="0,6496" to="19773,6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" strokeweight=".5pt">
                      <v:stroke startarrowwidth="wide" endarrowwidth="wide"/>
                    </v:line>
                    <v:line id="Line 110" o:spid="_x0000_s1135" style="position:absolute;visibility:visible;mso-wrap-style:square" from="0,13536" to="19773,135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" strokeweight=".5pt">
                      <v:stroke startarrowwidth="wide" endarrowwidth="wide"/>
                    </v:line>
                    <v:line id="Line 111" o:spid="_x0000_s1136" style="position:absolute;visibility:visible;mso-wrap-style:square" from="230,20096" to="20000,201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" strokeweight=".5pt">
                      <v:stroke startarrowwidth="wide" endarrowwidth="wide"/>
                    </v:line>
                  </v:group>
                  <v:group id="Group 112" o:spid="_x0000_s1137" style="position:absolute;left:5471;top:19127;width:5906;height:630" coordsize="20000,20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">
                    <v:line id="Line 113" o:spid="_x0000_s1138" style="position:absolute;visibility:visible;mso-wrap-style:square" from="119,0" to="19892,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" strokeweight=".5pt">
                      <v:stroke startarrowwidth="wide" endarrowwidth="wide"/>
                    </v:line>
                    <v:line id="Line 114" o:spid="_x0000_s1139" style="position:absolute;visibility:visible;mso-wrap-style:square" from="0,6496" to="19773,6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" strokeweight=".5pt">
                      <v:stroke startarrowwidth="wide" endarrowwidth="wide"/>
                    </v:line>
                    <v:line id="Line 115" o:spid="_x0000_s1140" style="position:absolute;visibility:visible;mso-wrap-style:square" from="0,13504" to="19773,135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" strokeweight=".5pt">
                      <v:stroke startarrowwidth="wide" endarrowwidth="wide"/>
                    </v:line>
                    <v:line id="Line 116" o:spid="_x0000_s1141" style="position:absolute;visibility:visible;mso-wrap-style:square" from="230,20064" to="20000,201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" strokeweight=".5pt">
                      <v:stroke startarrowwidth="wide" endarrowwidth="wide"/>
                    </v:line>
                  </v:group>
                  <v:oval id="Oval 117" o:spid="_x0000_s1142" style="position:absolute;left:6814;top:2464;width:3525;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" fillcolor="black" strokeweight=".5pt"/>
                  <v:oval id="Oval 118" o:spid="_x0000_s1143" style="position:absolute;left:6814;top:4405;width:3525;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" fillcolor="black" strokeweight=".5pt"/>
                  <v:oval id="Oval 119" o:spid="_x0000_s1144" style="position:absolute;left:6814;top:6332;width:3525;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" fillcolor="black" strokeweight=".5pt"/>
                  <v:oval id="Oval 120" o:spid="_x0000_s1145" style="position:absolute;left:6849;top:8273;width:3522;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" fillcolor="black" strokeweight=".5pt"/>
                  <v:oval id="Oval 121" o:spid="_x0000_s1146" style="position:absolute;left:6814;top:10202;width:3525;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" fillcolor="black" strokeweight=".5pt"/>
                  <v:oval id="Oval 122" o:spid="_x0000_s1147" style="position:absolute;left:6849;top:12081;width:3522;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" fillcolor="black" strokeweight=".5pt"/>
                  <v:oval id="Oval 123" o:spid="_x0000_s1148" style="position:absolute;left:6782;top:14022;width:3522;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" fillcolor="black" strokeweight=".5pt"/>
                  <v:oval id="Oval 124" o:spid="_x0000_s1149" style="position:absolute;left:6747;top:15973;width:3524;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" fillcolor="black" strokeweight=".5pt"/>
                  <v:oval id="Oval 125" o:spid="_x0000_s1150" style="position:absolute;left:6814;top:17901;width:3525;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" fillcolor="black" strokeweight=".5pt"/>
                  <v:rect id="Rectangle 126" o:spid="_x0000_s1151" style="position:absolute;left:1547;top:4249;width:18456;height: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" filled="f" stroked="f" strokeweight=".5pt">
                    <v:textbox inset="0,0,0,0">
                      <w:txbxContent>
                        <w:p w14:paraId="3E624B1D" w14:textId="77777777" w:rsidR="00687012" w:rsidRPr="00955AFB" w:rsidRDefault="00687012" w:rsidP="00B93AFD">
                          <w:pPr>
                            <w:tabs>
                              <w:tab w:val="right" w:pos="426"/>
                            </w:tabs>
                            <w:rPr>
                              <w:rFonts w:ascii="Arial" w:hAnsi="Arial" w:cs="Arial"/>
                            </w:rPr>
                          </w:pPr>
                          <w:r w:rsidRPr="00955AFB">
                            <w:rPr>
                              <w:rFonts w:ascii="Arial" w:hAnsi="Arial" w:cs="Arial"/>
                            </w:rPr>
                            <w:t>8</w:t>
                          </w:r>
                          <w:r w:rsidRPr="00955AFB">
                            <w:rPr>
                              <w:rFonts w:ascii="Arial" w:hAnsi="Arial" w:cs="Arial"/>
                            </w:rPr>
                            <w:tab/>
                            <w:t>0</w:t>
                          </w:r>
                        </w:p>
                      </w:txbxContent>
                    </v:textbox>
                  </v:rect>
                  <v:rect id="Rectangle 127" o:spid="_x0000_s1152" style="position:absolute;left:1007;top:6178;width:18459;height: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" filled="f" stroked="f" strokeweight=".5pt">
                    <v:textbox inset="0,0,0,0">
                      <w:txbxContent>
                        <w:p w14:paraId="5BE86862" w14:textId="77777777" w:rsidR="00687012" w:rsidRPr="00955AFB" w:rsidRDefault="00687012" w:rsidP="00B93AFD">
                          <w:pPr>
                            <w:tabs>
                              <w:tab w:val="right" w:pos="426"/>
                            </w:tabs>
                            <w:rPr>
                              <w:rFonts w:ascii="Arial" w:hAnsi="Arial" w:cs="Arial"/>
                            </w:rPr>
                          </w:pPr>
                          <w:r w:rsidRPr="00955AFB">
                            <w:rPr>
                              <w:rFonts w:ascii="Arial" w:hAnsi="Arial" w:cs="Arial"/>
                            </w:rPr>
                            <w:t>7</w:t>
                          </w:r>
                          <w:r w:rsidRPr="00955AFB">
                            <w:rPr>
                              <w:rFonts w:ascii="Arial" w:hAnsi="Arial" w:cs="Arial"/>
                            </w:rPr>
                            <w:tab/>
                            <w:t>0</w:t>
                          </w:r>
                        </w:p>
                      </w:txbxContent>
                    </v:textbox>
                  </v:rect>
                  <v:rect id="Rectangle 128" o:spid="_x0000_s1153" style="position:absolute;left:1544;top:8077;width:18459;height: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" filled="f" stroked="f" strokeweight=".5pt">
                    <v:textbox inset="0,0,0,0">
                      <w:txbxContent>
                        <w:p w14:paraId="7DF95110" w14:textId="77777777" w:rsidR="00687012" w:rsidRPr="00E9150F" w:rsidRDefault="00687012" w:rsidP="00B93AFD">
                          <w:pPr>
                            <w:tabs>
                              <w:tab w:val="right" w:pos="426"/>
                            </w:tabs>
                            <w:rPr>
                              <w:rFonts w:ascii="Arial" w:hAnsi="Arial" w:cs="Arial"/>
                            </w:rPr>
                          </w:pPr>
                          <w:r w:rsidRPr="00E9150F">
                            <w:rPr>
                              <w:rFonts w:ascii="Arial" w:hAnsi="Arial" w:cs="Arial"/>
                            </w:rPr>
                            <w:t>6</w:t>
                          </w:r>
                          <w:r w:rsidRPr="00E9150F">
                            <w:rPr>
                              <w:rFonts w:ascii="Arial" w:hAnsi="Arial" w:cs="Arial"/>
                            </w:rPr>
                            <w:tab/>
                            <w:t>0</w:t>
                          </w:r>
                        </w:p>
                      </w:txbxContent>
                    </v:textbox>
                  </v:rect>
                  <v:rect id="Rectangle 129" o:spid="_x0000_s1154" style="position:absolute;left:1310;top:10047;width:18457;height: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" filled="f" stroked="f" strokeweight=".5pt">
                    <v:textbox inset="0,0,0,0">
                      <w:txbxContent>
                        <w:p w14:paraId="60A7CE5E" w14:textId="77777777" w:rsidR="00687012" w:rsidRPr="00955AFB" w:rsidRDefault="00687012" w:rsidP="00B93AFD">
                          <w:pPr>
                            <w:tabs>
                              <w:tab w:val="right" w:pos="426"/>
                            </w:tabs>
                            <w:rPr>
                              <w:rFonts w:ascii="Arial" w:hAnsi="Arial" w:cs="Arial"/>
                            </w:rPr>
                          </w:pPr>
                          <w:r w:rsidRPr="00955AFB">
                            <w:rPr>
                              <w:rFonts w:ascii="Arial" w:hAnsi="Arial" w:cs="Arial"/>
                            </w:rPr>
                            <w:t>5</w:t>
                          </w:r>
                          <w:r w:rsidRPr="00955AFB">
                            <w:rPr>
                              <w:rFonts w:ascii="Arial" w:hAnsi="Arial" w:cs="Arial"/>
                            </w:rPr>
                            <w:tab/>
                            <w:t>0</w:t>
                          </w:r>
                        </w:p>
                      </w:txbxContent>
                    </v:textbox>
                  </v:rect>
                  <v:rect id="Rectangle 130" o:spid="_x0000_s1155" style="position:absolute;left:806;top:11922;width:18459;height: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" filled="f" stroked="f" strokeweight=".5pt">
                    <v:textbox inset="0,0,0,0">
                      <w:txbxContent>
                        <w:p w14:paraId="20A4DA38" w14:textId="77777777" w:rsidR="00687012" w:rsidRPr="00955AFB" w:rsidRDefault="00687012" w:rsidP="00B93AFD">
                          <w:pPr>
                            <w:tabs>
                              <w:tab w:val="right" w:pos="426"/>
                            </w:tabs>
                            <w:rPr>
                              <w:rFonts w:ascii="Arial" w:hAnsi="Arial" w:cs="Arial"/>
                            </w:rPr>
                          </w:pPr>
                          <w:r w:rsidRPr="00955AFB">
                            <w:rPr>
                              <w:rFonts w:ascii="Arial" w:hAnsi="Arial" w:cs="Arial"/>
                            </w:rPr>
                            <w:t>4</w:t>
                          </w:r>
                          <w:r w:rsidRPr="00955AFB">
                            <w:rPr>
                              <w:rFonts w:ascii="Arial" w:hAnsi="Arial" w:cs="Arial"/>
                            </w:rPr>
                            <w:tab/>
                            <w:t>0</w:t>
                          </w:r>
                        </w:p>
                      </w:txbxContent>
                    </v:textbox>
                  </v:rect>
                  <v:rect id="Rectangle 131" o:spid="_x0000_s1156" style="position:absolute;left:1311;top:13853;width:18456;height: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" filled="f" stroked="f" strokeweight=".5pt">
                    <v:textbox inset="0,0,0,0">
                      <w:txbxContent>
                        <w:p w14:paraId="6F5469A9" w14:textId="77777777" w:rsidR="00687012" w:rsidRPr="00955AFB" w:rsidRDefault="00687012" w:rsidP="00B93AFD">
                          <w:pPr>
                            <w:tabs>
                              <w:tab w:val="right" w:pos="426"/>
                            </w:tabs>
                            <w:rPr>
                              <w:rFonts w:ascii="Arial" w:hAnsi="Arial" w:cs="Arial"/>
                            </w:rPr>
                          </w:pPr>
                          <w:r w:rsidRPr="00955AFB">
                            <w:rPr>
                              <w:rFonts w:ascii="Arial" w:hAnsi="Arial" w:cs="Arial"/>
                            </w:rPr>
                            <w:t>3</w:t>
                          </w:r>
                          <w:r w:rsidRPr="00955AFB">
                            <w:rPr>
                              <w:rFonts w:ascii="Arial" w:hAnsi="Arial" w:cs="Arial"/>
                            </w:rPr>
                            <w:tab/>
                            <w:t>0</w:t>
                          </w:r>
                        </w:p>
                      </w:txbxContent>
                    </v:textbox>
                  </v:rect>
                  <v:rect id="Rectangle 132" o:spid="_x0000_s1157" style="position:absolute;left:1042;top:15820;width:18456;height: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" filled="f" stroked="f" strokeweight=".5pt">
                    <v:textbox inset="0,0,0,0">
                      <w:txbxContent>
                        <w:p w14:paraId="14667800" w14:textId="77777777" w:rsidR="00687012" w:rsidRPr="00955AFB" w:rsidRDefault="00687012" w:rsidP="00B93AFD">
                          <w:pPr>
                            <w:tabs>
                              <w:tab w:val="right" w:pos="426"/>
                            </w:tabs>
                            <w:rPr>
                              <w:rFonts w:ascii="Arial" w:hAnsi="Arial" w:cs="Arial"/>
                            </w:rPr>
                          </w:pPr>
                          <w:r w:rsidRPr="00955AFB">
                            <w:rPr>
                              <w:rFonts w:ascii="Arial" w:hAnsi="Arial" w:cs="Arial"/>
                            </w:rPr>
                            <w:t>2</w:t>
                          </w:r>
                          <w:r w:rsidRPr="00955AFB">
                            <w:rPr>
                              <w:rFonts w:ascii="Arial" w:hAnsi="Arial" w:cs="Arial"/>
                            </w:rPr>
                            <w:tab/>
                            <w:t>0</w:t>
                          </w:r>
                        </w:p>
                      </w:txbxContent>
                    </v:textbox>
                  </v:rect>
                  <v:rect id="Rectangle 133" o:spid="_x0000_s1158" style="position:absolute;left:1276;top:17761;width:18459;height: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" filled="f" stroked="f" strokeweight=".5pt">
                    <v:textbox inset="0,0,0,0">
                      <w:txbxContent>
                        <w:p w14:paraId="3A16585D" w14:textId="77777777" w:rsidR="00687012" w:rsidRPr="00955AFB" w:rsidRDefault="00687012" w:rsidP="00B93AFD">
                          <w:pPr>
                            <w:tabs>
                              <w:tab w:val="right" w:pos="426"/>
                            </w:tabs>
                            <w:rPr>
                              <w:rFonts w:ascii="Arial" w:hAnsi="Arial" w:cs="Arial"/>
                            </w:rPr>
                          </w:pPr>
                          <w:r w:rsidRPr="00955AFB">
                            <w:rPr>
                              <w:rFonts w:ascii="Arial" w:hAnsi="Arial" w:cs="Arial"/>
                            </w:rPr>
                            <w:t>1</w:t>
                          </w:r>
                          <w:r w:rsidRPr="00955AFB">
                            <w:rPr>
                              <w:rFonts w:ascii="Arial" w:hAnsi="Arial" w:cs="Arial"/>
                            </w:rPr>
                            <w:tab/>
                            <w:t>0</w:t>
                          </w:r>
                        </w:p>
                      </w:txbxContent>
                    </v:textbox>
                  </v:rect>
                  <v:line id="Line 134" o:spid="_x0000_s1159" style="position:absolute;visibility:visible;mso-wrap-style:square" from="4201,1572" to="12954,1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" strokeweight="1pt">
                    <v:stroke startarrowwidth="wide" endarrowwidth="wide"/>
                  </v:line>
                  <v:rect id="Rectangle 135" o:spid="_x0000_s1160" style="position:absolute;left:1;top:7;width:18458;height: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" filled="f" stroked="f" strokeweight=".5pt">
                    <v:textbox inset="0,0,0,0">
                      <w:txbxContent>
                        <w:p w14:paraId="0648C2C0" w14:textId="77777777" w:rsidR="00687012" w:rsidRPr="00955AFB" w:rsidRDefault="00687012" w:rsidP="00B93AFD">
                          <w:pPr>
                            <w:tabs>
                              <w:tab w:val="right" w:pos="426"/>
                            </w:tabs>
                            <w:jc w:val="center"/>
                            <w:rPr>
                              <w:rFonts w:ascii="Arial" w:hAnsi="Arial" w:cs="Arial"/>
                            </w:rPr>
                          </w:pPr>
                          <w:r w:rsidRPr="00955AFB">
                            <w:rPr>
                              <w:rFonts w:ascii="Arial" w:hAnsi="Arial" w:cs="Arial"/>
                            </w:rPr>
                            <w:t>100</w:t>
                          </w:r>
                        </w:p>
                      </w:txbxContent>
                    </v:textbox>
                  </v:rect>
                </v:group>
                <v:rect id="Rectangle 137" o:spid="_x0000_s1161" style="position:absolute;left:1024;top:18130;width:18978;height:4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8v9wQAAANwAAAAPAAAAZHJzL2Rvd25yZXYueG1sRE9Li8Iw&#10;EL4L/ocwgjdNXUW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KmDy/3BAAAA3AAAAA8AAAAA&#10;AAAAAAAAAAAABwIAAGRycy9kb3ducmV2LnhtbFBLBQYAAAAAAwADALcAAAD1AgAAAAA=&#10;" filled="f" stroked="f">
                  <v:textbox inset="0,0,0,0">
                    <w:txbxContent>
                      <w:p w14:paraId="306406DC" w14:textId="77777777" w:rsidR="00687012" w:rsidRPr="00955AFB" w:rsidRDefault="00687012" w:rsidP="00B93AFD">
                        <w:pPr>
                          <w:jc w:val="center"/>
                          <w:rPr>
                            <w:rFonts w:ascii="Arial" w:hAnsi="Arial" w:cs="Arial"/>
                          </w:rPr>
                        </w:pPr>
                        <w:r w:rsidRPr="00955AFB">
                          <w:rPr>
                            <w:rFonts w:ascii="Arial" w:hAnsi="Arial" w:cs="Arial"/>
                          </w:rPr>
                          <w:t>0</w:t>
                        </w:r>
                      </w:p>
                    </w:txbxContent>
                  </v:textbox>
                </v:rect>
                <w10:wrap anchorx="margin" anchory="margin"/>
              </v:group>
            </w:pict>
          </mc:Fallback>
        </mc:AlternateContent>
      </w:r>
      <w:r w:rsidRPr="0097469D">
        <w:rPr>
          <w:rFonts w:ascii="Times New Roman" w:hAnsi="Times New Roman" w:cs="Times New Roman"/>
          <w:noProof/>
          <w:sz w:val="20"/>
        </w:rPr>
        <w:br w:type="textWrapping" w:clear="all"/>
      </w:r>
    </w:p>
    <w:p w14:paraId="6ADD4AFF" w14:textId="6418BD0C" w:rsidR="00B93AFD" w:rsidRPr="0097469D" w:rsidRDefault="00DE1A92" w:rsidP="00194A3E">
      <w:pPr>
        <w:spacing w:before="240" w:after="0" w:line="240" w:lineRule="auto"/>
        <w:rPr>
          <w:rFonts w:ascii="Times New Roman" w:hAnsi="Times New Roman" w:cs="Times New Roman"/>
          <w:sz w:val="20"/>
        </w:rPr>
      </w:pPr>
      <w:r w:rsidRPr="0097469D">
        <w:rPr>
          <w:rFonts w:ascii="Times New Roman" w:hAnsi="Times New Roman" w:cs="Times New Roman"/>
          <w:noProof/>
          <w:sz w:val="20"/>
          <w:lang w:val="en-US"/>
        </w:rPr>
        <mc:AlternateContent>
          <mc:Choice Requires="wps">
            <w:drawing>
              <wp:anchor distT="0" distB="0" distL="114300" distR="114300" simplePos="0" relativeHeight="251659264" behindDoc="0" locked="0" layoutInCell="1" allowOverlap="1" wp14:anchorId="58C1D3D6" wp14:editId="51AE852E">
                <wp:simplePos x="0" y="0"/>
                <wp:positionH relativeFrom="rightMargin">
                  <wp:posOffset>-4114800</wp:posOffset>
                </wp:positionH>
                <wp:positionV relativeFrom="bottomMargin">
                  <wp:posOffset>-4013984</wp:posOffset>
                </wp:positionV>
                <wp:extent cx="1851660" cy="815442"/>
                <wp:effectExtent l="0" t="0" r="0" b="3810"/>
                <wp:wrapNone/>
                <wp:docPr id="209" name="Rectangle 2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51660" cy="815442"/>
                        </a:xfrm>
                        <a:prstGeom prst="rect">
                          <a:avLst/>
                        </a:prstGeom>
                        <a:noFill/>
                        <a:ln>
                          <a:noFill/>
                        </a:ln>
                      </wps:spPr>
                      <wps:style>
                        <a:lnRef idx="2">
                          <a:schemeClr val="accent1"/>
                        </a:lnRef>
                        <a:fillRef idx="1">
                          <a:schemeClr val="lt1"/>
                        </a:fillRef>
                        <a:effectRef idx="0">
                          <a:schemeClr val="accent1"/>
                        </a:effectRef>
                        <a:fontRef idx="minor">
                          <a:schemeClr val="dk1"/>
                        </a:fontRef>
                      </wps:style>
                      <wps:txbx>
                        <w:txbxContent>
                          <w:p w14:paraId="21172596" w14:textId="77777777" w:rsidR="00687012" w:rsidRPr="00DE1A92" w:rsidRDefault="00687012" w:rsidP="00B93AFD">
                            <w:pPr>
                              <w:pStyle w:val="1EstherArial14dik10voor3L"/>
                              <w:shd w:val="clear" w:color="auto" w:fill="E7E6E6" w:themeFill="background2"/>
                              <w:rPr>
                                <w:rFonts w:ascii="Times New Roman" w:hAnsi="Times New Roman" w:cs="Times New Roman"/>
                                <w:b w:val="0"/>
                                <w:sz w:val="22"/>
                              </w:rPr>
                            </w:pPr>
                            <w:r w:rsidRPr="00DE1A92">
                              <w:rPr>
                                <w:rFonts w:ascii="Times New Roman" w:hAnsi="Times New Roman" w:cs="Times New Roman"/>
                                <w:b w:val="0"/>
                                <w:sz w:val="22"/>
                              </w:rPr>
                              <w:t xml:space="preserve">Điểm tình trạng sức khỏe (tốt hay xấu) của anh/chị ngày </w:t>
                            </w:r>
                            <w:r w:rsidRPr="00DE1A92">
                              <w:rPr>
                                <w:rFonts w:ascii="Times New Roman" w:hAnsi="Times New Roman" w:cs="Times New Roman"/>
                                <w:b w:val="0"/>
                                <w:sz w:val="22"/>
                              </w:rPr>
                              <w:br/>
                              <w:t>hôm nay</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8C1D3D6" id="Rectangle 209" o:spid="_x0000_s1162" style="position:absolute;margin-left:-324pt;margin-top:-316.05pt;width:145.8pt;height:64.2pt;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" filled="f" stroked="f" strokeweight="1pt">
                <v:textbox inset="0,0,0,0">
                  <w:txbxContent>
                    <w:p w14:paraId="21172596" w14:textId="77777777" w:rsidR="00687012" w:rsidRPr="00DE1A92" w:rsidRDefault="00687012" w:rsidP="00B93AFD">
                      <w:pPr>
                        <w:pStyle w:val="1EstherArial14dik10voor3L"/>
                        <w:shd w:val="clear" w:color="auto" w:fill="E7E6E6" w:themeFill="background2"/>
                        <w:rPr>
                          <w:rFonts w:ascii="Times New Roman" w:hAnsi="Times New Roman" w:cs="Times New Roman"/>
                          <w:b w:val="0"/>
                          <w:sz w:val="22"/>
                        </w:rPr>
                      </w:pPr>
                      <w:r w:rsidRPr="00DE1A92">
                        <w:rPr>
                          <w:rFonts w:ascii="Times New Roman" w:hAnsi="Times New Roman" w:cs="Times New Roman"/>
                          <w:b w:val="0"/>
                          <w:sz w:val="22"/>
                        </w:rPr>
                        <w:t xml:space="preserve">Điểm tình trạng sức khỏe (tốt hay xấu) của anh/chị ngày </w:t>
                      </w:r>
                      <w:r w:rsidRPr="00DE1A92">
                        <w:rPr>
                          <w:rFonts w:ascii="Times New Roman" w:hAnsi="Times New Roman" w:cs="Times New Roman"/>
                          <w:b w:val="0"/>
                          <w:sz w:val="22"/>
                        </w:rPr>
                        <w:br/>
                        <w:t>hôm nay</w:t>
                      </w:r>
                    </w:p>
                  </w:txbxContent>
                </v:textbox>
                <w10:wrap anchorx="margin" anchory="margin"/>
              </v:rect>
            </w:pict>
          </mc:Fallback>
        </mc:AlternateContent>
      </w:r>
    </w:p>
    <w:p w14:paraId="46930881" w14:textId="6A05303E" w:rsidR="00B93AFD" w:rsidRPr="0097469D" w:rsidRDefault="00B93AFD" w:rsidP="00194A3E">
      <w:pPr>
        <w:spacing w:before="240" w:after="0" w:line="240" w:lineRule="auto"/>
        <w:rPr>
          <w:rFonts w:ascii="Times New Roman" w:hAnsi="Times New Roman" w:cs="Times New Roman"/>
          <w:sz w:val="20"/>
        </w:rPr>
      </w:pPr>
    </w:p>
    <w:p w14:paraId="2C1F7C64" w14:textId="04D48402" w:rsidR="00B93AFD" w:rsidRPr="0097469D" w:rsidRDefault="00B93AFD" w:rsidP="00194A3E">
      <w:pPr>
        <w:spacing w:before="240" w:after="0" w:line="240" w:lineRule="auto"/>
        <w:rPr>
          <w:rFonts w:ascii="Times New Roman" w:hAnsi="Times New Roman" w:cs="Times New Roman"/>
          <w:sz w:val="20"/>
        </w:rPr>
        <w:sectPr w:rsidR="00B93AFD" w:rsidRPr="0097469D" w:rsidSect="0097469D">
          <w:headerReference w:type="default" r:id="rId8"/>
          <w:footerReference w:type="default" r:id="rId9"/>
          <w:type w:val="continuous"/>
          <w:pgSz w:w="12240" w:h="15840"/>
          <w:pgMar w:top="810" w:right="900" w:bottom="360" w:left="1170" w:header="720" w:footer="720" w:gutter="0"/>
          <w:lnNumType w:countBy="1"/>
          <w:cols w:space="720"/>
          <w:docGrid w:linePitch="360"/>
        </w:sectPr>
      </w:pPr>
      <w:r w:rsidRPr="0097469D">
        <w:rPr>
          <w:rFonts w:ascii="Times New Roman" w:hAnsi="Times New Roman" w:cs="Times New Roman"/>
          <w:noProof/>
          <w:sz w:val="20"/>
          <w:lang w:val="en-US"/>
        </w:rPr>
        <mc:AlternateContent>
          <mc:Choice Requires="wps">
            <w:drawing>
              <wp:anchor distT="45720" distB="45720" distL="114300" distR="114300" simplePos="0" relativeHeight="251662336" behindDoc="0" locked="0" layoutInCell="1" allowOverlap="1" wp14:anchorId="5D5D1801" wp14:editId="1901C142">
                <wp:simplePos x="0" y="0"/>
                <wp:positionH relativeFrom="rightMargin">
                  <wp:posOffset>-2103498</wp:posOffset>
                </wp:positionH>
                <wp:positionV relativeFrom="margin">
                  <wp:posOffset>7763820</wp:posOffset>
                </wp:positionV>
                <wp:extent cx="1663430" cy="554476"/>
                <wp:effectExtent l="0" t="0" r="0" b="0"/>
                <wp:wrapNone/>
                <wp:docPr id="144" name="Text Box 1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3430" cy="554476"/>
                        </a:xfrm>
                        <a:prstGeom prst="rect">
                          <a:avLst/>
                        </a:prstGeom>
                        <a:solidFill>
                          <a:srgbClr val="FFFFFF"/>
                        </a:solidFill>
                        <a:ln w="9525">
                          <a:noFill/>
                          <a:miter lim="800000"/>
                          <a:headEnd/>
                          <a:tailEnd/>
                        </a:ln>
                      </wps:spPr>
                      <wps:txbx>
                        <w:txbxContent>
                          <w:p w14:paraId="5D9CF0D3" w14:textId="77777777" w:rsidR="00687012" w:rsidRPr="00B93AFD" w:rsidRDefault="00687012" w:rsidP="00B93AFD">
                            <w:pPr>
                              <w:pStyle w:val="4EstherArial101ptvoorthermotext"/>
                              <w:rPr>
                                <w:rFonts w:ascii="Times New Roman" w:hAnsi="Times New Roman" w:cs="Times New Roman"/>
                              </w:rPr>
                            </w:pPr>
                            <w:r w:rsidRPr="00B93AFD">
                              <w:rPr>
                                <w:rFonts w:ascii="Times New Roman" w:hAnsi="Times New Roman" w:cs="Times New Roman"/>
                              </w:rPr>
                              <w:t>Tình trạng sức khỏe xấu nhất có thể hình dung đượ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5D1801" id="Text Box 144" o:spid="_x0000_s1163" type="#_x0000_t202" style="position:absolute;margin-left:-165.65pt;margin-top:611.3pt;width:131pt;height:43.65pt;z-index:251662336;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" stroked="f">
                <v:textbox>
                  <w:txbxContent>
                    <w:p w14:paraId="5D9CF0D3" w14:textId="77777777" w:rsidR="00687012" w:rsidRPr="00B93AFD" w:rsidRDefault="00687012" w:rsidP="00B93AFD">
                      <w:pPr>
                        <w:pStyle w:val="4EstherArial101ptvoorthermotext"/>
                        <w:rPr>
                          <w:rFonts w:ascii="Times New Roman" w:hAnsi="Times New Roman" w:cs="Times New Roman"/>
                        </w:rPr>
                      </w:pPr>
                      <w:r w:rsidRPr="00B93AFD">
                        <w:rPr>
                          <w:rFonts w:ascii="Times New Roman" w:hAnsi="Times New Roman" w:cs="Times New Roman"/>
                        </w:rPr>
                        <w:t>Tình trạng sức khỏe xấu nhất có thể hình dung được</w:t>
                      </w:r>
                    </w:p>
                  </w:txbxContent>
                </v:textbox>
                <w10:wrap anchorx="margin" anchory="margin"/>
              </v:shape>
            </w:pict>
          </mc:Fallback>
        </mc:AlternateContent>
      </w:r>
    </w:p>
    <w:p w14:paraId="45E89608" w14:textId="77777777" w:rsidR="00DE1A92" w:rsidRPr="0097469D" w:rsidRDefault="00DE1A92" w:rsidP="00194A3E">
      <w:pPr>
        <w:spacing w:before="240" w:after="0" w:line="240" w:lineRule="auto"/>
        <w:rPr>
          <w:rFonts w:ascii="Times New Roman" w:hAnsi="Times New Roman" w:cs="Times New Roman"/>
          <w:b/>
          <w:bCs/>
          <w:sz w:val="20"/>
        </w:rPr>
      </w:pPr>
    </w:p>
    <w:p w14:paraId="439D1E1D" w14:textId="77777777" w:rsidR="00DE1A92" w:rsidRPr="0097469D" w:rsidRDefault="00DE1A92" w:rsidP="00194A3E">
      <w:pPr>
        <w:spacing w:before="240" w:after="0" w:line="240" w:lineRule="auto"/>
        <w:rPr>
          <w:rFonts w:ascii="Times New Roman" w:hAnsi="Times New Roman" w:cs="Times New Roman"/>
          <w:b/>
          <w:bCs/>
          <w:sz w:val="20"/>
        </w:rPr>
      </w:pPr>
    </w:p>
    <w:p w14:paraId="54848974" w14:textId="77777777" w:rsidR="00DE1A92" w:rsidRPr="0097469D" w:rsidRDefault="00DE1A92" w:rsidP="00194A3E">
      <w:pPr>
        <w:spacing w:before="240" w:after="0" w:line="240" w:lineRule="auto"/>
        <w:rPr>
          <w:rFonts w:ascii="Times New Roman" w:hAnsi="Times New Roman" w:cs="Times New Roman"/>
          <w:b/>
          <w:bCs/>
          <w:sz w:val="20"/>
        </w:rPr>
      </w:pPr>
    </w:p>
    <w:p w14:paraId="3B08F8B2" w14:textId="77777777" w:rsidR="00DE1A92" w:rsidRPr="0097469D" w:rsidRDefault="00DE1A92" w:rsidP="00194A3E">
      <w:pPr>
        <w:spacing w:before="240" w:after="0" w:line="240" w:lineRule="auto"/>
        <w:rPr>
          <w:rFonts w:ascii="Times New Roman" w:hAnsi="Times New Roman" w:cs="Times New Roman"/>
          <w:b/>
          <w:bCs/>
          <w:sz w:val="20"/>
        </w:rPr>
      </w:pPr>
    </w:p>
    <w:p w14:paraId="7918585C" w14:textId="77777777" w:rsidR="00DE1A92" w:rsidRPr="0097469D" w:rsidRDefault="00DE1A92" w:rsidP="00194A3E">
      <w:pPr>
        <w:spacing w:before="240" w:after="0" w:line="240" w:lineRule="auto"/>
        <w:rPr>
          <w:rFonts w:ascii="Times New Roman" w:hAnsi="Times New Roman" w:cs="Times New Roman"/>
          <w:b/>
          <w:bCs/>
          <w:sz w:val="20"/>
        </w:rPr>
      </w:pPr>
    </w:p>
    <w:p w14:paraId="5981690C" w14:textId="77777777" w:rsidR="00DE1A92" w:rsidRPr="0097469D" w:rsidRDefault="00DE1A92" w:rsidP="00194A3E">
      <w:pPr>
        <w:spacing w:before="240" w:after="0" w:line="240" w:lineRule="auto"/>
        <w:rPr>
          <w:rFonts w:ascii="Times New Roman" w:hAnsi="Times New Roman" w:cs="Times New Roman"/>
          <w:b/>
          <w:bCs/>
          <w:sz w:val="20"/>
        </w:rPr>
      </w:pPr>
    </w:p>
    <w:p w14:paraId="4BB9BDAC" w14:textId="77777777" w:rsidR="00DE1A92" w:rsidRPr="0097469D" w:rsidRDefault="00DE1A92" w:rsidP="00194A3E">
      <w:pPr>
        <w:spacing w:before="240" w:after="0" w:line="240" w:lineRule="auto"/>
        <w:rPr>
          <w:rFonts w:ascii="Times New Roman" w:hAnsi="Times New Roman" w:cs="Times New Roman"/>
          <w:b/>
          <w:bCs/>
          <w:sz w:val="20"/>
        </w:rPr>
      </w:pPr>
    </w:p>
    <w:p w14:paraId="3844BE90" w14:textId="77777777" w:rsidR="00DE1A92" w:rsidRPr="0097469D" w:rsidRDefault="00DE1A92" w:rsidP="00194A3E">
      <w:pPr>
        <w:spacing w:before="240" w:after="0" w:line="240" w:lineRule="auto"/>
        <w:rPr>
          <w:rFonts w:ascii="Times New Roman" w:hAnsi="Times New Roman" w:cs="Times New Roman"/>
          <w:b/>
          <w:bCs/>
          <w:sz w:val="20"/>
        </w:rPr>
      </w:pPr>
    </w:p>
    <w:p w14:paraId="0D302E4D" w14:textId="0A31F9E6" w:rsidR="00DE1A92" w:rsidRPr="0097469D" w:rsidRDefault="00DE1A92" w:rsidP="00194A3E">
      <w:pPr>
        <w:spacing w:before="240" w:after="0" w:line="240" w:lineRule="auto"/>
        <w:rPr>
          <w:rFonts w:ascii="Times New Roman" w:hAnsi="Times New Roman" w:cs="Times New Roman"/>
          <w:b/>
          <w:bCs/>
          <w:sz w:val="20"/>
        </w:rPr>
      </w:pPr>
    </w:p>
    <w:p w14:paraId="3A4C9577" w14:textId="0D73F6E7" w:rsidR="000801B9" w:rsidRDefault="000801B9" w:rsidP="00194A3E">
      <w:pPr>
        <w:spacing w:before="240" w:after="0" w:line="240" w:lineRule="auto"/>
        <w:rPr>
          <w:rFonts w:ascii="Times New Roman" w:hAnsi="Times New Roman" w:cs="Times New Roman"/>
          <w:b/>
          <w:bCs/>
          <w:sz w:val="20"/>
        </w:rPr>
      </w:pPr>
    </w:p>
    <w:p w14:paraId="34D3A308" w14:textId="0EBCBB47" w:rsidR="0097469D" w:rsidRDefault="0097469D" w:rsidP="00194A3E">
      <w:pPr>
        <w:spacing w:before="240" w:after="0" w:line="240" w:lineRule="auto"/>
        <w:rPr>
          <w:rFonts w:ascii="Times New Roman" w:hAnsi="Times New Roman" w:cs="Times New Roman"/>
          <w:b/>
          <w:bCs/>
          <w:sz w:val="20"/>
        </w:rPr>
      </w:pPr>
    </w:p>
    <w:p w14:paraId="79695913" w14:textId="37737537" w:rsidR="0097469D" w:rsidRDefault="0097469D" w:rsidP="00194A3E">
      <w:pPr>
        <w:spacing w:before="240" w:after="0" w:line="240" w:lineRule="auto"/>
        <w:rPr>
          <w:rFonts w:ascii="Times New Roman" w:hAnsi="Times New Roman" w:cs="Times New Roman"/>
          <w:b/>
          <w:bCs/>
          <w:sz w:val="20"/>
        </w:rPr>
      </w:pPr>
    </w:p>
    <w:p w14:paraId="6364973F" w14:textId="73EA559A" w:rsidR="0097469D" w:rsidRDefault="0097469D" w:rsidP="00194A3E">
      <w:pPr>
        <w:spacing w:before="240" w:after="0" w:line="240" w:lineRule="auto"/>
        <w:rPr>
          <w:rFonts w:ascii="Times New Roman" w:hAnsi="Times New Roman" w:cs="Times New Roman"/>
          <w:b/>
          <w:bCs/>
          <w:sz w:val="20"/>
        </w:rPr>
      </w:pPr>
    </w:p>
    <w:p w14:paraId="7FE2DE24" w14:textId="72822D8B" w:rsidR="0097469D" w:rsidRDefault="0097469D" w:rsidP="00194A3E">
      <w:pPr>
        <w:spacing w:before="240" w:after="0" w:line="240" w:lineRule="auto"/>
        <w:rPr>
          <w:rFonts w:ascii="Times New Roman" w:hAnsi="Times New Roman" w:cs="Times New Roman"/>
          <w:b/>
          <w:bCs/>
          <w:sz w:val="20"/>
        </w:rPr>
      </w:pPr>
    </w:p>
    <w:p w14:paraId="071A0F35" w14:textId="77777777" w:rsidR="0097469D" w:rsidRPr="0097469D" w:rsidRDefault="0097469D" w:rsidP="00194A3E">
      <w:pPr>
        <w:spacing w:before="240" w:after="0" w:line="240" w:lineRule="auto"/>
        <w:rPr>
          <w:rFonts w:ascii="Times New Roman" w:hAnsi="Times New Roman" w:cs="Times New Roman"/>
          <w:b/>
          <w:bCs/>
          <w:sz w:val="20"/>
        </w:rPr>
      </w:pPr>
    </w:p>
    <w:p w14:paraId="1FB766BD" w14:textId="71EF878D" w:rsidR="00194A3E" w:rsidRPr="0097469D" w:rsidRDefault="00194A3E" w:rsidP="00194A3E">
      <w:pPr>
        <w:spacing w:before="240" w:after="0" w:line="240" w:lineRule="auto"/>
        <w:rPr>
          <w:rFonts w:ascii="Times New Roman" w:hAnsi="Times New Roman" w:cs="Times New Roman"/>
          <w:b/>
          <w:bCs/>
          <w:sz w:val="20"/>
        </w:rPr>
      </w:pPr>
      <w:r w:rsidRPr="0097469D">
        <w:rPr>
          <w:rFonts w:ascii="Times New Roman" w:hAnsi="Times New Roman" w:cs="Times New Roman"/>
          <w:b/>
          <w:bCs/>
          <w:sz w:val="20"/>
        </w:rPr>
        <w:t xml:space="preserve">B. </w:t>
      </w:r>
      <w:r w:rsidR="00DE1A92" w:rsidRPr="0097469D">
        <w:rPr>
          <w:rFonts w:ascii="Times New Roman" w:hAnsi="Times New Roman" w:cs="Times New Roman"/>
          <w:b/>
          <w:bCs/>
          <w:sz w:val="20"/>
        </w:rPr>
        <w:t xml:space="preserve">The modified </w:t>
      </w:r>
      <w:r w:rsidR="00DE1A92" w:rsidRPr="0097469D">
        <w:rPr>
          <w:rFonts w:ascii="Times New Roman" w:eastAsia="Times New Roman" w:hAnsi="Times New Roman" w:cs="Times New Roman"/>
          <w:b/>
          <w:szCs w:val="24"/>
          <w:lang w:val="en-US"/>
        </w:rPr>
        <w:t>Vietnamese translation version of the SWLS</w:t>
      </w:r>
    </w:p>
    <w:p w14:paraId="20105A8E" w14:textId="77777777" w:rsidR="00194A3E" w:rsidRPr="0097469D" w:rsidRDefault="00194A3E" w:rsidP="00194A3E">
      <w:pPr>
        <w:pStyle w:val="NormalWeb"/>
        <w:spacing w:before="240" w:beforeAutospacing="0" w:after="0" w:afterAutospacing="0"/>
        <w:rPr>
          <w:i/>
          <w:sz w:val="20"/>
        </w:rPr>
      </w:pPr>
      <w:r w:rsidRPr="0097469D">
        <w:rPr>
          <w:i/>
          <w:sz w:val="20"/>
        </w:rPr>
        <w:t>Xin anh/chị cho biết</w:t>
      </w:r>
      <w:r w:rsidRPr="0097469D">
        <w:rPr>
          <w:i/>
          <w:sz w:val="20"/>
          <w:lang w:val="vi-VN"/>
        </w:rPr>
        <w:t xml:space="preserve"> mức độ hài lòng với cuộc sống của b</w:t>
      </w:r>
      <w:r w:rsidRPr="0097469D">
        <w:rPr>
          <w:i/>
          <w:sz w:val="20"/>
        </w:rPr>
        <w:t xml:space="preserve">ản thân </w:t>
      </w:r>
      <w:r w:rsidRPr="0097469D">
        <w:rPr>
          <w:i/>
          <w:sz w:val="20"/>
          <w:lang w:val="vi-VN"/>
        </w:rPr>
        <w:t>với 5 đề mục sau</w:t>
      </w:r>
      <w:r w:rsidRPr="0097469D">
        <w:rPr>
          <w:i/>
          <w:sz w:val="20"/>
        </w:rPr>
        <w:t xml:space="preserve">. </w:t>
      </w:r>
    </w:p>
    <w:p w14:paraId="2E6ECBB5" w14:textId="77777777" w:rsidR="00194A3E" w:rsidRPr="0097469D" w:rsidRDefault="00194A3E" w:rsidP="00194A3E">
      <w:pPr>
        <w:pStyle w:val="NormalWeb"/>
        <w:spacing w:before="240" w:beforeAutospacing="0" w:after="0" w:afterAutospacing="0"/>
        <w:ind w:left="360" w:hanging="360"/>
        <w:rPr>
          <w:b/>
          <w:sz w:val="20"/>
        </w:rPr>
      </w:pPr>
      <w:r w:rsidRPr="0097469D">
        <w:rPr>
          <w:b/>
          <w:sz w:val="20"/>
        </w:rPr>
        <w:t>1. Hầu</w:t>
      </w:r>
      <w:r w:rsidRPr="0097469D">
        <w:rPr>
          <w:b/>
          <w:sz w:val="20"/>
          <w:lang w:val="vi-VN"/>
        </w:rPr>
        <w:t xml:space="preserve"> hết những điều tôi đã trải qua gần như </w:t>
      </w:r>
      <w:r w:rsidRPr="0097469D">
        <w:rPr>
          <w:b/>
          <w:sz w:val="20"/>
        </w:rPr>
        <w:t xml:space="preserve">đều là </w:t>
      </w:r>
      <w:r w:rsidRPr="0097469D">
        <w:rPr>
          <w:b/>
          <w:sz w:val="20"/>
          <w:lang w:val="vi-VN"/>
        </w:rPr>
        <w:t xml:space="preserve">những </w:t>
      </w:r>
      <w:r w:rsidRPr="0097469D">
        <w:rPr>
          <w:b/>
          <w:sz w:val="20"/>
        </w:rPr>
        <w:t>điều mà</w:t>
      </w:r>
      <w:r w:rsidRPr="0097469D">
        <w:rPr>
          <w:b/>
          <w:sz w:val="20"/>
          <w:lang w:val="vi-VN"/>
        </w:rPr>
        <w:t xml:space="preserve"> tôi dự định</w:t>
      </w:r>
      <w:r w:rsidRPr="0097469D">
        <w:rPr>
          <w:b/>
          <w:sz w:val="20"/>
        </w:rPr>
        <w:t xml:space="preserve"> trước đó. </w:t>
      </w:r>
    </w:p>
    <w:p w14:paraId="6B89BB96" w14:textId="77777777" w:rsidR="00194A3E" w:rsidRPr="0097469D" w:rsidRDefault="00194A3E" w:rsidP="00194A3E">
      <w:pPr>
        <w:pStyle w:val="NormalWeb"/>
        <w:spacing w:before="240" w:beforeAutospacing="0" w:after="0" w:afterAutospacing="0"/>
        <w:ind w:left="360" w:hanging="360"/>
        <w:rPr>
          <w:sz w:val="16"/>
          <w:szCs w:val="20"/>
        </w:rPr>
      </w:pPr>
      <w:r w:rsidRPr="0097469D">
        <w:rPr>
          <w:sz w:val="20"/>
        </w:rPr>
        <w:sym w:font="Wingdings" w:char="F0A8"/>
      </w:r>
      <w:r w:rsidRPr="0097469D">
        <w:rPr>
          <w:sz w:val="20"/>
        </w:rPr>
        <w:t xml:space="preserve"> Tôi đồng</w:t>
      </w:r>
      <w:r w:rsidRPr="0097469D">
        <w:rPr>
          <w:sz w:val="20"/>
          <w:lang w:val="vi-VN"/>
        </w:rPr>
        <w:t xml:space="preserve"> ý hoàn toàn</w:t>
      </w:r>
      <w:r w:rsidRPr="0097469D">
        <w:rPr>
          <w:sz w:val="20"/>
        </w:rPr>
        <w:t xml:space="preserve"> với điều này</w:t>
      </w:r>
    </w:p>
    <w:p w14:paraId="1DEE6BB8" w14:textId="77777777" w:rsidR="00194A3E" w:rsidRPr="0097469D" w:rsidRDefault="00194A3E" w:rsidP="00194A3E">
      <w:pPr>
        <w:pStyle w:val="NormalWeb"/>
        <w:spacing w:before="240" w:beforeAutospacing="0" w:after="0" w:afterAutospacing="0"/>
        <w:ind w:left="360" w:hanging="360"/>
        <w:rPr>
          <w:sz w:val="16"/>
          <w:szCs w:val="20"/>
        </w:rPr>
      </w:pPr>
      <w:r w:rsidRPr="0097469D">
        <w:rPr>
          <w:sz w:val="20"/>
        </w:rPr>
        <w:sym w:font="Wingdings" w:char="F0A8"/>
      </w:r>
      <w:r w:rsidRPr="0097469D">
        <w:rPr>
          <w:sz w:val="20"/>
        </w:rPr>
        <w:t xml:space="preserve"> Tôi gần như đồng ý với điều này</w:t>
      </w:r>
    </w:p>
    <w:p w14:paraId="5EA73FFE" w14:textId="77777777" w:rsidR="00194A3E" w:rsidRPr="0097469D" w:rsidRDefault="00194A3E" w:rsidP="00194A3E">
      <w:pPr>
        <w:pStyle w:val="NormalWeb"/>
        <w:spacing w:before="240" w:beforeAutospacing="0" w:after="0" w:afterAutospacing="0"/>
        <w:ind w:left="360" w:hanging="360"/>
        <w:rPr>
          <w:sz w:val="16"/>
          <w:szCs w:val="20"/>
        </w:rPr>
      </w:pPr>
      <w:r w:rsidRPr="0097469D">
        <w:rPr>
          <w:sz w:val="20"/>
        </w:rPr>
        <w:sym w:font="Wingdings" w:char="F0A8"/>
      </w:r>
      <w:r w:rsidRPr="0097469D">
        <w:rPr>
          <w:sz w:val="20"/>
        </w:rPr>
        <w:t xml:space="preserve"> Tôi đồng</w:t>
      </w:r>
      <w:r w:rsidRPr="0097469D">
        <w:rPr>
          <w:sz w:val="20"/>
          <w:lang w:val="vi-VN"/>
        </w:rPr>
        <w:t xml:space="preserve"> ý</w:t>
      </w:r>
      <w:r w:rsidRPr="0097469D">
        <w:rPr>
          <w:sz w:val="20"/>
        </w:rPr>
        <w:t xml:space="preserve"> một</w:t>
      </w:r>
      <w:r w:rsidRPr="0097469D">
        <w:rPr>
          <w:sz w:val="20"/>
          <w:lang w:val="vi-VN"/>
        </w:rPr>
        <w:t xml:space="preserve"> phần</w:t>
      </w:r>
      <w:r w:rsidRPr="0097469D">
        <w:rPr>
          <w:sz w:val="20"/>
        </w:rPr>
        <w:t xml:space="preserve"> với điều này</w:t>
      </w:r>
    </w:p>
    <w:p w14:paraId="514EDE6C" w14:textId="77777777" w:rsidR="00194A3E" w:rsidRPr="0097469D" w:rsidRDefault="00194A3E" w:rsidP="00194A3E">
      <w:pPr>
        <w:pStyle w:val="NormalWeb"/>
        <w:spacing w:before="240" w:beforeAutospacing="0" w:after="0" w:afterAutospacing="0"/>
        <w:ind w:left="360" w:hanging="360"/>
        <w:rPr>
          <w:sz w:val="16"/>
          <w:szCs w:val="20"/>
        </w:rPr>
      </w:pPr>
      <w:r w:rsidRPr="0097469D">
        <w:rPr>
          <w:sz w:val="20"/>
        </w:rPr>
        <w:sym w:font="Wingdings" w:char="F0A8"/>
      </w:r>
      <w:r w:rsidRPr="0097469D">
        <w:rPr>
          <w:sz w:val="20"/>
        </w:rPr>
        <w:t xml:space="preserve"> Tôi phân vân giữa</w:t>
      </w:r>
      <w:r w:rsidRPr="0097469D">
        <w:rPr>
          <w:sz w:val="20"/>
          <w:lang w:val="vi-VN"/>
        </w:rPr>
        <w:t xml:space="preserve"> đồng ý </w:t>
      </w:r>
      <w:r w:rsidRPr="0097469D">
        <w:rPr>
          <w:sz w:val="20"/>
        </w:rPr>
        <w:t>hay</w:t>
      </w:r>
      <w:r w:rsidRPr="0097469D">
        <w:rPr>
          <w:sz w:val="20"/>
          <w:lang w:val="vi-VN"/>
        </w:rPr>
        <w:t xml:space="preserve"> không </w:t>
      </w:r>
      <w:r w:rsidRPr="0097469D">
        <w:rPr>
          <w:sz w:val="20"/>
        </w:rPr>
        <w:t>đồng ý với điều này</w:t>
      </w:r>
    </w:p>
    <w:p w14:paraId="59B7A555" w14:textId="77777777" w:rsidR="00194A3E" w:rsidRPr="0097469D" w:rsidRDefault="00194A3E" w:rsidP="00194A3E">
      <w:pPr>
        <w:pStyle w:val="NormalWeb"/>
        <w:spacing w:before="240" w:beforeAutospacing="0" w:after="0" w:afterAutospacing="0"/>
        <w:ind w:left="360" w:hanging="360"/>
        <w:rPr>
          <w:sz w:val="16"/>
          <w:szCs w:val="20"/>
        </w:rPr>
      </w:pPr>
      <w:r w:rsidRPr="0097469D">
        <w:rPr>
          <w:sz w:val="20"/>
          <w:lang w:val="vi-VN"/>
        </w:rPr>
        <w:sym w:font="Wingdings" w:char="F0A8"/>
      </w:r>
      <w:r w:rsidRPr="0097469D">
        <w:rPr>
          <w:sz w:val="20"/>
        </w:rPr>
        <w:t xml:space="preserve"> Tôi không đồng ý một phần với điều này</w:t>
      </w:r>
    </w:p>
    <w:p w14:paraId="754E8E62" w14:textId="77777777" w:rsidR="00194A3E" w:rsidRPr="0097469D" w:rsidRDefault="00194A3E" w:rsidP="00194A3E">
      <w:pPr>
        <w:pStyle w:val="NormalWeb"/>
        <w:spacing w:before="240" w:beforeAutospacing="0" w:after="0" w:afterAutospacing="0"/>
        <w:ind w:left="360" w:hanging="360"/>
        <w:rPr>
          <w:sz w:val="16"/>
          <w:szCs w:val="20"/>
        </w:rPr>
      </w:pPr>
      <w:r w:rsidRPr="0097469D">
        <w:rPr>
          <w:sz w:val="20"/>
        </w:rPr>
        <w:sym w:font="Wingdings" w:char="F0A8"/>
      </w:r>
      <w:r w:rsidRPr="0097469D">
        <w:rPr>
          <w:sz w:val="20"/>
        </w:rPr>
        <w:t xml:space="preserve"> Tôi gần như không đồng ý với điều này</w:t>
      </w:r>
    </w:p>
    <w:p w14:paraId="61B94401" w14:textId="77777777" w:rsidR="00194A3E" w:rsidRPr="0097469D" w:rsidRDefault="00194A3E" w:rsidP="00194A3E">
      <w:pPr>
        <w:pStyle w:val="NormalWeb"/>
        <w:spacing w:before="240" w:beforeAutospacing="0" w:after="0" w:afterAutospacing="0"/>
        <w:ind w:left="360" w:hanging="360"/>
        <w:rPr>
          <w:sz w:val="20"/>
        </w:rPr>
      </w:pPr>
      <w:r w:rsidRPr="0097469D">
        <w:rPr>
          <w:sz w:val="20"/>
        </w:rPr>
        <w:sym w:font="Wingdings" w:char="F0A8"/>
      </w:r>
      <w:r w:rsidRPr="0097469D">
        <w:rPr>
          <w:sz w:val="20"/>
        </w:rPr>
        <w:t xml:space="preserve"> Tôi không đồng ý hoàn toàn với điều này</w:t>
      </w:r>
    </w:p>
    <w:p w14:paraId="1B72C4B0" w14:textId="77777777" w:rsidR="00194A3E" w:rsidRPr="0097469D" w:rsidRDefault="00194A3E" w:rsidP="00194A3E">
      <w:pPr>
        <w:pStyle w:val="NormalWeb"/>
        <w:spacing w:before="240" w:beforeAutospacing="0" w:after="0" w:afterAutospacing="0"/>
        <w:ind w:left="360" w:hanging="360"/>
        <w:rPr>
          <w:b/>
          <w:sz w:val="20"/>
        </w:rPr>
      </w:pPr>
      <w:r w:rsidRPr="0097469D">
        <w:rPr>
          <w:b/>
          <w:sz w:val="20"/>
        </w:rPr>
        <w:t>2. Điều</w:t>
      </w:r>
      <w:r w:rsidRPr="0097469D">
        <w:rPr>
          <w:b/>
          <w:sz w:val="20"/>
          <w:lang w:val="vi-VN"/>
        </w:rPr>
        <w:t xml:space="preserve"> kiện cuộc sống hiện tại của tôi thật tuyệt vời</w:t>
      </w:r>
      <w:r w:rsidRPr="0097469D">
        <w:rPr>
          <w:b/>
          <w:sz w:val="20"/>
        </w:rPr>
        <w:t xml:space="preserve">. </w:t>
      </w:r>
    </w:p>
    <w:p w14:paraId="1CF0641D" w14:textId="77777777" w:rsidR="00194A3E" w:rsidRPr="0097469D" w:rsidRDefault="00194A3E" w:rsidP="00194A3E">
      <w:pPr>
        <w:pStyle w:val="NormalWeb"/>
        <w:spacing w:before="240" w:beforeAutospacing="0" w:after="0" w:afterAutospacing="0"/>
        <w:ind w:left="360" w:hanging="360"/>
        <w:rPr>
          <w:sz w:val="16"/>
          <w:szCs w:val="20"/>
        </w:rPr>
      </w:pPr>
      <w:r w:rsidRPr="0097469D">
        <w:rPr>
          <w:sz w:val="20"/>
        </w:rPr>
        <w:sym w:font="Wingdings" w:char="F0A8"/>
      </w:r>
      <w:r w:rsidRPr="0097469D">
        <w:rPr>
          <w:sz w:val="20"/>
        </w:rPr>
        <w:t xml:space="preserve"> Tôi đồng</w:t>
      </w:r>
      <w:r w:rsidRPr="0097469D">
        <w:rPr>
          <w:sz w:val="20"/>
          <w:lang w:val="vi-VN"/>
        </w:rPr>
        <w:t xml:space="preserve"> ý hoàn toàn</w:t>
      </w:r>
      <w:r w:rsidRPr="0097469D">
        <w:rPr>
          <w:sz w:val="20"/>
        </w:rPr>
        <w:t xml:space="preserve"> với điều này</w:t>
      </w:r>
    </w:p>
    <w:p w14:paraId="4D3D6DA6" w14:textId="77777777" w:rsidR="00194A3E" w:rsidRPr="0097469D" w:rsidRDefault="00194A3E" w:rsidP="00194A3E">
      <w:pPr>
        <w:pStyle w:val="NormalWeb"/>
        <w:spacing w:before="240" w:beforeAutospacing="0" w:after="0" w:afterAutospacing="0"/>
        <w:ind w:left="360" w:hanging="360"/>
        <w:rPr>
          <w:sz w:val="16"/>
          <w:szCs w:val="20"/>
        </w:rPr>
      </w:pPr>
      <w:r w:rsidRPr="0097469D">
        <w:rPr>
          <w:sz w:val="20"/>
        </w:rPr>
        <w:sym w:font="Wingdings" w:char="F0A8"/>
      </w:r>
      <w:r w:rsidRPr="0097469D">
        <w:rPr>
          <w:sz w:val="20"/>
        </w:rPr>
        <w:t xml:space="preserve"> Tôi gần như đồng ý với điều này</w:t>
      </w:r>
    </w:p>
    <w:p w14:paraId="48A44D39" w14:textId="77777777" w:rsidR="00194A3E" w:rsidRPr="0097469D" w:rsidRDefault="00194A3E" w:rsidP="00194A3E">
      <w:pPr>
        <w:pStyle w:val="NormalWeb"/>
        <w:spacing w:before="240" w:beforeAutospacing="0" w:after="0" w:afterAutospacing="0"/>
        <w:ind w:left="360" w:hanging="360"/>
        <w:rPr>
          <w:sz w:val="16"/>
          <w:szCs w:val="20"/>
        </w:rPr>
      </w:pPr>
      <w:r w:rsidRPr="0097469D">
        <w:rPr>
          <w:sz w:val="20"/>
        </w:rPr>
        <w:sym w:font="Wingdings" w:char="F0A8"/>
      </w:r>
      <w:r w:rsidRPr="0097469D">
        <w:rPr>
          <w:sz w:val="20"/>
        </w:rPr>
        <w:t xml:space="preserve"> Tôi đồng</w:t>
      </w:r>
      <w:r w:rsidRPr="0097469D">
        <w:rPr>
          <w:sz w:val="20"/>
          <w:lang w:val="vi-VN"/>
        </w:rPr>
        <w:t xml:space="preserve"> ý</w:t>
      </w:r>
      <w:r w:rsidRPr="0097469D">
        <w:rPr>
          <w:sz w:val="20"/>
        </w:rPr>
        <w:t xml:space="preserve"> một</w:t>
      </w:r>
      <w:r w:rsidRPr="0097469D">
        <w:rPr>
          <w:sz w:val="20"/>
          <w:lang w:val="vi-VN"/>
        </w:rPr>
        <w:t xml:space="preserve"> phần</w:t>
      </w:r>
      <w:r w:rsidRPr="0097469D">
        <w:rPr>
          <w:sz w:val="20"/>
        </w:rPr>
        <w:t xml:space="preserve"> với điều này</w:t>
      </w:r>
    </w:p>
    <w:p w14:paraId="62336E54" w14:textId="77777777" w:rsidR="00194A3E" w:rsidRPr="0097469D" w:rsidRDefault="00194A3E" w:rsidP="00194A3E">
      <w:pPr>
        <w:pStyle w:val="NormalWeb"/>
        <w:spacing w:before="240" w:beforeAutospacing="0" w:after="0" w:afterAutospacing="0"/>
        <w:ind w:left="360" w:hanging="360"/>
        <w:rPr>
          <w:sz w:val="16"/>
          <w:szCs w:val="20"/>
        </w:rPr>
      </w:pPr>
      <w:r w:rsidRPr="0097469D">
        <w:rPr>
          <w:sz w:val="20"/>
        </w:rPr>
        <w:sym w:font="Wingdings" w:char="F0A8"/>
      </w:r>
      <w:r w:rsidRPr="0097469D">
        <w:rPr>
          <w:sz w:val="20"/>
        </w:rPr>
        <w:t xml:space="preserve"> Tôi phân vân giữa</w:t>
      </w:r>
      <w:r w:rsidRPr="0097469D">
        <w:rPr>
          <w:sz w:val="20"/>
          <w:lang w:val="vi-VN"/>
        </w:rPr>
        <w:t xml:space="preserve"> đồng ý </w:t>
      </w:r>
      <w:r w:rsidRPr="0097469D">
        <w:rPr>
          <w:sz w:val="20"/>
        </w:rPr>
        <w:t>hay</w:t>
      </w:r>
      <w:r w:rsidRPr="0097469D">
        <w:rPr>
          <w:sz w:val="20"/>
          <w:lang w:val="vi-VN"/>
        </w:rPr>
        <w:t xml:space="preserve"> không </w:t>
      </w:r>
      <w:r w:rsidRPr="0097469D">
        <w:rPr>
          <w:sz w:val="20"/>
        </w:rPr>
        <w:t>đồng ý với điều này</w:t>
      </w:r>
    </w:p>
    <w:p w14:paraId="6A1C788F" w14:textId="77777777" w:rsidR="00194A3E" w:rsidRPr="0097469D" w:rsidRDefault="00194A3E" w:rsidP="00194A3E">
      <w:pPr>
        <w:pStyle w:val="NormalWeb"/>
        <w:spacing w:before="240" w:beforeAutospacing="0" w:after="0" w:afterAutospacing="0"/>
        <w:ind w:left="360" w:hanging="360"/>
        <w:rPr>
          <w:sz w:val="16"/>
          <w:szCs w:val="20"/>
        </w:rPr>
      </w:pPr>
      <w:r w:rsidRPr="0097469D">
        <w:rPr>
          <w:sz w:val="20"/>
          <w:lang w:val="vi-VN"/>
        </w:rPr>
        <w:sym w:font="Wingdings" w:char="F0A8"/>
      </w:r>
      <w:r w:rsidRPr="0097469D">
        <w:rPr>
          <w:sz w:val="20"/>
        </w:rPr>
        <w:t xml:space="preserve"> Tôi không đồng ý một phần với điều này</w:t>
      </w:r>
    </w:p>
    <w:p w14:paraId="614A034D" w14:textId="77777777" w:rsidR="00194A3E" w:rsidRPr="0097469D" w:rsidRDefault="00194A3E" w:rsidP="00194A3E">
      <w:pPr>
        <w:pStyle w:val="NormalWeb"/>
        <w:spacing w:before="240" w:beforeAutospacing="0" w:after="0" w:afterAutospacing="0"/>
        <w:ind w:left="360" w:hanging="360"/>
        <w:rPr>
          <w:sz w:val="16"/>
          <w:szCs w:val="20"/>
        </w:rPr>
      </w:pPr>
      <w:r w:rsidRPr="0097469D">
        <w:rPr>
          <w:sz w:val="20"/>
        </w:rPr>
        <w:sym w:font="Wingdings" w:char="F0A8"/>
      </w:r>
      <w:r w:rsidRPr="0097469D">
        <w:rPr>
          <w:sz w:val="20"/>
        </w:rPr>
        <w:t xml:space="preserve"> Tôi gần như không đồng ý với điều này</w:t>
      </w:r>
    </w:p>
    <w:p w14:paraId="6F6D9CC0" w14:textId="77777777" w:rsidR="00194A3E" w:rsidRPr="0097469D" w:rsidRDefault="00194A3E" w:rsidP="00194A3E">
      <w:pPr>
        <w:pStyle w:val="NormalWeb"/>
        <w:spacing w:before="240" w:beforeAutospacing="0" w:after="0" w:afterAutospacing="0"/>
        <w:ind w:left="360" w:hanging="360"/>
        <w:rPr>
          <w:b/>
          <w:sz w:val="20"/>
        </w:rPr>
      </w:pPr>
      <w:r w:rsidRPr="0097469D">
        <w:rPr>
          <w:sz w:val="20"/>
        </w:rPr>
        <w:sym w:font="Wingdings" w:char="F0A8"/>
      </w:r>
      <w:r w:rsidRPr="0097469D">
        <w:rPr>
          <w:sz w:val="20"/>
        </w:rPr>
        <w:t xml:space="preserve"> Tôi không đồng ý hoàn toàn với điều này</w:t>
      </w:r>
    </w:p>
    <w:p w14:paraId="5B2374A6" w14:textId="77777777" w:rsidR="00194A3E" w:rsidRPr="0097469D" w:rsidRDefault="00194A3E" w:rsidP="00194A3E">
      <w:pPr>
        <w:pStyle w:val="NormalWeb"/>
        <w:spacing w:before="240" w:beforeAutospacing="0" w:after="0" w:afterAutospacing="0"/>
        <w:ind w:left="360" w:hanging="360"/>
        <w:rPr>
          <w:sz w:val="20"/>
        </w:rPr>
      </w:pPr>
      <w:r w:rsidRPr="0097469D">
        <w:rPr>
          <w:b/>
          <w:sz w:val="20"/>
        </w:rPr>
        <w:t>3. Tôi</w:t>
      </w:r>
      <w:r w:rsidRPr="0097469D">
        <w:rPr>
          <w:b/>
          <w:sz w:val="20"/>
          <w:lang w:val="vi-VN"/>
        </w:rPr>
        <w:t xml:space="preserve"> hài lòng với cuộc sống hiện tại</w:t>
      </w:r>
      <w:r w:rsidRPr="0097469D">
        <w:rPr>
          <w:b/>
          <w:sz w:val="20"/>
        </w:rPr>
        <w:t xml:space="preserve">. </w:t>
      </w:r>
    </w:p>
    <w:p w14:paraId="7A3EEABA" w14:textId="77777777" w:rsidR="00194A3E" w:rsidRPr="0097469D" w:rsidRDefault="00194A3E" w:rsidP="00194A3E">
      <w:pPr>
        <w:pStyle w:val="NormalWeb"/>
        <w:spacing w:before="240" w:beforeAutospacing="0" w:after="0" w:afterAutospacing="0"/>
        <w:ind w:left="360" w:hanging="360"/>
        <w:rPr>
          <w:sz w:val="16"/>
          <w:szCs w:val="20"/>
        </w:rPr>
      </w:pPr>
      <w:r w:rsidRPr="0097469D">
        <w:rPr>
          <w:sz w:val="20"/>
        </w:rPr>
        <w:sym w:font="Wingdings" w:char="F0A8"/>
      </w:r>
      <w:r w:rsidRPr="0097469D">
        <w:rPr>
          <w:sz w:val="20"/>
        </w:rPr>
        <w:t xml:space="preserve"> Tôi đồng</w:t>
      </w:r>
      <w:r w:rsidRPr="0097469D">
        <w:rPr>
          <w:sz w:val="20"/>
          <w:lang w:val="vi-VN"/>
        </w:rPr>
        <w:t xml:space="preserve"> ý hoàn toàn</w:t>
      </w:r>
      <w:r w:rsidRPr="0097469D">
        <w:rPr>
          <w:sz w:val="20"/>
        </w:rPr>
        <w:t xml:space="preserve"> với điều này</w:t>
      </w:r>
    </w:p>
    <w:p w14:paraId="5ABFED63" w14:textId="77777777" w:rsidR="00194A3E" w:rsidRPr="0097469D" w:rsidRDefault="00194A3E" w:rsidP="00194A3E">
      <w:pPr>
        <w:pStyle w:val="NormalWeb"/>
        <w:spacing w:before="240" w:beforeAutospacing="0" w:after="0" w:afterAutospacing="0"/>
        <w:ind w:left="360" w:hanging="360"/>
        <w:rPr>
          <w:sz w:val="16"/>
          <w:szCs w:val="20"/>
        </w:rPr>
      </w:pPr>
      <w:r w:rsidRPr="0097469D">
        <w:rPr>
          <w:sz w:val="20"/>
        </w:rPr>
        <w:sym w:font="Wingdings" w:char="F0A8"/>
      </w:r>
      <w:r w:rsidRPr="0097469D">
        <w:rPr>
          <w:sz w:val="20"/>
        </w:rPr>
        <w:t xml:space="preserve"> Tôi gần như đồng ý với điều này</w:t>
      </w:r>
    </w:p>
    <w:p w14:paraId="1002C6B6" w14:textId="77777777" w:rsidR="00194A3E" w:rsidRPr="0097469D" w:rsidRDefault="00194A3E" w:rsidP="00194A3E">
      <w:pPr>
        <w:pStyle w:val="NormalWeb"/>
        <w:spacing w:before="240" w:beforeAutospacing="0" w:after="0" w:afterAutospacing="0"/>
        <w:ind w:left="360" w:hanging="360"/>
        <w:rPr>
          <w:sz w:val="16"/>
          <w:szCs w:val="20"/>
        </w:rPr>
      </w:pPr>
      <w:r w:rsidRPr="0097469D">
        <w:rPr>
          <w:sz w:val="20"/>
        </w:rPr>
        <w:sym w:font="Wingdings" w:char="F0A8"/>
      </w:r>
      <w:r w:rsidRPr="0097469D">
        <w:rPr>
          <w:sz w:val="20"/>
        </w:rPr>
        <w:t xml:space="preserve"> Tôi đồng</w:t>
      </w:r>
      <w:r w:rsidRPr="0097469D">
        <w:rPr>
          <w:sz w:val="20"/>
          <w:lang w:val="vi-VN"/>
        </w:rPr>
        <w:t xml:space="preserve"> ý</w:t>
      </w:r>
      <w:r w:rsidRPr="0097469D">
        <w:rPr>
          <w:sz w:val="20"/>
        </w:rPr>
        <w:t xml:space="preserve"> một</w:t>
      </w:r>
      <w:r w:rsidRPr="0097469D">
        <w:rPr>
          <w:sz w:val="20"/>
          <w:lang w:val="vi-VN"/>
        </w:rPr>
        <w:t xml:space="preserve"> phần</w:t>
      </w:r>
      <w:r w:rsidRPr="0097469D">
        <w:rPr>
          <w:sz w:val="20"/>
        </w:rPr>
        <w:t xml:space="preserve"> với điều này</w:t>
      </w:r>
    </w:p>
    <w:p w14:paraId="558DDC21" w14:textId="77777777" w:rsidR="00194A3E" w:rsidRPr="0097469D" w:rsidRDefault="00194A3E" w:rsidP="00194A3E">
      <w:pPr>
        <w:pStyle w:val="NormalWeb"/>
        <w:spacing w:before="240" w:beforeAutospacing="0" w:after="0" w:afterAutospacing="0"/>
        <w:ind w:left="360" w:hanging="360"/>
        <w:rPr>
          <w:sz w:val="16"/>
          <w:szCs w:val="20"/>
        </w:rPr>
      </w:pPr>
      <w:r w:rsidRPr="0097469D">
        <w:rPr>
          <w:sz w:val="20"/>
        </w:rPr>
        <w:sym w:font="Wingdings" w:char="F0A8"/>
      </w:r>
      <w:r w:rsidRPr="0097469D">
        <w:rPr>
          <w:sz w:val="20"/>
        </w:rPr>
        <w:t xml:space="preserve"> Tôi phân vân giữa</w:t>
      </w:r>
      <w:r w:rsidRPr="0097469D">
        <w:rPr>
          <w:sz w:val="20"/>
          <w:lang w:val="vi-VN"/>
        </w:rPr>
        <w:t xml:space="preserve"> đồng ý </w:t>
      </w:r>
      <w:r w:rsidRPr="0097469D">
        <w:rPr>
          <w:sz w:val="20"/>
        </w:rPr>
        <w:t>hay</w:t>
      </w:r>
      <w:r w:rsidRPr="0097469D">
        <w:rPr>
          <w:sz w:val="20"/>
          <w:lang w:val="vi-VN"/>
        </w:rPr>
        <w:t xml:space="preserve"> không </w:t>
      </w:r>
      <w:r w:rsidRPr="0097469D">
        <w:rPr>
          <w:sz w:val="20"/>
        </w:rPr>
        <w:t>đồng ý với điều này</w:t>
      </w:r>
    </w:p>
    <w:p w14:paraId="3E42B7AE" w14:textId="77777777" w:rsidR="00194A3E" w:rsidRPr="0097469D" w:rsidRDefault="00194A3E" w:rsidP="00194A3E">
      <w:pPr>
        <w:pStyle w:val="NormalWeb"/>
        <w:spacing w:before="240" w:beforeAutospacing="0" w:after="0" w:afterAutospacing="0"/>
        <w:ind w:left="360" w:hanging="360"/>
        <w:rPr>
          <w:sz w:val="16"/>
          <w:szCs w:val="20"/>
        </w:rPr>
      </w:pPr>
      <w:r w:rsidRPr="0097469D">
        <w:rPr>
          <w:sz w:val="20"/>
          <w:lang w:val="vi-VN"/>
        </w:rPr>
        <w:sym w:font="Wingdings" w:char="F0A8"/>
      </w:r>
      <w:r w:rsidRPr="0097469D">
        <w:rPr>
          <w:sz w:val="20"/>
        </w:rPr>
        <w:t xml:space="preserve"> Tôi không đồng ý một phần với điều này</w:t>
      </w:r>
    </w:p>
    <w:p w14:paraId="208D51F3" w14:textId="77777777" w:rsidR="00194A3E" w:rsidRPr="0097469D" w:rsidRDefault="00194A3E" w:rsidP="00194A3E">
      <w:pPr>
        <w:pStyle w:val="NormalWeb"/>
        <w:spacing w:before="240" w:beforeAutospacing="0" w:after="0" w:afterAutospacing="0"/>
        <w:ind w:left="360" w:hanging="360"/>
        <w:rPr>
          <w:sz w:val="16"/>
          <w:szCs w:val="20"/>
        </w:rPr>
      </w:pPr>
      <w:r w:rsidRPr="0097469D">
        <w:rPr>
          <w:sz w:val="20"/>
        </w:rPr>
        <w:sym w:font="Wingdings" w:char="F0A8"/>
      </w:r>
      <w:r w:rsidRPr="0097469D">
        <w:rPr>
          <w:sz w:val="20"/>
        </w:rPr>
        <w:t xml:space="preserve"> Tôi gần như không đồng ý với điều này</w:t>
      </w:r>
    </w:p>
    <w:p w14:paraId="688D928B" w14:textId="77777777" w:rsidR="00194A3E" w:rsidRPr="0097469D" w:rsidRDefault="00194A3E" w:rsidP="00194A3E">
      <w:pPr>
        <w:pStyle w:val="NormalWeb"/>
        <w:spacing w:before="240" w:beforeAutospacing="0" w:after="0" w:afterAutospacing="0"/>
        <w:ind w:left="360" w:hanging="360"/>
        <w:rPr>
          <w:sz w:val="20"/>
        </w:rPr>
      </w:pPr>
      <w:r w:rsidRPr="0097469D">
        <w:rPr>
          <w:sz w:val="20"/>
        </w:rPr>
        <w:sym w:font="Wingdings" w:char="F0A8"/>
      </w:r>
      <w:r w:rsidRPr="0097469D">
        <w:rPr>
          <w:sz w:val="20"/>
        </w:rPr>
        <w:t xml:space="preserve"> Tôi không đồng ý hoàn toàn với điều này</w:t>
      </w:r>
    </w:p>
    <w:p w14:paraId="1A3BD256" w14:textId="77777777" w:rsidR="00194A3E" w:rsidRPr="0097469D" w:rsidRDefault="00194A3E" w:rsidP="00194A3E">
      <w:pPr>
        <w:pStyle w:val="NormalWeb"/>
        <w:spacing w:before="240" w:beforeAutospacing="0" w:after="0" w:afterAutospacing="0"/>
        <w:ind w:left="360" w:hanging="360"/>
        <w:rPr>
          <w:b/>
          <w:sz w:val="20"/>
        </w:rPr>
      </w:pPr>
      <w:r w:rsidRPr="0097469D">
        <w:rPr>
          <w:b/>
          <w:sz w:val="20"/>
        </w:rPr>
        <w:t>4. Cho đến</w:t>
      </w:r>
      <w:r w:rsidRPr="0097469D">
        <w:rPr>
          <w:b/>
          <w:sz w:val="20"/>
          <w:lang w:val="vi-VN"/>
        </w:rPr>
        <w:t xml:space="preserve"> </w:t>
      </w:r>
      <w:r w:rsidRPr="0097469D">
        <w:rPr>
          <w:b/>
          <w:sz w:val="20"/>
        </w:rPr>
        <w:t>hiện tại,</w:t>
      </w:r>
      <w:r w:rsidRPr="0097469D">
        <w:rPr>
          <w:b/>
          <w:sz w:val="20"/>
          <w:lang w:val="vi-VN"/>
        </w:rPr>
        <w:t xml:space="preserve"> tôi đã đạt được những điều cần thiết mà tôi mong muốn</w:t>
      </w:r>
      <w:r w:rsidRPr="0097469D">
        <w:rPr>
          <w:b/>
          <w:sz w:val="20"/>
        </w:rPr>
        <w:t xml:space="preserve">. </w:t>
      </w:r>
    </w:p>
    <w:p w14:paraId="0401000B" w14:textId="77777777" w:rsidR="00194A3E" w:rsidRPr="0097469D" w:rsidRDefault="00194A3E" w:rsidP="00194A3E">
      <w:pPr>
        <w:pStyle w:val="NormalWeb"/>
        <w:spacing w:before="240" w:beforeAutospacing="0" w:after="0" w:afterAutospacing="0"/>
        <w:ind w:left="360" w:hanging="360"/>
        <w:rPr>
          <w:sz w:val="16"/>
          <w:szCs w:val="20"/>
        </w:rPr>
      </w:pPr>
      <w:r w:rsidRPr="0097469D">
        <w:rPr>
          <w:sz w:val="20"/>
        </w:rPr>
        <w:sym w:font="Wingdings" w:char="F0A8"/>
      </w:r>
      <w:r w:rsidRPr="0097469D">
        <w:rPr>
          <w:sz w:val="20"/>
        </w:rPr>
        <w:t xml:space="preserve"> Tôi đồng</w:t>
      </w:r>
      <w:r w:rsidRPr="0097469D">
        <w:rPr>
          <w:sz w:val="20"/>
          <w:lang w:val="vi-VN"/>
        </w:rPr>
        <w:t xml:space="preserve"> ý hoàn toàn</w:t>
      </w:r>
      <w:r w:rsidRPr="0097469D">
        <w:rPr>
          <w:sz w:val="20"/>
        </w:rPr>
        <w:t xml:space="preserve"> với điều này</w:t>
      </w:r>
    </w:p>
    <w:p w14:paraId="356B4E75" w14:textId="77777777" w:rsidR="00194A3E" w:rsidRPr="0097469D" w:rsidRDefault="00194A3E" w:rsidP="00194A3E">
      <w:pPr>
        <w:pStyle w:val="NormalWeb"/>
        <w:spacing w:before="240" w:beforeAutospacing="0" w:after="0" w:afterAutospacing="0"/>
        <w:ind w:left="360" w:hanging="360"/>
        <w:rPr>
          <w:sz w:val="16"/>
          <w:szCs w:val="20"/>
        </w:rPr>
      </w:pPr>
      <w:r w:rsidRPr="0097469D">
        <w:rPr>
          <w:sz w:val="20"/>
        </w:rPr>
        <w:sym w:font="Wingdings" w:char="F0A8"/>
      </w:r>
      <w:r w:rsidRPr="0097469D">
        <w:rPr>
          <w:sz w:val="20"/>
        </w:rPr>
        <w:t xml:space="preserve"> Tôi gần như đồng ý với điều này</w:t>
      </w:r>
    </w:p>
    <w:p w14:paraId="70ADBBA3" w14:textId="77777777" w:rsidR="00194A3E" w:rsidRPr="0097469D" w:rsidRDefault="00194A3E" w:rsidP="00194A3E">
      <w:pPr>
        <w:pStyle w:val="NormalWeb"/>
        <w:spacing w:before="240" w:beforeAutospacing="0" w:after="0" w:afterAutospacing="0"/>
        <w:ind w:left="360" w:hanging="360"/>
        <w:rPr>
          <w:sz w:val="16"/>
          <w:szCs w:val="20"/>
        </w:rPr>
      </w:pPr>
      <w:r w:rsidRPr="0097469D">
        <w:rPr>
          <w:sz w:val="20"/>
        </w:rPr>
        <w:sym w:font="Wingdings" w:char="F0A8"/>
      </w:r>
      <w:r w:rsidRPr="0097469D">
        <w:rPr>
          <w:sz w:val="20"/>
        </w:rPr>
        <w:t xml:space="preserve"> Tôi đồng</w:t>
      </w:r>
      <w:r w:rsidRPr="0097469D">
        <w:rPr>
          <w:sz w:val="20"/>
          <w:lang w:val="vi-VN"/>
        </w:rPr>
        <w:t xml:space="preserve"> ý</w:t>
      </w:r>
      <w:r w:rsidRPr="0097469D">
        <w:rPr>
          <w:sz w:val="20"/>
        </w:rPr>
        <w:t xml:space="preserve"> một</w:t>
      </w:r>
      <w:r w:rsidRPr="0097469D">
        <w:rPr>
          <w:sz w:val="20"/>
          <w:lang w:val="vi-VN"/>
        </w:rPr>
        <w:t xml:space="preserve"> phần</w:t>
      </w:r>
      <w:r w:rsidRPr="0097469D">
        <w:rPr>
          <w:sz w:val="20"/>
        </w:rPr>
        <w:t xml:space="preserve"> với điều này</w:t>
      </w:r>
    </w:p>
    <w:p w14:paraId="540453F3" w14:textId="77777777" w:rsidR="00194A3E" w:rsidRPr="0097469D" w:rsidRDefault="00194A3E" w:rsidP="00194A3E">
      <w:pPr>
        <w:pStyle w:val="NormalWeb"/>
        <w:spacing w:before="240" w:beforeAutospacing="0" w:after="0" w:afterAutospacing="0"/>
        <w:ind w:left="360" w:hanging="360"/>
        <w:rPr>
          <w:sz w:val="16"/>
          <w:szCs w:val="20"/>
        </w:rPr>
      </w:pPr>
      <w:r w:rsidRPr="0097469D">
        <w:rPr>
          <w:sz w:val="20"/>
        </w:rPr>
        <w:sym w:font="Wingdings" w:char="F0A8"/>
      </w:r>
      <w:r w:rsidRPr="0097469D">
        <w:rPr>
          <w:sz w:val="20"/>
        </w:rPr>
        <w:t xml:space="preserve"> Tôi phân vân giữa</w:t>
      </w:r>
      <w:r w:rsidRPr="0097469D">
        <w:rPr>
          <w:sz w:val="20"/>
          <w:lang w:val="vi-VN"/>
        </w:rPr>
        <w:t xml:space="preserve"> đồng ý </w:t>
      </w:r>
      <w:r w:rsidRPr="0097469D">
        <w:rPr>
          <w:sz w:val="20"/>
        </w:rPr>
        <w:t>hay</w:t>
      </w:r>
      <w:r w:rsidRPr="0097469D">
        <w:rPr>
          <w:sz w:val="20"/>
          <w:lang w:val="vi-VN"/>
        </w:rPr>
        <w:t xml:space="preserve"> không </w:t>
      </w:r>
      <w:r w:rsidRPr="0097469D">
        <w:rPr>
          <w:sz w:val="20"/>
        </w:rPr>
        <w:t>đồng ý với điều này</w:t>
      </w:r>
    </w:p>
    <w:p w14:paraId="4515754E" w14:textId="77777777" w:rsidR="00194A3E" w:rsidRPr="0097469D" w:rsidRDefault="00194A3E" w:rsidP="00194A3E">
      <w:pPr>
        <w:pStyle w:val="NormalWeb"/>
        <w:spacing w:before="240" w:beforeAutospacing="0" w:after="0" w:afterAutospacing="0"/>
        <w:ind w:left="360" w:hanging="360"/>
        <w:rPr>
          <w:sz w:val="16"/>
          <w:szCs w:val="20"/>
        </w:rPr>
      </w:pPr>
      <w:r w:rsidRPr="0097469D">
        <w:rPr>
          <w:sz w:val="20"/>
          <w:lang w:val="vi-VN"/>
        </w:rPr>
        <w:sym w:font="Wingdings" w:char="F0A8"/>
      </w:r>
      <w:r w:rsidRPr="0097469D">
        <w:rPr>
          <w:sz w:val="20"/>
        </w:rPr>
        <w:t xml:space="preserve"> Tôi không đồng ý một phần với điều này</w:t>
      </w:r>
    </w:p>
    <w:p w14:paraId="63421DFB" w14:textId="77777777" w:rsidR="00194A3E" w:rsidRPr="0097469D" w:rsidRDefault="00194A3E" w:rsidP="00194A3E">
      <w:pPr>
        <w:pStyle w:val="NormalWeb"/>
        <w:spacing w:before="240" w:beforeAutospacing="0" w:after="0" w:afterAutospacing="0"/>
        <w:ind w:left="360" w:hanging="360"/>
        <w:rPr>
          <w:sz w:val="16"/>
          <w:szCs w:val="20"/>
        </w:rPr>
      </w:pPr>
      <w:r w:rsidRPr="0097469D">
        <w:rPr>
          <w:sz w:val="20"/>
        </w:rPr>
        <w:sym w:font="Wingdings" w:char="F0A8"/>
      </w:r>
      <w:r w:rsidRPr="0097469D">
        <w:rPr>
          <w:sz w:val="20"/>
        </w:rPr>
        <w:t xml:space="preserve"> Tôi gần như không đồng ý với điều này</w:t>
      </w:r>
    </w:p>
    <w:p w14:paraId="7A850E8E" w14:textId="77777777" w:rsidR="00194A3E" w:rsidRPr="0097469D" w:rsidRDefault="00194A3E" w:rsidP="00194A3E">
      <w:pPr>
        <w:pStyle w:val="NormalWeb"/>
        <w:spacing w:before="240" w:beforeAutospacing="0" w:after="0" w:afterAutospacing="0"/>
        <w:ind w:left="360" w:hanging="360"/>
        <w:rPr>
          <w:sz w:val="20"/>
        </w:rPr>
      </w:pPr>
      <w:r w:rsidRPr="0097469D">
        <w:rPr>
          <w:sz w:val="20"/>
        </w:rPr>
        <w:sym w:font="Wingdings" w:char="F0A8"/>
      </w:r>
      <w:r w:rsidRPr="0097469D">
        <w:rPr>
          <w:sz w:val="20"/>
        </w:rPr>
        <w:t xml:space="preserve"> Tôi không đồng ý hoàn toàn với điều này</w:t>
      </w:r>
    </w:p>
    <w:p w14:paraId="5D8C5EC3" w14:textId="77777777" w:rsidR="00194A3E" w:rsidRPr="0097469D" w:rsidRDefault="00194A3E" w:rsidP="00194A3E">
      <w:pPr>
        <w:pStyle w:val="NormalWeb"/>
        <w:spacing w:before="240" w:beforeAutospacing="0" w:after="0" w:afterAutospacing="0"/>
        <w:ind w:left="360" w:hanging="360"/>
        <w:rPr>
          <w:b/>
          <w:sz w:val="20"/>
        </w:rPr>
      </w:pPr>
      <w:r w:rsidRPr="0097469D">
        <w:rPr>
          <w:b/>
          <w:sz w:val="20"/>
        </w:rPr>
        <w:t>5. Nếu</w:t>
      </w:r>
      <w:r w:rsidRPr="0097469D">
        <w:rPr>
          <w:b/>
          <w:sz w:val="20"/>
          <w:lang w:val="vi-VN"/>
        </w:rPr>
        <w:t xml:space="preserve"> được sống lại từ đầu, tôi vẫn muốn sống cuộc sống như hiện tại</w:t>
      </w:r>
      <w:r w:rsidRPr="0097469D">
        <w:rPr>
          <w:b/>
          <w:sz w:val="20"/>
        </w:rPr>
        <w:t xml:space="preserve">. </w:t>
      </w:r>
    </w:p>
    <w:p w14:paraId="6D1C3E5F" w14:textId="77777777" w:rsidR="00194A3E" w:rsidRPr="0097469D" w:rsidRDefault="00194A3E" w:rsidP="00194A3E">
      <w:pPr>
        <w:pStyle w:val="NormalWeb"/>
        <w:spacing w:before="240" w:beforeAutospacing="0" w:after="0" w:afterAutospacing="0"/>
        <w:ind w:left="360" w:hanging="360"/>
        <w:rPr>
          <w:sz w:val="16"/>
          <w:szCs w:val="20"/>
        </w:rPr>
      </w:pPr>
      <w:r w:rsidRPr="0097469D">
        <w:rPr>
          <w:sz w:val="20"/>
        </w:rPr>
        <w:sym w:font="Wingdings" w:char="F0A8"/>
      </w:r>
      <w:r w:rsidRPr="0097469D">
        <w:rPr>
          <w:sz w:val="20"/>
        </w:rPr>
        <w:t xml:space="preserve"> Tôi đồng</w:t>
      </w:r>
      <w:r w:rsidRPr="0097469D">
        <w:rPr>
          <w:sz w:val="20"/>
          <w:lang w:val="vi-VN"/>
        </w:rPr>
        <w:t xml:space="preserve"> ý hoàn toàn</w:t>
      </w:r>
      <w:r w:rsidRPr="0097469D">
        <w:rPr>
          <w:sz w:val="20"/>
        </w:rPr>
        <w:t xml:space="preserve"> với điều này</w:t>
      </w:r>
    </w:p>
    <w:p w14:paraId="6F91B30D" w14:textId="77777777" w:rsidR="00194A3E" w:rsidRPr="0097469D" w:rsidRDefault="00194A3E" w:rsidP="00194A3E">
      <w:pPr>
        <w:pStyle w:val="NormalWeb"/>
        <w:spacing w:before="240" w:beforeAutospacing="0" w:after="0" w:afterAutospacing="0"/>
        <w:ind w:left="360" w:hanging="360"/>
        <w:rPr>
          <w:sz w:val="16"/>
          <w:szCs w:val="20"/>
        </w:rPr>
      </w:pPr>
      <w:r w:rsidRPr="0097469D">
        <w:rPr>
          <w:sz w:val="20"/>
        </w:rPr>
        <w:sym w:font="Wingdings" w:char="F0A8"/>
      </w:r>
      <w:r w:rsidRPr="0097469D">
        <w:rPr>
          <w:sz w:val="20"/>
        </w:rPr>
        <w:t xml:space="preserve"> Tôi gần như đồng ý với điều này</w:t>
      </w:r>
    </w:p>
    <w:p w14:paraId="438EF355" w14:textId="77777777" w:rsidR="00194A3E" w:rsidRPr="0097469D" w:rsidRDefault="00194A3E" w:rsidP="00194A3E">
      <w:pPr>
        <w:pStyle w:val="NormalWeb"/>
        <w:spacing w:before="240" w:beforeAutospacing="0" w:after="0" w:afterAutospacing="0"/>
        <w:ind w:left="360" w:hanging="360"/>
        <w:rPr>
          <w:sz w:val="16"/>
          <w:szCs w:val="20"/>
        </w:rPr>
      </w:pPr>
      <w:r w:rsidRPr="0097469D">
        <w:rPr>
          <w:sz w:val="20"/>
        </w:rPr>
        <w:sym w:font="Wingdings" w:char="F0A8"/>
      </w:r>
      <w:r w:rsidRPr="0097469D">
        <w:rPr>
          <w:sz w:val="20"/>
        </w:rPr>
        <w:t xml:space="preserve"> Tôi đồng</w:t>
      </w:r>
      <w:r w:rsidRPr="0097469D">
        <w:rPr>
          <w:sz w:val="20"/>
          <w:lang w:val="vi-VN"/>
        </w:rPr>
        <w:t xml:space="preserve"> ý</w:t>
      </w:r>
      <w:r w:rsidRPr="0097469D">
        <w:rPr>
          <w:sz w:val="20"/>
        </w:rPr>
        <w:t xml:space="preserve"> một</w:t>
      </w:r>
      <w:r w:rsidRPr="0097469D">
        <w:rPr>
          <w:sz w:val="20"/>
          <w:lang w:val="vi-VN"/>
        </w:rPr>
        <w:t xml:space="preserve"> phần</w:t>
      </w:r>
      <w:r w:rsidRPr="0097469D">
        <w:rPr>
          <w:sz w:val="20"/>
        </w:rPr>
        <w:t xml:space="preserve"> với điều này</w:t>
      </w:r>
    </w:p>
    <w:p w14:paraId="5E19D639" w14:textId="77777777" w:rsidR="00194A3E" w:rsidRPr="0097469D" w:rsidRDefault="00194A3E" w:rsidP="00194A3E">
      <w:pPr>
        <w:pStyle w:val="NormalWeb"/>
        <w:spacing w:before="240" w:beforeAutospacing="0" w:after="0" w:afterAutospacing="0"/>
        <w:ind w:left="360" w:hanging="360"/>
        <w:rPr>
          <w:sz w:val="16"/>
          <w:szCs w:val="20"/>
        </w:rPr>
      </w:pPr>
      <w:r w:rsidRPr="0097469D">
        <w:rPr>
          <w:sz w:val="20"/>
        </w:rPr>
        <w:sym w:font="Wingdings" w:char="F0A8"/>
      </w:r>
      <w:r w:rsidRPr="0097469D">
        <w:rPr>
          <w:sz w:val="20"/>
        </w:rPr>
        <w:t xml:space="preserve"> Tôi phân vân giữa</w:t>
      </w:r>
      <w:r w:rsidRPr="0097469D">
        <w:rPr>
          <w:sz w:val="20"/>
          <w:lang w:val="vi-VN"/>
        </w:rPr>
        <w:t xml:space="preserve"> đồng ý </w:t>
      </w:r>
      <w:r w:rsidRPr="0097469D">
        <w:rPr>
          <w:sz w:val="20"/>
        </w:rPr>
        <w:t>hay</w:t>
      </w:r>
      <w:r w:rsidRPr="0097469D">
        <w:rPr>
          <w:sz w:val="20"/>
          <w:lang w:val="vi-VN"/>
        </w:rPr>
        <w:t xml:space="preserve"> không </w:t>
      </w:r>
      <w:r w:rsidRPr="0097469D">
        <w:rPr>
          <w:sz w:val="20"/>
        </w:rPr>
        <w:t>đồng ý với điều này</w:t>
      </w:r>
    </w:p>
    <w:p w14:paraId="203C3A73" w14:textId="77777777" w:rsidR="00194A3E" w:rsidRPr="0097469D" w:rsidRDefault="00194A3E" w:rsidP="00194A3E">
      <w:pPr>
        <w:pStyle w:val="NormalWeb"/>
        <w:spacing w:before="240" w:beforeAutospacing="0" w:after="0" w:afterAutospacing="0"/>
        <w:ind w:left="360" w:hanging="360"/>
        <w:rPr>
          <w:sz w:val="16"/>
          <w:szCs w:val="20"/>
        </w:rPr>
      </w:pPr>
      <w:r w:rsidRPr="0097469D">
        <w:rPr>
          <w:sz w:val="20"/>
          <w:lang w:val="vi-VN"/>
        </w:rPr>
        <w:sym w:font="Wingdings" w:char="F0A8"/>
      </w:r>
      <w:r w:rsidRPr="0097469D">
        <w:rPr>
          <w:sz w:val="20"/>
        </w:rPr>
        <w:t xml:space="preserve"> Tôi không đồng ý một phần với điều này</w:t>
      </w:r>
    </w:p>
    <w:p w14:paraId="419B1D47" w14:textId="77777777" w:rsidR="00194A3E" w:rsidRPr="0097469D" w:rsidRDefault="00194A3E" w:rsidP="00194A3E">
      <w:pPr>
        <w:pStyle w:val="NormalWeb"/>
        <w:spacing w:before="240" w:beforeAutospacing="0" w:after="0" w:afterAutospacing="0"/>
        <w:ind w:left="360" w:hanging="360"/>
        <w:rPr>
          <w:sz w:val="16"/>
          <w:szCs w:val="20"/>
        </w:rPr>
      </w:pPr>
      <w:r w:rsidRPr="0097469D">
        <w:rPr>
          <w:sz w:val="20"/>
        </w:rPr>
        <w:sym w:font="Wingdings" w:char="F0A8"/>
      </w:r>
      <w:r w:rsidRPr="0097469D">
        <w:rPr>
          <w:sz w:val="20"/>
        </w:rPr>
        <w:t xml:space="preserve"> Tôi gần như không đồng ý với điều này</w:t>
      </w:r>
    </w:p>
    <w:p w14:paraId="76BEFBEA" w14:textId="77777777" w:rsidR="00194A3E" w:rsidRPr="0097469D" w:rsidRDefault="00194A3E" w:rsidP="00194A3E">
      <w:pPr>
        <w:pStyle w:val="NormalWeb"/>
        <w:spacing w:before="240" w:beforeAutospacing="0" w:after="0" w:afterAutospacing="0"/>
        <w:ind w:left="360" w:hanging="360"/>
        <w:rPr>
          <w:sz w:val="20"/>
        </w:rPr>
      </w:pPr>
      <w:r w:rsidRPr="0097469D">
        <w:rPr>
          <w:sz w:val="20"/>
        </w:rPr>
        <w:sym w:font="Wingdings" w:char="F0A8"/>
      </w:r>
      <w:r w:rsidRPr="0097469D">
        <w:rPr>
          <w:sz w:val="20"/>
        </w:rPr>
        <w:t xml:space="preserve"> Tôi không đồng ý hoàn toàn với điều này</w:t>
      </w:r>
    </w:p>
    <w:p w14:paraId="75DC4F2C" w14:textId="77777777" w:rsidR="00194A3E" w:rsidRPr="0097469D" w:rsidRDefault="00194A3E" w:rsidP="00194A3E">
      <w:pPr>
        <w:spacing w:before="240" w:after="0" w:line="240" w:lineRule="auto"/>
        <w:rPr>
          <w:rFonts w:ascii="Times New Roman" w:hAnsi="Times New Roman" w:cs="Times New Roman"/>
          <w:b/>
          <w:bCs/>
          <w:sz w:val="20"/>
        </w:rPr>
      </w:pPr>
    </w:p>
    <w:p w14:paraId="1F241B72" w14:textId="77777777" w:rsidR="00DE1A92" w:rsidRPr="0097469D" w:rsidRDefault="00DE1A92" w:rsidP="00DE1A92">
      <w:pPr>
        <w:spacing w:before="240" w:after="0" w:line="240" w:lineRule="auto"/>
        <w:rPr>
          <w:rFonts w:ascii="Times New Roman" w:hAnsi="Times New Roman" w:cs="Times New Roman"/>
          <w:b/>
          <w:bCs/>
          <w:sz w:val="20"/>
        </w:rPr>
      </w:pPr>
    </w:p>
    <w:p w14:paraId="1497BEB6" w14:textId="77777777" w:rsidR="00DE1A92" w:rsidRPr="0097469D" w:rsidRDefault="00DE1A92" w:rsidP="00DE1A92">
      <w:pPr>
        <w:spacing w:before="240" w:after="0" w:line="240" w:lineRule="auto"/>
        <w:rPr>
          <w:rFonts w:ascii="Times New Roman" w:hAnsi="Times New Roman" w:cs="Times New Roman"/>
          <w:b/>
          <w:bCs/>
          <w:sz w:val="20"/>
        </w:rPr>
      </w:pPr>
    </w:p>
    <w:p w14:paraId="5ED87FEE" w14:textId="77777777" w:rsidR="00DE1A92" w:rsidRPr="0097469D" w:rsidRDefault="00DE1A92" w:rsidP="00DE1A92">
      <w:pPr>
        <w:spacing w:before="240" w:after="0" w:line="240" w:lineRule="auto"/>
        <w:rPr>
          <w:rFonts w:ascii="Times New Roman" w:hAnsi="Times New Roman" w:cs="Times New Roman"/>
          <w:b/>
          <w:bCs/>
          <w:sz w:val="20"/>
        </w:rPr>
      </w:pPr>
    </w:p>
    <w:p w14:paraId="48DED730" w14:textId="77777777" w:rsidR="00DE1A92" w:rsidRPr="0097469D" w:rsidRDefault="00DE1A92" w:rsidP="00DE1A92">
      <w:pPr>
        <w:spacing w:before="240" w:after="0" w:line="240" w:lineRule="auto"/>
        <w:rPr>
          <w:rFonts w:ascii="Times New Roman" w:hAnsi="Times New Roman" w:cs="Times New Roman"/>
          <w:b/>
          <w:bCs/>
          <w:sz w:val="20"/>
        </w:rPr>
      </w:pPr>
    </w:p>
    <w:p w14:paraId="55F529C8" w14:textId="77777777" w:rsidR="00DE1A92" w:rsidRPr="0097469D" w:rsidRDefault="00DE1A92" w:rsidP="00DE1A92">
      <w:pPr>
        <w:spacing w:before="240" w:after="0" w:line="240" w:lineRule="auto"/>
        <w:rPr>
          <w:rFonts w:ascii="Times New Roman" w:hAnsi="Times New Roman" w:cs="Times New Roman"/>
          <w:b/>
          <w:bCs/>
          <w:sz w:val="20"/>
        </w:rPr>
      </w:pPr>
    </w:p>
    <w:p w14:paraId="56E4ACD5" w14:textId="77777777" w:rsidR="00DE1A92" w:rsidRPr="0097469D" w:rsidRDefault="00DE1A92" w:rsidP="00DE1A92">
      <w:pPr>
        <w:spacing w:before="240" w:after="0" w:line="240" w:lineRule="auto"/>
        <w:rPr>
          <w:rFonts w:ascii="Times New Roman" w:hAnsi="Times New Roman" w:cs="Times New Roman"/>
          <w:b/>
          <w:bCs/>
          <w:sz w:val="20"/>
        </w:rPr>
      </w:pPr>
    </w:p>
    <w:p w14:paraId="1D43CA01" w14:textId="77777777" w:rsidR="00DE1A92" w:rsidRPr="0097469D" w:rsidRDefault="00DE1A92" w:rsidP="00DE1A92">
      <w:pPr>
        <w:spacing w:before="240" w:after="0" w:line="240" w:lineRule="auto"/>
        <w:rPr>
          <w:rFonts w:ascii="Times New Roman" w:hAnsi="Times New Roman" w:cs="Times New Roman"/>
          <w:b/>
          <w:bCs/>
          <w:sz w:val="20"/>
        </w:rPr>
      </w:pPr>
    </w:p>
    <w:p w14:paraId="07D25E60" w14:textId="77777777" w:rsidR="00DE1A92" w:rsidRPr="0097469D" w:rsidRDefault="00DE1A92" w:rsidP="00DE1A92">
      <w:pPr>
        <w:spacing w:before="240" w:after="0" w:line="240" w:lineRule="auto"/>
        <w:rPr>
          <w:rFonts w:ascii="Times New Roman" w:hAnsi="Times New Roman" w:cs="Times New Roman"/>
          <w:b/>
          <w:bCs/>
          <w:sz w:val="20"/>
        </w:rPr>
      </w:pPr>
    </w:p>
    <w:p w14:paraId="04C80F2A" w14:textId="649033D4" w:rsidR="00DE1A92" w:rsidRDefault="00DE1A92" w:rsidP="00DE1A92">
      <w:pPr>
        <w:spacing w:before="240" w:after="0" w:line="240" w:lineRule="auto"/>
        <w:rPr>
          <w:rFonts w:ascii="Times New Roman" w:hAnsi="Times New Roman" w:cs="Times New Roman"/>
          <w:b/>
          <w:bCs/>
          <w:sz w:val="20"/>
        </w:rPr>
      </w:pPr>
    </w:p>
    <w:p w14:paraId="0B213DFC" w14:textId="6FEB6BD9" w:rsidR="0097469D" w:rsidRDefault="0097469D" w:rsidP="00DE1A92">
      <w:pPr>
        <w:spacing w:before="240" w:after="0" w:line="240" w:lineRule="auto"/>
        <w:rPr>
          <w:rFonts w:ascii="Times New Roman" w:hAnsi="Times New Roman" w:cs="Times New Roman"/>
          <w:b/>
          <w:bCs/>
          <w:sz w:val="20"/>
        </w:rPr>
      </w:pPr>
    </w:p>
    <w:p w14:paraId="359557D2" w14:textId="595F9318" w:rsidR="0097469D" w:rsidRDefault="0097469D" w:rsidP="00DE1A92">
      <w:pPr>
        <w:spacing w:before="240" w:after="0" w:line="240" w:lineRule="auto"/>
        <w:rPr>
          <w:rFonts w:ascii="Times New Roman" w:hAnsi="Times New Roman" w:cs="Times New Roman"/>
          <w:b/>
          <w:bCs/>
          <w:sz w:val="20"/>
        </w:rPr>
      </w:pPr>
    </w:p>
    <w:p w14:paraId="429AEC11" w14:textId="73978B62" w:rsidR="0097469D" w:rsidRDefault="0097469D" w:rsidP="00DE1A92">
      <w:pPr>
        <w:spacing w:before="240" w:after="0" w:line="240" w:lineRule="auto"/>
        <w:rPr>
          <w:rFonts w:ascii="Times New Roman" w:hAnsi="Times New Roman" w:cs="Times New Roman"/>
          <w:b/>
          <w:bCs/>
          <w:sz w:val="20"/>
        </w:rPr>
      </w:pPr>
    </w:p>
    <w:p w14:paraId="17CB3553" w14:textId="77777777" w:rsidR="0097469D" w:rsidRPr="0097469D" w:rsidRDefault="0097469D" w:rsidP="00DE1A92">
      <w:pPr>
        <w:spacing w:before="240" w:after="0" w:line="240" w:lineRule="auto"/>
        <w:rPr>
          <w:rFonts w:ascii="Times New Roman" w:hAnsi="Times New Roman" w:cs="Times New Roman"/>
          <w:b/>
          <w:bCs/>
          <w:sz w:val="20"/>
        </w:rPr>
      </w:pPr>
    </w:p>
    <w:p w14:paraId="7A1F00FC" w14:textId="17391ADB" w:rsidR="00B93AFD" w:rsidRPr="0097469D" w:rsidRDefault="00194A3E" w:rsidP="00DE1A92">
      <w:pPr>
        <w:spacing w:before="240" w:after="0" w:line="240" w:lineRule="auto"/>
        <w:rPr>
          <w:rFonts w:ascii="Times New Roman" w:hAnsi="Times New Roman" w:cs="Times New Roman"/>
          <w:b/>
          <w:bCs/>
          <w:sz w:val="20"/>
        </w:rPr>
      </w:pPr>
      <w:r w:rsidRPr="0097469D">
        <w:rPr>
          <w:rFonts w:ascii="Times New Roman" w:hAnsi="Times New Roman" w:cs="Times New Roman"/>
          <w:b/>
          <w:bCs/>
          <w:sz w:val="20"/>
        </w:rPr>
        <w:t xml:space="preserve">C. </w:t>
      </w:r>
      <w:r w:rsidR="00DE1A92" w:rsidRPr="0097469D">
        <w:rPr>
          <w:rFonts w:ascii="Times New Roman" w:hAnsi="Times New Roman" w:cs="Times New Roman"/>
          <w:b/>
          <w:bCs/>
          <w:sz w:val="20"/>
        </w:rPr>
        <w:t>The modified Vietnamese translation version of the HADS</w:t>
      </w:r>
    </w:p>
    <w:p w14:paraId="48CCC68D" w14:textId="4208E206" w:rsidR="00B93AFD" w:rsidRPr="0097469D" w:rsidRDefault="00B93AFD" w:rsidP="00194A3E">
      <w:pPr>
        <w:spacing w:before="240" w:after="0" w:line="240" w:lineRule="auto"/>
        <w:jc w:val="both"/>
        <w:rPr>
          <w:rFonts w:ascii="Times New Roman" w:hAnsi="Times New Roman" w:cs="Times New Roman"/>
          <w:bCs/>
          <w:i/>
          <w:sz w:val="20"/>
        </w:rPr>
      </w:pPr>
      <w:r w:rsidRPr="0097469D">
        <w:rPr>
          <w:rFonts w:ascii="Times New Roman" w:hAnsi="Times New Roman" w:cs="Times New Roman"/>
          <w:bCs/>
          <w:i/>
          <w:sz w:val="20"/>
        </w:rPr>
        <w:t xml:space="preserve">Anh chị hãy cho chúng tôi biết câu trả lời gần nhất với cảm giác của </w:t>
      </w:r>
      <w:bookmarkEnd w:id="2"/>
      <w:r w:rsidRPr="0097469D">
        <w:rPr>
          <w:rFonts w:ascii="Times New Roman" w:hAnsi="Times New Roman" w:cs="Times New Roman"/>
          <w:bCs/>
          <w:i/>
          <w:sz w:val="20"/>
        </w:rPr>
        <w:t>anh chị trong tuần qua. Không cần mất quá nhiều thời gian để đưa ra câu trả lời. Chọn câu trả lời xuất hiện đầu tiên trong suy nghĩ của anh chị.</w:t>
      </w:r>
    </w:p>
    <w:p w14:paraId="72E9EED4" w14:textId="528DFEA9" w:rsidR="00B93AFD" w:rsidRPr="0097469D" w:rsidRDefault="00B93AFD" w:rsidP="00194A3E">
      <w:pPr>
        <w:spacing w:before="240" w:after="0" w:line="240" w:lineRule="auto"/>
        <w:rPr>
          <w:rFonts w:ascii="Times New Roman" w:hAnsi="Times New Roman" w:cs="Times New Roman"/>
          <w:b/>
          <w:bCs/>
          <w:sz w:val="20"/>
        </w:rPr>
      </w:pPr>
      <w:r w:rsidRPr="0097469D">
        <w:rPr>
          <w:rFonts w:ascii="Times New Roman" w:hAnsi="Times New Roman" w:cs="Times New Roman"/>
          <w:b/>
          <w:bCs/>
          <w:sz w:val="20"/>
        </w:rPr>
        <w:t>1. Anh chị</w:t>
      </w:r>
      <w:r w:rsidRPr="0097469D">
        <w:rPr>
          <w:rFonts w:ascii="Times New Roman" w:hAnsi="Times New Roman" w:cs="Times New Roman"/>
          <w:b/>
          <w:bCs/>
          <w:sz w:val="20"/>
          <w:lang w:val="vi-VN"/>
        </w:rPr>
        <w:t xml:space="preserve"> cảm thấy căng thẳng</w:t>
      </w:r>
    </w:p>
    <w:p w14:paraId="137C3288" w14:textId="77777777" w:rsidR="00B93AFD" w:rsidRPr="0097469D" w:rsidRDefault="00B93AFD" w:rsidP="00194A3E">
      <w:pPr>
        <w:spacing w:before="240" w:after="0" w:line="240" w:lineRule="auto"/>
        <w:rPr>
          <w:rFonts w:ascii="Times New Roman" w:hAnsi="Times New Roman" w:cs="Times New Roman"/>
          <w:bCs/>
          <w:sz w:val="20"/>
          <w:lang w:val="vi-VN"/>
        </w:rPr>
      </w:pPr>
      <w:r w:rsidRPr="0097469D">
        <w:rPr>
          <w:rFonts w:ascii="Times New Roman" w:hAnsi="Times New Roman" w:cs="Times New Roman"/>
          <w:bCs/>
          <w:sz w:val="20"/>
        </w:rPr>
        <w:sym w:font="Wingdings" w:char="F0A8"/>
      </w:r>
      <w:r w:rsidRPr="0097469D">
        <w:rPr>
          <w:rFonts w:ascii="Times New Roman" w:hAnsi="Times New Roman" w:cs="Times New Roman"/>
          <w:bCs/>
          <w:sz w:val="20"/>
        </w:rPr>
        <w:t xml:space="preserve"> Hầu như lúc nào cũng có cảm giác này</w:t>
      </w:r>
    </w:p>
    <w:p w14:paraId="1EAB3418" w14:textId="77777777" w:rsidR="00B93AFD" w:rsidRPr="0097469D" w:rsidRDefault="00B93AFD" w:rsidP="00194A3E">
      <w:pPr>
        <w:spacing w:before="240" w:after="0" w:line="240" w:lineRule="auto"/>
        <w:rPr>
          <w:rFonts w:ascii="Times New Roman" w:hAnsi="Times New Roman" w:cs="Times New Roman"/>
          <w:bCs/>
          <w:sz w:val="20"/>
        </w:rPr>
      </w:pPr>
      <w:r w:rsidRPr="0097469D">
        <w:rPr>
          <w:rFonts w:ascii="Times New Roman" w:hAnsi="Times New Roman" w:cs="Times New Roman"/>
          <w:bCs/>
          <w:sz w:val="20"/>
        </w:rPr>
        <w:sym w:font="Wingdings" w:char="F0A8"/>
      </w:r>
      <w:r w:rsidRPr="0097469D">
        <w:rPr>
          <w:rFonts w:ascii="Times New Roman" w:hAnsi="Times New Roman" w:cs="Times New Roman"/>
          <w:bCs/>
          <w:sz w:val="20"/>
        </w:rPr>
        <w:t xml:space="preserve"> Rất hay có cảm giác này</w:t>
      </w:r>
    </w:p>
    <w:p w14:paraId="28FA4866" w14:textId="77777777" w:rsidR="00B93AFD" w:rsidRPr="0097469D" w:rsidRDefault="00B93AFD" w:rsidP="00194A3E">
      <w:pPr>
        <w:spacing w:before="240" w:after="0" w:line="240" w:lineRule="auto"/>
        <w:rPr>
          <w:rFonts w:ascii="Times New Roman" w:hAnsi="Times New Roman" w:cs="Times New Roman"/>
          <w:bCs/>
          <w:sz w:val="20"/>
        </w:rPr>
      </w:pPr>
      <w:r w:rsidRPr="0097469D">
        <w:rPr>
          <w:rFonts w:ascii="Times New Roman" w:hAnsi="Times New Roman" w:cs="Times New Roman"/>
          <w:bCs/>
          <w:sz w:val="20"/>
        </w:rPr>
        <w:sym w:font="Wingdings" w:char="F0A8"/>
      </w:r>
      <w:r w:rsidRPr="0097469D">
        <w:rPr>
          <w:rFonts w:ascii="Times New Roman" w:hAnsi="Times New Roman" w:cs="Times New Roman"/>
          <w:bCs/>
          <w:sz w:val="20"/>
        </w:rPr>
        <w:t xml:space="preserve"> </w:t>
      </w:r>
      <w:r w:rsidRPr="0097469D">
        <w:rPr>
          <w:rFonts w:ascii="Times New Roman" w:hAnsi="Times New Roman" w:cs="Times New Roman"/>
          <w:bCs/>
          <w:sz w:val="20"/>
          <w:lang w:val="vi-VN"/>
        </w:rPr>
        <w:t>Thỉnh thoảng</w:t>
      </w:r>
      <w:r w:rsidRPr="0097469D">
        <w:rPr>
          <w:rFonts w:ascii="Times New Roman" w:hAnsi="Times New Roman" w:cs="Times New Roman"/>
          <w:bCs/>
          <w:sz w:val="20"/>
        </w:rPr>
        <w:t xml:space="preserve"> có cảm giác này</w:t>
      </w:r>
    </w:p>
    <w:p w14:paraId="49FEE8D1" w14:textId="0C014385" w:rsidR="00B93AFD" w:rsidRPr="0097469D" w:rsidRDefault="00B93AFD" w:rsidP="00194A3E">
      <w:pPr>
        <w:spacing w:before="240" w:after="0" w:line="240" w:lineRule="auto"/>
        <w:rPr>
          <w:rFonts w:ascii="Times New Roman" w:hAnsi="Times New Roman" w:cs="Times New Roman"/>
          <w:sz w:val="20"/>
        </w:rPr>
      </w:pPr>
      <w:r w:rsidRPr="0097469D">
        <w:rPr>
          <w:rFonts w:ascii="Times New Roman" w:hAnsi="Times New Roman" w:cs="Times New Roman"/>
          <w:bCs/>
          <w:sz w:val="20"/>
        </w:rPr>
        <w:sym w:font="Wingdings" w:char="F0A8"/>
      </w:r>
      <w:r w:rsidRPr="0097469D">
        <w:rPr>
          <w:rFonts w:ascii="Times New Roman" w:hAnsi="Times New Roman" w:cs="Times New Roman"/>
          <w:bCs/>
          <w:sz w:val="20"/>
        </w:rPr>
        <w:t xml:space="preserve"> </w:t>
      </w:r>
      <w:r w:rsidRPr="0097469D">
        <w:rPr>
          <w:rFonts w:ascii="Times New Roman" w:hAnsi="Times New Roman" w:cs="Times New Roman"/>
          <w:sz w:val="20"/>
          <w:lang w:val="vi-VN"/>
        </w:rPr>
        <w:t>Hầu như không</w:t>
      </w:r>
      <w:r w:rsidRPr="0097469D">
        <w:rPr>
          <w:rFonts w:ascii="Times New Roman" w:hAnsi="Times New Roman" w:cs="Times New Roman"/>
          <w:sz w:val="20"/>
        </w:rPr>
        <w:t xml:space="preserve"> có cảm giác này</w:t>
      </w:r>
    </w:p>
    <w:p w14:paraId="53366E12" w14:textId="77777777" w:rsidR="00B93AFD" w:rsidRPr="0097469D" w:rsidRDefault="00B93AFD" w:rsidP="00194A3E">
      <w:pPr>
        <w:spacing w:before="240" w:after="0" w:line="240" w:lineRule="auto"/>
        <w:ind w:left="1440" w:hanging="1440"/>
        <w:rPr>
          <w:rFonts w:ascii="Times New Roman" w:hAnsi="Times New Roman" w:cs="Times New Roman"/>
          <w:b/>
          <w:bCs/>
          <w:sz w:val="20"/>
        </w:rPr>
      </w:pPr>
      <w:r w:rsidRPr="0097469D">
        <w:rPr>
          <w:rFonts w:ascii="Times New Roman" w:hAnsi="Times New Roman" w:cs="Times New Roman"/>
          <w:b/>
          <w:bCs/>
          <w:sz w:val="20"/>
        </w:rPr>
        <w:t>2. Anh chị cảm thấy</w:t>
      </w:r>
      <w:r w:rsidRPr="0097469D">
        <w:rPr>
          <w:rFonts w:ascii="Times New Roman" w:hAnsi="Times New Roman" w:cs="Times New Roman"/>
          <w:b/>
          <w:bCs/>
          <w:sz w:val="20"/>
          <w:lang w:val="vi-VN"/>
        </w:rPr>
        <w:t xml:space="preserve"> </w:t>
      </w:r>
      <w:r w:rsidRPr="0097469D">
        <w:rPr>
          <w:rFonts w:ascii="Times New Roman" w:hAnsi="Times New Roman" w:cs="Times New Roman"/>
          <w:b/>
          <w:bCs/>
          <w:sz w:val="20"/>
        </w:rPr>
        <w:t>bản thân</w:t>
      </w:r>
      <w:r w:rsidRPr="0097469D">
        <w:rPr>
          <w:rFonts w:ascii="Times New Roman" w:hAnsi="Times New Roman" w:cs="Times New Roman"/>
          <w:b/>
          <w:bCs/>
          <w:sz w:val="20"/>
          <w:lang w:val="vi-VN"/>
        </w:rPr>
        <w:t xml:space="preserve"> tâm trạng </w:t>
      </w:r>
      <w:r w:rsidRPr="0097469D">
        <w:rPr>
          <w:rFonts w:ascii="Times New Roman" w:hAnsi="Times New Roman" w:cs="Times New Roman"/>
          <w:b/>
          <w:bCs/>
          <w:sz w:val="20"/>
        </w:rPr>
        <w:t>đang xấu đi</w:t>
      </w:r>
    </w:p>
    <w:p w14:paraId="6A2981B4" w14:textId="77777777" w:rsidR="00B93AFD" w:rsidRPr="0097469D" w:rsidRDefault="00B93AFD" w:rsidP="00194A3E">
      <w:pPr>
        <w:spacing w:before="240" w:after="0" w:line="240" w:lineRule="auto"/>
        <w:ind w:left="1440" w:hanging="1440"/>
        <w:rPr>
          <w:rFonts w:ascii="Times New Roman" w:hAnsi="Times New Roman" w:cs="Times New Roman"/>
          <w:bCs/>
          <w:sz w:val="20"/>
          <w:lang w:val="vi-VN"/>
        </w:rPr>
      </w:pPr>
      <w:r w:rsidRPr="0097469D">
        <w:rPr>
          <w:rFonts w:ascii="Times New Roman" w:hAnsi="Times New Roman" w:cs="Times New Roman"/>
          <w:bCs/>
          <w:sz w:val="20"/>
        </w:rPr>
        <w:sym w:font="Wingdings" w:char="F0A8"/>
      </w:r>
      <w:r w:rsidRPr="0097469D">
        <w:rPr>
          <w:rFonts w:ascii="Times New Roman" w:hAnsi="Times New Roman" w:cs="Times New Roman"/>
          <w:bCs/>
          <w:sz w:val="20"/>
          <w:lang w:val="vi-VN"/>
        </w:rPr>
        <w:t xml:space="preserve"> Lúc nào cũng thấy vậy</w:t>
      </w:r>
    </w:p>
    <w:p w14:paraId="5561B613" w14:textId="77777777" w:rsidR="00B93AFD" w:rsidRPr="0097469D" w:rsidRDefault="00B93AFD" w:rsidP="00194A3E">
      <w:pPr>
        <w:spacing w:before="240" w:after="0" w:line="240" w:lineRule="auto"/>
        <w:ind w:left="1440" w:hanging="1440"/>
        <w:rPr>
          <w:rFonts w:ascii="Times New Roman" w:hAnsi="Times New Roman" w:cs="Times New Roman"/>
          <w:bCs/>
          <w:sz w:val="20"/>
          <w:lang w:val="vi-VN"/>
        </w:rPr>
      </w:pPr>
      <w:r w:rsidRPr="0097469D">
        <w:rPr>
          <w:rFonts w:ascii="Times New Roman" w:hAnsi="Times New Roman" w:cs="Times New Roman"/>
          <w:bCs/>
          <w:sz w:val="20"/>
        </w:rPr>
        <w:sym w:font="Wingdings" w:char="F0A8"/>
      </w:r>
      <w:r w:rsidRPr="0097469D">
        <w:rPr>
          <w:rFonts w:ascii="Times New Roman" w:hAnsi="Times New Roman" w:cs="Times New Roman"/>
          <w:bCs/>
          <w:sz w:val="20"/>
        </w:rPr>
        <w:t xml:space="preserve"> </w:t>
      </w:r>
      <w:r w:rsidRPr="0097469D">
        <w:rPr>
          <w:rFonts w:ascii="Times New Roman" w:hAnsi="Times New Roman" w:cs="Times New Roman"/>
          <w:bCs/>
          <w:sz w:val="20"/>
          <w:lang w:val="vi-VN"/>
        </w:rPr>
        <w:t>Rất thường xuyên</w:t>
      </w:r>
    </w:p>
    <w:p w14:paraId="2092CF05" w14:textId="77777777" w:rsidR="00B93AFD" w:rsidRPr="0097469D" w:rsidRDefault="00B93AFD" w:rsidP="00194A3E">
      <w:pPr>
        <w:spacing w:before="240" w:after="0" w:line="240" w:lineRule="auto"/>
        <w:ind w:left="1440" w:hanging="1440"/>
        <w:rPr>
          <w:rFonts w:ascii="Times New Roman" w:hAnsi="Times New Roman" w:cs="Times New Roman"/>
          <w:bCs/>
          <w:sz w:val="20"/>
          <w:lang w:val="vi-VN"/>
        </w:rPr>
      </w:pPr>
      <w:r w:rsidRPr="0097469D">
        <w:rPr>
          <w:rFonts w:ascii="Times New Roman" w:hAnsi="Times New Roman" w:cs="Times New Roman"/>
          <w:bCs/>
          <w:sz w:val="20"/>
        </w:rPr>
        <w:sym w:font="Wingdings" w:char="F0A8"/>
      </w:r>
      <w:r w:rsidRPr="0097469D">
        <w:rPr>
          <w:rFonts w:ascii="Times New Roman" w:hAnsi="Times New Roman" w:cs="Times New Roman"/>
          <w:bCs/>
          <w:sz w:val="20"/>
        </w:rPr>
        <w:t xml:space="preserve"> </w:t>
      </w:r>
      <w:r w:rsidRPr="0097469D">
        <w:rPr>
          <w:rFonts w:ascii="Times New Roman" w:hAnsi="Times New Roman" w:cs="Times New Roman"/>
          <w:bCs/>
          <w:sz w:val="20"/>
          <w:lang w:val="vi-VN"/>
        </w:rPr>
        <w:t>Thỉnh thoảng</w:t>
      </w:r>
    </w:p>
    <w:p w14:paraId="58A53491" w14:textId="3BA5F25C" w:rsidR="00B93AFD" w:rsidRPr="0097469D" w:rsidRDefault="00B93AFD" w:rsidP="00194A3E">
      <w:pPr>
        <w:spacing w:before="240" w:after="0" w:line="240" w:lineRule="auto"/>
        <w:ind w:left="1440" w:hanging="1440"/>
        <w:rPr>
          <w:rFonts w:ascii="Times New Roman" w:hAnsi="Times New Roman" w:cs="Times New Roman"/>
          <w:sz w:val="20"/>
          <w:lang w:val="vi-VN"/>
        </w:rPr>
      </w:pPr>
      <w:r w:rsidRPr="0097469D">
        <w:rPr>
          <w:rFonts w:ascii="Times New Roman" w:hAnsi="Times New Roman" w:cs="Times New Roman"/>
          <w:bCs/>
          <w:sz w:val="20"/>
        </w:rPr>
        <w:sym w:font="Wingdings" w:char="F0A8"/>
      </w:r>
      <w:r w:rsidRPr="0097469D">
        <w:rPr>
          <w:rFonts w:ascii="Times New Roman" w:hAnsi="Times New Roman" w:cs="Times New Roman"/>
          <w:bCs/>
          <w:sz w:val="20"/>
        </w:rPr>
        <w:t xml:space="preserve"> </w:t>
      </w:r>
      <w:r w:rsidRPr="0097469D">
        <w:rPr>
          <w:rFonts w:ascii="Times New Roman" w:hAnsi="Times New Roman" w:cs="Times New Roman"/>
          <w:sz w:val="20"/>
          <w:lang w:val="vi-VN"/>
        </w:rPr>
        <w:t>Hầu như không</w:t>
      </w:r>
    </w:p>
    <w:p w14:paraId="54DE8AA6" w14:textId="77777777" w:rsidR="00B93AFD" w:rsidRPr="0097469D" w:rsidRDefault="00B93AFD" w:rsidP="00194A3E">
      <w:pPr>
        <w:spacing w:before="240" w:after="0" w:line="240" w:lineRule="auto"/>
        <w:rPr>
          <w:rFonts w:ascii="Times New Roman" w:hAnsi="Times New Roman" w:cs="Times New Roman"/>
          <w:b/>
          <w:bCs/>
          <w:sz w:val="20"/>
        </w:rPr>
      </w:pPr>
      <w:r w:rsidRPr="0097469D">
        <w:rPr>
          <w:rFonts w:ascii="Times New Roman" w:hAnsi="Times New Roman" w:cs="Times New Roman"/>
          <w:b/>
          <w:bCs/>
          <w:sz w:val="20"/>
        </w:rPr>
        <w:t>3. Anh chị vẫn có cảm giác thích thú với những sở thích trước đây</w:t>
      </w:r>
    </w:p>
    <w:p w14:paraId="7879D253" w14:textId="77777777" w:rsidR="00B93AFD" w:rsidRPr="0097469D" w:rsidRDefault="00B93AFD" w:rsidP="00194A3E">
      <w:pPr>
        <w:spacing w:before="240" w:after="0" w:line="240" w:lineRule="auto"/>
        <w:rPr>
          <w:rFonts w:ascii="Times New Roman" w:hAnsi="Times New Roman" w:cs="Times New Roman"/>
          <w:bCs/>
          <w:sz w:val="20"/>
          <w:lang w:val="vi-VN"/>
        </w:rPr>
      </w:pPr>
      <w:r w:rsidRPr="0097469D">
        <w:rPr>
          <w:rFonts w:ascii="Times New Roman" w:hAnsi="Times New Roman" w:cs="Times New Roman"/>
          <w:bCs/>
          <w:sz w:val="20"/>
        </w:rPr>
        <w:sym w:font="Wingdings" w:char="F0A8"/>
      </w:r>
      <w:r w:rsidRPr="0097469D">
        <w:rPr>
          <w:rFonts w:ascii="Times New Roman" w:hAnsi="Times New Roman" w:cs="Times New Roman"/>
          <w:bCs/>
          <w:sz w:val="20"/>
          <w:lang w:val="vi-VN"/>
        </w:rPr>
        <w:t xml:space="preserve"> Chắc chắn là rất nhiều</w:t>
      </w:r>
    </w:p>
    <w:p w14:paraId="7486BA0D" w14:textId="77777777" w:rsidR="00B93AFD" w:rsidRPr="0097469D" w:rsidRDefault="00B93AFD" w:rsidP="00194A3E">
      <w:pPr>
        <w:spacing w:before="240" w:after="0" w:line="240" w:lineRule="auto"/>
        <w:rPr>
          <w:rFonts w:ascii="Times New Roman" w:hAnsi="Times New Roman" w:cs="Times New Roman"/>
          <w:bCs/>
          <w:sz w:val="20"/>
          <w:lang w:val="vi-VN"/>
        </w:rPr>
      </w:pPr>
      <w:r w:rsidRPr="0097469D">
        <w:rPr>
          <w:rFonts w:ascii="Times New Roman" w:hAnsi="Times New Roman" w:cs="Times New Roman"/>
          <w:bCs/>
          <w:sz w:val="20"/>
        </w:rPr>
        <w:sym w:font="Wingdings" w:char="F0A8"/>
      </w:r>
      <w:r w:rsidRPr="0097469D">
        <w:rPr>
          <w:rFonts w:ascii="Times New Roman" w:hAnsi="Times New Roman" w:cs="Times New Roman"/>
          <w:bCs/>
          <w:sz w:val="20"/>
          <w:lang w:val="vi-VN"/>
        </w:rPr>
        <w:t xml:space="preserve"> Không quá nhiều</w:t>
      </w:r>
    </w:p>
    <w:p w14:paraId="6F9C8752" w14:textId="77777777" w:rsidR="00B93AFD" w:rsidRPr="0097469D" w:rsidRDefault="00B93AFD" w:rsidP="00194A3E">
      <w:pPr>
        <w:spacing w:before="240" w:after="0" w:line="240" w:lineRule="auto"/>
        <w:rPr>
          <w:rFonts w:ascii="Times New Roman" w:hAnsi="Times New Roman" w:cs="Times New Roman"/>
          <w:bCs/>
          <w:sz w:val="20"/>
          <w:lang w:val="vi-VN"/>
        </w:rPr>
      </w:pPr>
      <w:r w:rsidRPr="0097469D">
        <w:rPr>
          <w:rFonts w:ascii="Times New Roman" w:hAnsi="Times New Roman" w:cs="Times New Roman"/>
          <w:bCs/>
          <w:sz w:val="20"/>
        </w:rPr>
        <w:sym w:font="Wingdings" w:char="F0A8"/>
      </w:r>
      <w:r w:rsidRPr="0097469D">
        <w:rPr>
          <w:rFonts w:ascii="Times New Roman" w:hAnsi="Times New Roman" w:cs="Times New Roman"/>
          <w:bCs/>
          <w:sz w:val="20"/>
          <w:lang w:val="vi-VN"/>
        </w:rPr>
        <w:t xml:space="preserve"> Chỉ một chút</w:t>
      </w:r>
    </w:p>
    <w:p w14:paraId="1C7F0068" w14:textId="24AAA875" w:rsidR="00B93AFD" w:rsidRPr="0097469D" w:rsidRDefault="00B93AFD" w:rsidP="00194A3E">
      <w:pPr>
        <w:spacing w:before="240" w:after="0" w:line="240" w:lineRule="auto"/>
        <w:rPr>
          <w:rFonts w:ascii="Times New Roman" w:hAnsi="Times New Roman" w:cs="Times New Roman"/>
          <w:bCs/>
          <w:sz w:val="20"/>
          <w:lang w:val="vi-VN"/>
        </w:rPr>
      </w:pPr>
      <w:r w:rsidRPr="0097469D">
        <w:rPr>
          <w:rFonts w:ascii="Times New Roman" w:hAnsi="Times New Roman" w:cs="Times New Roman"/>
          <w:bCs/>
          <w:sz w:val="20"/>
        </w:rPr>
        <w:sym w:font="Wingdings" w:char="F0A8"/>
      </w:r>
      <w:r w:rsidRPr="0097469D">
        <w:rPr>
          <w:rFonts w:ascii="Times New Roman" w:hAnsi="Times New Roman" w:cs="Times New Roman"/>
          <w:bCs/>
          <w:sz w:val="20"/>
        </w:rPr>
        <w:t xml:space="preserve"> </w:t>
      </w:r>
      <w:r w:rsidRPr="0097469D">
        <w:rPr>
          <w:rFonts w:ascii="Times New Roman" w:hAnsi="Times New Roman" w:cs="Times New Roman"/>
          <w:bCs/>
          <w:sz w:val="20"/>
          <w:lang w:val="vi-VN"/>
        </w:rPr>
        <w:t xml:space="preserve">Hầu như là không </w:t>
      </w:r>
    </w:p>
    <w:p w14:paraId="4F3F4C7A" w14:textId="77777777" w:rsidR="00B93AFD" w:rsidRPr="0097469D" w:rsidRDefault="00B93AFD" w:rsidP="00194A3E">
      <w:pPr>
        <w:spacing w:before="240" w:after="0" w:line="240" w:lineRule="auto"/>
        <w:rPr>
          <w:rFonts w:ascii="Times New Roman" w:hAnsi="Times New Roman" w:cs="Times New Roman"/>
          <w:b/>
          <w:bCs/>
          <w:sz w:val="20"/>
        </w:rPr>
      </w:pPr>
      <w:r w:rsidRPr="0097469D">
        <w:rPr>
          <w:rFonts w:ascii="Times New Roman" w:hAnsi="Times New Roman" w:cs="Times New Roman"/>
          <w:b/>
          <w:bCs/>
          <w:sz w:val="20"/>
        </w:rPr>
        <w:t>4. Anh chị</w:t>
      </w:r>
      <w:r w:rsidRPr="0097469D">
        <w:rPr>
          <w:rFonts w:ascii="Times New Roman" w:hAnsi="Times New Roman" w:cs="Times New Roman"/>
          <w:b/>
          <w:bCs/>
          <w:sz w:val="20"/>
          <w:lang w:val="vi-VN"/>
        </w:rPr>
        <w:t xml:space="preserve"> cảm thấy bồn chồn</w:t>
      </w:r>
      <w:r w:rsidRPr="0097469D">
        <w:rPr>
          <w:rFonts w:ascii="Times New Roman" w:hAnsi="Times New Roman" w:cs="Times New Roman"/>
          <w:b/>
          <w:bCs/>
          <w:sz w:val="20"/>
        </w:rPr>
        <w:t>,</w:t>
      </w:r>
      <w:r w:rsidRPr="0097469D">
        <w:rPr>
          <w:rFonts w:ascii="Times New Roman" w:hAnsi="Times New Roman" w:cs="Times New Roman"/>
          <w:b/>
          <w:bCs/>
          <w:sz w:val="20"/>
          <w:lang w:val="vi-VN"/>
        </w:rPr>
        <w:t xml:space="preserve"> lo lắng</w:t>
      </w:r>
    </w:p>
    <w:p w14:paraId="4A65D516" w14:textId="77777777" w:rsidR="00B93AFD" w:rsidRPr="0097469D" w:rsidRDefault="00B93AFD" w:rsidP="00194A3E">
      <w:pPr>
        <w:autoSpaceDE w:val="0"/>
        <w:autoSpaceDN w:val="0"/>
        <w:adjustRightInd w:val="0"/>
        <w:spacing w:before="240" w:after="0" w:line="240" w:lineRule="auto"/>
        <w:rPr>
          <w:rFonts w:ascii="Times New Roman" w:hAnsi="Times New Roman" w:cs="Times New Roman"/>
          <w:sz w:val="20"/>
          <w:lang w:val="vi-VN"/>
        </w:rPr>
      </w:pPr>
      <w:r w:rsidRPr="0097469D">
        <w:rPr>
          <w:rFonts w:ascii="Times New Roman" w:hAnsi="Times New Roman" w:cs="Times New Roman"/>
          <w:sz w:val="20"/>
        </w:rPr>
        <w:sym w:font="Wingdings" w:char="F0A8"/>
      </w:r>
      <w:r w:rsidRPr="0097469D">
        <w:rPr>
          <w:rFonts w:ascii="Times New Roman" w:hAnsi="Times New Roman" w:cs="Times New Roman"/>
          <w:sz w:val="20"/>
        </w:rPr>
        <w:t xml:space="preserve"> </w:t>
      </w:r>
      <w:r w:rsidRPr="0097469D">
        <w:rPr>
          <w:rFonts w:ascii="Times New Roman" w:hAnsi="Times New Roman" w:cs="Times New Roman"/>
          <w:sz w:val="20"/>
          <w:lang w:val="vi-VN"/>
        </w:rPr>
        <w:t>Chưa từng</w:t>
      </w:r>
    </w:p>
    <w:p w14:paraId="3FAC94FE" w14:textId="77777777" w:rsidR="00B93AFD" w:rsidRPr="0097469D" w:rsidRDefault="00B93AFD" w:rsidP="00194A3E">
      <w:pPr>
        <w:autoSpaceDE w:val="0"/>
        <w:autoSpaceDN w:val="0"/>
        <w:adjustRightInd w:val="0"/>
        <w:spacing w:before="240" w:after="0" w:line="240" w:lineRule="auto"/>
        <w:rPr>
          <w:rFonts w:ascii="Times New Roman" w:hAnsi="Times New Roman" w:cs="Times New Roman"/>
          <w:sz w:val="20"/>
          <w:lang w:val="vi-VN"/>
        </w:rPr>
      </w:pPr>
      <w:r w:rsidRPr="0097469D">
        <w:rPr>
          <w:rFonts w:ascii="Times New Roman" w:hAnsi="Times New Roman" w:cs="Times New Roman"/>
          <w:sz w:val="20"/>
        </w:rPr>
        <w:sym w:font="Wingdings" w:char="F0A8"/>
      </w:r>
      <w:r w:rsidRPr="0097469D">
        <w:rPr>
          <w:rFonts w:ascii="Times New Roman" w:hAnsi="Times New Roman" w:cs="Times New Roman"/>
          <w:sz w:val="20"/>
        </w:rPr>
        <w:t xml:space="preserve"> </w:t>
      </w:r>
      <w:r w:rsidRPr="0097469D">
        <w:rPr>
          <w:rFonts w:ascii="Times New Roman" w:hAnsi="Times New Roman" w:cs="Times New Roman"/>
          <w:sz w:val="20"/>
          <w:lang w:val="vi-VN"/>
        </w:rPr>
        <w:t>Thỉnh thoảng</w:t>
      </w:r>
    </w:p>
    <w:p w14:paraId="5ADCB29B" w14:textId="77777777" w:rsidR="00B93AFD" w:rsidRPr="0097469D" w:rsidRDefault="00B93AFD" w:rsidP="00194A3E">
      <w:pPr>
        <w:autoSpaceDE w:val="0"/>
        <w:autoSpaceDN w:val="0"/>
        <w:adjustRightInd w:val="0"/>
        <w:spacing w:before="240" w:after="0" w:line="240" w:lineRule="auto"/>
        <w:rPr>
          <w:rFonts w:ascii="Times New Roman" w:hAnsi="Times New Roman" w:cs="Times New Roman"/>
          <w:sz w:val="20"/>
          <w:lang w:val="vi-VN"/>
        </w:rPr>
      </w:pPr>
      <w:r w:rsidRPr="0097469D">
        <w:rPr>
          <w:rFonts w:ascii="Times New Roman" w:hAnsi="Times New Roman" w:cs="Times New Roman"/>
          <w:sz w:val="20"/>
        </w:rPr>
        <w:sym w:font="Wingdings" w:char="F0A8"/>
      </w:r>
      <w:r w:rsidRPr="0097469D">
        <w:rPr>
          <w:rFonts w:ascii="Times New Roman" w:hAnsi="Times New Roman" w:cs="Times New Roman"/>
          <w:sz w:val="20"/>
        </w:rPr>
        <w:t xml:space="preserve"> </w:t>
      </w:r>
      <w:r w:rsidRPr="0097469D">
        <w:rPr>
          <w:rFonts w:ascii="Times New Roman" w:hAnsi="Times New Roman" w:cs="Times New Roman"/>
          <w:sz w:val="20"/>
          <w:lang w:val="vi-VN"/>
        </w:rPr>
        <w:t>Rất thường xuyên</w:t>
      </w:r>
    </w:p>
    <w:p w14:paraId="6AC87C15" w14:textId="0DC220FD" w:rsidR="00B93AFD" w:rsidRPr="0097469D" w:rsidRDefault="00B93AFD" w:rsidP="00194A3E">
      <w:pPr>
        <w:spacing w:before="240" w:after="0" w:line="240" w:lineRule="auto"/>
        <w:rPr>
          <w:rFonts w:ascii="Times New Roman" w:hAnsi="Times New Roman" w:cs="Times New Roman"/>
          <w:sz w:val="20"/>
          <w:lang w:val="vi-VN"/>
        </w:rPr>
      </w:pPr>
      <w:r w:rsidRPr="0097469D">
        <w:rPr>
          <w:rFonts w:ascii="Times New Roman" w:hAnsi="Times New Roman" w:cs="Times New Roman"/>
          <w:sz w:val="20"/>
        </w:rPr>
        <w:sym w:font="Wingdings" w:char="F0A8"/>
      </w:r>
      <w:r w:rsidRPr="0097469D">
        <w:rPr>
          <w:rFonts w:ascii="Times New Roman" w:hAnsi="Times New Roman" w:cs="Times New Roman"/>
          <w:sz w:val="20"/>
        </w:rPr>
        <w:t xml:space="preserve"> </w:t>
      </w:r>
      <w:r w:rsidRPr="0097469D">
        <w:rPr>
          <w:rFonts w:ascii="Times New Roman" w:hAnsi="Times New Roman" w:cs="Times New Roman"/>
          <w:sz w:val="20"/>
          <w:lang w:val="vi-VN"/>
        </w:rPr>
        <w:t>Cực kỳ thường xuyên</w:t>
      </w:r>
    </w:p>
    <w:p w14:paraId="284D1656" w14:textId="77777777" w:rsidR="00B93AFD" w:rsidRPr="0097469D" w:rsidRDefault="00B93AFD" w:rsidP="00194A3E">
      <w:pPr>
        <w:spacing w:before="240" w:after="0" w:line="240" w:lineRule="auto"/>
        <w:rPr>
          <w:rFonts w:ascii="Times New Roman" w:hAnsi="Times New Roman" w:cs="Times New Roman"/>
          <w:b/>
          <w:bCs/>
          <w:sz w:val="20"/>
          <w:lang w:val="vi-VN"/>
        </w:rPr>
      </w:pPr>
      <w:r w:rsidRPr="0097469D">
        <w:rPr>
          <w:rFonts w:ascii="Times New Roman" w:hAnsi="Times New Roman" w:cs="Times New Roman"/>
          <w:b/>
          <w:bCs/>
          <w:sz w:val="20"/>
        </w:rPr>
        <w:t>5. Anh chị</w:t>
      </w:r>
      <w:r w:rsidRPr="0097469D">
        <w:rPr>
          <w:rFonts w:ascii="Times New Roman" w:hAnsi="Times New Roman" w:cs="Times New Roman"/>
          <w:b/>
          <w:bCs/>
          <w:sz w:val="20"/>
          <w:lang w:val="vi-VN"/>
        </w:rPr>
        <w:t xml:space="preserve"> cảm thấy sợ hãi như thể có điều gì </w:t>
      </w:r>
      <w:r w:rsidRPr="0097469D">
        <w:rPr>
          <w:rFonts w:ascii="Times New Roman" w:hAnsi="Times New Roman" w:cs="Times New Roman"/>
          <w:b/>
          <w:bCs/>
          <w:sz w:val="20"/>
        </w:rPr>
        <w:t>không hay</w:t>
      </w:r>
      <w:r w:rsidRPr="0097469D">
        <w:rPr>
          <w:rFonts w:ascii="Times New Roman" w:hAnsi="Times New Roman" w:cs="Times New Roman"/>
          <w:b/>
          <w:bCs/>
          <w:sz w:val="20"/>
          <w:lang w:val="vi-VN"/>
        </w:rPr>
        <w:t xml:space="preserve"> sắp xảy ra</w:t>
      </w:r>
    </w:p>
    <w:p w14:paraId="305E9984" w14:textId="77777777" w:rsidR="00B93AFD" w:rsidRPr="0097469D" w:rsidRDefault="00B93AFD" w:rsidP="00194A3E">
      <w:pPr>
        <w:spacing w:before="240" w:after="0" w:line="240" w:lineRule="auto"/>
        <w:rPr>
          <w:rFonts w:ascii="Times New Roman" w:hAnsi="Times New Roman" w:cs="Times New Roman"/>
          <w:bCs/>
          <w:sz w:val="20"/>
          <w:lang w:val="vi-VN"/>
        </w:rPr>
      </w:pPr>
      <w:r w:rsidRPr="0097469D">
        <w:rPr>
          <w:rFonts w:ascii="Times New Roman" w:hAnsi="Times New Roman" w:cs="Times New Roman"/>
          <w:bCs/>
          <w:sz w:val="20"/>
        </w:rPr>
        <w:sym w:font="Wingdings" w:char="F0A8"/>
      </w:r>
      <w:r w:rsidRPr="0097469D">
        <w:rPr>
          <w:rFonts w:ascii="Times New Roman" w:hAnsi="Times New Roman" w:cs="Times New Roman"/>
          <w:bCs/>
          <w:sz w:val="20"/>
          <w:lang w:val="vi-VN"/>
        </w:rPr>
        <w:t xml:space="preserve"> </w:t>
      </w:r>
      <w:r w:rsidRPr="0097469D">
        <w:rPr>
          <w:rFonts w:ascii="Times New Roman" w:hAnsi="Times New Roman" w:cs="Times New Roman"/>
          <w:bCs/>
          <w:sz w:val="20"/>
        </w:rPr>
        <w:t>Điều này có với dự cảm điều đó rất</w:t>
      </w:r>
      <w:r w:rsidRPr="0097469D">
        <w:rPr>
          <w:rFonts w:ascii="Times New Roman" w:hAnsi="Times New Roman" w:cs="Times New Roman"/>
          <w:bCs/>
          <w:sz w:val="20"/>
          <w:lang w:val="vi-VN"/>
        </w:rPr>
        <w:t xml:space="preserve"> tồi tệ</w:t>
      </w:r>
    </w:p>
    <w:p w14:paraId="3834203D" w14:textId="77777777" w:rsidR="00B93AFD" w:rsidRPr="0097469D" w:rsidRDefault="00B93AFD" w:rsidP="00194A3E">
      <w:pPr>
        <w:spacing w:before="240" w:after="0" w:line="240" w:lineRule="auto"/>
        <w:rPr>
          <w:rFonts w:ascii="Times New Roman" w:hAnsi="Times New Roman" w:cs="Times New Roman"/>
          <w:bCs/>
          <w:sz w:val="20"/>
          <w:lang w:val="vi-VN"/>
        </w:rPr>
      </w:pPr>
      <w:r w:rsidRPr="0097469D">
        <w:rPr>
          <w:rFonts w:ascii="Times New Roman" w:hAnsi="Times New Roman" w:cs="Times New Roman"/>
          <w:bCs/>
          <w:sz w:val="20"/>
        </w:rPr>
        <w:sym w:font="Wingdings" w:char="F0A8"/>
      </w:r>
      <w:r w:rsidRPr="0097469D">
        <w:rPr>
          <w:rFonts w:ascii="Times New Roman" w:hAnsi="Times New Roman" w:cs="Times New Roman"/>
          <w:bCs/>
          <w:sz w:val="20"/>
        </w:rPr>
        <w:t xml:space="preserve"> Điều này có và</w:t>
      </w:r>
      <w:r w:rsidRPr="0097469D">
        <w:rPr>
          <w:rFonts w:ascii="Times New Roman" w:hAnsi="Times New Roman" w:cs="Times New Roman"/>
          <w:bCs/>
          <w:sz w:val="20"/>
          <w:lang w:val="vi-VN"/>
        </w:rPr>
        <w:t xml:space="preserve"> </w:t>
      </w:r>
      <w:r w:rsidRPr="0097469D">
        <w:rPr>
          <w:rFonts w:ascii="Times New Roman" w:hAnsi="Times New Roman" w:cs="Times New Roman"/>
          <w:bCs/>
          <w:sz w:val="20"/>
        </w:rPr>
        <w:t>dự cảm điều này</w:t>
      </w:r>
      <w:r w:rsidRPr="0097469D">
        <w:rPr>
          <w:rFonts w:ascii="Times New Roman" w:hAnsi="Times New Roman" w:cs="Times New Roman"/>
          <w:bCs/>
          <w:sz w:val="20"/>
          <w:lang w:val="vi-VN"/>
        </w:rPr>
        <w:t xml:space="preserve"> không quá tồi tệ</w:t>
      </w:r>
    </w:p>
    <w:p w14:paraId="42C5A258" w14:textId="77777777" w:rsidR="00B93AFD" w:rsidRPr="0097469D" w:rsidRDefault="00B93AFD" w:rsidP="00194A3E">
      <w:pPr>
        <w:spacing w:before="240" w:after="0" w:line="240" w:lineRule="auto"/>
        <w:rPr>
          <w:rFonts w:ascii="Times New Roman" w:hAnsi="Times New Roman" w:cs="Times New Roman"/>
          <w:bCs/>
          <w:sz w:val="20"/>
        </w:rPr>
      </w:pPr>
      <w:r w:rsidRPr="0097469D">
        <w:rPr>
          <w:rFonts w:ascii="Times New Roman" w:hAnsi="Times New Roman" w:cs="Times New Roman"/>
          <w:bCs/>
          <w:sz w:val="20"/>
        </w:rPr>
        <w:sym w:font="Wingdings" w:char="F0A8"/>
      </w:r>
      <w:r w:rsidRPr="0097469D">
        <w:rPr>
          <w:rFonts w:ascii="Times New Roman" w:hAnsi="Times New Roman" w:cs="Times New Roman"/>
          <w:bCs/>
          <w:sz w:val="20"/>
        </w:rPr>
        <w:t xml:space="preserve"> Có</w:t>
      </w:r>
      <w:r w:rsidRPr="0097469D">
        <w:rPr>
          <w:rFonts w:ascii="Times New Roman" w:hAnsi="Times New Roman" w:cs="Times New Roman"/>
          <w:bCs/>
          <w:sz w:val="20"/>
          <w:lang w:val="vi-VN"/>
        </w:rPr>
        <w:t xml:space="preserve"> </w:t>
      </w:r>
      <w:r w:rsidRPr="0097469D">
        <w:rPr>
          <w:rFonts w:ascii="Times New Roman" w:hAnsi="Times New Roman" w:cs="Times New Roman"/>
          <w:bCs/>
          <w:sz w:val="20"/>
        </w:rPr>
        <w:t>cảm giác một chút nhưng sự sợ hãi này không đáng kể</w:t>
      </w:r>
    </w:p>
    <w:p w14:paraId="06979889" w14:textId="553E71EC" w:rsidR="00B93AFD" w:rsidRPr="0097469D" w:rsidRDefault="00B93AFD" w:rsidP="00194A3E">
      <w:pPr>
        <w:spacing w:before="240" w:after="0" w:line="240" w:lineRule="auto"/>
        <w:rPr>
          <w:rFonts w:ascii="Times New Roman" w:hAnsi="Times New Roman" w:cs="Times New Roman"/>
          <w:bCs/>
          <w:sz w:val="20"/>
        </w:rPr>
      </w:pPr>
      <w:r w:rsidRPr="0097469D">
        <w:rPr>
          <w:rFonts w:ascii="Times New Roman" w:hAnsi="Times New Roman" w:cs="Times New Roman"/>
          <w:bCs/>
          <w:sz w:val="20"/>
        </w:rPr>
        <w:sym w:font="Wingdings" w:char="F0A8"/>
      </w:r>
      <w:r w:rsidRPr="0097469D">
        <w:rPr>
          <w:rFonts w:ascii="Times New Roman" w:hAnsi="Times New Roman" w:cs="Times New Roman"/>
          <w:bCs/>
          <w:sz w:val="20"/>
        </w:rPr>
        <w:t xml:space="preserve"> Không có cảm giác đó</w:t>
      </w:r>
    </w:p>
    <w:p w14:paraId="00C37D5D" w14:textId="77777777" w:rsidR="00B93AFD" w:rsidRPr="0097469D" w:rsidRDefault="00B93AFD" w:rsidP="00194A3E">
      <w:pPr>
        <w:spacing w:before="240" w:after="0" w:line="240" w:lineRule="auto"/>
        <w:ind w:left="1440" w:hanging="1440"/>
        <w:rPr>
          <w:rFonts w:ascii="Times New Roman" w:hAnsi="Times New Roman" w:cs="Times New Roman"/>
          <w:b/>
          <w:bCs/>
          <w:sz w:val="20"/>
          <w:lang w:val="vi-VN"/>
        </w:rPr>
      </w:pPr>
      <w:r w:rsidRPr="0097469D">
        <w:rPr>
          <w:rFonts w:ascii="Times New Roman" w:hAnsi="Times New Roman" w:cs="Times New Roman"/>
          <w:b/>
          <w:bCs/>
          <w:sz w:val="20"/>
        </w:rPr>
        <w:t>6. Anh chị</w:t>
      </w:r>
      <w:r w:rsidRPr="0097469D">
        <w:rPr>
          <w:rFonts w:ascii="Times New Roman" w:hAnsi="Times New Roman" w:cs="Times New Roman"/>
          <w:b/>
          <w:bCs/>
          <w:sz w:val="20"/>
          <w:lang w:val="vi-VN"/>
        </w:rPr>
        <w:t xml:space="preserve"> chẳng còn quan tâm tới </w:t>
      </w:r>
      <w:r w:rsidRPr="0097469D">
        <w:rPr>
          <w:rFonts w:ascii="Times New Roman" w:hAnsi="Times New Roman" w:cs="Times New Roman"/>
          <w:b/>
          <w:bCs/>
          <w:sz w:val="20"/>
        </w:rPr>
        <w:t>dáng</w:t>
      </w:r>
      <w:r w:rsidRPr="0097469D">
        <w:rPr>
          <w:rFonts w:ascii="Times New Roman" w:hAnsi="Times New Roman" w:cs="Times New Roman"/>
          <w:b/>
          <w:bCs/>
          <w:sz w:val="20"/>
          <w:lang w:val="vi-VN"/>
        </w:rPr>
        <w:t xml:space="preserve"> </w:t>
      </w:r>
      <w:r w:rsidRPr="0097469D">
        <w:rPr>
          <w:rFonts w:ascii="Times New Roman" w:hAnsi="Times New Roman" w:cs="Times New Roman"/>
          <w:b/>
          <w:bCs/>
          <w:sz w:val="20"/>
        </w:rPr>
        <w:t xml:space="preserve">vẻ </w:t>
      </w:r>
      <w:r w:rsidRPr="0097469D">
        <w:rPr>
          <w:rFonts w:ascii="Times New Roman" w:hAnsi="Times New Roman" w:cs="Times New Roman"/>
          <w:b/>
          <w:bCs/>
          <w:sz w:val="20"/>
          <w:lang w:val="vi-VN"/>
        </w:rPr>
        <w:t>bản thân</w:t>
      </w:r>
    </w:p>
    <w:p w14:paraId="66AD1819" w14:textId="77777777" w:rsidR="00B93AFD" w:rsidRPr="0097469D" w:rsidRDefault="00B93AFD" w:rsidP="00194A3E">
      <w:pPr>
        <w:spacing w:before="240" w:after="0" w:line="240" w:lineRule="auto"/>
        <w:ind w:left="1440" w:hanging="1440"/>
        <w:rPr>
          <w:rFonts w:ascii="Times New Roman" w:hAnsi="Times New Roman" w:cs="Times New Roman"/>
          <w:bCs/>
          <w:sz w:val="20"/>
        </w:rPr>
      </w:pPr>
      <w:r w:rsidRPr="0097469D">
        <w:rPr>
          <w:rFonts w:ascii="Times New Roman" w:hAnsi="Times New Roman" w:cs="Times New Roman"/>
          <w:bCs/>
          <w:sz w:val="20"/>
        </w:rPr>
        <w:sym w:font="Wingdings" w:char="F0A8"/>
      </w:r>
      <w:r w:rsidRPr="0097469D">
        <w:rPr>
          <w:rFonts w:ascii="Times New Roman" w:hAnsi="Times New Roman" w:cs="Times New Roman"/>
          <w:bCs/>
          <w:sz w:val="20"/>
          <w:lang w:val="vi-VN"/>
        </w:rPr>
        <w:t xml:space="preserve"> </w:t>
      </w:r>
      <w:r w:rsidRPr="0097469D">
        <w:rPr>
          <w:rFonts w:ascii="Times New Roman" w:hAnsi="Times New Roman" w:cs="Times New Roman"/>
          <w:bCs/>
          <w:sz w:val="20"/>
        </w:rPr>
        <w:t>Đúng vậy, tôi chẳng còn quan tâm tới dáng vẻ bản thân ra sao nữa</w:t>
      </w:r>
    </w:p>
    <w:p w14:paraId="19826395" w14:textId="77777777" w:rsidR="00B93AFD" w:rsidRPr="0097469D" w:rsidRDefault="00B93AFD" w:rsidP="00194A3E">
      <w:pPr>
        <w:spacing w:before="240" w:after="0" w:line="240" w:lineRule="auto"/>
        <w:ind w:left="1440" w:hanging="1440"/>
        <w:rPr>
          <w:rFonts w:ascii="Times New Roman" w:hAnsi="Times New Roman" w:cs="Times New Roman"/>
          <w:bCs/>
          <w:sz w:val="20"/>
        </w:rPr>
      </w:pPr>
      <w:r w:rsidRPr="0097469D">
        <w:rPr>
          <w:rFonts w:ascii="Times New Roman" w:hAnsi="Times New Roman" w:cs="Times New Roman"/>
          <w:bCs/>
          <w:sz w:val="20"/>
        </w:rPr>
        <w:sym w:font="Wingdings" w:char="F0A8"/>
      </w:r>
      <w:r w:rsidRPr="0097469D">
        <w:rPr>
          <w:rFonts w:ascii="Times New Roman" w:hAnsi="Times New Roman" w:cs="Times New Roman"/>
          <w:bCs/>
          <w:sz w:val="20"/>
          <w:lang w:val="vi-VN"/>
        </w:rPr>
        <w:t xml:space="preserve"> Tôi không quan tâm quá nhiều </w:t>
      </w:r>
      <w:r w:rsidRPr="0097469D">
        <w:rPr>
          <w:rFonts w:ascii="Times New Roman" w:hAnsi="Times New Roman" w:cs="Times New Roman"/>
          <w:bCs/>
          <w:sz w:val="20"/>
        </w:rPr>
        <w:t>tới dáng vẻ bản thân</w:t>
      </w:r>
    </w:p>
    <w:p w14:paraId="3A330AAB" w14:textId="77777777" w:rsidR="00B93AFD" w:rsidRPr="0097469D" w:rsidRDefault="00B93AFD" w:rsidP="00194A3E">
      <w:pPr>
        <w:spacing w:before="240" w:after="0" w:line="240" w:lineRule="auto"/>
        <w:ind w:left="1440" w:hanging="1440"/>
        <w:rPr>
          <w:rFonts w:ascii="Times New Roman" w:hAnsi="Times New Roman" w:cs="Times New Roman"/>
          <w:bCs/>
          <w:sz w:val="20"/>
          <w:lang w:val="vi-VN"/>
        </w:rPr>
      </w:pPr>
      <w:r w:rsidRPr="0097469D">
        <w:rPr>
          <w:rFonts w:ascii="Times New Roman" w:hAnsi="Times New Roman" w:cs="Times New Roman"/>
          <w:bCs/>
          <w:sz w:val="20"/>
        </w:rPr>
        <w:sym w:font="Wingdings" w:char="F0A8"/>
      </w:r>
      <w:r w:rsidRPr="0097469D">
        <w:rPr>
          <w:rFonts w:ascii="Times New Roman" w:hAnsi="Times New Roman" w:cs="Times New Roman"/>
          <w:bCs/>
          <w:sz w:val="20"/>
        </w:rPr>
        <w:t xml:space="preserve"> </w:t>
      </w:r>
      <w:r w:rsidRPr="0097469D">
        <w:rPr>
          <w:rFonts w:ascii="Times New Roman" w:hAnsi="Times New Roman" w:cs="Times New Roman"/>
          <w:bCs/>
          <w:sz w:val="20"/>
          <w:lang w:val="vi-VN"/>
        </w:rPr>
        <w:t>Tôi có lẽ không quá quan tâm đến dáng vẻ bản thân</w:t>
      </w:r>
    </w:p>
    <w:p w14:paraId="04C47BF9" w14:textId="52B93473" w:rsidR="00B93AFD" w:rsidRPr="0097469D" w:rsidRDefault="00B93AFD" w:rsidP="00194A3E">
      <w:pPr>
        <w:spacing w:before="240" w:after="0" w:line="240" w:lineRule="auto"/>
        <w:ind w:left="1440" w:hanging="1440"/>
        <w:rPr>
          <w:rFonts w:ascii="Times New Roman" w:hAnsi="Times New Roman" w:cs="Times New Roman"/>
          <w:bCs/>
          <w:sz w:val="20"/>
        </w:rPr>
      </w:pPr>
      <w:r w:rsidRPr="0097469D">
        <w:rPr>
          <w:rFonts w:ascii="Times New Roman" w:hAnsi="Times New Roman" w:cs="Times New Roman"/>
          <w:bCs/>
          <w:sz w:val="20"/>
        </w:rPr>
        <w:sym w:font="Wingdings" w:char="F0A8"/>
      </w:r>
      <w:r w:rsidRPr="0097469D">
        <w:rPr>
          <w:rFonts w:ascii="Times New Roman" w:hAnsi="Times New Roman" w:cs="Times New Roman"/>
          <w:bCs/>
          <w:sz w:val="20"/>
          <w:lang w:val="vi-VN"/>
        </w:rPr>
        <w:t xml:space="preserve"> Tôi vẫn quan tâm rất nhiều như </w:t>
      </w:r>
      <w:r w:rsidRPr="0097469D">
        <w:rPr>
          <w:rFonts w:ascii="Times New Roman" w:hAnsi="Times New Roman" w:cs="Times New Roman"/>
          <w:bCs/>
          <w:sz w:val="20"/>
        </w:rPr>
        <w:t>bình thường</w:t>
      </w:r>
    </w:p>
    <w:p w14:paraId="00D4BD47" w14:textId="77777777" w:rsidR="00B93AFD" w:rsidRPr="0097469D" w:rsidRDefault="00B93AFD" w:rsidP="00194A3E">
      <w:pPr>
        <w:autoSpaceDE w:val="0"/>
        <w:autoSpaceDN w:val="0"/>
        <w:adjustRightInd w:val="0"/>
        <w:spacing w:before="240" w:after="0" w:line="240" w:lineRule="auto"/>
        <w:rPr>
          <w:rFonts w:ascii="Times New Roman" w:hAnsi="Times New Roman" w:cs="Times New Roman"/>
          <w:b/>
          <w:bCs/>
          <w:sz w:val="20"/>
        </w:rPr>
      </w:pPr>
      <w:r w:rsidRPr="0097469D">
        <w:rPr>
          <w:rFonts w:ascii="Times New Roman" w:hAnsi="Times New Roman" w:cs="Times New Roman"/>
          <w:b/>
          <w:bCs/>
          <w:sz w:val="20"/>
        </w:rPr>
        <w:t>7. Anh chị</w:t>
      </w:r>
      <w:r w:rsidRPr="0097469D">
        <w:rPr>
          <w:rFonts w:ascii="Times New Roman" w:hAnsi="Times New Roman" w:cs="Times New Roman"/>
          <w:b/>
          <w:bCs/>
          <w:sz w:val="20"/>
          <w:lang w:val="vi-VN"/>
        </w:rPr>
        <w:t xml:space="preserve"> </w:t>
      </w:r>
      <w:r w:rsidRPr="0097469D">
        <w:rPr>
          <w:rFonts w:ascii="Times New Roman" w:hAnsi="Times New Roman" w:cs="Times New Roman"/>
          <w:b/>
          <w:bCs/>
          <w:sz w:val="20"/>
        </w:rPr>
        <w:t>vẫn lạc quan với mọi việc xung quanh</w:t>
      </w:r>
    </w:p>
    <w:p w14:paraId="7C6DFAA5" w14:textId="77777777" w:rsidR="00B93AFD" w:rsidRPr="0097469D" w:rsidRDefault="00B93AFD" w:rsidP="00194A3E">
      <w:pPr>
        <w:autoSpaceDE w:val="0"/>
        <w:autoSpaceDN w:val="0"/>
        <w:adjustRightInd w:val="0"/>
        <w:spacing w:before="240" w:after="0" w:line="240" w:lineRule="auto"/>
        <w:rPr>
          <w:rFonts w:ascii="Times New Roman" w:hAnsi="Times New Roman" w:cs="Times New Roman"/>
          <w:sz w:val="20"/>
        </w:rPr>
      </w:pPr>
      <w:r w:rsidRPr="0097469D">
        <w:rPr>
          <w:rFonts w:ascii="Times New Roman" w:hAnsi="Times New Roman" w:cs="Times New Roman"/>
          <w:sz w:val="20"/>
        </w:rPr>
        <w:sym w:font="Wingdings" w:char="F0A8"/>
      </w:r>
      <w:r w:rsidRPr="0097469D">
        <w:rPr>
          <w:rFonts w:ascii="Times New Roman" w:hAnsi="Times New Roman" w:cs="Times New Roman"/>
          <w:sz w:val="20"/>
          <w:lang w:val="vi-VN"/>
        </w:rPr>
        <w:t xml:space="preserve"> </w:t>
      </w:r>
      <w:r w:rsidRPr="0097469D">
        <w:rPr>
          <w:rFonts w:ascii="Times New Roman" w:hAnsi="Times New Roman" w:cs="Times New Roman"/>
          <w:sz w:val="20"/>
        </w:rPr>
        <w:t>Rất nhiều</w:t>
      </w:r>
    </w:p>
    <w:p w14:paraId="22359271" w14:textId="77777777" w:rsidR="00B93AFD" w:rsidRPr="0097469D" w:rsidRDefault="00B93AFD" w:rsidP="00194A3E">
      <w:pPr>
        <w:autoSpaceDE w:val="0"/>
        <w:autoSpaceDN w:val="0"/>
        <w:adjustRightInd w:val="0"/>
        <w:spacing w:before="240" w:after="0" w:line="240" w:lineRule="auto"/>
        <w:rPr>
          <w:rFonts w:ascii="Times New Roman" w:hAnsi="Times New Roman" w:cs="Times New Roman"/>
          <w:sz w:val="20"/>
        </w:rPr>
      </w:pPr>
      <w:r w:rsidRPr="0097469D">
        <w:rPr>
          <w:rFonts w:ascii="Times New Roman" w:hAnsi="Times New Roman" w:cs="Times New Roman"/>
          <w:sz w:val="20"/>
        </w:rPr>
        <w:sym w:font="Wingdings" w:char="F0A8"/>
      </w:r>
      <w:r w:rsidRPr="0097469D">
        <w:rPr>
          <w:rFonts w:ascii="Times New Roman" w:hAnsi="Times New Roman" w:cs="Times New Roman"/>
          <w:sz w:val="20"/>
          <w:lang w:val="vi-VN"/>
        </w:rPr>
        <w:t xml:space="preserve"> </w:t>
      </w:r>
      <w:r w:rsidRPr="0097469D">
        <w:rPr>
          <w:rFonts w:ascii="Times New Roman" w:hAnsi="Times New Roman" w:cs="Times New Roman"/>
          <w:sz w:val="20"/>
        </w:rPr>
        <w:t>Còn nhiều nhưng có giảm đi</w:t>
      </w:r>
    </w:p>
    <w:p w14:paraId="7C3FB9DC" w14:textId="77777777" w:rsidR="00B93AFD" w:rsidRPr="0097469D" w:rsidRDefault="00B93AFD" w:rsidP="00194A3E">
      <w:pPr>
        <w:autoSpaceDE w:val="0"/>
        <w:autoSpaceDN w:val="0"/>
        <w:adjustRightInd w:val="0"/>
        <w:spacing w:before="240" w:after="0" w:line="240" w:lineRule="auto"/>
        <w:rPr>
          <w:rFonts w:ascii="Times New Roman" w:hAnsi="Times New Roman" w:cs="Times New Roman"/>
          <w:sz w:val="20"/>
          <w:lang w:val="vi-VN"/>
        </w:rPr>
      </w:pPr>
      <w:r w:rsidRPr="0097469D">
        <w:rPr>
          <w:rFonts w:ascii="Times New Roman" w:hAnsi="Times New Roman" w:cs="Times New Roman"/>
          <w:sz w:val="20"/>
        </w:rPr>
        <w:sym w:font="Wingdings" w:char="F0A8"/>
      </w:r>
      <w:r w:rsidRPr="0097469D">
        <w:rPr>
          <w:rFonts w:ascii="Times New Roman" w:hAnsi="Times New Roman" w:cs="Times New Roman"/>
          <w:sz w:val="20"/>
          <w:lang w:val="vi-VN"/>
        </w:rPr>
        <w:t xml:space="preserve"> Không nhiều lắm</w:t>
      </w:r>
    </w:p>
    <w:p w14:paraId="08E41714" w14:textId="317ABB83" w:rsidR="00B93AFD" w:rsidRPr="0097469D" w:rsidRDefault="00B93AFD" w:rsidP="00194A3E">
      <w:pPr>
        <w:autoSpaceDE w:val="0"/>
        <w:autoSpaceDN w:val="0"/>
        <w:adjustRightInd w:val="0"/>
        <w:spacing w:before="240" w:after="0" w:line="240" w:lineRule="auto"/>
        <w:rPr>
          <w:rFonts w:ascii="Times New Roman" w:hAnsi="Times New Roman" w:cs="Times New Roman"/>
          <w:sz w:val="20"/>
          <w:lang w:val="vi-VN"/>
        </w:rPr>
      </w:pPr>
      <w:r w:rsidRPr="0097469D">
        <w:rPr>
          <w:rFonts w:ascii="Times New Roman" w:hAnsi="Times New Roman" w:cs="Times New Roman"/>
          <w:sz w:val="20"/>
        </w:rPr>
        <w:sym w:font="Wingdings" w:char="F0A8"/>
      </w:r>
      <w:r w:rsidRPr="0097469D">
        <w:rPr>
          <w:rFonts w:ascii="Times New Roman" w:hAnsi="Times New Roman" w:cs="Times New Roman"/>
          <w:sz w:val="20"/>
        </w:rPr>
        <w:t xml:space="preserve"> </w:t>
      </w:r>
      <w:r w:rsidRPr="0097469D">
        <w:rPr>
          <w:rFonts w:ascii="Times New Roman" w:hAnsi="Times New Roman" w:cs="Times New Roman"/>
          <w:sz w:val="20"/>
          <w:lang w:val="vi-VN"/>
        </w:rPr>
        <w:t>Hầu như không</w:t>
      </w:r>
    </w:p>
    <w:p w14:paraId="315600B4" w14:textId="77777777" w:rsidR="00B93AFD" w:rsidRPr="0097469D" w:rsidRDefault="00B93AFD" w:rsidP="00194A3E">
      <w:pPr>
        <w:autoSpaceDE w:val="0"/>
        <w:autoSpaceDN w:val="0"/>
        <w:adjustRightInd w:val="0"/>
        <w:spacing w:before="240" w:after="0" w:line="240" w:lineRule="auto"/>
        <w:rPr>
          <w:rFonts w:ascii="Times New Roman" w:hAnsi="Times New Roman" w:cs="Times New Roman"/>
          <w:b/>
          <w:bCs/>
          <w:sz w:val="20"/>
          <w:lang w:val="vi-VN"/>
        </w:rPr>
      </w:pPr>
      <w:r w:rsidRPr="0097469D">
        <w:rPr>
          <w:rFonts w:ascii="Times New Roman" w:hAnsi="Times New Roman" w:cs="Times New Roman"/>
          <w:b/>
          <w:bCs/>
          <w:sz w:val="20"/>
        </w:rPr>
        <w:t>8. Anh chị</w:t>
      </w:r>
      <w:r w:rsidRPr="0097469D">
        <w:rPr>
          <w:rFonts w:ascii="Times New Roman" w:hAnsi="Times New Roman" w:cs="Times New Roman"/>
          <w:b/>
          <w:bCs/>
          <w:sz w:val="20"/>
          <w:lang w:val="vi-VN"/>
        </w:rPr>
        <w:t xml:space="preserve"> </w:t>
      </w:r>
      <w:r w:rsidRPr="0097469D">
        <w:rPr>
          <w:rFonts w:ascii="Times New Roman" w:hAnsi="Times New Roman" w:cs="Times New Roman"/>
          <w:b/>
          <w:bCs/>
          <w:sz w:val="20"/>
        </w:rPr>
        <w:t xml:space="preserve">có </w:t>
      </w:r>
      <w:r w:rsidRPr="0097469D">
        <w:rPr>
          <w:rFonts w:ascii="Times New Roman" w:hAnsi="Times New Roman" w:cs="Times New Roman"/>
          <w:b/>
          <w:bCs/>
          <w:sz w:val="20"/>
          <w:lang w:val="vi-VN"/>
        </w:rPr>
        <w:t xml:space="preserve">cảm thấy bồn chồn </w:t>
      </w:r>
      <w:r w:rsidRPr="0097469D">
        <w:rPr>
          <w:rFonts w:ascii="Times New Roman" w:hAnsi="Times New Roman" w:cs="Times New Roman"/>
          <w:b/>
          <w:bCs/>
          <w:sz w:val="20"/>
        </w:rPr>
        <w:t>mỗi khi phải</w:t>
      </w:r>
      <w:r w:rsidRPr="0097469D">
        <w:rPr>
          <w:rFonts w:ascii="Times New Roman" w:hAnsi="Times New Roman" w:cs="Times New Roman"/>
          <w:b/>
          <w:bCs/>
          <w:sz w:val="20"/>
          <w:lang w:val="vi-VN"/>
        </w:rPr>
        <w:t xml:space="preserve"> đi đâu đó</w:t>
      </w:r>
    </w:p>
    <w:p w14:paraId="4B65DA33" w14:textId="77777777" w:rsidR="00B93AFD" w:rsidRPr="0097469D" w:rsidRDefault="00B93AFD" w:rsidP="00194A3E">
      <w:pPr>
        <w:autoSpaceDE w:val="0"/>
        <w:autoSpaceDN w:val="0"/>
        <w:adjustRightInd w:val="0"/>
        <w:spacing w:before="240" w:after="0" w:line="240" w:lineRule="auto"/>
        <w:rPr>
          <w:rFonts w:ascii="Times New Roman" w:hAnsi="Times New Roman" w:cs="Times New Roman"/>
          <w:sz w:val="20"/>
        </w:rPr>
      </w:pPr>
      <w:r w:rsidRPr="0097469D">
        <w:rPr>
          <w:rFonts w:ascii="Times New Roman" w:hAnsi="Times New Roman" w:cs="Times New Roman"/>
          <w:sz w:val="20"/>
        </w:rPr>
        <w:sym w:font="Wingdings" w:char="F0A8"/>
      </w:r>
      <w:r w:rsidRPr="0097469D">
        <w:rPr>
          <w:rFonts w:ascii="Times New Roman" w:hAnsi="Times New Roman" w:cs="Times New Roman"/>
          <w:sz w:val="20"/>
          <w:lang w:val="vi-VN"/>
        </w:rPr>
        <w:t xml:space="preserve"> </w:t>
      </w:r>
      <w:r w:rsidRPr="0097469D">
        <w:rPr>
          <w:rFonts w:ascii="Times New Roman" w:hAnsi="Times New Roman" w:cs="Times New Roman"/>
          <w:sz w:val="20"/>
        </w:rPr>
        <w:t>Hầu như lúc nào cũng bồn chồn khi phải đi đâu đó</w:t>
      </w:r>
    </w:p>
    <w:p w14:paraId="1D70A415" w14:textId="77777777" w:rsidR="00B93AFD" w:rsidRPr="0097469D" w:rsidRDefault="00B93AFD" w:rsidP="00194A3E">
      <w:pPr>
        <w:autoSpaceDE w:val="0"/>
        <w:autoSpaceDN w:val="0"/>
        <w:adjustRightInd w:val="0"/>
        <w:spacing w:before="240" w:after="0" w:line="240" w:lineRule="auto"/>
        <w:rPr>
          <w:rFonts w:ascii="Times New Roman" w:hAnsi="Times New Roman" w:cs="Times New Roman"/>
          <w:sz w:val="20"/>
        </w:rPr>
      </w:pPr>
      <w:r w:rsidRPr="0097469D">
        <w:rPr>
          <w:rFonts w:ascii="Times New Roman" w:hAnsi="Times New Roman" w:cs="Times New Roman"/>
          <w:sz w:val="20"/>
        </w:rPr>
        <w:sym w:font="Wingdings" w:char="F0A8"/>
      </w:r>
      <w:r w:rsidRPr="0097469D">
        <w:rPr>
          <w:rFonts w:ascii="Times New Roman" w:hAnsi="Times New Roman" w:cs="Times New Roman"/>
          <w:sz w:val="20"/>
          <w:lang w:val="vi-VN"/>
        </w:rPr>
        <w:t xml:space="preserve"> </w:t>
      </w:r>
      <w:r w:rsidRPr="0097469D">
        <w:rPr>
          <w:rFonts w:ascii="Times New Roman" w:hAnsi="Times New Roman" w:cs="Times New Roman"/>
          <w:sz w:val="20"/>
        </w:rPr>
        <w:t>Rất nhiều lần có cảm giác bồn chồn khi phải đi đâu đó</w:t>
      </w:r>
    </w:p>
    <w:p w14:paraId="05536D09" w14:textId="77777777" w:rsidR="00B93AFD" w:rsidRPr="0097469D" w:rsidRDefault="00B93AFD" w:rsidP="00194A3E">
      <w:pPr>
        <w:autoSpaceDE w:val="0"/>
        <w:autoSpaceDN w:val="0"/>
        <w:adjustRightInd w:val="0"/>
        <w:spacing w:before="240" w:after="0" w:line="240" w:lineRule="auto"/>
        <w:rPr>
          <w:rFonts w:ascii="Times New Roman" w:hAnsi="Times New Roman" w:cs="Times New Roman"/>
          <w:sz w:val="20"/>
        </w:rPr>
      </w:pPr>
      <w:r w:rsidRPr="0097469D">
        <w:rPr>
          <w:rFonts w:ascii="Times New Roman" w:hAnsi="Times New Roman" w:cs="Times New Roman"/>
          <w:sz w:val="20"/>
        </w:rPr>
        <w:sym w:font="Wingdings" w:char="F0A8"/>
      </w:r>
      <w:r w:rsidRPr="0097469D">
        <w:rPr>
          <w:rFonts w:ascii="Times New Roman" w:hAnsi="Times New Roman" w:cs="Times New Roman"/>
          <w:sz w:val="20"/>
          <w:lang w:val="vi-VN"/>
        </w:rPr>
        <w:t xml:space="preserve"> </w:t>
      </w:r>
      <w:r w:rsidRPr="0097469D">
        <w:rPr>
          <w:rFonts w:ascii="Times New Roman" w:hAnsi="Times New Roman" w:cs="Times New Roman"/>
          <w:sz w:val="20"/>
        </w:rPr>
        <w:t>Chỉ đôi khi có cảm giác bồn chồn khi phải đi đâu đó</w:t>
      </w:r>
    </w:p>
    <w:p w14:paraId="1BC0BC2F" w14:textId="09E5D03E" w:rsidR="00B93AFD" w:rsidRPr="0097469D" w:rsidRDefault="00B93AFD" w:rsidP="00194A3E">
      <w:pPr>
        <w:spacing w:before="240" w:after="0" w:line="240" w:lineRule="auto"/>
        <w:rPr>
          <w:rFonts w:ascii="Times New Roman" w:hAnsi="Times New Roman" w:cs="Times New Roman"/>
          <w:sz w:val="20"/>
        </w:rPr>
      </w:pPr>
      <w:r w:rsidRPr="0097469D">
        <w:rPr>
          <w:rFonts w:ascii="Times New Roman" w:hAnsi="Times New Roman" w:cs="Times New Roman"/>
          <w:sz w:val="20"/>
        </w:rPr>
        <w:sym w:font="Wingdings" w:char="F0A8"/>
      </w:r>
      <w:r w:rsidRPr="0097469D">
        <w:rPr>
          <w:rFonts w:ascii="Times New Roman" w:hAnsi="Times New Roman" w:cs="Times New Roman"/>
          <w:sz w:val="20"/>
          <w:lang w:val="vi-VN"/>
        </w:rPr>
        <w:t xml:space="preserve"> Hầu như không</w:t>
      </w:r>
      <w:r w:rsidRPr="0097469D">
        <w:rPr>
          <w:rFonts w:ascii="Times New Roman" w:hAnsi="Times New Roman" w:cs="Times New Roman"/>
          <w:sz w:val="20"/>
        </w:rPr>
        <w:t xml:space="preserve"> có cảm giác này</w:t>
      </w:r>
    </w:p>
    <w:p w14:paraId="4C0024ED" w14:textId="77777777" w:rsidR="00B93AFD" w:rsidRPr="0097469D" w:rsidRDefault="00B93AFD" w:rsidP="00194A3E">
      <w:pPr>
        <w:autoSpaceDE w:val="0"/>
        <w:autoSpaceDN w:val="0"/>
        <w:adjustRightInd w:val="0"/>
        <w:spacing w:before="240" w:after="0" w:line="240" w:lineRule="auto"/>
        <w:ind w:left="720" w:hanging="720"/>
        <w:rPr>
          <w:rFonts w:ascii="Times New Roman" w:hAnsi="Times New Roman" w:cs="Times New Roman"/>
          <w:b/>
          <w:bCs/>
          <w:sz w:val="20"/>
        </w:rPr>
      </w:pPr>
      <w:r w:rsidRPr="0097469D">
        <w:rPr>
          <w:rFonts w:ascii="Times New Roman" w:hAnsi="Times New Roman" w:cs="Times New Roman"/>
          <w:b/>
          <w:bCs/>
          <w:sz w:val="20"/>
        </w:rPr>
        <w:t>9. Những suy nghĩ lo lắng xuất hiện trong đầu anh chị</w:t>
      </w:r>
      <w:r w:rsidRPr="0097469D">
        <w:rPr>
          <w:rFonts w:ascii="Times New Roman" w:hAnsi="Times New Roman" w:cs="Times New Roman"/>
          <w:b/>
          <w:bCs/>
          <w:sz w:val="20"/>
          <w:lang w:val="vi-VN"/>
        </w:rPr>
        <w:t xml:space="preserve"> </w:t>
      </w:r>
      <w:r w:rsidRPr="0097469D">
        <w:rPr>
          <w:rFonts w:ascii="Times New Roman" w:hAnsi="Times New Roman" w:cs="Times New Roman"/>
          <w:b/>
          <w:bCs/>
          <w:sz w:val="20"/>
        </w:rPr>
        <w:t>ra sao</w:t>
      </w:r>
    </w:p>
    <w:p w14:paraId="3C95675F" w14:textId="77777777" w:rsidR="00B93AFD" w:rsidRPr="0097469D" w:rsidRDefault="00B93AFD" w:rsidP="00194A3E">
      <w:pPr>
        <w:autoSpaceDE w:val="0"/>
        <w:autoSpaceDN w:val="0"/>
        <w:adjustRightInd w:val="0"/>
        <w:spacing w:before="240" w:after="0" w:line="240" w:lineRule="auto"/>
        <w:ind w:left="720" w:hanging="720"/>
        <w:rPr>
          <w:rFonts w:ascii="Times New Roman" w:hAnsi="Times New Roman" w:cs="Times New Roman"/>
          <w:sz w:val="20"/>
        </w:rPr>
      </w:pPr>
      <w:r w:rsidRPr="0097469D">
        <w:rPr>
          <w:rFonts w:ascii="Times New Roman" w:hAnsi="Times New Roman" w:cs="Times New Roman"/>
          <w:sz w:val="20"/>
        </w:rPr>
        <w:sym w:font="Wingdings" w:char="F0A8"/>
      </w:r>
      <w:r w:rsidRPr="0097469D">
        <w:rPr>
          <w:rFonts w:ascii="Times New Roman" w:hAnsi="Times New Roman" w:cs="Times New Roman"/>
          <w:sz w:val="20"/>
        </w:rPr>
        <w:t xml:space="preserve"> Gần như lúc nào cũng vậy</w:t>
      </w:r>
    </w:p>
    <w:p w14:paraId="4AAB8818" w14:textId="77777777" w:rsidR="00B93AFD" w:rsidRPr="0097469D" w:rsidRDefault="00B93AFD" w:rsidP="00194A3E">
      <w:pPr>
        <w:autoSpaceDE w:val="0"/>
        <w:autoSpaceDN w:val="0"/>
        <w:adjustRightInd w:val="0"/>
        <w:spacing w:before="240" w:after="0" w:line="240" w:lineRule="auto"/>
        <w:ind w:left="720" w:hanging="720"/>
        <w:rPr>
          <w:rFonts w:ascii="Times New Roman" w:hAnsi="Times New Roman" w:cs="Times New Roman"/>
          <w:sz w:val="20"/>
          <w:lang w:val="vi-VN"/>
        </w:rPr>
      </w:pPr>
      <w:r w:rsidRPr="0097469D">
        <w:rPr>
          <w:rFonts w:ascii="Times New Roman" w:hAnsi="Times New Roman" w:cs="Times New Roman"/>
          <w:sz w:val="20"/>
        </w:rPr>
        <w:sym w:font="Wingdings" w:char="F0A8"/>
      </w:r>
      <w:r w:rsidRPr="0097469D">
        <w:rPr>
          <w:rFonts w:ascii="Times New Roman" w:hAnsi="Times New Roman" w:cs="Times New Roman"/>
          <w:sz w:val="20"/>
        </w:rPr>
        <w:t xml:space="preserve"> </w:t>
      </w:r>
      <w:r w:rsidRPr="0097469D">
        <w:rPr>
          <w:rFonts w:ascii="Times New Roman" w:hAnsi="Times New Roman" w:cs="Times New Roman"/>
          <w:sz w:val="20"/>
          <w:lang w:val="vi-VN"/>
        </w:rPr>
        <w:t>Rất nhiều lần</w:t>
      </w:r>
    </w:p>
    <w:p w14:paraId="3190DFBB" w14:textId="77777777" w:rsidR="00B93AFD" w:rsidRPr="0097469D" w:rsidRDefault="00B93AFD" w:rsidP="00194A3E">
      <w:pPr>
        <w:autoSpaceDE w:val="0"/>
        <w:autoSpaceDN w:val="0"/>
        <w:adjustRightInd w:val="0"/>
        <w:spacing w:before="240" w:after="0" w:line="240" w:lineRule="auto"/>
        <w:ind w:left="720" w:hanging="720"/>
        <w:rPr>
          <w:rFonts w:ascii="Times New Roman" w:hAnsi="Times New Roman" w:cs="Times New Roman"/>
          <w:sz w:val="20"/>
          <w:lang w:val="vi-VN"/>
        </w:rPr>
      </w:pPr>
      <w:r w:rsidRPr="0097469D">
        <w:rPr>
          <w:rFonts w:ascii="Times New Roman" w:hAnsi="Times New Roman" w:cs="Times New Roman"/>
          <w:sz w:val="20"/>
        </w:rPr>
        <w:sym w:font="Wingdings" w:char="F0A8"/>
      </w:r>
      <w:r w:rsidRPr="0097469D">
        <w:rPr>
          <w:rFonts w:ascii="Times New Roman" w:hAnsi="Times New Roman" w:cs="Times New Roman"/>
          <w:sz w:val="20"/>
        </w:rPr>
        <w:t xml:space="preserve"> Chỉ xuất hiện</w:t>
      </w:r>
      <w:r w:rsidRPr="0097469D">
        <w:rPr>
          <w:rFonts w:ascii="Times New Roman" w:hAnsi="Times New Roman" w:cs="Times New Roman"/>
          <w:sz w:val="20"/>
          <w:lang w:val="vi-VN"/>
        </w:rPr>
        <w:t xml:space="preserve"> đôi lúc </w:t>
      </w:r>
      <w:r w:rsidRPr="0097469D">
        <w:rPr>
          <w:rFonts w:ascii="Times New Roman" w:hAnsi="Times New Roman" w:cs="Times New Roman"/>
          <w:sz w:val="20"/>
        </w:rPr>
        <w:t>chứ</w:t>
      </w:r>
      <w:r w:rsidRPr="0097469D">
        <w:rPr>
          <w:rFonts w:ascii="Times New Roman" w:hAnsi="Times New Roman" w:cs="Times New Roman"/>
          <w:sz w:val="20"/>
          <w:lang w:val="vi-VN"/>
        </w:rPr>
        <w:t xml:space="preserve"> không quá nhiều</w:t>
      </w:r>
    </w:p>
    <w:p w14:paraId="4697449B" w14:textId="532B122C" w:rsidR="00B93AFD" w:rsidRPr="0097469D" w:rsidRDefault="00B93AFD" w:rsidP="00194A3E">
      <w:pPr>
        <w:spacing w:before="240" w:after="0" w:line="240" w:lineRule="auto"/>
        <w:ind w:left="720" w:hanging="720"/>
        <w:rPr>
          <w:rFonts w:ascii="Times New Roman" w:hAnsi="Times New Roman" w:cs="Times New Roman"/>
          <w:sz w:val="20"/>
        </w:rPr>
      </w:pPr>
      <w:r w:rsidRPr="0097469D">
        <w:rPr>
          <w:rFonts w:ascii="Times New Roman" w:hAnsi="Times New Roman" w:cs="Times New Roman"/>
          <w:sz w:val="20"/>
        </w:rPr>
        <w:sym w:font="Wingdings" w:char="F0A8"/>
      </w:r>
      <w:r w:rsidRPr="0097469D">
        <w:rPr>
          <w:rFonts w:ascii="Times New Roman" w:hAnsi="Times New Roman" w:cs="Times New Roman"/>
          <w:sz w:val="20"/>
          <w:lang w:val="vi-VN"/>
        </w:rPr>
        <w:t xml:space="preserve"> </w:t>
      </w:r>
      <w:r w:rsidRPr="0097469D">
        <w:rPr>
          <w:rFonts w:ascii="Times New Roman" w:hAnsi="Times New Roman" w:cs="Times New Roman"/>
          <w:sz w:val="20"/>
        </w:rPr>
        <w:t>Thỉnh thoảng</w:t>
      </w:r>
    </w:p>
    <w:p w14:paraId="342FD663" w14:textId="77777777" w:rsidR="00B93AFD" w:rsidRPr="0097469D" w:rsidRDefault="00B93AFD" w:rsidP="00194A3E">
      <w:pPr>
        <w:autoSpaceDE w:val="0"/>
        <w:autoSpaceDN w:val="0"/>
        <w:adjustRightInd w:val="0"/>
        <w:spacing w:before="240" w:after="0" w:line="240" w:lineRule="auto"/>
        <w:rPr>
          <w:rFonts w:ascii="Times New Roman" w:hAnsi="Times New Roman" w:cs="Times New Roman"/>
          <w:b/>
          <w:bCs/>
          <w:sz w:val="20"/>
          <w:lang w:val="vi-VN"/>
        </w:rPr>
      </w:pPr>
      <w:r w:rsidRPr="0097469D">
        <w:rPr>
          <w:rFonts w:ascii="Times New Roman" w:hAnsi="Times New Roman" w:cs="Times New Roman"/>
          <w:b/>
          <w:bCs/>
          <w:sz w:val="20"/>
        </w:rPr>
        <w:t xml:space="preserve">10. Anh chị luôn </w:t>
      </w:r>
      <w:r w:rsidRPr="0097469D">
        <w:rPr>
          <w:rFonts w:ascii="Times New Roman" w:hAnsi="Times New Roman" w:cs="Times New Roman"/>
          <w:b/>
          <w:bCs/>
          <w:sz w:val="20"/>
          <w:lang w:val="vi-VN"/>
        </w:rPr>
        <w:t xml:space="preserve">mong đợi tận hưởng </w:t>
      </w:r>
      <w:r w:rsidRPr="0097469D">
        <w:rPr>
          <w:rFonts w:ascii="Times New Roman" w:hAnsi="Times New Roman" w:cs="Times New Roman"/>
          <w:b/>
          <w:bCs/>
          <w:sz w:val="20"/>
        </w:rPr>
        <w:t xml:space="preserve">nhiều </w:t>
      </w:r>
      <w:r w:rsidRPr="0097469D">
        <w:rPr>
          <w:rFonts w:ascii="Times New Roman" w:hAnsi="Times New Roman" w:cs="Times New Roman"/>
          <w:b/>
          <w:bCs/>
          <w:sz w:val="20"/>
          <w:lang w:val="vi-VN"/>
        </w:rPr>
        <w:t>thứ</w:t>
      </w:r>
    </w:p>
    <w:p w14:paraId="2A4052E8" w14:textId="77777777" w:rsidR="00B93AFD" w:rsidRPr="0097469D" w:rsidRDefault="00B93AFD" w:rsidP="00194A3E">
      <w:pPr>
        <w:autoSpaceDE w:val="0"/>
        <w:autoSpaceDN w:val="0"/>
        <w:adjustRightInd w:val="0"/>
        <w:spacing w:before="240" w:after="0" w:line="240" w:lineRule="auto"/>
        <w:rPr>
          <w:rFonts w:ascii="Times New Roman" w:hAnsi="Times New Roman" w:cs="Times New Roman"/>
          <w:sz w:val="20"/>
          <w:lang w:val="vi-VN"/>
        </w:rPr>
      </w:pPr>
      <w:r w:rsidRPr="0097469D">
        <w:rPr>
          <w:rFonts w:ascii="Times New Roman" w:hAnsi="Times New Roman" w:cs="Times New Roman"/>
          <w:sz w:val="20"/>
        </w:rPr>
        <w:sym w:font="Wingdings" w:char="F0A8"/>
      </w:r>
      <w:r w:rsidRPr="0097469D">
        <w:rPr>
          <w:rFonts w:ascii="Times New Roman" w:hAnsi="Times New Roman" w:cs="Times New Roman"/>
          <w:sz w:val="20"/>
        </w:rPr>
        <w:t xml:space="preserve"> Rất nhiều</w:t>
      </w:r>
    </w:p>
    <w:p w14:paraId="00B957F1" w14:textId="77777777" w:rsidR="00B93AFD" w:rsidRPr="0097469D" w:rsidRDefault="00B93AFD" w:rsidP="00194A3E">
      <w:pPr>
        <w:autoSpaceDE w:val="0"/>
        <w:autoSpaceDN w:val="0"/>
        <w:adjustRightInd w:val="0"/>
        <w:spacing w:before="240" w:after="0" w:line="240" w:lineRule="auto"/>
        <w:rPr>
          <w:rFonts w:ascii="Times New Roman" w:hAnsi="Times New Roman" w:cs="Times New Roman"/>
          <w:sz w:val="20"/>
          <w:lang w:val="vi-VN"/>
        </w:rPr>
      </w:pPr>
      <w:r w:rsidRPr="0097469D">
        <w:rPr>
          <w:rFonts w:ascii="Times New Roman" w:hAnsi="Times New Roman" w:cs="Times New Roman"/>
          <w:sz w:val="20"/>
        </w:rPr>
        <w:sym w:font="Wingdings" w:char="F0A8"/>
      </w:r>
      <w:r w:rsidRPr="0097469D">
        <w:rPr>
          <w:rFonts w:ascii="Times New Roman" w:hAnsi="Times New Roman" w:cs="Times New Roman"/>
          <w:sz w:val="20"/>
          <w:lang w:val="vi-VN"/>
        </w:rPr>
        <w:t xml:space="preserve"> Ít khi</w:t>
      </w:r>
    </w:p>
    <w:p w14:paraId="616F5ADE" w14:textId="77777777" w:rsidR="00B93AFD" w:rsidRPr="0097469D" w:rsidRDefault="00B93AFD" w:rsidP="00194A3E">
      <w:pPr>
        <w:autoSpaceDE w:val="0"/>
        <w:autoSpaceDN w:val="0"/>
        <w:adjustRightInd w:val="0"/>
        <w:spacing w:before="240" w:after="0" w:line="240" w:lineRule="auto"/>
        <w:rPr>
          <w:rFonts w:ascii="Times New Roman" w:hAnsi="Times New Roman" w:cs="Times New Roman"/>
          <w:sz w:val="20"/>
          <w:lang w:val="vi-VN"/>
        </w:rPr>
      </w:pPr>
      <w:r w:rsidRPr="0097469D">
        <w:rPr>
          <w:rFonts w:ascii="Times New Roman" w:hAnsi="Times New Roman" w:cs="Times New Roman"/>
          <w:sz w:val="20"/>
        </w:rPr>
        <w:sym w:font="Wingdings" w:char="F0A8"/>
      </w:r>
      <w:r w:rsidRPr="0097469D">
        <w:rPr>
          <w:rFonts w:ascii="Times New Roman" w:hAnsi="Times New Roman" w:cs="Times New Roman"/>
          <w:sz w:val="20"/>
        </w:rPr>
        <w:t xml:space="preserve"> </w:t>
      </w:r>
      <w:r w:rsidRPr="0097469D">
        <w:rPr>
          <w:rFonts w:ascii="Times New Roman" w:hAnsi="Times New Roman" w:cs="Times New Roman"/>
          <w:sz w:val="20"/>
          <w:lang w:val="vi-VN"/>
        </w:rPr>
        <w:t xml:space="preserve">Rất </w:t>
      </w:r>
      <w:r w:rsidRPr="0097469D">
        <w:rPr>
          <w:rFonts w:ascii="Times New Roman" w:hAnsi="Times New Roman" w:cs="Times New Roman"/>
          <w:sz w:val="20"/>
        </w:rPr>
        <w:t xml:space="preserve">là </w:t>
      </w:r>
      <w:r w:rsidRPr="0097469D">
        <w:rPr>
          <w:rFonts w:ascii="Times New Roman" w:hAnsi="Times New Roman" w:cs="Times New Roman"/>
          <w:sz w:val="20"/>
          <w:lang w:val="vi-VN"/>
        </w:rPr>
        <w:t>ít</w:t>
      </w:r>
    </w:p>
    <w:p w14:paraId="304DDBE0" w14:textId="343C45ED" w:rsidR="00B93AFD" w:rsidRPr="0097469D" w:rsidRDefault="00B93AFD" w:rsidP="00194A3E">
      <w:pPr>
        <w:spacing w:before="240" w:after="0" w:line="240" w:lineRule="auto"/>
        <w:rPr>
          <w:rFonts w:ascii="Times New Roman" w:hAnsi="Times New Roman" w:cs="Times New Roman"/>
          <w:sz w:val="20"/>
          <w:lang w:val="vi-VN"/>
        </w:rPr>
      </w:pPr>
      <w:r w:rsidRPr="0097469D">
        <w:rPr>
          <w:rFonts w:ascii="Times New Roman" w:hAnsi="Times New Roman" w:cs="Times New Roman"/>
          <w:sz w:val="20"/>
        </w:rPr>
        <w:sym w:font="Wingdings" w:char="F0A8"/>
      </w:r>
      <w:r w:rsidRPr="0097469D">
        <w:rPr>
          <w:rFonts w:ascii="Times New Roman" w:hAnsi="Times New Roman" w:cs="Times New Roman"/>
          <w:sz w:val="20"/>
        </w:rPr>
        <w:t xml:space="preserve"> </w:t>
      </w:r>
      <w:r w:rsidRPr="0097469D">
        <w:rPr>
          <w:rFonts w:ascii="Times New Roman" w:hAnsi="Times New Roman" w:cs="Times New Roman"/>
          <w:sz w:val="20"/>
          <w:lang w:val="vi-VN"/>
        </w:rPr>
        <w:t>Hầu như không</w:t>
      </w:r>
    </w:p>
    <w:p w14:paraId="35F8DD84" w14:textId="77777777" w:rsidR="00B93AFD" w:rsidRPr="0097469D" w:rsidRDefault="00B93AFD" w:rsidP="00194A3E">
      <w:pPr>
        <w:autoSpaceDE w:val="0"/>
        <w:autoSpaceDN w:val="0"/>
        <w:adjustRightInd w:val="0"/>
        <w:spacing w:before="240" w:after="0" w:line="240" w:lineRule="auto"/>
        <w:ind w:left="720" w:hanging="720"/>
        <w:rPr>
          <w:rFonts w:ascii="Times New Roman" w:hAnsi="Times New Roman" w:cs="Times New Roman"/>
          <w:b/>
          <w:bCs/>
          <w:sz w:val="20"/>
          <w:lang w:val="vi-VN"/>
        </w:rPr>
      </w:pPr>
      <w:r w:rsidRPr="0097469D">
        <w:rPr>
          <w:rFonts w:ascii="Times New Roman" w:hAnsi="Times New Roman" w:cs="Times New Roman"/>
          <w:b/>
          <w:bCs/>
          <w:sz w:val="20"/>
        </w:rPr>
        <w:t>11. Anh chị</w:t>
      </w:r>
      <w:r w:rsidRPr="0097469D">
        <w:rPr>
          <w:rFonts w:ascii="Times New Roman" w:hAnsi="Times New Roman" w:cs="Times New Roman"/>
          <w:b/>
          <w:bCs/>
          <w:sz w:val="20"/>
          <w:lang w:val="vi-VN"/>
        </w:rPr>
        <w:t xml:space="preserve"> cảm thấy vui vẻ</w:t>
      </w:r>
    </w:p>
    <w:p w14:paraId="2756F330" w14:textId="77777777" w:rsidR="00B93AFD" w:rsidRPr="0097469D" w:rsidRDefault="00B93AFD" w:rsidP="00194A3E">
      <w:pPr>
        <w:autoSpaceDE w:val="0"/>
        <w:autoSpaceDN w:val="0"/>
        <w:adjustRightInd w:val="0"/>
        <w:spacing w:before="240" w:after="0" w:line="240" w:lineRule="auto"/>
        <w:ind w:left="720" w:hanging="720"/>
        <w:rPr>
          <w:rFonts w:ascii="Times New Roman" w:hAnsi="Times New Roman" w:cs="Times New Roman"/>
          <w:sz w:val="20"/>
          <w:lang w:val="vi-VN"/>
        </w:rPr>
      </w:pPr>
      <w:r w:rsidRPr="0097469D">
        <w:rPr>
          <w:rFonts w:ascii="Times New Roman" w:hAnsi="Times New Roman" w:cs="Times New Roman"/>
          <w:sz w:val="20"/>
        </w:rPr>
        <w:sym w:font="Wingdings" w:char="F0A8"/>
      </w:r>
      <w:r w:rsidRPr="0097469D">
        <w:rPr>
          <w:rFonts w:ascii="Times New Roman" w:hAnsi="Times New Roman" w:cs="Times New Roman"/>
          <w:sz w:val="20"/>
        </w:rPr>
        <w:t xml:space="preserve"> Hầu như không</w:t>
      </w:r>
    </w:p>
    <w:p w14:paraId="4DBC30EF" w14:textId="77777777" w:rsidR="00B93AFD" w:rsidRPr="0097469D" w:rsidRDefault="00B93AFD" w:rsidP="00194A3E">
      <w:pPr>
        <w:autoSpaceDE w:val="0"/>
        <w:autoSpaceDN w:val="0"/>
        <w:adjustRightInd w:val="0"/>
        <w:spacing w:before="240" w:after="0" w:line="240" w:lineRule="auto"/>
        <w:ind w:left="720" w:hanging="720"/>
        <w:rPr>
          <w:rFonts w:ascii="Times New Roman" w:hAnsi="Times New Roman" w:cs="Times New Roman"/>
          <w:sz w:val="20"/>
          <w:lang w:val="vi-VN"/>
        </w:rPr>
      </w:pPr>
      <w:r w:rsidRPr="0097469D">
        <w:rPr>
          <w:rFonts w:ascii="Times New Roman" w:hAnsi="Times New Roman" w:cs="Times New Roman"/>
          <w:sz w:val="20"/>
        </w:rPr>
        <w:sym w:font="Wingdings" w:char="F0A8"/>
      </w:r>
      <w:r w:rsidRPr="0097469D">
        <w:rPr>
          <w:rFonts w:ascii="Times New Roman" w:hAnsi="Times New Roman" w:cs="Times New Roman"/>
          <w:sz w:val="20"/>
        </w:rPr>
        <w:t xml:space="preserve"> </w:t>
      </w:r>
      <w:r w:rsidRPr="0097469D">
        <w:rPr>
          <w:rFonts w:ascii="Times New Roman" w:hAnsi="Times New Roman" w:cs="Times New Roman"/>
          <w:sz w:val="20"/>
          <w:lang w:val="vi-VN"/>
        </w:rPr>
        <w:t>Không thường xuyên</w:t>
      </w:r>
    </w:p>
    <w:p w14:paraId="47AE1904" w14:textId="77777777" w:rsidR="00B93AFD" w:rsidRPr="0097469D" w:rsidRDefault="00B93AFD" w:rsidP="00194A3E">
      <w:pPr>
        <w:autoSpaceDE w:val="0"/>
        <w:autoSpaceDN w:val="0"/>
        <w:adjustRightInd w:val="0"/>
        <w:spacing w:before="240" w:after="0" w:line="240" w:lineRule="auto"/>
        <w:ind w:left="720" w:hanging="720"/>
        <w:rPr>
          <w:rFonts w:ascii="Times New Roman" w:hAnsi="Times New Roman" w:cs="Times New Roman"/>
          <w:sz w:val="20"/>
        </w:rPr>
      </w:pPr>
      <w:r w:rsidRPr="0097469D">
        <w:rPr>
          <w:rFonts w:ascii="Times New Roman" w:hAnsi="Times New Roman" w:cs="Times New Roman"/>
          <w:sz w:val="20"/>
        </w:rPr>
        <w:sym w:font="Wingdings" w:char="F0A8"/>
      </w:r>
      <w:r w:rsidRPr="0097469D">
        <w:rPr>
          <w:rFonts w:ascii="Times New Roman" w:hAnsi="Times New Roman" w:cs="Times New Roman"/>
          <w:sz w:val="20"/>
        </w:rPr>
        <w:t xml:space="preserve"> Chỉ thỉnh thoảng</w:t>
      </w:r>
    </w:p>
    <w:p w14:paraId="63FFE4C1" w14:textId="1BE56E6A" w:rsidR="00B93AFD" w:rsidRPr="0097469D" w:rsidRDefault="00B93AFD" w:rsidP="00194A3E">
      <w:pPr>
        <w:spacing w:before="240" w:after="0" w:line="240" w:lineRule="auto"/>
        <w:ind w:left="720" w:hanging="720"/>
        <w:rPr>
          <w:rFonts w:ascii="Times New Roman" w:hAnsi="Times New Roman" w:cs="Times New Roman"/>
          <w:sz w:val="20"/>
        </w:rPr>
      </w:pPr>
      <w:r w:rsidRPr="0097469D">
        <w:rPr>
          <w:rFonts w:ascii="Times New Roman" w:hAnsi="Times New Roman" w:cs="Times New Roman"/>
          <w:sz w:val="20"/>
        </w:rPr>
        <w:sym w:font="Wingdings" w:char="F0A8"/>
      </w:r>
      <w:r w:rsidRPr="0097469D">
        <w:rPr>
          <w:rFonts w:ascii="Times New Roman" w:hAnsi="Times New Roman" w:cs="Times New Roman"/>
          <w:sz w:val="20"/>
        </w:rPr>
        <w:t xml:space="preserve"> Gần như mọi lúc</w:t>
      </w:r>
    </w:p>
    <w:p w14:paraId="6AF7AC88" w14:textId="77777777" w:rsidR="00B93AFD" w:rsidRPr="0097469D" w:rsidRDefault="00B93AFD" w:rsidP="00194A3E">
      <w:pPr>
        <w:autoSpaceDE w:val="0"/>
        <w:autoSpaceDN w:val="0"/>
        <w:adjustRightInd w:val="0"/>
        <w:spacing w:before="240" w:after="0" w:line="240" w:lineRule="auto"/>
        <w:rPr>
          <w:rFonts w:ascii="Times New Roman" w:hAnsi="Times New Roman" w:cs="Times New Roman"/>
          <w:b/>
          <w:bCs/>
          <w:sz w:val="20"/>
        </w:rPr>
      </w:pPr>
      <w:r w:rsidRPr="0097469D">
        <w:rPr>
          <w:rFonts w:ascii="Times New Roman" w:hAnsi="Times New Roman" w:cs="Times New Roman"/>
          <w:b/>
          <w:bCs/>
          <w:sz w:val="20"/>
        </w:rPr>
        <w:t>12. Anh chị</w:t>
      </w:r>
      <w:r w:rsidRPr="0097469D">
        <w:rPr>
          <w:rFonts w:ascii="Times New Roman" w:hAnsi="Times New Roman" w:cs="Times New Roman"/>
          <w:b/>
          <w:bCs/>
          <w:sz w:val="20"/>
          <w:lang w:val="vi-VN"/>
        </w:rPr>
        <w:t xml:space="preserve"> đột nhiên cảm thấy hoảng loạn</w:t>
      </w:r>
    </w:p>
    <w:p w14:paraId="3AA2D73E" w14:textId="77777777" w:rsidR="00B93AFD" w:rsidRPr="0097469D" w:rsidRDefault="00B93AFD" w:rsidP="00194A3E">
      <w:pPr>
        <w:autoSpaceDE w:val="0"/>
        <w:autoSpaceDN w:val="0"/>
        <w:adjustRightInd w:val="0"/>
        <w:spacing w:before="240" w:after="0" w:line="240" w:lineRule="auto"/>
        <w:rPr>
          <w:rFonts w:ascii="Times New Roman" w:hAnsi="Times New Roman" w:cs="Times New Roman"/>
          <w:sz w:val="20"/>
          <w:lang w:val="vi-VN"/>
        </w:rPr>
      </w:pPr>
      <w:r w:rsidRPr="0097469D">
        <w:rPr>
          <w:rFonts w:ascii="Times New Roman" w:hAnsi="Times New Roman" w:cs="Times New Roman"/>
          <w:sz w:val="20"/>
        </w:rPr>
        <w:sym w:font="Wingdings" w:char="F0A8"/>
      </w:r>
      <w:r w:rsidRPr="0097469D">
        <w:rPr>
          <w:rFonts w:ascii="Times New Roman" w:hAnsi="Times New Roman" w:cs="Times New Roman"/>
          <w:sz w:val="20"/>
          <w:lang w:val="vi-VN"/>
        </w:rPr>
        <w:t xml:space="preserve"> Rất nhiều lần</w:t>
      </w:r>
    </w:p>
    <w:p w14:paraId="1428267D" w14:textId="77777777" w:rsidR="00B93AFD" w:rsidRPr="0097469D" w:rsidRDefault="00B93AFD" w:rsidP="00194A3E">
      <w:pPr>
        <w:autoSpaceDE w:val="0"/>
        <w:autoSpaceDN w:val="0"/>
        <w:adjustRightInd w:val="0"/>
        <w:spacing w:before="240" w:after="0" w:line="240" w:lineRule="auto"/>
        <w:rPr>
          <w:rFonts w:ascii="Times New Roman" w:hAnsi="Times New Roman" w:cs="Times New Roman"/>
          <w:sz w:val="20"/>
          <w:lang w:val="vi-VN"/>
        </w:rPr>
      </w:pPr>
      <w:r w:rsidRPr="0097469D">
        <w:rPr>
          <w:rFonts w:ascii="Times New Roman" w:hAnsi="Times New Roman" w:cs="Times New Roman"/>
          <w:sz w:val="20"/>
        </w:rPr>
        <w:sym w:font="Wingdings" w:char="F0A8"/>
      </w:r>
      <w:r w:rsidRPr="0097469D">
        <w:rPr>
          <w:rFonts w:ascii="Times New Roman" w:hAnsi="Times New Roman" w:cs="Times New Roman"/>
          <w:sz w:val="20"/>
          <w:lang w:val="vi-VN"/>
        </w:rPr>
        <w:t xml:space="preserve"> Nhiều lần</w:t>
      </w:r>
    </w:p>
    <w:p w14:paraId="63594F64" w14:textId="77777777" w:rsidR="00B93AFD" w:rsidRPr="0097469D" w:rsidRDefault="00B93AFD" w:rsidP="00194A3E">
      <w:pPr>
        <w:autoSpaceDE w:val="0"/>
        <w:autoSpaceDN w:val="0"/>
        <w:adjustRightInd w:val="0"/>
        <w:spacing w:before="240" w:after="0" w:line="240" w:lineRule="auto"/>
        <w:rPr>
          <w:rFonts w:ascii="Times New Roman" w:hAnsi="Times New Roman" w:cs="Times New Roman"/>
          <w:sz w:val="20"/>
          <w:lang w:val="vi-VN"/>
        </w:rPr>
      </w:pPr>
      <w:r w:rsidRPr="0097469D">
        <w:rPr>
          <w:rFonts w:ascii="Times New Roman" w:hAnsi="Times New Roman" w:cs="Times New Roman"/>
          <w:sz w:val="20"/>
        </w:rPr>
        <w:sym w:font="Wingdings" w:char="F0A8"/>
      </w:r>
      <w:r w:rsidRPr="0097469D">
        <w:rPr>
          <w:rFonts w:ascii="Times New Roman" w:hAnsi="Times New Roman" w:cs="Times New Roman"/>
          <w:sz w:val="20"/>
          <w:lang w:val="vi-VN"/>
        </w:rPr>
        <w:t xml:space="preserve"> Không quá thường xuyên</w:t>
      </w:r>
    </w:p>
    <w:p w14:paraId="7B261D18" w14:textId="2D241419" w:rsidR="00B93AFD" w:rsidRPr="0097469D" w:rsidRDefault="00B93AFD" w:rsidP="00194A3E">
      <w:pPr>
        <w:spacing w:before="240" w:after="0" w:line="240" w:lineRule="auto"/>
        <w:rPr>
          <w:rFonts w:ascii="Times New Roman" w:hAnsi="Times New Roman" w:cs="Times New Roman"/>
          <w:sz w:val="20"/>
          <w:lang w:val="vi-VN"/>
        </w:rPr>
      </w:pPr>
      <w:r w:rsidRPr="0097469D">
        <w:rPr>
          <w:rFonts w:ascii="Times New Roman" w:hAnsi="Times New Roman" w:cs="Times New Roman"/>
          <w:sz w:val="20"/>
        </w:rPr>
        <w:sym w:font="Wingdings" w:char="F0A8"/>
      </w:r>
      <w:r w:rsidRPr="0097469D">
        <w:rPr>
          <w:rFonts w:ascii="Times New Roman" w:hAnsi="Times New Roman" w:cs="Times New Roman"/>
          <w:sz w:val="20"/>
          <w:lang w:val="vi-VN"/>
        </w:rPr>
        <w:t xml:space="preserve"> Hầu như không</w:t>
      </w:r>
    </w:p>
    <w:p w14:paraId="0037261F" w14:textId="77777777" w:rsidR="00B93AFD" w:rsidRPr="0097469D" w:rsidRDefault="00B93AFD" w:rsidP="00194A3E">
      <w:pPr>
        <w:autoSpaceDE w:val="0"/>
        <w:autoSpaceDN w:val="0"/>
        <w:adjustRightInd w:val="0"/>
        <w:spacing w:before="240" w:after="0" w:line="240" w:lineRule="auto"/>
        <w:ind w:left="720" w:hanging="720"/>
        <w:rPr>
          <w:rFonts w:ascii="Times New Roman" w:hAnsi="Times New Roman" w:cs="Times New Roman"/>
          <w:b/>
          <w:bCs/>
          <w:sz w:val="20"/>
          <w:lang w:val="vi-VN"/>
        </w:rPr>
      </w:pPr>
      <w:r w:rsidRPr="0097469D">
        <w:rPr>
          <w:rFonts w:ascii="Times New Roman" w:hAnsi="Times New Roman" w:cs="Times New Roman"/>
          <w:b/>
          <w:bCs/>
          <w:sz w:val="20"/>
        </w:rPr>
        <w:t xml:space="preserve">13. Anh chị </w:t>
      </w:r>
      <w:r w:rsidRPr="0097469D">
        <w:rPr>
          <w:rFonts w:ascii="Times New Roman" w:hAnsi="Times New Roman" w:cs="Times New Roman"/>
          <w:b/>
          <w:bCs/>
          <w:sz w:val="20"/>
          <w:lang w:val="vi-VN"/>
        </w:rPr>
        <w:t>có thể ngồi thoải mái và cảm thấy thư giãn</w:t>
      </w:r>
    </w:p>
    <w:p w14:paraId="5EBE253D" w14:textId="77777777" w:rsidR="00B93AFD" w:rsidRPr="0097469D" w:rsidRDefault="00B93AFD" w:rsidP="00194A3E">
      <w:pPr>
        <w:autoSpaceDE w:val="0"/>
        <w:autoSpaceDN w:val="0"/>
        <w:adjustRightInd w:val="0"/>
        <w:spacing w:before="240" w:after="0" w:line="240" w:lineRule="auto"/>
        <w:ind w:left="720" w:hanging="720"/>
        <w:rPr>
          <w:rFonts w:ascii="Times New Roman" w:hAnsi="Times New Roman" w:cs="Times New Roman"/>
          <w:sz w:val="20"/>
          <w:lang w:val="vi-VN"/>
        </w:rPr>
      </w:pPr>
      <w:r w:rsidRPr="0097469D">
        <w:rPr>
          <w:rFonts w:ascii="Times New Roman" w:hAnsi="Times New Roman" w:cs="Times New Roman"/>
          <w:sz w:val="20"/>
        </w:rPr>
        <w:sym w:font="Wingdings" w:char="F0A8"/>
      </w:r>
      <w:r w:rsidRPr="0097469D">
        <w:rPr>
          <w:rFonts w:ascii="Times New Roman" w:hAnsi="Times New Roman" w:cs="Times New Roman"/>
          <w:sz w:val="20"/>
          <w:lang w:val="vi-VN"/>
        </w:rPr>
        <w:t xml:space="preserve"> Rất thường xuyên</w:t>
      </w:r>
    </w:p>
    <w:p w14:paraId="3FA774EC" w14:textId="77777777" w:rsidR="00B93AFD" w:rsidRPr="0097469D" w:rsidRDefault="00B93AFD" w:rsidP="00194A3E">
      <w:pPr>
        <w:autoSpaceDE w:val="0"/>
        <w:autoSpaceDN w:val="0"/>
        <w:adjustRightInd w:val="0"/>
        <w:spacing w:before="240" w:after="0" w:line="240" w:lineRule="auto"/>
        <w:ind w:left="720" w:hanging="720"/>
        <w:rPr>
          <w:rFonts w:ascii="Times New Roman" w:hAnsi="Times New Roman" w:cs="Times New Roman"/>
          <w:sz w:val="20"/>
          <w:lang w:val="vi-VN"/>
        </w:rPr>
      </w:pPr>
      <w:r w:rsidRPr="0097469D">
        <w:rPr>
          <w:rFonts w:ascii="Times New Roman" w:hAnsi="Times New Roman" w:cs="Times New Roman"/>
          <w:sz w:val="20"/>
        </w:rPr>
        <w:sym w:font="Wingdings" w:char="F0A8"/>
      </w:r>
      <w:r w:rsidRPr="0097469D">
        <w:rPr>
          <w:rFonts w:ascii="Times New Roman" w:hAnsi="Times New Roman" w:cs="Times New Roman"/>
          <w:sz w:val="20"/>
          <w:lang w:val="vi-VN"/>
        </w:rPr>
        <w:t xml:space="preserve"> Thường xuyên</w:t>
      </w:r>
    </w:p>
    <w:p w14:paraId="163D48D8" w14:textId="77777777" w:rsidR="00B93AFD" w:rsidRPr="0097469D" w:rsidRDefault="00B93AFD" w:rsidP="00194A3E">
      <w:pPr>
        <w:autoSpaceDE w:val="0"/>
        <w:autoSpaceDN w:val="0"/>
        <w:adjustRightInd w:val="0"/>
        <w:spacing w:before="240" w:after="0" w:line="240" w:lineRule="auto"/>
        <w:ind w:left="720" w:hanging="720"/>
        <w:rPr>
          <w:rFonts w:ascii="Times New Roman" w:hAnsi="Times New Roman" w:cs="Times New Roman"/>
          <w:sz w:val="20"/>
          <w:lang w:val="vi-VN"/>
        </w:rPr>
      </w:pPr>
      <w:r w:rsidRPr="0097469D">
        <w:rPr>
          <w:rFonts w:ascii="Times New Roman" w:hAnsi="Times New Roman" w:cs="Times New Roman"/>
          <w:sz w:val="20"/>
        </w:rPr>
        <w:sym w:font="Wingdings" w:char="F0A8"/>
      </w:r>
      <w:r w:rsidRPr="0097469D">
        <w:rPr>
          <w:rFonts w:ascii="Times New Roman" w:hAnsi="Times New Roman" w:cs="Times New Roman"/>
          <w:sz w:val="20"/>
          <w:lang w:val="vi-VN"/>
        </w:rPr>
        <w:t xml:space="preserve"> Không thường xuyên</w:t>
      </w:r>
    </w:p>
    <w:p w14:paraId="198691A1" w14:textId="146DBEBB" w:rsidR="00B93AFD" w:rsidRPr="0097469D" w:rsidRDefault="00B93AFD" w:rsidP="00194A3E">
      <w:pPr>
        <w:spacing w:before="240" w:after="0" w:line="240" w:lineRule="auto"/>
        <w:ind w:left="720" w:hanging="720"/>
        <w:rPr>
          <w:rFonts w:ascii="Times New Roman" w:hAnsi="Times New Roman" w:cs="Times New Roman"/>
          <w:sz w:val="20"/>
          <w:lang w:val="vi-VN"/>
        </w:rPr>
      </w:pPr>
      <w:r w:rsidRPr="0097469D">
        <w:rPr>
          <w:rFonts w:ascii="Times New Roman" w:hAnsi="Times New Roman" w:cs="Times New Roman"/>
          <w:sz w:val="20"/>
        </w:rPr>
        <w:sym w:font="Wingdings" w:char="F0A8"/>
      </w:r>
      <w:r w:rsidRPr="0097469D">
        <w:rPr>
          <w:rFonts w:ascii="Times New Roman" w:hAnsi="Times New Roman" w:cs="Times New Roman"/>
          <w:sz w:val="20"/>
          <w:lang w:val="vi-VN"/>
        </w:rPr>
        <w:t xml:space="preserve"> Hầu như không</w:t>
      </w:r>
    </w:p>
    <w:p w14:paraId="5A8D8AC7" w14:textId="77777777" w:rsidR="00B93AFD" w:rsidRPr="0097469D" w:rsidRDefault="00B93AFD" w:rsidP="00194A3E">
      <w:pPr>
        <w:autoSpaceDE w:val="0"/>
        <w:autoSpaceDN w:val="0"/>
        <w:adjustRightInd w:val="0"/>
        <w:spacing w:before="240" w:after="0" w:line="240" w:lineRule="auto"/>
        <w:rPr>
          <w:rFonts w:ascii="Times New Roman" w:hAnsi="Times New Roman" w:cs="Times New Roman"/>
          <w:b/>
          <w:bCs/>
          <w:sz w:val="20"/>
          <w:lang w:val="vi-VN"/>
        </w:rPr>
      </w:pPr>
      <w:r w:rsidRPr="0097469D">
        <w:rPr>
          <w:rFonts w:ascii="Times New Roman" w:hAnsi="Times New Roman" w:cs="Times New Roman"/>
          <w:b/>
          <w:bCs/>
          <w:sz w:val="20"/>
        </w:rPr>
        <w:t>14. Anh chị</w:t>
      </w:r>
      <w:r w:rsidRPr="0097469D">
        <w:rPr>
          <w:rFonts w:ascii="Times New Roman" w:hAnsi="Times New Roman" w:cs="Times New Roman"/>
          <w:b/>
          <w:bCs/>
          <w:sz w:val="20"/>
          <w:lang w:val="vi-VN"/>
        </w:rPr>
        <w:t xml:space="preserve"> </w:t>
      </w:r>
      <w:r w:rsidRPr="0097469D">
        <w:rPr>
          <w:rFonts w:ascii="Times New Roman" w:hAnsi="Times New Roman" w:cs="Times New Roman"/>
          <w:b/>
          <w:bCs/>
          <w:sz w:val="20"/>
        </w:rPr>
        <w:t>có cảm giác hứng thú đọc</w:t>
      </w:r>
      <w:r w:rsidRPr="0097469D">
        <w:rPr>
          <w:rFonts w:ascii="Times New Roman" w:hAnsi="Times New Roman" w:cs="Times New Roman"/>
          <w:b/>
          <w:bCs/>
          <w:sz w:val="20"/>
          <w:lang w:val="vi-VN"/>
        </w:rPr>
        <w:t xml:space="preserve"> sách hoặc </w:t>
      </w:r>
      <w:r w:rsidRPr="0097469D">
        <w:rPr>
          <w:rFonts w:ascii="Times New Roman" w:hAnsi="Times New Roman" w:cs="Times New Roman"/>
          <w:b/>
          <w:bCs/>
          <w:sz w:val="20"/>
        </w:rPr>
        <w:t xml:space="preserve">nghe chương trình </w:t>
      </w:r>
      <w:r w:rsidRPr="0097469D">
        <w:rPr>
          <w:rFonts w:ascii="Times New Roman" w:hAnsi="Times New Roman" w:cs="Times New Roman"/>
          <w:b/>
          <w:bCs/>
          <w:sz w:val="20"/>
          <w:lang w:val="vi-VN"/>
        </w:rPr>
        <w:t>đài hoặc xem</w:t>
      </w:r>
      <w:r w:rsidRPr="0097469D">
        <w:rPr>
          <w:rFonts w:ascii="Times New Roman" w:hAnsi="Times New Roman" w:cs="Times New Roman"/>
          <w:b/>
          <w:bCs/>
          <w:sz w:val="20"/>
        </w:rPr>
        <w:t xml:space="preserve"> chương trình </w:t>
      </w:r>
      <w:r w:rsidRPr="0097469D">
        <w:rPr>
          <w:rFonts w:ascii="Times New Roman" w:hAnsi="Times New Roman" w:cs="Times New Roman"/>
          <w:b/>
          <w:bCs/>
          <w:sz w:val="20"/>
          <w:lang w:val="vi-VN"/>
        </w:rPr>
        <w:t>tivi</w:t>
      </w:r>
    </w:p>
    <w:p w14:paraId="0311E477" w14:textId="77777777" w:rsidR="00B93AFD" w:rsidRPr="0097469D" w:rsidRDefault="00B93AFD" w:rsidP="00194A3E">
      <w:pPr>
        <w:autoSpaceDE w:val="0"/>
        <w:autoSpaceDN w:val="0"/>
        <w:adjustRightInd w:val="0"/>
        <w:spacing w:before="240" w:after="0" w:line="240" w:lineRule="auto"/>
        <w:rPr>
          <w:rFonts w:ascii="Times New Roman" w:hAnsi="Times New Roman" w:cs="Times New Roman"/>
          <w:sz w:val="20"/>
          <w:lang w:val="vi-VN"/>
        </w:rPr>
      </w:pPr>
      <w:r w:rsidRPr="0097469D">
        <w:rPr>
          <w:rFonts w:ascii="Times New Roman" w:hAnsi="Times New Roman" w:cs="Times New Roman"/>
          <w:sz w:val="20"/>
        </w:rPr>
        <w:sym w:font="Wingdings" w:char="F0A8"/>
      </w:r>
      <w:r w:rsidRPr="0097469D">
        <w:rPr>
          <w:rFonts w:ascii="Times New Roman" w:hAnsi="Times New Roman" w:cs="Times New Roman"/>
          <w:sz w:val="20"/>
          <w:lang w:val="vi-VN"/>
        </w:rPr>
        <w:t xml:space="preserve"> Thường xuyên</w:t>
      </w:r>
    </w:p>
    <w:p w14:paraId="6076597C" w14:textId="77777777" w:rsidR="00B93AFD" w:rsidRPr="0097469D" w:rsidRDefault="00B93AFD" w:rsidP="00194A3E">
      <w:pPr>
        <w:autoSpaceDE w:val="0"/>
        <w:autoSpaceDN w:val="0"/>
        <w:adjustRightInd w:val="0"/>
        <w:spacing w:before="240" w:after="0" w:line="240" w:lineRule="auto"/>
        <w:rPr>
          <w:rFonts w:ascii="Times New Roman" w:hAnsi="Times New Roman" w:cs="Times New Roman"/>
          <w:sz w:val="20"/>
          <w:lang w:val="vi-VN"/>
        </w:rPr>
      </w:pPr>
      <w:r w:rsidRPr="0097469D">
        <w:rPr>
          <w:rFonts w:ascii="Times New Roman" w:hAnsi="Times New Roman" w:cs="Times New Roman"/>
          <w:sz w:val="20"/>
        </w:rPr>
        <w:sym w:font="Wingdings" w:char="F0A8"/>
      </w:r>
      <w:r w:rsidRPr="0097469D">
        <w:rPr>
          <w:rFonts w:ascii="Times New Roman" w:hAnsi="Times New Roman" w:cs="Times New Roman"/>
          <w:sz w:val="20"/>
          <w:lang w:val="vi-VN"/>
        </w:rPr>
        <w:t xml:space="preserve"> Thỉnh thoảng</w:t>
      </w:r>
    </w:p>
    <w:p w14:paraId="3753C2FD" w14:textId="77777777" w:rsidR="00B93AFD" w:rsidRPr="0097469D" w:rsidRDefault="00B93AFD" w:rsidP="00194A3E">
      <w:pPr>
        <w:autoSpaceDE w:val="0"/>
        <w:autoSpaceDN w:val="0"/>
        <w:adjustRightInd w:val="0"/>
        <w:spacing w:before="240" w:after="0" w:line="240" w:lineRule="auto"/>
        <w:rPr>
          <w:rFonts w:ascii="Times New Roman" w:hAnsi="Times New Roman" w:cs="Times New Roman"/>
          <w:sz w:val="20"/>
          <w:lang w:val="vi-VN"/>
        </w:rPr>
      </w:pPr>
      <w:r w:rsidRPr="0097469D">
        <w:rPr>
          <w:rFonts w:ascii="Times New Roman" w:hAnsi="Times New Roman" w:cs="Times New Roman"/>
          <w:sz w:val="20"/>
        </w:rPr>
        <w:sym w:font="Wingdings" w:char="F0A8"/>
      </w:r>
      <w:r w:rsidRPr="0097469D">
        <w:rPr>
          <w:rFonts w:ascii="Times New Roman" w:hAnsi="Times New Roman" w:cs="Times New Roman"/>
          <w:sz w:val="20"/>
          <w:lang w:val="vi-VN"/>
        </w:rPr>
        <w:t xml:space="preserve"> Không thường xuyên</w:t>
      </w:r>
    </w:p>
    <w:p w14:paraId="236C45B2" w14:textId="77777777" w:rsidR="00B93AFD" w:rsidRPr="0097469D" w:rsidRDefault="00B93AFD" w:rsidP="00194A3E">
      <w:pPr>
        <w:spacing w:before="240" w:after="0" w:line="240" w:lineRule="auto"/>
        <w:rPr>
          <w:rFonts w:ascii="Times New Roman" w:hAnsi="Times New Roman" w:cs="Times New Roman"/>
          <w:sz w:val="20"/>
          <w:lang w:val="vi-VN"/>
        </w:rPr>
      </w:pPr>
      <w:r w:rsidRPr="0097469D">
        <w:rPr>
          <w:rFonts w:ascii="Times New Roman" w:hAnsi="Times New Roman" w:cs="Times New Roman"/>
          <w:sz w:val="20"/>
        </w:rPr>
        <w:sym w:font="Wingdings" w:char="F0A8"/>
      </w:r>
      <w:r w:rsidRPr="0097469D">
        <w:rPr>
          <w:rFonts w:ascii="Times New Roman" w:hAnsi="Times New Roman" w:cs="Times New Roman"/>
          <w:sz w:val="20"/>
          <w:lang w:val="vi-VN"/>
        </w:rPr>
        <w:t xml:space="preserve"> Rất hiếm khi</w:t>
      </w:r>
    </w:p>
    <w:p w14:paraId="7F29DBB7" w14:textId="31D13828" w:rsidR="009F369B" w:rsidRPr="0097469D" w:rsidRDefault="009F369B" w:rsidP="00194A3E">
      <w:pPr>
        <w:snapToGrid w:val="0"/>
        <w:spacing w:before="240" w:after="0" w:line="240" w:lineRule="auto"/>
        <w:jc w:val="both"/>
        <w:rPr>
          <w:rFonts w:ascii="Times New Roman" w:hAnsi="Times New Roman" w:cs="Times New Roman"/>
          <w:sz w:val="20"/>
        </w:rPr>
      </w:pPr>
    </w:p>
    <w:p w14:paraId="59985608" w14:textId="02E725D7" w:rsidR="009F369B" w:rsidRPr="0097469D" w:rsidRDefault="009F369B" w:rsidP="00194A3E">
      <w:pPr>
        <w:snapToGrid w:val="0"/>
        <w:spacing w:before="240" w:after="0" w:line="240" w:lineRule="auto"/>
        <w:jc w:val="both"/>
        <w:rPr>
          <w:rFonts w:ascii="Times New Roman" w:hAnsi="Times New Roman" w:cs="Times New Roman"/>
          <w:b/>
          <w:sz w:val="20"/>
        </w:rPr>
      </w:pPr>
    </w:p>
    <w:sectPr w:rsidR="009F369B" w:rsidRPr="0097469D" w:rsidSect="0097469D">
      <w:type w:val="continuous"/>
      <w:pgSz w:w="12240" w:h="15840"/>
      <w:pgMar w:top="1440" w:right="1440" w:bottom="1440" w:left="1440" w:header="720" w:footer="720" w:gutter="0"/>
      <w:lnNumType w:countBy="1"/>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A4BAB" w16cex:dateUtc="2021-01-01T20:02:00Z"/>
  <w16cex:commentExtensible w16cex:durableId="2397753F" w16cex:dateUtc="2020-12-30T16:23:00Z"/>
  <w16cex:commentExtensible w16cex:durableId="2397775D" w16cex:dateUtc="2020-12-30T16:32:00Z"/>
  <w16cex:commentExtensible w16cex:durableId="2397772F" w16cex:dateUtc="2020-12-30T16:31:00Z"/>
  <w16cex:commentExtensible w16cex:durableId="23984A18" w16cex:dateUtc="2020-12-31T07:31:00Z"/>
  <w16cex:commentExtensible w16cex:durableId="23984E50" w16cex:dateUtc="2020-12-31T07:49:00Z"/>
  <w16cex:commentExtensible w16cex:durableId="239850DA" w16cex:dateUtc="2020-12-31T08:00:00Z"/>
  <w16cex:commentExtensible w16cex:durableId="239A1A05" w16cex:dateUtc="2021-01-01T16:30:00Z"/>
  <w16cex:commentExtensible w16cex:durableId="239A1B7F" w16cex:dateUtc="2021-01-01T16:36:00Z"/>
  <w16cex:commentExtensible w16cex:durableId="239A1C02" w16cex:dateUtc="2021-01-01T16:39:00Z"/>
  <w16cex:commentExtensible w16cex:durableId="239A2ECD" w16cex:dateUtc="2021-01-01T17:59:00Z"/>
  <w16cex:commentExtensible w16cex:durableId="239A431F" w16cex:dateUtc="2021-01-01T19: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A2212F1" w16cid:durableId="239A4BAB"/>
  <w16cid:commentId w16cid:paraId="3A939D54" w16cid:durableId="2397753F"/>
  <w16cid:commentId w16cid:paraId="1E6E6E49" w16cid:durableId="2397775D"/>
  <w16cid:commentId w16cid:paraId="117295E1" w16cid:durableId="2397772F"/>
  <w16cid:commentId w16cid:paraId="533BB21F" w16cid:durableId="23984A18"/>
  <w16cid:commentId w16cid:paraId="671EC4C7" w16cid:durableId="23984E50"/>
  <w16cid:commentId w16cid:paraId="30629615" w16cid:durableId="239850DA"/>
  <w16cid:commentId w16cid:paraId="0B51A954" w16cid:durableId="239A1A05"/>
  <w16cid:commentId w16cid:paraId="5CE5366B" w16cid:durableId="239A1B7F"/>
  <w16cid:commentId w16cid:paraId="34B9B7D3" w16cid:durableId="239A1C02"/>
  <w16cid:commentId w16cid:paraId="570D690D" w16cid:durableId="239A2ECD"/>
  <w16cid:commentId w16cid:paraId="00C3DC47" w16cid:durableId="239ACBA1"/>
  <w16cid:commentId w16cid:paraId="1B6337AB" w16cid:durableId="239ACC10"/>
  <w16cid:commentId w16cid:paraId="52E8B8B8" w16cid:durableId="239A431F"/>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3A9EDB" w14:textId="77777777" w:rsidR="00B4474D" w:rsidRDefault="00B4474D" w:rsidP="00371AC0">
      <w:pPr>
        <w:spacing w:after="0" w:line="240" w:lineRule="auto"/>
      </w:pPr>
      <w:r>
        <w:separator/>
      </w:r>
    </w:p>
  </w:endnote>
  <w:endnote w:type="continuationSeparator" w:id="0">
    <w:p w14:paraId="00C78A01" w14:textId="77777777" w:rsidR="00B4474D" w:rsidRDefault="00B4474D" w:rsidP="00371A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dvOT159cc93b">
    <w:altName w:val="Times New Roman"/>
    <w:panose1 w:val="00000000000000000000"/>
    <w:charset w:val="00"/>
    <w:family w:val="roman"/>
    <w:notTrueType/>
    <w:pitch w:val="default"/>
  </w:font>
  <w:font w:name="AdvOT159cc93b+fb">
    <w:altName w:val="Times New Roman"/>
    <w:panose1 w:val="00000000000000000000"/>
    <w:charset w:val="00"/>
    <w:family w:val="roman"/>
    <w:notTrueType/>
    <w:pitch w:val="default"/>
  </w:font>
  <w:font w:name="AdvOT159cc93b+20">
    <w:altName w:val="Times New Roman"/>
    <w:panose1 w:val="00000000000000000000"/>
    <w:charset w:val="00"/>
    <w:family w:val="roman"/>
    <w:notTrueType/>
    <w:pitch w:val="default"/>
  </w:font>
  <w:font w:name="AdvOT8608a8d1">
    <w:altName w:val="Cambria"/>
    <w:panose1 w:val="00000000000000000000"/>
    <w:charset w:val="00"/>
    <w:family w:val="roman"/>
    <w:notTrueType/>
    <w:pitch w:val="default"/>
  </w:font>
  <w:font w:name="AdvOT8608a8d1+2a">
    <w:altName w:val="Times New Roman"/>
    <w:panose1 w:val="00000000000000000000"/>
    <w:charset w:val="00"/>
    <w:family w:val="roman"/>
    <w:notTrueType/>
    <w:pitch w:val="default"/>
  </w:font>
  <w:font w:name="Yu Mincho">
    <w:altName w:val="Yu Mincho"/>
    <w:charset w:val="80"/>
    <w:family w:val="roman"/>
    <w:pitch w:val="variable"/>
    <w:sig w:usb0="800002E7" w:usb1="2AC7FCFF" w:usb2="00000012" w:usb3="00000000" w:csb0="0002009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172BBB" w14:textId="77777777" w:rsidR="00687012" w:rsidRDefault="00687012">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D35A17" w14:textId="77777777" w:rsidR="00B4474D" w:rsidRDefault="00B4474D" w:rsidP="00371AC0">
      <w:pPr>
        <w:spacing w:after="0" w:line="240" w:lineRule="auto"/>
      </w:pPr>
      <w:r>
        <w:separator/>
      </w:r>
    </w:p>
  </w:footnote>
  <w:footnote w:type="continuationSeparator" w:id="0">
    <w:p w14:paraId="705F29E5" w14:textId="77777777" w:rsidR="00B4474D" w:rsidRDefault="00B4474D" w:rsidP="00371A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E525D2" w14:textId="77777777" w:rsidR="00687012" w:rsidRDefault="00687012">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42C3E"/>
    <w:multiLevelType w:val="hybridMultilevel"/>
    <w:tmpl w:val="02AA9C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72B0E50"/>
    <w:multiLevelType w:val="multilevel"/>
    <w:tmpl w:val="99AA7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AD4397"/>
    <w:multiLevelType w:val="hybridMultilevel"/>
    <w:tmpl w:val="30DEFEDC"/>
    <w:lvl w:ilvl="0" w:tplc="AF061C62">
      <w:start w:val="8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694436B"/>
    <w:multiLevelType w:val="multilevel"/>
    <w:tmpl w:val="2E40A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F649C5"/>
    <w:multiLevelType w:val="hybridMultilevel"/>
    <w:tmpl w:val="31CE2326"/>
    <w:lvl w:ilvl="0" w:tplc="ED243038">
      <w:start w:val="1"/>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946299"/>
    <w:multiLevelType w:val="hybridMultilevel"/>
    <w:tmpl w:val="309E6588"/>
    <w:lvl w:ilvl="0" w:tplc="028AAC9A">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1B6ED5"/>
    <w:multiLevelType w:val="multilevel"/>
    <w:tmpl w:val="82B61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5F229A"/>
    <w:multiLevelType w:val="hybridMultilevel"/>
    <w:tmpl w:val="BDE6C88C"/>
    <w:lvl w:ilvl="0" w:tplc="118ED5C6">
      <w:start w:val="2"/>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D3088E"/>
    <w:multiLevelType w:val="hybridMultilevel"/>
    <w:tmpl w:val="9C305E68"/>
    <w:lvl w:ilvl="0" w:tplc="97CCD1A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03134C"/>
    <w:multiLevelType w:val="multilevel"/>
    <w:tmpl w:val="F74CB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C71E92"/>
    <w:multiLevelType w:val="multilevel"/>
    <w:tmpl w:val="ECAAB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0FB793B"/>
    <w:multiLevelType w:val="hybridMultilevel"/>
    <w:tmpl w:val="B5C033F6"/>
    <w:lvl w:ilvl="0" w:tplc="9792463A">
      <w:start w:val="30"/>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DD6CE5"/>
    <w:multiLevelType w:val="hybridMultilevel"/>
    <w:tmpl w:val="59BA95B2"/>
    <w:lvl w:ilvl="0" w:tplc="2430A8DA">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E76BEE"/>
    <w:multiLevelType w:val="hybridMultilevel"/>
    <w:tmpl w:val="A5EE4F64"/>
    <w:lvl w:ilvl="0" w:tplc="A30A5A08">
      <w:numFmt w:val="bullet"/>
      <w:lvlText w:val="-"/>
      <w:lvlJc w:val="left"/>
      <w:pPr>
        <w:ind w:left="1440" w:hanging="360"/>
      </w:pPr>
      <w:rPr>
        <w:rFonts w:ascii="Verdana" w:eastAsiaTheme="minorHAnsi" w:hAnsi="Verdana"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3CA60E2"/>
    <w:multiLevelType w:val="hybridMultilevel"/>
    <w:tmpl w:val="7C261DC8"/>
    <w:lvl w:ilvl="0" w:tplc="471A29F2">
      <w:start w:val="30"/>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AF171B"/>
    <w:multiLevelType w:val="multilevel"/>
    <w:tmpl w:val="48ECF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BB63AD0"/>
    <w:multiLevelType w:val="multilevel"/>
    <w:tmpl w:val="F604A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8"/>
  </w:num>
  <w:num w:numId="3">
    <w:abstractNumId w:val="1"/>
  </w:num>
  <w:num w:numId="4">
    <w:abstractNumId w:val="5"/>
  </w:num>
  <w:num w:numId="5">
    <w:abstractNumId w:val="13"/>
  </w:num>
  <w:num w:numId="6">
    <w:abstractNumId w:val="2"/>
  </w:num>
  <w:num w:numId="7">
    <w:abstractNumId w:val="16"/>
  </w:num>
  <w:num w:numId="8">
    <w:abstractNumId w:val="6"/>
  </w:num>
  <w:num w:numId="9">
    <w:abstractNumId w:val="14"/>
  </w:num>
  <w:num w:numId="10">
    <w:abstractNumId w:val="17"/>
  </w:num>
  <w:num w:numId="11">
    <w:abstractNumId w:val="12"/>
  </w:num>
  <w:num w:numId="12">
    <w:abstractNumId w:val="18"/>
  </w:num>
  <w:num w:numId="13">
    <w:abstractNumId w:val="4"/>
  </w:num>
  <w:num w:numId="14">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lvlOverride w:ilvl="2">
      <w:lvl w:ilvl="2">
        <w:start w:val="1"/>
        <w:numFmt w:val="decimal"/>
        <w:pStyle w:val="Heading3"/>
        <w:lvlText w:val="%1.%2.%3"/>
        <w:lvlJc w:val="left"/>
        <w:pPr>
          <w:tabs>
            <w:tab w:val="num" w:pos="567"/>
          </w:tabs>
          <w:ind w:left="567" w:hanging="567"/>
        </w:pPr>
        <w:rPr>
          <w:rFonts w:hint="default"/>
        </w:rPr>
      </w:lvl>
    </w:lvlOverride>
    <w:lvlOverride w:ilvl="3">
      <w:lvl w:ilvl="3">
        <w:start w:val="1"/>
        <w:numFmt w:val="decimal"/>
        <w:pStyle w:val="Heading4"/>
        <w:lvlText w:val="%1.%2.%3.%4"/>
        <w:lvlJc w:val="left"/>
        <w:pPr>
          <w:tabs>
            <w:tab w:val="num" w:pos="567"/>
          </w:tabs>
          <w:ind w:left="567" w:hanging="567"/>
        </w:pPr>
        <w:rPr>
          <w:rFonts w:hint="default"/>
        </w:rPr>
      </w:lvl>
    </w:lvlOverride>
    <w:lvlOverride w:ilvl="4">
      <w:lvl w:ilvl="4">
        <w:start w:val="1"/>
        <w:numFmt w:val="decimal"/>
        <w:pStyle w:val="Heading5"/>
        <w:lvlText w:val="%1.%2.%3.%4.%5"/>
        <w:lvlJc w:val="left"/>
        <w:pPr>
          <w:tabs>
            <w:tab w:val="num" w:pos="567"/>
          </w:tabs>
          <w:ind w:left="567" w:hanging="567"/>
        </w:pPr>
        <w:rPr>
          <w:rFonts w:hint="default"/>
        </w:rPr>
      </w:lvl>
    </w:lvlOverride>
    <w:lvlOverride w:ilvl="5">
      <w:lvl w:ilvl="5">
        <w:start w:val="1"/>
        <w:numFmt w:val="lowerRoman"/>
        <w:lvlText w:val="%6."/>
        <w:lvlJc w:val="right"/>
        <w:pPr>
          <w:tabs>
            <w:tab w:val="num" w:pos="567"/>
          </w:tabs>
          <w:ind w:left="567" w:hanging="567"/>
        </w:pPr>
        <w:rPr>
          <w:rFonts w:hint="default"/>
        </w:rPr>
      </w:lvl>
    </w:lvlOverride>
    <w:lvlOverride w:ilvl="6">
      <w:lvl w:ilvl="6">
        <w:start w:val="1"/>
        <w:numFmt w:val="decimal"/>
        <w:lvlText w:val="%7."/>
        <w:lvlJc w:val="left"/>
        <w:pPr>
          <w:tabs>
            <w:tab w:val="num" w:pos="567"/>
          </w:tabs>
          <w:ind w:left="567" w:hanging="567"/>
        </w:pPr>
        <w:rPr>
          <w:rFonts w:hint="default"/>
        </w:rPr>
      </w:lvl>
    </w:lvlOverride>
    <w:lvlOverride w:ilvl="7">
      <w:lvl w:ilvl="7">
        <w:start w:val="1"/>
        <w:numFmt w:val="lowerLetter"/>
        <w:lvlText w:val="%8."/>
        <w:lvlJc w:val="left"/>
        <w:pPr>
          <w:tabs>
            <w:tab w:val="num" w:pos="567"/>
          </w:tabs>
          <w:ind w:left="567" w:hanging="567"/>
        </w:pPr>
        <w:rPr>
          <w:rFonts w:hint="default"/>
        </w:rPr>
      </w:lvl>
    </w:lvlOverride>
    <w:lvlOverride w:ilvl="8">
      <w:lvl w:ilvl="8">
        <w:start w:val="1"/>
        <w:numFmt w:val="lowerRoman"/>
        <w:lvlText w:val="%9."/>
        <w:lvlJc w:val="right"/>
        <w:pPr>
          <w:tabs>
            <w:tab w:val="num" w:pos="567"/>
          </w:tabs>
          <w:ind w:left="567" w:hanging="567"/>
        </w:pPr>
        <w:rPr>
          <w:rFonts w:hint="default"/>
        </w:rPr>
      </w:lvl>
    </w:lvlOverride>
  </w:num>
  <w:num w:numId="15">
    <w:abstractNumId w:val="3"/>
  </w:num>
  <w:num w:numId="16">
    <w:abstractNumId w:val="7"/>
  </w:num>
  <w:num w:numId="17">
    <w:abstractNumId w:val="0"/>
  </w:num>
  <w:num w:numId="18">
    <w:abstractNumId w:val="15"/>
  </w:num>
  <w:num w:numId="19">
    <w:abstractNumId w:val="10"/>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activeWritingStyle w:appName="MSWord" w:lang="en-GB" w:vendorID="64" w:dllVersion="0" w:nlCheck="1" w:checkStyle="0"/>
  <w:activeWritingStyle w:appName="MSWord" w:lang="en-GB" w:vendorID="64" w:dllVersion="6" w:nlCheck="1" w:checkStyle="0"/>
  <w:activeWritingStyle w:appName="MSWord" w:lang="en-US"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0"/>
  <w:activeWritingStyle w:appName="MSWord" w:lang="en-US" w:vendorID="64" w:dllVersion="131078" w:nlCheck="1" w:checkStyle="0"/>
  <w:proofState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S2NDW1MLO0MLE0MjFX0lEKTi0uzszPAykwrAUA0aV5oi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pxzzpa2uzad2pezxthvavthzwtx9xrvvz9a&quot;&gt;CLCS TBS&lt;record-ids&gt;&lt;item&gt;6&lt;/item&gt;&lt;item&gt;13&lt;/item&gt;&lt;item&gt;14&lt;/item&gt;&lt;item&gt;19&lt;/item&gt;&lt;item&gt;22&lt;/item&gt;&lt;item&gt;26&lt;/item&gt;&lt;item&gt;27&lt;/item&gt;&lt;item&gt;37&lt;/item&gt;&lt;item&gt;38&lt;/item&gt;&lt;item&gt;41&lt;/item&gt;&lt;item&gt;46&lt;/item&gt;&lt;item&gt;49&lt;/item&gt;&lt;item&gt;50&lt;/item&gt;&lt;item&gt;51&lt;/item&gt;&lt;item&gt;54&lt;/item&gt;&lt;item&gt;55&lt;/item&gt;&lt;item&gt;56&lt;/item&gt;&lt;item&gt;62&lt;/item&gt;&lt;item&gt;68&lt;/item&gt;&lt;item&gt;69&lt;/item&gt;&lt;item&gt;70&lt;/item&gt;&lt;item&gt;75&lt;/item&gt;&lt;item&gt;76&lt;/item&gt;&lt;item&gt;79&lt;/item&gt;&lt;item&gt;81&lt;/item&gt;&lt;item&gt;82&lt;/item&gt;&lt;item&gt;83&lt;/item&gt;&lt;item&gt;87&lt;/item&gt;&lt;item&gt;95&lt;/item&gt;&lt;item&gt;98&lt;/item&gt;&lt;item&gt;99&lt;/item&gt;&lt;item&gt;100&lt;/item&gt;&lt;item&gt;101&lt;/item&gt;&lt;item&gt;104&lt;/item&gt;&lt;item&gt;105&lt;/item&gt;&lt;item&gt;106&lt;/item&gt;&lt;item&gt;111&lt;/item&gt;&lt;item&gt;117&lt;/item&gt;&lt;item&gt;118&lt;/item&gt;&lt;item&gt;119&lt;/item&gt;&lt;item&gt;120&lt;/item&gt;&lt;item&gt;122&lt;/item&gt;&lt;item&gt;123&lt;/item&gt;&lt;item&gt;124&lt;/item&gt;&lt;item&gt;125&lt;/item&gt;&lt;item&gt;127&lt;/item&gt;&lt;item&gt;128&lt;/item&gt;&lt;item&gt;129&lt;/item&gt;&lt;item&gt;130&lt;/item&gt;&lt;item&gt;132&lt;/item&gt;&lt;item&gt;133&lt;/item&gt;&lt;item&gt;134&lt;/item&gt;&lt;item&gt;135&lt;/item&gt;&lt;item&gt;136&lt;/item&gt;&lt;item&gt;137&lt;/item&gt;&lt;item&gt;138&lt;/item&gt;&lt;item&gt;139&lt;/item&gt;&lt;item&gt;140&lt;/item&gt;&lt;/record-ids&gt;&lt;/item&gt;&lt;/Libraries&gt;"/>
  </w:docVars>
  <w:rsids>
    <w:rsidRoot w:val="004E1A25"/>
    <w:rsid w:val="000014CE"/>
    <w:rsid w:val="00001A65"/>
    <w:rsid w:val="000022E4"/>
    <w:rsid w:val="00002C4F"/>
    <w:rsid w:val="00003C97"/>
    <w:rsid w:val="000063AE"/>
    <w:rsid w:val="00007B1F"/>
    <w:rsid w:val="00007C66"/>
    <w:rsid w:val="0001069A"/>
    <w:rsid w:val="00010A1B"/>
    <w:rsid w:val="00013318"/>
    <w:rsid w:val="00015264"/>
    <w:rsid w:val="000208AB"/>
    <w:rsid w:val="00022D00"/>
    <w:rsid w:val="00022FF6"/>
    <w:rsid w:val="000235BB"/>
    <w:rsid w:val="00023E9A"/>
    <w:rsid w:val="00025CC8"/>
    <w:rsid w:val="0002691B"/>
    <w:rsid w:val="00026C99"/>
    <w:rsid w:val="00030D43"/>
    <w:rsid w:val="00032C4E"/>
    <w:rsid w:val="00032C51"/>
    <w:rsid w:val="000339B1"/>
    <w:rsid w:val="000341F6"/>
    <w:rsid w:val="000343F3"/>
    <w:rsid w:val="00036569"/>
    <w:rsid w:val="00036B82"/>
    <w:rsid w:val="00036BA2"/>
    <w:rsid w:val="00040B3A"/>
    <w:rsid w:val="000416E0"/>
    <w:rsid w:val="00042A65"/>
    <w:rsid w:val="000440CE"/>
    <w:rsid w:val="00044F88"/>
    <w:rsid w:val="0004503F"/>
    <w:rsid w:val="00045370"/>
    <w:rsid w:val="000454AE"/>
    <w:rsid w:val="00045F34"/>
    <w:rsid w:val="000511B3"/>
    <w:rsid w:val="000527B3"/>
    <w:rsid w:val="000551C3"/>
    <w:rsid w:val="00055F95"/>
    <w:rsid w:val="000573BB"/>
    <w:rsid w:val="00057B9D"/>
    <w:rsid w:val="00060B46"/>
    <w:rsid w:val="00060EA9"/>
    <w:rsid w:val="000614F3"/>
    <w:rsid w:val="00062B97"/>
    <w:rsid w:val="00063B42"/>
    <w:rsid w:val="0006497F"/>
    <w:rsid w:val="00064C2F"/>
    <w:rsid w:val="0006543E"/>
    <w:rsid w:val="000654D0"/>
    <w:rsid w:val="0006581C"/>
    <w:rsid w:val="00066070"/>
    <w:rsid w:val="000714AF"/>
    <w:rsid w:val="0007159B"/>
    <w:rsid w:val="0007387C"/>
    <w:rsid w:val="000801B9"/>
    <w:rsid w:val="00082DF9"/>
    <w:rsid w:val="00084009"/>
    <w:rsid w:val="00085945"/>
    <w:rsid w:val="000913F9"/>
    <w:rsid w:val="00092B86"/>
    <w:rsid w:val="00093469"/>
    <w:rsid w:val="00093798"/>
    <w:rsid w:val="00094C51"/>
    <w:rsid w:val="000977E6"/>
    <w:rsid w:val="0009786C"/>
    <w:rsid w:val="000A06EA"/>
    <w:rsid w:val="000A1409"/>
    <w:rsid w:val="000A2238"/>
    <w:rsid w:val="000A3474"/>
    <w:rsid w:val="000A3568"/>
    <w:rsid w:val="000A3A57"/>
    <w:rsid w:val="000A4905"/>
    <w:rsid w:val="000A5B84"/>
    <w:rsid w:val="000B29FE"/>
    <w:rsid w:val="000B360E"/>
    <w:rsid w:val="000B472F"/>
    <w:rsid w:val="000B4CDF"/>
    <w:rsid w:val="000B4CEE"/>
    <w:rsid w:val="000B58AD"/>
    <w:rsid w:val="000B5DF7"/>
    <w:rsid w:val="000C1BFF"/>
    <w:rsid w:val="000C2CDC"/>
    <w:rsid w:val="000C49E2"/>
    <w:rsid w:val="000C6080"/>
    <w:rsid w:val="000D05CB"/>
    <w:rsid w:val="000D0A2D"/>
    <w:rsid w:val="000D19CB"/>
    <w:rsid w:val="000D240A"/>
    <w:rsid w:val="000D25C8"/>
    <w:rsid w:val="000D773A"/>
    <w:rsid w:val="000D7762"/>
    <w:rsid w:val="000E21B4"/>
    <w:rsid w:val="000E3283"/>
    <w:rsid w:val="000E3770"/>
    <w:rsid w:val="000E4F21"/>
    <w:rsid w:val="000E5972"/>
    <w:rsid w:val="000E6B95"/>
    <w:rsid w:val="000F141D"/>
    <w:rsid w:val="000F27F5"/>
    <w:rsid w:val="000F28E7"/>
    <w:rsid w:val="000F375B"/>
    <w:rsid w:val="000F5E5D"/>
    <w:rsid w:val="000F6084"/>
    <w:rsid w:val="000F6892"/>
    <w:rsid w:val="000F798E"/>
    <w:rsid w:val="00100D3E"/>
    <w:rsid w:val="00101152"/>
    <w:rsid w:val="001011A6"/>
    <w:rsid w:val="0010165A"/>
    <w:rsid w:val="00102C0E"/>
    <w:rsid w:val="00103E02"/>
    <w:rsid w:val="0010544B"/>
    <w:rsid w:val="00105F28"/>
    <w:rsid w:val="00105F98"/>
    <w:rsid w:val="0010643A"/>
    <w:rsid w:val="001065DD"/>
    <w:rsid w:val="00111EF1"/>
    <w:rsid w:val="001154BF"/>
    <w:rsid w:val="001156C0"/>
    <w:rsid w:val="00120C75"/>
    <w:rsid w:val="001224C8"/>
    <w:rsid w:val="00125FB9"/>
    <w:rsid w:val="00130238"/>
    <w:rsid w:val="0013199D"/>
    <w:rsid w:val="00132091"/>
    <w:rsid w:val="00132771"/>
    <w:rsid w:val="00132BDB"/>
    <w:rsid w:val="00132F94"/>
    <w:rsid w:val="001345B0"/>
    <w:rsid w:val="0013539B"/>
    <w:rsid w:val="00136BEE"/>
    <w:rsid w:val="001377F3"/>
    <w:rsid w:val="001404BF"/>
    <w:rsid w:val="00140B4B"/>
    <w:rsid w:val="00140CA6"/>
    <w:rsid w:val="001418DB"/>
    <w:rsid w:val="0014243A"/>
    <w:rsid w:val="00145FC7"/>
    <w:rsid w:val="001508B4"/>
    <w:rsid w:val="00150B3C"/>
    <w:rsid w:val="00150DB1"/>
    <w:rsid w:val="00150EA9"/>
    <w:rsid w:val="0015195B"/>
    <w:rsid w:val="00155B61"/>
    <w:rsid w:val="001561E7"/>
    <w:rsid w:val="0016025A"/>
    <w:rsid w:val="00161871"/>
    <w:rsid w:val="001661CC"/>
    <w:rsid w:val="00167DC5"/>
    <w:rsid w:val="00170BD5"/>
    <w:rsid w:val="00172754"/>
    <w:rsid w:val="00177356"/>
    <w:rsid w:val="00177896"/>
    <w:rsid w:val="00177CD9"/>
    <w:rsid w:val="0018040F"/>
    <w:rsid w:val="00180613"/>
    <w:rsid w:val="001818BF"/>
    <w:rsid w:val="001834E7"/>
    <w:rsid w:val="00185968"/>
    <w:rsid w:val="001911A6"/>
    <w:rsid w:val="00191806"/>
    <w:rsid w:val="00192857"/>
    <w:rsid w:val="00194A3E"/>
    <w:rsid w:val="001953B8"/>
    <w:rsid w:val="001953DF"/>
    <w:rsid w:val="001955D2"/>
    <w:rsid w:val="00195DB8"/>
    <w:rsid w:val="001962C8"/>
    <w:rsid w:val="0019686B"/>
    <w:rsid w:val="001A1453"/>
    <w:rsid w:val="001A7AE4"/>
    <w:rsid w:val="001A7D3A"/>
    <w:rsid w:val="001A7F4D"/>
    <w:rsid w:val="001B040B"/>
    <w:rsid w:val="001B1AD9"/>
    <w:rsid w:val="001B2512"/>
    <w:rsid w:val="001B297F"/>
    <w:rsid w:val="001B3484"/>
    <w:rsid w:val="001B6EE6"/>
    <w:rsid w:val="001B793A"/>
    <w:rsid w:val="001C01D3"/>
    <w:rsid w:val="001C0441"/>
    <w:rsid w:val="001C06DB"/>
    <w:rsid w:val="001C1F6A"/>
    <w:rsid w:val="001C2447"/>
    <w:rsid w:val="001C2553"/>
    <w:rsid w:val="001C5003"/>
    <w:rsid w:val="001C6D74"/>
    <w:rsid w:val="001D0ADC"/>
    <w:rsid w:val="001D30D2"/>
    <w:rsid w:val="001D4399"/>
    <w:rsid w:val="001E15C3"/>
    <w:rsid w:val="001E18C3"/>
    <w:rsid w:val="001E2F44"/>
    <w:rsid w:val="001E406D"/>
    <w:rsid w:val="001E4360"/>
    <w:rsid w:val="001E57D0"/>
    <w:rsid w:val="001E784C"/>
    <w:rsid w:val="001F00E0"/>
    <w:rsid w:val="001F1281"/>
    <w:rsid w:val="001F3390"/>
    <w:rsid w:val="001F40AF"/>
    <w:rsid w:val="001F43FF"/>
    <w:rsid w:val="001F4587"/>
    <w:rsid w:val="001F477A"/>
    <w:rsid w:val="001F56BA"/>
    <w:rsid w:val="001F676B"/>
    <w:rsid w:val="001F7A4F"/>
    <w:rsid w:val="002002B5"/>
    <w:rsid w:val="00203214"/>
    <w:rsid w:val="00203944"/>
    <w:rsid w:val="002055D6"/>
    <w:rsid w:val="0020661A"/>
    <w:rsid w:val="00207DC4"/>
    <w:rsid w:val="00210AAB"/>
    <w:rsid w:val="002112AB"/>
    <w:rsid w:val="00211DD5"/>
    <w:rsid w:val="0021275D"/>
    <w:rsid w:val="00212DB8"/>
    <w:rsid w:val="00213749"/>
    <w:rsid w:val="002151D8"/>
    <w:rsid w:val="00221B50"/>
    <w:rsid w:val="00222F31"/>
    <w:rsid w:val="00222FB2"/>
    <w:rsid w:val="00224098"/>
    <w:rsid w:val="00225151"/>
    <w:rsid w:val="00225C08"/>
    <w:rsid w:val="002316D5"/>
    <w:rsid w:val="0023213E"/>
    <w:rsid w:val="00233B1A"/>
    <w:rsid w:val="002358FB"/>
    <w:rsid w:val="0024071B"/>
    <w:rsid w:val="002423A9"/>
    <w:rsid w:val="0024333B"/>
    <w:rsid w:val="00244491"/>
    <w:rsid w:val="00247581"/>
    <w:rsid w:val="002505B1"/>
    <w:rsid w:val="002506DE"/>
    <w:rsid w:val="00250A20"/>
    <w:rsid w:val="002517FF"/>
    <w:rsid w:val="00253B3D"/>
    <w:rsid w:val="002543C0"/>
    <w:rsid w:val="00254C28"/>
    <w:rsid w:val="002550A9"/>
    <w:rsid w:val="0025516C"/>
    <w:rsid w:val="00257DEF"/>
    <w:rsid w:val="00257E55"/>
    <w:rsid w:val="0026122E"/>
    <w:rsid w:val="00261BE6"/>
    <w:rsid w:val="00261CE1"/>
    <w:rsid w:val="0026237B"/>
    <w:rsid w:val="00262839"/>
    <w:rsid w:val="00263F41"/>
    <w:rsid w:val="00266BBB"/>
    <w:rsid w:val="00272DAD"/>
    <w:rsid w:val="00274A54"/>
    <w:rsid w:val="0027542C"/>
    <w:rsid w:val="002759CC"/>
    <w:rsid w:val="00275C4C"/>
    <w:rsid w:val="00276E59"/>
    <w:rsid w:val="00276FA0"/>
    <w:rsid w:val="00277BB1"/>
    <w:rsid w:val="002800AE"/>
    <w:rsid w:val="0028033B"/>
    <w:rsid w:val="002838C3"/>
    <w:rsid w:val="00283E14"/>
    <w:rsid w:val="00284639"/>
    <w:rsid w:val="00284A6D"/>
    <w:rsid w:val="00286FF1"/>
    <w:rsid w:val="00290D11"/>
    <w:rsid w:val="002918D9"/>
    <w:rsid w:val="00291EB0"/>
    <w:rsid w:val="00292A01"/>
    <w:rsid w:val="002938CA"/>
    <w:rsid w:val="002941AF"/>
    <w:rsid w:val="002A0492"/>
    <w:rsid w:val="002A05D7"/>
    <w:rsid w:val="002A218D"/>
    <w:rsid w:val="002A2B98"/>
    <w:rsid w:val="002A3BF8"/>
    <w:rsid w:val="002A3C71"/>
    <w:rsid w:val="002A47E4"/>
    <w:rsid w:val="002A4F45"/>
    <w:rsid w:val="002A5243"/>
    <w:rsid w:val="002B4D3F"/>
    <w:rsid w:val="002B705F"/>
    <w:rsid w:val="002B7AE7"/>
    <w:rsid w:val="002C08A0"/>
    <w:rsid w:val="002C0DB2"/>
    <w:rsid w:val="002C28A4"/>
    <w:rsid w:val="002C32BF"/>
    <w:rsid w:val="002C54B4"/>
    <w:rsid w:val="002C68D7"/>
    <w:rsid w:val="002C7EE9"/>
    <w:rsid w:val="002D313F"/>
    <w:rsid w:val="002D5D20"/>
    <w:rsid w:val="002D6F67"/>
    <w:rsid w:val="002E0405"/>
    <w:rsid w:val="002E2FC4"/>
    <w:rsid w:val="002E37AC"/>
    <w:rsid w:val="002E4D8B"/>
    <w:rsid w:val="002F0C5A"/>
    <w:rsid w:val="002F464D"/>
    <w:rsid w:val="002F66F5"/>
    <w:rsid w:val="002F7072"/>
    <w:rsid w:val="002F7408"/>
    <w:rsid w:val="003014DF"/>
    <w:rsid w:val="00302C5C"/>
    <w:rsid w:val="00304EAE"/>
    <w:rsid w:val="00305B7A"/>
    <w:rsid w:val="0030761A"/>
    <w:rsid w:val="00312832"/>
    <w:rsid w:val="00314EAC"/>
    <w:rsid w:val="00315550"/>
    <w:rsid w:val="00316B6E"/>
    <w:rsid w:val="003215D2"/>
    <w:rsid w:val="003230CB"/>
    <w:rsid w:val="00324CA6"/>
    <w:rsid w:val="00327347"/>
    <w:rsid w:val="003278BB"/>
    <w:rsid w:val="00333A49"/>
    <w:rsid w:val="003364D8"/>
    <w:rsid w:val="00337D22"/>
    <w:rsid w:val="003408FE"/>
    <w:rsid w:val="00340D23"/>
    <w:rsid w:val="0034276E"/>
    <w:rsid w:val="00343537"/>
    <w:rsid w:val="0034446D"/>
    <w:rsid w:val="00344479"/>
    <w:rsid w:val="00344793"/>
    <w:rsid w:val="003479B5"/>
    <w:rsid w:val="00351BAB"/>
    <w:rsid w:val="00352A75"/>
    <w:rsid w:val="003544EA"/>
    <w:rsid w:val="00354FC1"/>
    <w:rsid w:val="00356664"/>
    <w:rsid w:val="00357015"/>
    <w:rsid w:val="003604A6"/>
    <w:rsid w:val="003617BD"/>
    <w:rsid w:val="00363AE2"/>
    <w:rsid w:val="00363C07"/>
    <w:rsid w:val="0036484B"/>
    <w:rsid w:val="003655BF"/>
    <w:rsid w:val="00365A21"/>
    <w:rsid w:val="00365A5C"/>
    <w:rsid w:val="00365C24"/>
    <w:rsid w:val="0036708B"/>
    <w:rsid w:val="00371829"/>
    <w:rsid w:val="00371AC0"/>
    <w:rsid w:val="0037608E"/>
    <w:rsid w:val="0037694B"/>
    <w:rsid w:val="00382D99"/>
    <w:rsid w:val="00384F70"/>
    <w:rsid w:val="003850A1"/>
    <w:rsid w:val="003872EA"/>
    <w:rsid w:val="0038762E"/>
    <w:rsid w:val="003902E5"/>
    <w:rsid w:val="0039059C"/>
    <w:rsid w:val="00392572"/>
    <w:rsid w:val="003936A7"/>
    <w:rsid w:val="00396730"/>
    <w:rsid w:val="00396E96"/>
    <w:rsid w:val="00396E9A"/>
    <w:rsid w:val="003A0956"/>
    <w:rsid w:val="003A12A3"/>
    <w:rsid w:val="003A173C"/>
    <w:rsid w:val="003A2D81"/>
    <w:rsid w:val="003A3A53"/>
    <w:rsid w:val="003A3E13"/>
    <w:rsid w:val="003A4EC7"/>
    <w:rsid w:val="003A52BD"/>
    <w:rsid w:val="003A6105"/>
    <w:rsid w:val="003B24E8"/>
    <w:rsid w:val="003B2D23"/>
    <w:rsid w:val="003B4359"/>
    <w:rsid w:val="003B4368"/>
    <w:rsid w:val="003B52C3"/>
    <w:rsid w:val="003B54F9"/>
    <w:rsid w:val="003B6CB5"/>
    <w:rsid w:val="003B7099"/>
    <w:rsid w:val="003C05C7"/>
    <w:rsid w:val="003C1177"/>
    <w:rsid w:val="003C2329"/>
    <w:rsid w:val="003C39E5"/>
    <w:rsid w:val="003C446C"/>
    <w:rsid w:val="003C526B"/>
    <w:rsid w:val="003C5728"/>
    <w:rsid w:val="003C70BB"/>
    <w:rsid w:val="003D195F"/>
    <w:rsid w:val="003D4644"/>
    <w:rsid w:val="003D67FC"/>
    <w:rsid w:val="003D6808"/>
    <w:rsid w:val="003E12A5"/>
    <w:rsid w:val="003E54BB"/>
    <w:rsid w:val="003E59B1"/>
    <w:rsid w:val="003E62B5"/>
    <w:rsid w:val="003E6D8C"/>
    <w:rsid w:val="003F0456"/>
    <w:rsid w:val="003F04E9"/>
    <w:rsid w:val="003F0D36"/>
    <w:rsid w:val="003F1397"/>
    <w:rsid w:val="003F4E2F"/>
    <w:rsid w:val="003F6511"/>
    <w:rsid w:val="003F69D0"/>
    <w:rsid w:val="003F75A7"/>
    <w:rsid w:val="00400663"/>
    <w:rsid w:val="00402B3F"/>
    <w:rsid w:val="004042DF"/>
    <w:rsid w:val="00404A02"/>
    <w:rsid w:val="00406C11"/>
    <w:rsid w:val="004079E7"/>
    <w:rsid w:val="00407E64"/>
    <w:rsid w:val="004100EF"/>
    <w:rsid w:val="00411AD0"/>
    <w:rsid w:val="004175FA"/>
    <w:rsid w:val="00417A21"/>
    <w:rsid w:val="00420BFF"/>
    <w:rsid w:val="00423BE6"/>
    <w:rsid w:val="00423C8D"/>
    <w:rsid w:val="004240F4"/>
    <w:rsid w:val="00424A98"/>
    <w:rsid w:val="00427FD9"/>
    <w:rsid w:val="00430855"/>
    <w:rsid w:val="004308C8"/>
    <w:rsid w:val="00431BE6"/>
    <w:rsid w:val="004328E0"/>
    <w:rsid w:val="004361F3"/>
    <w:rsid w:val="004363F6"/>
    <w:rsid w:val="00436F14"/>
    <w:rsid w:val="00440F70"/>
    <w:rsid w:val="00442BFC"/>
    <w:rsid w:val="00442CCE"/>
    <w:rsid w:val="0044348B"/>
    <w:rsid w:val="00443659"/>
    <w:rsid w:val="00445DF4"/>
    <w:rsid w:val="00445F89"/>
    <w:rsid w:val="0045140D"/>
    <w:rsid w:val="0045332D"/>
    <w:rsid w:val="00455086"/>
    <w:rsid w:val="00457389"/>
    <w:rsid w:val="00461B46"/>
    <w:rsid w:val="00462660"/>
    <w:rsid w:val="00463B79"/>
    <w:rsid w:val="00463D4A"/>
    <w:rsid w:val="004641B2"/>
    <w:rsid w:val="00466334"/>
    <w:rsid w:val="00470B92"/>
    <w:rsid w:val="00474949"/>
    <w:rsid w:val="00481E35"/>
    <w:rsid w:val="0048581E"/>
    <w:rsid w:val="00486AAC"/>
    <w:rsid w:val="00486C41"/>
    <w:rsid w:val="00487726"/>
    <w:rsid w:val="00487EE4"/>
    <w:rsid w:val="004902B9"/>
    <w:rsid w:val="00490D0C"/>
    <w:rsid w:val="00490D6F"/>
    <w:rsid w:val="00491DEA"/>
    <w:rsid w:val="004926A5"/>
    <w:rsid w:val="00492EC6"/>
    <w:rsid w:val="004955D6"/>
    <w:rsid w:val="004964D7"/>
    <w:rsid w:val="00497DAF"/>
    <w:rsid w:val="004A11B3"/>
    <w:rsid w:val="004A1283"/>
    <w:rsid w:val="004A14D3"/>
    <w:rsid w:val="004A4DD4"/>
    <w:rsid w:val="004A4E89"/>
    <w:rsid w:val="004A56DB"/>
    <w:rsid w:val="004A593C"/>
    <w:rsid w:val="004A636A"/>
    <w:rsid w:val="004A7FB9"/>
    <w:rsid w:val="004B15D4"/>
    <w:rsid w:val="004B2054"/>
    <w:rsid w:val="004B2462"/>
    <w:rsid w:val="004B34FA"/>
    <w:rsid w:val="004B5D0E"/>
    <w:rsid w:val="004B5D62"/>
    <w:rsid w:val="004B5E6A"/>
    <w:rsid w:val="004B6121"/>
    <w:rsid w:val="004B6DC9"/>
    <w:rsid w:val="004B74B0"/>
    <w:rsid w:val="004B754A"/>
    <w:rsid w:val="004C00D3"/>
    <w:rsid w:val="004C0401"/>
    <w:rsid w:val="004C5E49"/>
    <w:rsid w:val="004C72DE"/>
    <w:rsid w:val="004C7A37"/>
    <w:rsid w:val="004C7FA2"/>
    <w:rsid w:val="004D031B"/>
    <w:rsid w:val="004D0793"/>
    <w:rsid w:val="004D10EB"/>
    <w:rsid w:val="004D1E7E"/>
    <w:rsid w:val="004D2782"/>
    <w:rsid w:val="004D29D5"/>
    <w:rsid w:val="004D2B81"/>
    <w:rsid w:val="004D2C67"/>
    <w:rsid w:val="004D30D3"/>
    <w:rsid w:val="004D35BF"/>
    <w:rsid w:val="004D4486"/>
    <w:rsid w:val="004D576F"/>
    <w:rsid w:val="004D7C7A"/>
    <w:rsid w:val="004E1A25"/>
    <w:rsid w:val="004E3140"/>
    <w:rsid w:val="004E3AB7"/>
    <w:rsid w:val="004E414C"/>
    <w:rsid w:val="004E4A53"/>
    <w:rsid w:val="004E7031"/>
    <w:rsid w:val="004F0090"/>
    <w:rsid w:val="004F0B64"/>
    <w:rsid w:val="004F1F1B"/>
    <w:rsid w:val="004F2624"/>
    <w:rsid w:val="004F4192"/>
    <w:rsid w:val="004F5D13"/>
    <w:rsid w:val="00500041"/>
    <w:rsid w:val="00501647"/>
    <w:rsid w:val="00504091"/>
    <w:rsid w:val="00504770"/>
    <w:rsid w:val="00506A08"/>
    <w:rsid w:val="005171BC"/>
    <w:rsid w:val="00520EC5"/>
    <w:rsid w:val="00523216"/>
    <w:rsid w:val="0052342A"/>
    <w:rsid w:val="0052381D"/>
    <w:rsid w:val="00523FDE"/>
    <w:rsid w:val="00526378"/>
    <w:rsid w:val="00526AAA"/>
    <w:rsid w:val="0052700E"/>
    <w:rsid w:val="00527E6F"/>
    <w:rsid w:val="0053192E"/>
    <w:rsid w:val="00534302"/>
    <w:rsid w:val="005355C8"/>
    <w:rsid w:val="00540131"/>
    <w:rsid w:val="00540982"/>
    <w:rsid w:val="00540E3B"/>
    <w:rsid w:val="00543231"/>
    <w:rsid w:val="00545629"/>
    <w:rsid w:val="005462E2"/>
    <w:rsid w:val="005475B1"/>
    <w:rsid w:val="00551269"/>
    <w:rsid w:val="00552962"/>
    <w:rsid w:val="00554A91"/>
    <w:rsid w:val="00555B61"/>
    <w:rsid w:val="005567DF"/>
    <w:rsid w:val="005568E9"/>
    <w:rsid w:val="00556B0B"/>
    <w:rsid w:val="00556FAF"/>
    <w:rsid w:val="00557FA8"/>
    <w:rsid w:val="00561F3C"/>
    <w:rsid w:val="00562424"/>
    <w:rsid w:val="00562B13"/>
    <w:rsid w:val="0056631F"/>
    <w:rsid w:val="00567671"/>
    <w:rsid w:val="00570AAD"/>
    <w:rsid w:val="00570D1D"/>
    <w:rsid w:val="00571818"/>
    <w:rsid w:val="00574876"/>
    <w:rsid w:val="00575D4F"/>
    <w:rsid w:val="005768A1"/>
    <w:rsid w:val="00576F6B"/>
    <w:rsid w:val="00577455"/>
    <w:rsid w:val="00581184"/>
    <w:rsid w:val="00581697"/>
    <w:rsid w:val="0058566A"/>
    <w:rsid w:val="00585A47"/>
    <w:rsid w:val="0058656A"/>
    <w:rsid w:val="00587CD2"/>
    <w:rsid w:val="005907A6"/>
    <w:rsid w:val="0059394F"/>
    <w:rsid w:val="00595BC4"/>
    <w:rsid w:val="00595E10"/>
    <w:rsid w:val="00596970"/>
    <w:rsid w:val="0059771C"/>
    <w:rsid w:val="005A2773"/>
    <w:rsid w:val="005A447C"/>
    <w:rsid w:val="005A5302"/>
    <w:rsid w:val="005B07D2"/>
    <w:rsid w:val="005B30A0"/>
    <w:rsid w:val="005B4D73"/>
    <w:rsid w:val="005B624D"/>
    <w:rsid w:val="005B63FB"/>
    <w:rsid w:val="005C233E"/>
    <w:rsid w:val="005C382E"/>
    <w:rsid w:val="005C3971"/>
    <w:rsid w:val="005C3BF9"/>
    <w:rsid w:val="005C462F"/>
    <w:rsid w:val="005C469A"/>
    <w:rsid w:val="005C508E"/>
    <w:rsid w:val="005C698D"/>
    <w:rsid w:val="005D12A9"/>
    <w:rsid w:val="005D13D3"/>
    <w:rsid w:val="005D1553"/>
    <w:rsid w:val="005D174E"/>
    <w:rsid w:val="005D1F27"/>
    <w:rsid w:val="005D3538"/>
    <w:rsid w:val="005D688D"/>
    <w:rsid w:val="005E1CE5"/>
    <w:rsid w:val="005E2C4D"/>
    <w:rsid w:val="005E2E5A"/>
    <w:rsid w:val="005E438D"/>
    <w:rsid w:val="005E5880"/>
    <w:rsid w:val="005E65B9"/>
    <w:rsid w:val="005E71DA"/>
    <w:rsid w:val="005E7C9B"/>
    <w:rsid w:val="005F294B"/>
    <w:rsid w:val="005F2D34"/>
    <w:rsid w:val="005F33F6"/>
    <w:rsid w:val="005F3844"/>
    <w:rsid w:val="005F570E"/>
    <w:rsid w:val="005F5B86"/>
    <w:rsid w:val="00600FDE"/>
    <w:rsid w:val="00601162"/>
    <w:rsid w:val="00603BFF"/>
    <w:rsid w:val="00604C82"/>
    <w:rsid w:val="006058A8"/>
    <w:rsid w:val="0060646A"/>
    <w:rsid w:val="00607D25"/>
    <w:rsid w:val="00607F36"/>
    <w:rsid w:val="006110BF"/>
    <w:rsid w:val="00611B87"/>
    <w:rsid w:val="00612E83"/>
    <w:rsid w:val="00615BF8"/>
    <w:rsid w:val="006163ED"/>
    <w:rsid w:val="00616830"/>
    <w:rsid w:val="00617568"/>
    <w:rsid w:val="00617B44"/>
    <w:rsid w:val="00617DE5"/>
    <w:rsid w:val="006213D1"/>
    <w:rsid w:val="00621585"/>
    <w:rsid w:val="00621ACB"/>
    <w:rsid w:val="006247D9"/>
    <w:rsid w:val="00625131"/>
    <w:rsid w:val="00630114"/>
    <w:rsid w:val="00632865"/>
    <w:rsid w:val="00633BF4"/>
    <w:rsid w:val="00634D2B"/>
    <w:rsid w:val="0063501E"/>
    <w:rsid w:val="00637E45"/>
    <w:rsid w:val="0064449C"/>
    <w:rsid w:val="00647399"/>
    <w:rsid w:val="00647AA2"/>
    <w:rsid w:val="006506D5"/>
    <w:rsid w:val="0065081D"/>
    <w:rsid w:val="00651DB7"/>
    <w:rsid w:val="00653E8A"/>
    <w:rsid w:val="00655F3C"/>
    <w:rsid w:val="00655F88"/>
    <w:rsid w:val="0065700A"/>
    <w:rsid w:val="00657117"/>
    <w:rsid w:val="00657421"/>
    <w:rsid w:val="006611C3"/>
    <w:rsid w:val="006629C9"/>
    <w:rsid w:val="006635C8"/>
    <w:rsid w:val="00663E07"/>
    <w:rsid w:val="00664E7A"/>
    <w:rsid w:val="00670F28"/>
    <w:rsid w:val="0067138F"/>
    <w:rsid w:val="00671708"/>
    <w:rsid w:val="00672E81"/>
    <w:rsid w:val="00675A42"/>
    <w:rsid w:val="00677160"/>
    <w:rsid w:val="00684EDC"/>
    <w:rsid w:val="00685DEE"/>
    <w:rsid w:val="006866D1"/>
    <w:rsid w:val="00687012"/>
    <w:rsid w:val="00691554"/>
    <w:rsid w:val="00691BEC"/>
    <w:rsid w:val="00692856"/>
    <w:rsid w:val="00694B73"/>
    <w:rsid w:val="00694D45"/>
    <w:rsid w:val="006A07DF"/>
    <w:rsid w:val="006A0D37"/>
    <w:rsid w:val="006A2635"/>
    <w:rsid w:val="006A3750"/>
    <w:rsid w:val="006A44A5"/>
    <w:rsid w:val="006A45E9"/>
    <w:rsid w:val="006A585C"/>
    <w:rsid w:val="006A6AA8"/>
    <w:rsid w:val="006B127A"/>
    <w:rsid w:val="006B1B63"/>
    <w:rsid w:val="006B1E1C"/>
    <w:rsid w:val="006B4DC5"/>
    <w:rsid w:val="006B50C5"/>
    <w:rsid w:val="006B5685"/>
    <w:rsid w:val="006B5DCA"/>
    <w:rsid w:val="006B6538"/>
    <w:rsid w:val="006B6E87"/>
    <w:rsid w:val="006C11F9"/>
    <w:rsid w:val="006C1B52"/>
    <w:rsid w:val="006C57DC"/>
    <w:rsid w:val="006C5FA0"/>
    <w:rsid w:val="006C6146"/>
    <w:rsid w:val="006C7FAE"/>
    <w:rsid w:val="006D1569"/>
    <w:rsid w:val="006D3A4C"/>
    <w:rsid w:val="006D51A3"/>
    <w:rsid w:val="006D6394"/>
    <w:rsid w:val="006E0BD3"/>
    <w:rsid w:val="006E4824"/>
    <w:rsid w:val="006E5715"/>
    <w:rsid w:val="006E57CF"/>
    <w:rsid w:val="006E5919"/>
    <w:rsid w:val="006E5F6F"/>
    <w:rsid w:val="006E6C5C"/>
    <w:rsid w:val="006E7A84"/>
    <w:rsid w:val="006F06E3"/>
    <w:rsid w:val="006F0A7F"/>
    <w:rsid w:val="006F1AEA"/>
    <w:rsid w:val="006F21DC"/>
    <w:rsid w:val="006F2B8B"/>
    <w:rsid w:val="006F54D2"/>
    <w:rsid w:val="00700605"/>
    <w:rsid w:val="00700DA3"/>
    <w:rsid w:val="007019B3"/>
    <w:rsid w:val="00701C63"/>
    <w:rsid w:val="00705809"/>
    <w:rsid w:val="00706B0C"/>
    <w:rsid w:val="00710F83"/>
    <w:rsid w:val="00712544"/>
    <w:rsid w:val="007129F0"/>
    <w:rsid w:val="00714BE5"/>
    <w:rsid w:val="007161B8"/>
    <w:rsid w:val="0072209E"/>
    <w:rsid w:val="00722163"/>
    <w:rsid w:val="007222A0"/>
    <w:rsid w:val="00722F59"/>
    <w:rsid w:val="00725177"/>
    <w:rsid w:val="00730703"/>
    <w:rsid w:val="00733A46"/>
    <w:rsid w:val="00734E15"/>
    <w:rsid w:val="00737555"/>
    <w:rsid w:val="0073788D"/>
    <w:rsid w:val="00741BBF"/>
    <w:rsid w:val="00742F56"/>
    <w:rsid w:val="00744EB7"/>
    <w:rsid w:val="0074611C"/>
    <w:rsid w:val="00746FF9"/>
    <w:rsid w:val="0074740E"/>
    <w:rsid w:val="007475AA"/>
    <w:rsid w:val="00750F2C"/>
    <w:rsid w:val="00751681"/>
    <w:rsid w:val="0075171C"/>
    <w:rsid w:val="00752348"/>
    <w:rsid w:val="00754B1E"/>
    <w:rsid w:val="00760826"/>
    <w:rsid w:val="00764AC3"/>
    <w:rsid w:val="007651DB"/>
    <w:rsid w:val="00766CB5"/>
    <w:rsid w:val="00767AF0"/>
    <w:rsid w:val="00767F72"/>
    <w:rsid w:val="007708F0"/>
    <w:rsid w:val="00773B19"/>
    <w:rsid w:val="0077482A"/>
    <w:rsid w:val="007758AA"/>
    <w:rsid w:val="00776E4B"/>
    <w:rsid w:val="00777149"/>
    <w:rsid w:val="007771E7"/>
    <w:rsid w:val="00783DB7"/>
    <w:rsid w:val="00784A7C"/>
    <w:rsid w:val="007868C6"/>
    <w:rsid w:val="0079087F"/>
    <w:rsid w:val="007915F0"/>
    <w:rsid w:val="00791C68"/>
    <w:rsid w:val="0079284B"/>
    <w:rsid w:val="0079424A"/>
    <w:rsid w:val="0079662D"/>
    <w:rsid w:val="00796788"/>
    <w:rsid w:val="007978FB"/>
    <w:rsid w:val="007A0649"/>
    <w:rsid w:val="007A2F0A"/>
    <w:rsid w:val="007A41B8"/>
    <w:rsid w:val="007A7DD6"/>
    <w:rsid w:val="007B036F"/>
    <w:rsid w:val="007B138A"/>
    <w:rsid w:val="007B1519"/>
    <w:rsid w:val="007B3891"/>
    <w:rsid w:val="007B71D1"/>
    <w:rsid w:val="007B7FD0"/>
    <w:rsid w:val="007C0516"/>
    <w:rsid w:val="007C0657"/>
    <w:rsid w:val="007C1FE6"/>
    <w:rsid w:val="007C4A8D"/>
    <w:rsid w:val="007C6124"/>
    <w:rsid w:val="007C6920"/>
    <w:rsid w:val="007C693D"/>
    <w:rsid w:val="007C7F68"/>
    <w:rsid w:val="007D1B6E"/>
    <w:rsid w:val="007D45E1"/>
    <w:rsid w:val="007D497E"/>
    <w:rsid w:val="007D624E"/>
    <w:rsid w:val="007D6348"/>
    <w:rsid w:val="007D649D"/>
    <w:rsid w:val="007D6542"/>
    <w:rsid w:val="007D7BBF"/>
    <w:rsid w:val="007E113A"/>
    <w:rsid w:val="007E40BD"/>
    <w:rsid w:val="007E59E1"/>
    <w:rsid w:val="007E6240"/>
    <w:rsid w:val="007E6B9C"/>
    <w:rsid w:val="007E7B62"/>
    <w:rsid w:val="007F1487"/>
    <w:rsid w:val="007F1FEF"/>
    <w:rsid w:val="007F23FC"/>
    <w:rsid w:val="007F269E"/>
    <w:rsid w:val="007F37E6"/>
    <w:rsid w:val="007F74EB"/>
    <w:rsid w:val="00800E4D"/>
    <w:rsid w:val="008014DF"/>
    <w:rsid w:val="00801638"/>
    <w:rsid w:val="00804075"/>
    <w:rsid w:val="00806480"/>
    <w:rsid w:val="00810392"/>
    <w:rsid w:val="008126B0"/>
    <w:rsid w:val="00813341"/>
    <w:rsid w:val="00813D69"/>
    <w:rsid w:val="008147F4"/>
    <w:rsid w:val="0081624A"/>
    <w:rsid w:val="00816CB7"/>
    <w:rsid w:val="0081731A"/>
    <w:rsid w:val="00821F42"/>
    <w:rsid w:val="00823D9B"/>
    <w:rsid w:val="00824373"/>
    <w:rsid w:val="008245A1"/>
    <w:rsid w:val="0082505A"/>
    <w:rsid w:val="0082608D"/>
    <w:rsid w:val="008275E1"/>
    <w:rsid w:val="00830145"/>
    <w:rsid w:val="0083236A"/>
    <w:rsid w:val="0083585E"/>
    <w:rsid w:val="00835AF4"/>
    <w:rsid w:val="0083675A"/>
    <w:rsid w:val="00837CE4"/>
    <w:rsid w:val="00840367"/>
    <w:rsid w:val="00840870"/>
    <w:rsid w:val="008410DE"/>
    <w:rsid w:val="00841980"/>
    <w:rsid w:val="00841F29"/>
    <w:rsid w:val="0084346D"/>
    <w:rsid w:val="008455E9"/>
    <w:rsid w:val="00850FFA"/>
    <w:rsid w:val="00851E80"/>
    <w:rsid w:val="0085265A"/>
    <w:rsid w:val="0085272A"/>
    <w:rsid w:val="00852FEF"/>
    <w:rsid w:val="00853254"/>
    <w:rsid w:val="00853257"/>
    <w:rsid w:val="00854C4D"/>
    <w:rsid w:val="008556CD"/>
    <w:rsid w:val="00855B15"/>
    <w:rsid w:val="00861208"/>
    <w:rsid w:val="008618D7"/>
    <w:rsid w:val="00863536"/>
    <w:rsid w:val="008640A1"/>
    <w:rsid w:val="00864E6B"/>
    <w:rsid w:val="00865CEE"/>
    <w:rsid w:val="00867569"/>
    <w:rsid w:val="00870A76"/>
    <w:rsid w:val="00870BDD"/>
    <w:rsid w:val="0087424A"/>
    <w:rsid w:val="0087524F"/>
    <w:rsid w:val="008757F2"/>
    <w:rsid w:val="008767C1"/>
    <w:rsid w:val="00877981"/>
    <w:rsid w:val="00877B38"/>
    <w:rsid w:val="00882207"/>
    <w:rsid w:val="008822E9"/>
    <w:rsid w:val="00882FD0"/>
    <w:rsid w:val="00883C97"/>
    <w:rsid w:val="00886D77"/>
    <w:rsid w:val="00887F1D"/>
    <w:rsid w:val="00890452"/>
    <w:rsid w:val="008920DA"/>
    <w:rsid w:val="00893167"/>
    <w:rsid w:val="0089387B"/>
    <w:rsid w:val="00894A91"/>
    <w:rsid w:val="00896312"/>
    <w:rsid w:val="00897A07"/>
    <w:rsid w:val="00897F0C"/>
    <w:rsid w:val="008A0DE3"/>
    <w:rsid w:val="008A11A4"/>
    <w:rsid w:val="008A1C58"/>
    <w:rsid w:val="008A2EB9"/>
    <w:rsid w:val="008A324B"/>
    <w:rsid w:val="008A458A"/>
    <w:rsid w:val="008A4D18"/>
    <w:rsid w:val="008B1375"/>
    <w:rsid w:val="008B1A0D"/>
    <w:rsid w:val="008B1C37"/>
    <w:rsid w:val="008B23CD"/>
    <w:rsid w:val="008B2A03"/>
    <w:rsid w:val="008B2FB3"/>
    <w:rsid w:val="008B3184"/>
    <w:rsid w:val="008B32D7"/>
    <w:rsid w:val="008B3543"/>
    <w:rsid w:val="008B41A2"/>
    <w:rsid w:val="008B46CB"/>
    <w:rsid w:val="008B5D2E"/>
    <w:rsid w:val="008B70B7"/>
    <w:rsid w:val="008B74C4"/>
    <w:rsid w:val="008C138C"/>
    <w:rsid w:val="008C2AAC"/>
    <w:rsid w:val="008C2F51"/>
    <w:rsid w:val="008C3813"/>
    <w:rsid w:val="008C4ECE"/>
    <w:rsid w:val="008C575A"/>
    <w:rsid w:val="008C57F5"/>
    <w:rsid w:val="008C6054"/>
    <w:rsid w:val="008C697E"/>
    <w:rsid w:val="008C6E0C"/>
    <w:rsid w:val="008C6F7A"/>
    <w:rsid w:val="008C7816"/>
    <w:rsid w:val="008C7A57"/>
    <w:rsid w:val="008C7F31"/>
    <w:rsid w:val="008D00A7"/>
    <w:rsid w:val="008D1A29"/>
    <w:rsid w:val="008D2B3D"/>
    <w:rsid w:val="008D31D6"/>
    <w:rsid w:val="008D3E97"/>
    <w:rsid w:val="008D56EB"/>
    <w:rsid w:val="008D56F7"/>
    <w:rsid w:val="008E08D6"/>
    <w:rsid w:val="008E094F"/>
    <w:rsid w:val="008E1022"/>
    <w:rsid w:val="008E305B"/>
    <w:rsid w:val="008E42F4"/>
    <w:rsid w:val="008E4DF6"/>
    <w:rsid w:val="008E672E"/>
    <w:rsid w:val="008F289C"/>
    <w:rsid w:val="008F2C88"/>
    <w:rsid w:val="00900EC5"/>
    <w:rsid w:val="00900ECB"/>
    <w:rsid w:val="00901394"/>
    <w:rsid w:val="009015D3"/>
    <w:rsid w:val="00901600"/>
    <w:rsid w:val="00903B26"/>
    <w:rsid w:val="00905436"/>
    <w:rsid w:val="00905DDD"/>
    <w:rsid w:val="0090662B"/>
    <w:rsid w:val="00911C2F"/>
    <w:rsid w:val="0091318E"/>
    <w:rsid w:val="009162B4"/>
    <w:rsid w:val="009171EC"/>
    <w:rsid w:val="009175D4"/>
    <w:rsid w:val="00917E2F"/>
    <w:rsid w:val="009203C7"/>
    <w:rsid w:val="0092054B"/>
    <w:rsid w:val="0092378A"/>
    <w:rsid w:val="009278D3"/>
    <w:rsid w:val="00930D3B"/>
    <w:rsid w:val="00933C4C"/>
    <w:rsid w:val="009347B2"/>
    <w:rsid w:val="0093508F"/>
    <w:rsid w:val="00935BE1"/>
    <w:rsid w:val="00940B7B"/>
    <w:rsid w:val="00940EAA"/>
    <w:rsid w:val="00941147"/>
    <w:rsid w:val="00944719"/>
    <w:rsid w:val="009457EF"/>
    <w:rsid w:val="00945F97"/>
    <w:rsid w:val="00946C03"/>
    <w:rsid w:val="0094758F"/>
    <w:rsid w:val="00947D47"/>
    <w:rsid w:val="00950604"/>
    <w:rsid w:val="009524DD"/>
    <w:rsid w:val="0095285B"/>
    <w:rsid w:val="009543DC"/>
    <w:rsid w:val="00955390"/>
    <w:rsid w:val="00957379"/>
    <w:rsid w:val="00960602"/>
    <w:rsid w:val="00961407"/>
    <w:rsid w:val="00964126"/>
    <w:rsid w:val="00964514"/>
    <w:rsid w:val="00964542"/>
    <w:rsid w:val="00964A5F"/>
    <w:rsid w:val="0096547A"/>
    <w:rsid w:val="00966A9D"/>
    <w:rsid w:val="00971690"/>
    <w:rsid w:val="009724D9"/>
    <w:rsid w:val="0097469D"/>
    <w:rsid w:val="00981D6E"/>
    <w:rsid w:val="00984596"/>
    <w:rsid w:val="0098600A"/>
    <w:rsid w:val="009875AB"/>
    <w:rsid w:val="0099356F"/>
    <w:rsid w:val="0099386C"/>
    <w:rsid w:val="00993DA7"/>
    <w:rsid w:val="009951DC"/>
    <w:rsid w:val="009955F3"/>
    <w:rsid w:val="0099624C"/>
    <w:rsid w:val="0099787A"/>
    <w:rsid w:val="009A160F"/>
    <w:rsid w:val="009A4463"/>
    <w:rsid w:val="009A4A68"/>
    <w:rsid w:val="009A4B07"/>
    <w:rsid w:val="009A5AB3"/>
    <w:rsid w:val="009A6D02"/>
    <w:rsid w:val="009A752C"/>
    <w:rsid w:val="009A7BC3"/>
    <w:rsid w:val="009B0A89"/>
    <w:rsid w:val="009B0EFA"/>
    <w:rsid w:val="009B1794"/>
    <w:rsid w:val="009B1E3B"/>
    <w:rsid w:val="009B2129"/>
    <w:rsid w:val="009B452D"/>
    <w:rsid w:val="009B6AAB"/>
    <w:rsid w:val="009B6BAC"/>
    <w:rsid w:val="009B6F88"/>
    <w:rsid w:val="009B7B7A"/>
    <w:rsid w:val="009C0743"/>
    <w:rsid w:val="009C2187"/>
    <w:rsid w:val="009C6C62"/>
    <w:rsid w:val="009D00D1"/>
    <w:rsid w:val="009D128A"/>
    <w:rsid w:val="009D2445"/>
    <w:rsid w:val="009D3541"/>
    <w:rsid w:val="009D402A"/>
    <w:rsid w:val="009D6574"/>
    <w:rsid w:val="009D703A"/>
    <w:rsid w:val="009D734C"/>
    <w:rsid w:val="009E06C2"/>
    <w:rsid w:val="009E29FD"/>
    <w:rsid w:val="009E3A65"/>
    <w:rsid w:val="009E4948"/>
    <w:rsid w:val="009F0B30"/>
    <w:rsid w:val="009F369B"/>
    <w:rsid w:val="009F42ED"/>
    <w:rsid w:val="009F472D"/>
    <w:rsid w:val="009F6D69"/>
    <w:rsid w:val="009F7A04"/>
    <w:rsid w:val="00A01027"/>
    <w:rsid w:val="00A04048"/>
    <w:rsid w:val="00A0457E"/>
    <w:rsid w:val="00A0491E"/>
    <w:rsid w:val="00A04A81"/>
    <w:rsid w:val="00A064F6"/>
    <w:rsid w:val="00A10D45"/>
    <w:rsid w:val="00A11AD8"/>
    <w:rsid w:val="00A15E2F"/>
    <w:rsid w:val="00A15EED"/>
    <w:rsid w:val="00A16DC2"/>
    <w:rsid w:val="00A17C41"/>
    <w:rsid w:val="00A21F6C"/>
    <w:rsid w:val="00A22FA9"/>
    <w:rsid w:val="00A23ACF"/>
    <w:rsid w:val="00A243EE"/>
    <w:rsid w:val="00A26D25"/>
    <w:rsid w:val="00A2735D"/>
    <w:rsid w:val="00A31069"/>
    <w:rsid w:val="00A31760"/>
    <w:rsid w:val="00A3279E"/>
    <w:rsid w:val="00A36D60"/>
    <w:rsid w:val="00A37778"/>
    <w:rsid w:val="00A40909"/>
    <w:rsid w:val="00A41A68"/>
    <w:rsid w:val="00A42538"/>
    <w:rsid w:val="00A42800"/>
    <w:rsid w:val="00A42FF5"/>
    <w:rsid w:val="00A43449"/>
    <w:rsid w:val="00A43549"/>
    <w:rsid w:val="00A52CC0"/>
    <w:rsid w:val="00A52EA4"/>
    <w:rsid w:val="00A54237"/>
    <w:rsid w:val="00A542EF"/>
    <w:rsid w:val="00A60CD7"/>
    <w:rsid w:val="00A61C39"/>
    <w:rsid w:val="00A63CCD"/>
    <w:rsid w:val="00A63F41"/>
    <w:rsid w:val="00A641E7"/>
    <w:rsid w:val="00A67E19"/>
    <w:rsid w:val="00A71A2F"/>
    <w:rsid w:val="00A74641"/>
    <w:rsid w:val="00A75A6A"/>
    <w:rsid w:val="00A76040"/>
    <w:rsid w:val="00A81372"/>
    <w:rsid w:val="00A8248D"/>
    <w:rsid w:val="00A829DD"/>
    <w:rsid w:val="00A82B8F"/>
    <w:rsid w:val="00A82DCE"/>
    <w:rsid w:val="00A83002"/>
    <w:rsid w:val="00A8421D"/>
    <w:rsid w:val="00A8692D"/>
    <w:rsid w:val="00A8740A"/>
    <w:rsid w:val="00A90320"/>
    <w:rsid w:val="00A93ED1"/>
    <w:rsid w:val="00A94846"/>
    <w:rsid w:val="00A958A2"/>
    <w:rsid w:val="00A95AE0"/>
    <w:rsid w:val="00A972A0"/>
    <w:rsid w:val="00AA07DD"/>
    <w:rsid w:val="00AA587A"/>
    <w:rsid w:val="00AA6268"/>
    <w:rsid w:val="00AA62F7"/>
    <w:rsid w:val="00AB2C89"/>
    <w:rsid w:val="00AB37BA"/>
    <w:rsid w:val="00AB3A1C"/>
    <w:rsid w:val="00AB49FD"/>
    <w:rsid w:val="00AB6849"/>
    <w:rsid w:val="00AB69E6"/>
    <w:rsid w:val="00AB6EC4"/>
    <w:rsid w:val="00AB71BA"/>
    <w:rsid w:val="00AB71E2"/>
    <w:rsid w:val="00AB76B5"/>
    <w:rsid w:val="00AC0217"/>
    <w:rsid w:val="00AC119A"/>
    <w:rsid w:val="00AC1BDF"/>
    <w:rsid w:val="00AC4D5C"/>
    <w:rsid w:val="00AC4F39"/>
    <w:rsid w:val="00AC74B5"/>
    <w:rsid w:val="00AD04CB"/>
    <w:rsid w:val="00AD1635"/>
    <w:rsid w:val="00AD6F3B"/>
    <w:rsid w:val="00AE0414"/>
    <w:rsid w:val="00AE073D"/>
    <w:rsid w:val="00AE18E4"/>
    <w:rsid w:val="00AE4D74"/>
    <w:rsid w:val="00AE5BC0"/>
    <w:rsid w:val="00AE5FB5"/>
    <w:rsid w:val="00AE6C23"/>
    <w:rsid w:val="00AF00F5"/>
    <w:rsid w:val="00AF0655"/>
    <w:rsid w:val="00AF220A"/>
    <w:rsid w:val="00AF3351"/>
    <w:rsid w:val="00AF37D2"/>
    <w:rsid w:val="00AF4D80"/>
    <w:rsid w:val="00AF7864"/>
    <w:rsid w:val="00AF7FAA"/>
    <w:rsid w:val="00B0198C"/>
    <w:rsid w:val="00B01B6E"/>
    <w:rsid w:val="00B02741"/>
    <w:rsid w:val="00B0384A"/>
    <w:rsid w:val="00B04183"/>
    <w:rsid w:val="00B0437E"/>
    <w:rsid w:val="00B04FE3"/>
    <w:rsid w:val="00B05B1D"/>
    <w:rsid w:val="00B06428"/>
    <w:rsid w:val="00B06ADA"/>
    <w:rsid w:val="00B06EDF"/>
    <w:rsid w:val="00B11AE5"/>
    <w:rsid w:val="00B13196"/>
    <w:rsid w:val="00B14905"/>
    <w:rsid w:val="00B177BC"/>
    <w:rsid w:val="00B17D40"/>
    <w:rsid w:val="00B2131E"/>
    <w:rsid w:val="00B22CBA"/>
    <w:rsid w:val="00B22FFA"/>
    <w:rsid w:val="00B23780"/>
    <w:rsid w:val="00B23AEE"/>
    <w:rsid w:val="00B23BE8"/>
    <w:rsid w:val="00B23DCE"/>
    <w:rsid w:val="00B26553"/>
    <w:rsid w:val="00B26C55"/>
    <w:rsid w:val="00B32F5F"/>
    <w:rsid w:val="00B348A6"/>
    <w:rsid w:val="00B35274"/>
    <w:rsid w:val="00B35E73"/>
    <w:rsid w:val="00B37B5D"/>
    <w:rsid w:val="00B37C6E"/>
    <w:rsid w:val="00B40A25"/>
    <w:rsid w:val="00B4474D"/>
    <w:rsid w:val="00B453D8"/>
    <w:rsid w:val="00B45A2F"/>
    <w:rsid w:val="00B50272"/>
    <w:rsid w:val="00B547FE"/>
    <w:rsid w:val="00B55022"/>
    <w:rsid w:val="00B55A9B"/>
    <w:rsid w:val="00B60344"/>
    <w:rsid w:val="00B620EC"/>
    <w:rsid w:val="00B64A67"/>
    <w:rsid w:val="00B66CC2"/>
    <w:rsid w:val="00B73A02"/>
    <w:rsid w:val="00B73F38"/>
    <w:rsid w:val="00B753E5"/>
    <w:rsid w:val="00B75E95"/>
    <w:rsid w:val="00B80FD4"/>
    <w:rsid w:val="00B81119"/>
    <w:rsid w:val="00B81412"/>
    <w:rsid w:val="00B819AB"/>
    <w:rsid w:val="00B81A36"/>
    <w:rsid w:val="00B83D30"/>
    <w:rsid w:val="00B84FDD"/>
    <w:rsid w:val="00B859DE"/>
    <w:rsid w:val="00B8604B"/>
    <w:rsid w:val="00B8670E"/>
    <w:rsid w:val="00B87B6D"/>
    <w:rsid w:val="00B907AF"/>
    <w:rsid w:val="00B91134"/>
    <w:rsid w:val="00B911F0"/>
    <w:rsid w:val="00B91B45"/>
    <w:rsid w:val="00B9204E"/>
    <w:rsid w:val="00B93AFD"/>
    <w:rsid w:val="00B96666"/>
    <w:rsid w:val="00B96EC3"/>
    <w:rsid w:val="00BA3671"/>
    <w:rsid w:val="00BA396E"/>
    <w:rsid w:val="00BA3EAA"/>
    <w:rsid w:val="00BA4320"/>
    <w:rsid w:val="00BA6B9E"/>
    <w:rsid w:val="00BB398C"/>
    <w:rsid w:val="00BB475D"/>
    <w:rsid w:val="00BB5018"/>
    <w:rsid w:val="00BB5032"/>
    <w:rsid w:val="00BB6DEF"/>
    <w:rsid w:val="00BC0027"/>
    <w:rsid w:val="00BC064B"/>
    <w:rsid w:val="00BC0760"/>
    <w:rsid w:val="00BC1818"/>
    <w:rsid w:val="00BC443F"/>
    <w:rsid w:val="00BC7B06"/>
    <w:rsid w:val="00BD094A"/>
    <w:rsid w:val="00BD213B"/>
    <w:rsid w:val="00BD39F6"/>
    <w:rsid w:val="00BD3BA7"/>
    <w:rsid w:val="00BD40C4"/>
    <w:rsid w:val="00BD4B12"/>
    <w:rsid w:val="00BD5CDB"/>
    <w:rsid w:val="00BD6688"/>
    <w:rsid w:val="00BD67E2"/>
    <w:rsid w:val="00BD69E9"/>
    <w:rsid w:val="00BE2DC1"/>
    <w:rsid w:val="00BE320F"/>
    <w:rsid w:val="00BE4A61"/>
    <w:rsid w:val="00BE6942"/>
    <w:rsid w:val="00BE6BFE"/>
    <w:rsid w:val="00BE7CC7"/>
    <w:rsid w:val="00BF02C1"/>
    <w:rsid w:val="00BF263D"/>
    <w:rsid w:val="00BF2AFF"/>
    <w:rsid w:val="00BF3703"/>
    <w:rsid w:val="00BF7027"/>
    <w:rsid w:val="00C03319"/>
    <w:rsid w:val="00C0343B"/>
    <w:rsid w:val="00C050E8"/>
    <w:rsid w:val="00C07EC2"/>
    <w:rsid w:val="00C11A68"/>
    <w:rsid w:val="00C144EF"/>
    <w:rsid w:val="00C14FC5"/>
    <w:rsid w:val="00C154DA"/>
    <w:rsid w:val="00C16689"/>
    <w:rsid w:val="00C17008"/>
    <w:rsid w:val="00C174FA"/>
    <w:rsid w:val="00C20260"/>
    <w:rsid w:val="00C20628"/>
    <w:rsid w:val="00C20DA0"/>
    <w:rsid w:val="00C21383"/>
    <w:rsid w:val="00C21A9F"/>
    <w:rsid w:val="00C22C51"/>
    <w:rsid w:val="00C230EA"/>
    <w:rsid w:val="00C24297"/>
    <w:rsid w:val="00C245EA"/>
    <w:rsid w:val="00C24785"/>
    <w:rsid w:val="00C247A4"/>
    <w:rsid w:val="00C24A07"/>
    <w:rsid w:val="00C267EE"/>
    <w:rsid w:val="00C27DCF"/>
    <w:rsid w:val="00C31132"/>
    <w:rsid w:val="00C31594"/>
    <w:rsid w:val="00C317CE"/>
    <w:rsid w:val="00C33D88"/>
    <w:rsid w:val="00C34F3B"/>
    <w:rsid w:val="00C37552"/>
    <w:rsid w:val="00C401D9"/>
    <w:rsid w:val="00C40A75"/>
    <w:rsid w:val="00C426B8"/>
    <w:rsid w:val="00C42993"/>
    <w:rsid w:val="00C433EE"/>
    <w:rsid w:val="00C4359C"/>
    <w:rsid w:val="00C437A1"/>
    <w:rsid w:val="00C43E32"/>
    <w:rsid w:val="00C43E34"/>
    <w:rsid w:val="00C43FAB"/>
    <w:rsid w:val="00C45368"/>
    <w:rsid w:val="00C46491"/>
    <w:rsid w:val="00C47581"/>
    <w:rsid w:val="00C50B72"/>
    <w:rsid w:val="00C52D7D"/>
    <w:rsid w:val="00C53544"/>
    <w:rsid w:val="00C536AE"/>
    <w:rsid w:val="00C57573"/>
    <w:rsid w:val="00C57C78"/>
    <w:rsid w:val="00C604CB"/>
    <w:rsid w:val="00C61014"/>
    <w:rsid w:val="00C62FCA"/>
    <w:rsid w:val="00C63EE9"/>
    <w:rsid w:val="00C6510B"/>
    <w:rsid w:val="00C65AB8"/>
    <w:rsid w:val="00C664B7"/>
    <w:rsid w:val="00C6665F"/>
    <w:rsid w:val="00C6778D"/>
    <w:rsid w:val="00C67D9A"/>
    <w:rsid w:val="00C723EB"/>
    <w:rsid w:val="00C725C8"/>
    <w:rsid w:val="00C7371F"/>
    <w:rsid w:val="00C74820"/>
    <w:rsid w:val="00C74E7B"/>
    <w:rsid w:val="00C85AF1"/>
    <w:rsid w:val="00C86A8A"/>
    <w:rsid w:val="00C86F33"/>
    <w:rsid w:val="00C8735E"/>
    <w:rsid w:val="00C90EB6"/>
    <w:rsid w:val="00C91484"/>
    <w:rsid w:val="00C91C88"/>
    <w:rsid w:val="00C923EF"/>
    <w:rsid w:val="00C93ED7"/>
    <w:rsid w:val="00C94EC2"/>
    <w:rsid w:val="00CA0782"/>
    <w:rsid w:val="00CA1BCF"/>
    <w:rsid w:val="00CA2997"/>
    <w:rsid w:val="00CA3A56"/>
    <w:rsid w:val="00CA3D70"/>
    <w:rsid w:val="00CA3F93"/>
    <w:rsid w:val="00CA4E5B"/>
    <w:rsid w:val="00CA5B67"/>
    <w:rsid w:val="00CA7018"/>
    <w:rsid w:val="00CB2B13"/>
    <w:rsid w:val="00CB3020"/>
    <w:rsid w:val="00CB305E"/>
    <w:rsid w:val="00CB45A4"/>
    <w:rsid w:val="00CC0906"/>
    <w:rsid w:val="00CC15E9"/>
    <w:rsid w:val="00CC1AE0"/>
    <w:rsid w:val="00CC391B"/>
    <w:rsid w:val="00CC449F"/>
    <w:rsid w:val="00CC51A2"/>
    <w:rsid w:val="00CC5570"/>
    <w:rsid w:val="00CC69F2"/>
    <w:rsid w:val="00CC6EBD"/>
    <w:rsid w:val="00CC7672"/>
    <w:rsid w:val="00CC7DAB"/>
    <w:rsid w:val="00CD18E1"/>
    <w:rsid w:val="00CD1C9E"/>
    <w:rsid w:val="00CD25ED"/>
    <w:rsid w:val="00CD3393"/>
    <w:rsid w:val="00CD558B"/>
    <w:rsid w:val="00CE22E5"/>
    <w:rsid w:val="00CF10B7"/>
    <w:rsid w:val="00CF21DE"/>
    <w:rsid w:val="00CF2C65"/>
    <w:rsid w:val="00CF618D"/>
    <w:rsid w:val="00CF68C1"/>
    <w:rsid w:val="00CF7819"/>
    <w:rsid w:val="00CF7F41"/>
    <w:rsid w:val="00D00622"/>
    <w:rsid w:val="00D04472"/>
    <w:rsid w:val="00D04C52"/>
    <w:rsid w:val="00D067CC"/>
    <w:rsid w:val="00D06BE4"/>
    <w:rsid w:val="00D11157"/>
    <w:rsid w:val="00D114CD"/>
    <w:rsid w:val="00D117A4"/>
    <w:rsid w:val="00D11E63"/>
    <w:rsid w:val="00D125AB"/>
    <w:rsid w:val="00D12CEB"/>
    <w:rsid w:val="00D13B55"/>
    <w:rsid w:val="00D14E9A"/>
    <w:rsid w:val="00D155D9"/>
    <w:rsid w:val="00D165AF"/>
    <w:rsid w:val="00D1693D"/>
    <w:rsid w:val="00D16D11"/>
    <w:rsid w:val="00D207B1"/>
    <w:rsid w:val="00D2245D"/>
    <w:rsid w:val="00D22479"/>
    <w:rsid w:val="00D253EB"/>
    <w:rsid w:val="00D26324"/>
    <w:rsid w:val="00D32757"/>
    <w:rsid w:val="00D33533"/>
    <w:rsid w:val="00D339D3"/>
    <w:rsid w:val="00D348F4"/>
    <w:rsid w:val="00D3560E"/>
    <w:rsid w:val="00D41242"/>
    <w:rsid w:val="00D441C2"/>
    <w:rsid w:val="00D45F9E"/>
    <w:rsid w:val="00D4773E"/>
    <w:rsid w:val="00D506C3"/>
    <w:rsid w:val="00D53866"/>
    <w:rsid w:val="00D55645"/>
    <w:rsid w:val="00D56685"/>
    <w:rsid w:val="00D569B5"/>
    <w:rsid w:val="00D56B85"/>
    <w:rsid w:val="00D57400"/>
    <w:rsid w:val="00D5776F"/>
    <w:rsid w:val="00D6034B"/>
    <w:rsid w:val="00D60E08"/>
    <w:rsid w:val="00D6166C"/>
    <w:rsid w:val="00D61D7D"/>
    <w:rsid w:val="00D62B1A"/>
    <w:rsid w:val="00D6516F"/>
    <w:rsid w:val="00D65912"/>
    <w:rsid w:val="00D66634"/>
    <w:rsid w:val="00D6763F"/>
    <w:rsid w:val="00D67B6D"/>
    <w:rsid w:val="00D7139F"/>
    <w:rsid w:val="00D71A30"/>
    <w:rsid w:val="00D71B19"/>
    <w:rsid w:val="00D720AC"/>
    <w:rsid w:val="00D726F6"/>
    <w:rsid w:val="00D7385D"/>
    <w:rsid w:val="00D740E8"/>
    <w:rsid w:val="00D74119"/>
    <w:rsid w:val="00D749A1"/>
    <w:rsid w:val="00D76B2A"/>
    <w:rsid w:val="00D77458"/>
    <w:rsid w:val="00D777B0"/>
    <w:rsid w:val="00D77C47"/>
    <w:rsid w:val="00D77D67"/>
    <w:rsid w:val="00D82CCF"/>
    <w:rsid w:val="00D83935"/>
    <w:rsid w:val="00D8601B"/>
    <w:rsid w:val="00D90A70"/>
    <w:rsid w:val="00D928D2"/>
    <w:rsid w:val="00D92AD8"/>
    <w:rsid w:val="00D935B2"/>
    <w:rsid w:val="00D9401C"/>
    <w:rsid w:val="00D94C82"/>
    <w:rsid w:val="00D96363"/>
    <w:rsid w:val="00D97EEA"/>
    <w:rsid w:val="00DA1B45"/>
    <w:rsid w:val="00DA2CF5"/>
    <w:rsid w:val="00DA4174"/>
    <w:rsid w:val="00DA5A89"/>
    <w:rsid w:val="00DA62B2"/>
    <w:rsid w:val="00DB542A"/>
    <w:rsid w:val="00DB7084"/>
    <w:rsid w:val="00DC2566"/>
    <w:rsid w:val="00DC3C8E"/>
    <w:rsid w:val="00DC3D3D"/>
    <w:rsid w:val="00DC4F76"/>
    <w:rsid w:val="00DC514C"/>
    <w:rsid w:val="00DC624D"/>
    <w:rsid w:val="00DC7140"/>
    <w:rsid w:val="00DD0561"/>
    <w:rsid w:val="00DD0ACA"/>
    <w:rsid w:val="00DD21B6"/>
    <w:rsid w:val="00DD247A"/>
    <w:rsid w:val="00DD310A"/>
    <w:rsid w:val="00DD3D34"/>
    <w:rsid w:val="00DD40B0"/>
    <w:rsid w:val="00DD6909"/>
    <w:rsid w:val="00DE0DD1"/>
    <w:rsid w:val="00DE1A92"/>
    <w:rsid w:val="00DE2345"/>
    <w:rsid w:val="00DE25A7"/>
    <w:rsid w:val="00DE29A3"/>
    <w:rsid w:val="00DE3D96"/>
    <w:rsid w:val="00DE469B"/>
    <w:rsid w:val="00DE56C9"/>
    <w:rsid w:val="00DE6D37"/>
    <w:rsid w:val="00DF1601"/>
    <w:rsid w:val="00DF1BD1"/>
    <w:rsid w:val="00DF2113"/>
    <w:rsid w:val="00DF27DC"/>
    <w:rsid w:val="00DF3C28"/>
    <w:rsid w:val="00DF5323"/>
    <w:rsid w:val="00DF53D2"/>
    <w:rsid w:val="00DF783F"/>
    <w:rsid w:val="00E02C7A"/>
    <w:rsid w:val="00E048E8"/>
    <w:rsid w:val="00E04D21"/>
    <w:rsid w:val="00E05EB2"/>
    <w:rsid w:val="00E103BC"/>
    <w:rsid w:val="00E118F1"/>
    <w:rsid w:val="00E12641"/>
    <w:rsid w:val="00E14F69"/>
    <w:rsid w:val="00E15744"/>
    <w:rsid w:val="00E166A0"/>
    <w:rsid w:val="00E2024F"/>
    <w:rsid w:val="00E2125A"/>
    <w:rsid w:val="00E217C3"/>
    <w:rsid w:val="00E23024"/>
    <w:rsid w:val="00E23043"/>
    <w:rsid w:val="00E23BE8"/>
    <w:rsid w:val="00E24DE4"/>
    <w:rsid w:val="00E24F03"/>
    <w:rsid w:val="00E27079"/>
    <w:rsid w:val="00E333B8"/>
    <w:rsid w:val="00E33A0F"/>
    <w:rsid w:val="00E344CB"/>
    <w:rsid w:val="00E34C50"/>
    <w:rsid w:val="00E367FC"/>
    <w:rsid w:val="00E3717A"/>
    <w:rsid w:val="00E3722C"/>
    <w:rsid w:val="00E408AA"/>
    <w:rsid w:val="00E4253B"/>
    <w:rsid w:val="00E42B5D"/>
    <w:rsid w:val="00E43C96"/>
    <w:rsid w:val="00E43EBD"/>
    <w:rsid w:val="00E44208"/>
    <w:rsid w:val="00E454C1"/>
    <w:rsid w:val="00E463B6"/>
    <w:rsid w:val="00E504AF"/>
    <w:rsid w:val="00E50C72"/>
    <w:rsid w:val="00E51915"/>
    <w:rsid w:val="00E53FA6"/>
    <w:rsid w:val="00E565BF"/>
    <w:rsid w:val="00E56E44"/>
    <w:rsid w:val="00E57B02"/>
    <w:rsid w:val="00E6139D"/>
    <w:rsid w:val="00E61AE3"/>
    <w:rsid w:val="00E62425"/>
    <w:rsid w:val="00E6304A"/>
    <w:rsid w:val="00E634A0"/>
    <w:rsid w:val="00E63584"/>
    <w:rsid w:val="00E6411A"/>
    <w:rsid w:val="00E66EF1"/>
    <w:rsid w:val="00E7062F"/>
    <w:rsid w:val="00E72F6A"/>
    <w:rsid w:val="00E73203"/>
    <w:rsid w:val="00E73FED"/>
    <w:rsid w:val="00E74857"/>
    <w:rsid w:val="00E74985"/>
    <w:rsid w:val="00E75A57"/>
    <w:rsid w:val="00E772D9"/>
    <w:rsid w:val="00E773D1"/>
    <w:rsid w:val="00E77707"/>
    <w:rsid w:val="00E80D2B"/>
    <w:rsid w:val="00E810E8"/>
    <w:rsid w:val="00E81AF8"/>
    <w:rsid w:val="00E81B37"/>
    <w:rsid w:val="00E82591"/>
    <w:rsid w:val="00E84957"/>
    <w:rsid w:val="00E85453"/>
    <w:rsid w:val="00E86580"/>
    <w:rsid w:val="00E86BB4"/>
    <w:rsid w:val="00E8705C"/>
    <w:rsid w:val="00E8760C"/>
    <w:rsid w:val="00E90645"/>
    <w:rsid w:val="00E908C9"/>
    <w:rsid w:val="00E92985"/>
    <w:rsid w:val="00E935C0"/>
    <w:rsid w:val="00E95D02"/>
    <w:rsid w:val="00E975DB"/>
    <w:rsid w:val="00EA0C9F"/>
    <w:rsid w:val="00EA0ED9"/>
    <w:rsid w:val="00EA125E"/>
    <w:rsid w:val="00EA230C"/>
    <w:rsid w:val="00EA24D0"/>
    <w:rsid w:val="00EA3128"/>
    <w:rsid w:val="00EA3A19"/>
    <w:rsid w:val="00EA49AB"/>
    <w:rsid w:val="00EA6C33"/>
    <w:rsid w:val="00EB09F6"/>
    <w:rsid w:val="00EB144D"/>
    <w:rsid w:val="00EB18E5"/>
    <w:rsid w:val="00EB31D7"/>
    <w:rsid w:val="00EB36A0"/>
    <w:rsid w:val="00EB4D7A"/>
    <w:rsid w:val="00EB5192"/>
    <w:rsid w:val="00EB6458"/>
    <w:rsid w:val="00EB6C98"/>
    <w:rsid w:val="00EC0A81"/>
    <w:rsid w:val="00EC1638"/>
    <w:rsid w:val="00EC1CF9"/>
    <w:rsid w:val="00EC22AF"/>
    <w:rsid w:val="00EC2529"/>
    <w:rsid w:val="00EC27F3"/>
    <w:rsid w:val="00EC306D"/>
    <w:rsid w:val="00EC316E"/>
    <w:rsid w:val="00EC63FD"/>
    <w:rsid w:val="00ED1B2D"/>
    <w:rsid w:val="00ED1BF5"/>
    <w:rsid w:val="00ED3E1A"/>
    <w:rsid w:val="00ED4CAC"/>
    <w:rsid w:val="00ED58EF"/>
    <w:rsid w:val="00ED68C0"/>
    <w:rsid w:val="00EE3AD5"/>
    <w:rsid w:val="00EE3E20"/>
    <w:rsid w:val="00EE459F"/>
    <w:rsid w:val="00EF14A9"/>
    <w:rsid w:val="00EF3B12"/>
    <w:rsid w:val="00EF3BBB"/>
    <w:rsid w:val="00EF4A6B"/>
    <w:rsid w:val="00F05BB9"/>
    <w:rsid w:val="00F060F6"/>
    <w:rsid w:val="00F06652"/>
    <w:rsid w:val="00F072CA"/>
    <w:rsid w:val="00F1117E"/>
    <w:rsid w:val="00F111AE"/>
    <w:rsid w:val="00F1276E"/>
    <w:rsid w:val="00F13553"/>
    <w:rsid w:val="00F147E9"/>
    <w:rsid w:val="00F1528E"/>
    <w:rsid w:val="00F21AE1"/>
    <w:rsid w:val="00F22AB4"/>
    <w:rsid w:val="00F253E7"/>
    <w:rsid w:val="00F25FC9"/>
    <w:rsid w:val="00F27406"/>
    <w:rsid w:val="00F30137"/>
    <w:rsid w:val="00F31838"/>
    <w:rsid w:val="00F33955"/>
    <w:rsid w:val="00F342AC"/>
    <w:rsid w:val="00F351B0"/>
    <w:rsid w:val="00F3555F"/>
    <w:rsid w:val="00F356AD"/>
    <w:rsid w:val="00F4238E"/>
    <w:rsid w:val="00F42DEB"/>
    <w:rsid w:val="00F44B7D"/>
    <w:rsid w:val="00F46EA6"/>
    <w:rsid w:val="00F50F84"/>
    <w:rsid w:val="00F56CA6"/>
    <w:rsid w:val="00F572A5"/>
    <w:rsid w:val="00F60881"/>
    <w:rsid w:val="00F6137B"/>
    <w:rsid w:val="00F63D7B"/>
    <w:rsid w:val="00F65CEA"/>
    <w:rsid w:val="00F67924"/>
    <w:rsid w:val="00F74BA2"/>
    <w:rsid w:val="00F772BE"/>
    <w:rsid w:val="00F801DD"/>
    <w:rsid w:val="00F805C7"/>
    <w:rsid w:val="00F80F25"/>
    <w:rsid w:val="00F821F0"/>
    <w:rsid w:val="00F826CE"/>
    <w:rsid w:val="00F83E1F"/>
    <w:rsid w:val="00F849F6"/>
    <w:rsid w:val="00F850E5"/>
    <w:rsid w:val="00F8548C"/>
    <w:rsid w:val="00F861C2"/>
    <w:rsid w:val="00F8629D"/>
    <w:rsid w:val="00F86B8F"/>
    <w:rsid w:val="00F87C29"/>
    <w:rsid w:val="00F9140A"/>
    <w:rsid w:val="00F92B70"/>
    <w:rsid w:val="00F96961"/>
    <w:rsid w:val="00F96AA3"/>
    <w:rsid w:val="00FA5501"/>
    <w:rsid w:val="00FA5904"/>
    <w:rsid w:val="00FA6097"/>
    <w:rsid w:val="00FB124E"/>
    <w:rsid w:val="00FB1B1E"/>
    <w:rsid w:val="00FB1C15"/>
    <w:rsid w:val="00FB2076"/>
    <w:rsid w:val="00FB4D1D"/>
    <w:rsid w:val="00FB5551"/>
    <w:rsid w:val="00FB5ABC"/>
    <w:rsid w:val="00FB6651"/>
    <w:rsid w:val="00FB6B3C"/>
    <w:rsid w:val="00FC16DC"/>
    <w:rsid w:val="00FC2964"/>
    <w:rsid w:val="00FC404D"/>
    <w:rsid w:val="00FC4A61"/>
    <w:rsid w:val="00FC7A8C"/>
    <w:rsid w:val="00FD10AF"/>
    <w:rsid w:val="00FD1E9F"/>
    <w:rsid w:val="00FD36CF"/>
    <w:rsid w:val="00FD375B"/>
    <w:rsid w:val="00FD5C24"/>
    <w:rsid w:val="00FE08D9"/>
    <w:rsid w:val="00FE3349"/>
    <w:rsid w:val="00FE41F1"/>
    <w:rsid w:val="00FE47F8"/>
    <w:rsid w:val="00FE4D27"/>
    <w:rsid w:val="00FE79FB"/>
    <w:rsid w:val="00FE7EA3"/>
    <w:rsid w:val="00FF09D1"/>
    <w:rsid w:val="00FF14EF"/>
    <w:rsid w:val="00FF371B"/>
    <w:rsid w:val="00FF51F9"/>
    <w:rsid w:val="00FF7797"/>
    <w:rsid w:val="00FF7D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F7E0E"/>
  <w15:chartTrackingRefBased/>
  <w15:docId w15:val="{86BB8951-9910-436D-A2A9-FFDC9632C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2207"/>
    <w:rPr>
      <w:lang w:val="en-GB"/>
    </w:rPr>
  </w:style>
  <w:style w:type="paragraph" w:styleId="Heading1">
    <w:name w:val="heading 1"/>
    <w:basedOn w:val="ListParagraph"/>
    <w:next w:val="Normal"/>
    <w:link w:val="Heading1Char"/>
    <w:uiPriority w:val="2"/>
    <w:qFormat/>
    <w:rsid w:val="00EC2529"/>
    <w:pPr>
      <w:numPr>
        <w:numId w:val="14"/>
      </w:numPr>
      <w:spacing w:before="240" w:after="240" w:line="240" w:lineRule="auto"/>
      <w:contextualSpacing w:val="0"/>
      <w:outlineLvl w:val="0"/>
    </w:pPr>
    <w:rPr>
      <w:rFonts w:ascii="Times New Roman" w:eastAsia="Cambria" w:hAnsi="Times New Roman" w:cs="Times New Roman"/>
      <w:b/>
      <w:sz w:val="24"/>
      <w:szCs w:val="24"/>
      <w:lang w:val="en-US"/>
    </w:rPr>
  </w:style>
  <w:style w:type="paragraph" w:styleId="Heading2">
    <w:name w:val="heading 2"/>
    <w:basedOn w:val="Heading1"/>
    <w:next w:val="Normal"/>
    <w:link w:val="Heading2Char"/>
    <w:uiPriority w:val="2"/>
    <w:qFormat/>
    <w:rsid w:val="00EC2529"/>
    <w:pPr>
      <w:numPr>
        <w:ilvl w:val="1"/>
      </w:numPr>
      <w:spacing w:after="200"/>
      <w:outlineLvl w:val="1"/>
    </w:pPr>
  </w:style>
  <w:style w:type="paragraph" w:styleId="Heading3">
    <w:name w:val="heading 3"/>
    <w:basedOn w:val="Normal"/>
    <w:next w:val="Normal"/>
    <w:link w:val="Heading3Char"/>
    <w:uiPriority w:val="2"/>
    <w:qFormat/>
    <w:rsid w:val="00EC2529"/>
    <w:pPr>
      <w:keepNext/>
      <w:keepLines/>
      <w:numPr>
        <w:ilvl w:val="2"/>
        <w:numId w:val="14"/>
      </w:numPr>
      <w:spacing w:before="40" w:after="120" w:line="240" w:lineRule="auto"/>
      <w:outlineLvl w:val="2"/>
    </w:pPr>
    <w:rPr>
      <w:rFonts w:ascii="Times New Roman" w:eastAsiaTheme="majorEastAsia" w:hAnsi="Times New Roman" w:cstheme="majorBidi"/>
      <w:b/>
      <w:sz w:val="24"/>
      <w:szCs w:val="24"/>
      <w:lang w:val="en-US"/>
    </w:rPr>
  </w:style>
  <w:style w:type="paragraph" w:styleId="Heading4">
    <w:name w:val="heading 4"/>
    <w:basedOn w:val="Heading3"/>
    <w:next w:val="Normal"/>
    <w:link w:val="Heading4Char"/>
    <w:uiPriority w:val="2"/>
    <w:qFormat/>
    <w:rsid w:val="00EC2529"/>
    <w:pPr>
      <w:numPr>
        <w:ilvl w:val="3"/>
      </w:numPr>
      <w:outlineLvl w:val="3"/>
    </w:pPr>
    <w:rPr>
      <w:iCs/>
    </w:rPr>
  </w:style>
  <w:style w:type="paragraph" w:styleId="Heading5">
    <w:name w:val="heading 5"/>
    <w:basedOn w:val="Heading4"/>
    <w:next w:val="Normal"/>
    <w:link w:val="Heading5Char"/>
    <w:uiPriority w:val="2"/>
    <w:qFormat/>
    <w:rsid w:val="00EC252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4E1A25"/>
  </w:style>
  <w:style w:type="paragraph" w:customStyle="1" w:styleId="EndNoteBibliographyTitle">
    <w:name w:val="EndNote Bibliography Title"/>
    <w:basedOn w:val="Normal"/>
    <w:link w:val="EndNoteBibliographyTitleChar"/>
    <w:rsid w:val="003B4368"/>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3B4368"/>
    <w:rPr>
      <w:rFonts w:ascii="Calibri" w:hAnsi="Calibri" w:cs="Calibri"/>
      <w:noProof/>
      <w:lang w:val="en-GB"/>
    </w:rPr>
  </w:style>
  <w:style w:type="paragraph" w:customStyle="1" w:styleId="EndNoteBibliography">
    <w:name w:val="EndNote Bibliography"/>
    <w:basedOn w:val="Normal"/>
    <w:link w:val="EndNoteBibliographyChar"/>
    <w:rsid w:val="003B4368"/>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3B4368"/>
    <w:rPr>
      <w:rFonts w:ascii="Calibri" w:hAnsi="Calibri" w:cs="Calibri"/>
      <w:noProof/>
      <w:lang w:val="en-GB"/>
    </w:rPr>
  </w:style>
  <w:style w:type="character" w:styleId="Hyperlink">
    <w:name w:val="Hyperlink"/>
    <w:basedOn w:val="DefaultParagraphFont"/>
    <w:uiPriority w:val="99"/>
    <w:unhideWhenUsed/>
    <w:rsid w:val="003B4368"/>
    <w:rPr>
      <w:color w:val="0563C1" w:themeColor="hyperlink"/>
      <w:u w:val="single"/>
    </w:rPr>
  </w:style>
  <w:style w:type="character" w:customStyle="1" w:styleId="fontstyle01">
    <w:name w:val="fontstyle01"/>
    <w:basedOn w:val="DefaultParagraphFont"/>
    <w:rsid w:val="00C61014"/>
    <w:rPr>
      <w:rFonts w:ascii="AdvOT159cc93b" w:hAnsi="AdvOT159cc93b" w:hint="default"/>
      <w:b w:val="0"/>
      <w:bCs w:val="0"/>
      <w:i w:val="0"/>
      <w:iCs w:val="0"/>
      <w:color w:val="231F20"/>
      <w:sz w:val="24"/>
      <w:szCs w:val="24"/>
    </w:rPr>
  </w:style>
  <w:style w:type="character" w:customStyle="1" w:styleId="fontstyle11">
    <w:name w:val="fontstyle11"/>
    <w:basedOn w:val="DefaultParagraphFont"/>
    <w:rsid w:val="00C61014"/>
    <w:rPr>
      <w:rFonts w:ascii="AdvOT159cc93b" w:hAnsi="AdvOT159cc93b" w:hint="default"/>
      <w:b w:val="0"/>
      <w:bCs w:val="0"/>
      <w:i w:val="0"/>
      <w:iCs w:val="0"/>
      <w:color w:val="231F20"/>
      <w:sz w:val="24"/>
      <w:szCs w:val="24"/>
    </w:rPr>
  </w:style>
  <w:style w:type="character" w:customStyle="1" w:styleId="fontstyle31">
    <w:name w:val="fontstyle31"/>
    <w:basedOn w:val="DefaultParagraphFont"/>
    <w:rsid w:val="00C61014"/>
    <w:rPr>
      <w:rFonts w:ascii="AdvOT159cc93b+fb" w:hAnsi="AdvOT159cc93b+fb" w:hint="default"/>
      <w:b w:val="0"/>
      <w:bCs w:val="0"/>
      <w:i w:val="0"/>
      <w:iCs w:val="0"/>
      <w:color w:val="231F20"/>
      <w:sz w:val="24"/>
      <w:szCs w:val="24"/>
    </w:rPr>
  </w:style>
  <w:style w:type="character" w:customStyle="1" w:styleId="fontstyle41">
    <w:name w:val="fontstyle41"/>
    <w:basedOn w:val="DefaultParagraphFont"/>
    <w:rsid w:val="00C61014"/>
    <w:rPr>
      <w:rFonts w:ascii="AdvOT159cc93b+20" w:hAnsi="AdvOT159cc93b+20" w:hint="default"/>
      <w:b w:val="0"/>
      <w:bCs w:val="0"/>
      <w:i w:val="0"/>
      <w:iCs w:val="0"/>
      <w:color w:val="231F20"/>
      <w:sz w:val="24"/>
      <w:szCs w:val="24"/>
    </w:rPr>
  </w:style>
  <w:style w:type="character" w:customStyle="1" w:styleId="fontstyle51">
    <w:name w:val="fontstyle51"/>
    <w:basedOn w:val="DefaultParagraphFont"/>
    <w:rsid w:val="00C61014"/>
    <w:rPr>
      <w:rFonts w:ascii="AdvOT8608a8d1" w:hAnsi="AdvOT8608a8d1" w:hint="default"/>
      <w:b w:val="0"/>
      <w:bCs w:val="0"/>
      <w:i w:val="0"/>
      <w:iCs w:val="0"/>
      <w:color w:val="231F20"/>
      <w:sz w:val="24"/>
      <w:szCs w:val="24"/>
    </w:rPr>
  </w:style>
  <w:style w:type="character" w:customStyle="1" w:styleId="fontstyle21">
    <w:name w:val="fontstyle21"/>
    <w:basedOn w:val="DefaultParagraphFont"/>
    <w:rsid w:val="00C61014"/>
    <w:rPr>
      <w:rFonts w:ascii="AdvOT159cc93b" w:hAnsi="AdvOT159cc93b" w:hint="default"/>
      <w:b w:val="0"/>
      <w:bCs w:val="0"/>
      <w:i w:val="0"/>
      <w:iCs w:val="0"/>
      <w:color w:val="231F20"/>
      <w:sz w:val="24"/>
      <w:szCs w:val="24"/>
    </w:rPr>
  </w:style>
  <w:style w:type="character" w:customStyle="1" w:styleId="fontstyle61">
    <w:name w:val="fontstyle61"/>
    <w:basedOn w:val="DefaultParagraphFont"/>
    <w:rsid w:val="007F1487"/>
    <w:rPr>
      <w:rFonts w:ascii="AdvOT159cc93b+fb" w:hAnsi="AdvOT159cc93b+fb" w:hint="default"/>
      <w:b w:val="0"/>
      <w:bCs w:val="0"/>
      <w:i w:val="0"/>
      <w:iCs w:val="0"/>
      <w:color w:val="231F20"/>
      <w:sz w:val="24"/>
      <w:szCs w:val="24"/>
    </w:rPr>
  </w:style>
  <w:style w:type="character" w:customStyle="1" w:styleId="fontstyle71">
    <w:name w:val="fontstyle71"/>
    <w:basedOn w:val="DefaultParagraphFont"/>
    <w:rsid w:val="007F1487"/>
    <w:rPr>
      <w:rFonts w:ascii="AdvOT8608a8d1+2a" w:hAnsi="AdvOT8608a8d1+2a" w:hint="default"/>
      <w:b w:val="0"/>
      <w:bCs w:val="0"/>
      <w:i w:val="0"/>
      <w:iCs w:val="0"/>
      <w:color w:val="231F20"/>
      <w:sz w:val="24"/>
      <w:szCs w:val="24"/>
    </w:rPr>
  </w:style>
  <w:style w:type="table" w:styleId="TableGrid">
    <w:name w:val="Table Grid"/>
    <w:basedOn w:val="TableNormal"/>
    <w:uiPriority w:val="59"/>
    <w:rsid w:val="002941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941AF"/>
    <w:pPr>
      <w:ind w:left="720"/>
      <w:contextualSpacing/>
    </w:pPr>
  </w:style>
  <w:style w:type="character" w:styleId="PlaceholderText">
    <w:name w:val="Placeholder Text"/>
    <w:basedOn w:val="DefaultParagraphFont"/>
    <w:uiPriority w:val="99"/>
    <w:semiHidden/>
    <w:rsid w:val="00706B0C"/>
    <w:rPr>
      <w:color w:val="808080"/>
    </w:rPr>
  </w:style>
  <w:style w:type="paragraph" w:styleId="NoSpacing">
    <w:name w:val="No Spacing"/>
    <w:uiPriority w:val="1"/>
    <w:qFormat/>
    <w:rsid w:val="00C65AB8"/>
    <w:pPr>
      <w:spacing w:after="0" w:line="240" w:lineRule="auto"/>
    </w:pPr>
  </w:style>
  <w:style w:type="paragraph" w:customStyle="1" w:styleId="AuthorList">
    <w:name w:val="Author List"/>
    <w:aliases w:val="Keywords,Abstract"/>
    <w:basedOn w:val="Subtitle"/>
    <w:next w:val="Normal"/>
    <w:uiPriority w:val="1"/>
    <w:qFormat/>
    <w:rsid w:val="0079087F"/>
    <w:pPr>
      <w:numPr>
        <w:ilvl w:val="0"/>
      </w:numPr>
      <w:spacing w:before="240" w:after="240" w:line="240" w:lineRule="auto"/>
    </w:pPr>
    <w:rPr>
      <w:rFonts w:ascii="Times New Roman" w:eastAsiaTheme="minorHAnsi" w:hAnsi="Times New Roman" w:cs="Times New Roman"/>
      <w:b/>
      <w:color w:val="auto"/>
      <w:spacing w:val="0"/>
      <w:sz w:val="24"/>
      <w:szCs w:val="24"/>
    </w:rPr>
  </w:style>
  <w:style w:type="paragraph" w:styleId="Subtitle">
    <w:name w:val="Subtitle"/>
    <w:basedOn w:val="Normal"/>
    <w:next w:val="Normal"/>
    <w:link w:val="SubtitleChar"/>
    <w:uiPriority w:val="11"/>
    <w:qFormat/>
    <w:rsid w:val="0079087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9087F"/>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371A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1AC0"/>
    <w:rPr>
      <w:rFonts w:ascii="Segoe UI" w:hAnsi="Segoe UI" w:cs="Segoe UI"/>
      <w:sz w:val="18"/>
      <w:szCs w:val="18"/>
    </w:rPr>
  </w:style>
  <w:style w:type="paragraph" w:styleId="Header">
    <w:name w:val="header"/>
    <w:basedOn w:val="Normal"/>
    <w:link w:val="HeaderChar"/>
    <w:uiPriority w:val="99"/>
    <w:unhideWhenUsed/>
    <w:rsid w:val="00371A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1AC0"/>
  </w:style>
  <w:style w:type="paragraph" w:styleId="Footer">
    <w:name w:val="footer"/>
    <w:basedOn w:val="Normal"/>
    <w:link w:val="FooterChar"/>
    <w:uiPriority w:val="99"/>
    <w:unhideWhenUsed/>
    <w:rsid w:val="00371A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AC0"/>
  </w:style>
  <w:style w:type="character" w:styleId="CommentReference">
    <w:name w:val="annotation reference"/>
    <w:basedOn w:val="DefaultParagraphFont"/>
    <w:uiPriority w:val="99"/>
    <w:semiHidden/>
    <w:unhideWhenUsed/>
    <w:rsid w:val="00BE6942"/>
    <w:rPr>
      <w:sz w:val="16"/>
      <w:szCs w:val="16"/>
    </w:rPr>
  </w:style>
  <w:style w:type="paragraph" w:styleId="CommentText">
    <w:name w:val="annotation text"/>
    <w:basedOn w:val="Normal"/>
    <w:link w:val="CommentTextChar"/>
    <w:uiPriority w:val="99"/>
    <w:unhideWhenUsed/>
    <w:rsid w:val="00BE6942"/>
    <w:pPr>
      <w:spacing w:line="240" w:lineRule="auto"/>
    </w:pPr>
    <w:rPr>
      <w:sz w:val="20"/>
      <w:szCs w:val="20"/>
    </w:rPr>
  </w:style>
  <w:style w:type="character" w:customStyle="1" w:styleId="CommentTextChar">
    <w:name w:val="Comment Text Char"/>
    <w:basedOn w:val="DefaultParagraphFont"/>
    <w:link w:val="CommentText"/>
    <w:uiPriority w:val="99"/>
    <w:rsid w:val="00BE6942"/>
    <w:rPr>
      <w:sz w:val="20"/>
      <w:szCs w:val="20"/>
    </w:rPr>
  </w:style>
  <w:style w:type="paragraph" w:styleId="CommentSubject">
    <w:name w:val="annotation subject"/>
    <w:basedOn w:val="CommentText"/>
    <w:next w:val="CommentText"/>
    <w:link w:val="CommentSubjectChar"/>
    <w:uiPriority w:val="99"/>
    <w:semiHidden/>
    <w:unhideWhenUsed/>
    <w:rsid w:val="00BE6942"/>
    <w:rPr>
      <w:b/>
      <w:bCs/>
    </w:rPr>
  </w:style>
  <w:style w:type="character" w:customStyle="1" w:styleId="CommentSubjectChar">
    <w:name w:val="Comment Subject Char"/>
    <w:basedOn w:val="CommentTextChar"/>
    <w:link w:val="CommentSubject"/>
    <w:uiPriority w:val="99"/>
    <w:semiHidden/>
    <w:rsid w:val="00BE6942"/>
    <w:rPr>
      <w:b/>
      <w:bCs/>
      <w:sz w:val="20"/>
      <w:szCs w:val="20"/>
    </w:rPr>
  </w:style>
  <w:style w:type="paragraph" w:styleId="Revision">
    <w:name w:val="Revision"/>
    <w:hidden/>
    <w:uiPriority w:val="99"/>
    <w:semiHidden/>
    <w:rsid w:val="00A52CC0"/>
    <w:pPr>
      <w:spacing w:after="0" w:line="240" w:lineRule="auto"/>
    </w:pPr>
    <w:rPr>
      <w:lang w:val="en-GB"/>
    </w:rPr>
  </w:style>
  <w:style w:type="character" w:customStyle="1" w:styleId="Heading1Char">
    <w:name w:val="Heading 1 Char"/>
    <w:basedOn w:val="DefaultParagraphFont"/>
    <w:link w:val="Heading1"/>
    <w:uiPriority w:val="2"/>
    <w:rsid w:val="00EC2529"/>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EC2529"/>
    <w:rPr>
      <w:rFonts w:ascii="Times New Roman" w:eastAsia="Cambria" w:hAnsi="Times New Roman" w:cs="Times New Roman"/>
      <w:b/>
      <w:sz w:val="24"/>
      <w:szCs w:val="24"/>
    </w:rPr>
  </w:style>
  <w:style w:type="character" w:customStyle="1" w:styleId="Heading3Char">
    <w:name w:val="Heading 3 Char"/>
    <w:basedOn w:val="DefaultParagraphFont"/>
    <w:link w:val="Heading3"/>
    <w:uiPriority w:val="2"/>
    <w:rsid w:val="00EC2529"/>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2"/>
    <w:rsid w:val="00EC2529"/>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EC2529"/>
    <w:rPr>
      <w:rFonts w:ascii="Times New Roman" w:eastAsiaTheme="majorEastAsia" w:hAnsi="Times New Roman" w:cstheme="majorBidi"/>
      <w:b/>
      <w:iCs/>
      <w:sz w:val="24"/>
      <w:szCs w:val="24"/>
    </w:rPr>
  </w:style>
  <w:style w:type="numbering" w:customStyle="1" w:styleId="Headings">
    <w:name w:val="Headings"/>
    <w:uiPriority w:val="99"/>
    <w:rsid w:val="00EC2529"/>
    <w:pPr>
      <w:numPr>
        <w:numId w:val="15"/>
      </w:numPr>
    </w:pPr>
  </w:style>
  <w:style w:type="paragraph" w:customStyle="1" w:styleId="EQ5D3LInstruction">
    <w:name w:val="EQ5D3L Instruction"/>
    <w:qFormat/>
    <w:rsid w:val="00B93AFD"/>
    <w:pPr>
      <w:spacing w:after="0" w:line="312" w:lineRule="auto"/>
      <w:jc w:val="both"/>
    </w:pPr>
    <w:rPr>
      <w:rFonts w:ascii="Arial" w:eastAsia="Times New Roman" w:hAnsi="Arial" w:cs="Arial"/>
      <w:sz w:val="24"/>
      <w:szCs w:val="20"/>
      <w:lang w:val="en-GB"/>
    </w:rPr>
  </w:style>
  <w:style w:type="paragraph" w:customStyle="1" w:styleId="1EstherArial14dik10voor3L">
    <w:name w:val="1Esther Arial 14 dik 1.0 voor 3L"/>
    <w:qFormat/>
    <w:rsid w:val="00B93AFD"/>
    <w:pPr>
      <w:spacing w:after="0" w:line="240" w:lineRule="auto"/>
      <w:contextualSpacing/>
      <w:jc w:val="center"/>
    </w:pPr>
    <w:rPr>
      <w:rFonts w:ascii="Arial" w:eastAsia="Times New Roman" w:hAnsi="Arial" w:cs="Arial"/>
      <w:b/>
      <w:bCs/>
      <w:sz w:val="28"/>
      <w:szCs w:val="28"/>
      <w:lang w:val="en-GB"/>
    </w:rPr>
  </w:style>
  <w:style w:type="paragraph" w:customStyle="1" w:styleId="2EstherArial1213voor3L">
    <w:name w:val="2Esther Arial 12 1.3 voor 3L"/>
    <w:qFormat/>
    <w:rsid w:val="00B93AFD"/>
    <w:pPr>
      <w:spacing w:after="0" w:line="312" w:lineRule="auto"/>
    </w:pPr>
    <w:rPr>
      <w:rFonts w:ascii="Arial" w:eastAsia="Times New Roman" w:hAnsi="Arial" w:cs="Arial"/>
      <w:sz w:val="24"/>
      <w:szCs w:val="24"/>
      <w:lang w:val="en-GB"/>
    </w:rPr>
  </w:style>
  <w:style w:type="paragraph" w:customStyle="1" w:styleId="4EstherArial101ptvoorthermotext">
    <w:name w:val="4Esther Arial 10 1pt voor thermotext"/>
    <w:qFormat/>
    <w:rsid w:val="00B93AFD"/>
    <w:pPr>
      <w:spacing w:after="0" w:line="240" w:lineRule="auto"/>
      <w:jc w:val="center"/>
    </w:pPr>
    <w:rPr>
      <w:rFonts w:ascii="Arial" w:eastAsia="Times New Roman" w:hAnsi="Arial" w:cs="Arial"/>
      <w:sz w:val="20"/>
      <w:szCs w:val="20"/>
      <w:lang w:val="en-GB"/>
    </w:rPr>
  </w:style>
  <w:style w:type="paragraph" w:styleId="BodyText">
    <w:name w:val="Body Text"/>
    <w:basedOn w:val="Normal"/>
    <w:link w:val="BodyTextChar"/>
    <w:uiPriority w:val="1"/>
    <w:qFormat/>
    <w:rsid w:val="00B93AFD"/>
    <w:pPr>
      <w:widowControl w:val="0"/>
      <w:autoSpaceDE w:val="0"/>
      <w:autoSpaceDN w:val="0"/>
      <w:spacing w:after="0" w:line="240" w:lineRule="auto"/>
    </w:pPr>
    <w:rPr>
      <w:rFonts w:ascii="Times New Roman" w:eastAsia="Times New Roman" w:hAnsi="Times New Roman" w:cs="Times New Roman"/>
      <w:sz w:val="26"/>
      <w:szCs w:val="26"/>
      <w:lang w:val="en-US" w:bidi="en-US"/>
    </w:rPr>
  </w:style>
  <w:style w:type="character" w:customStyle="1" w:styleId="BodyTextChar">
    <w:name w:val="Body Text Char"/>
    <w:basedOn w:val="DefaultParagraphFont"/>
    <w:link w:val="BodyText"/>
    <w:uiPriority w:val="1"/>
    <w:rsid w:val="00B93AFD"/>
    <w:rPr>
      <w:rFonts w:ascii="Times New Roman" w:eastAsia="Times New Roman" w:hAnsi="Times New Roman" w:cs="Times New Roman"/>
      <w:sz w:val="26"/>
      <w:szCs w:val="26"/>
      <w:lang w:bidi="en-US"/>
    </w:rPr>
  </w:style>
  <w:style w:type="paragraph" w:styleId="NormalWeb">
    <w:name w:val="Normal (Web)"/>
    <w:basedOn w:val="Normal"/>
    <w:uiPriority w:val="99"/>
    <w:unhideWhenUsed/>
    <w:rsid w:val="00194A3E"/>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97686">
      <w:bodyDiv w:val="1"/>
      <w:marLeft w:val="0"/>
      <w:marRight w:val="0"/>
      <w:marTop w:val="0"/>
      <w:marBottom w:val="0"/>
      <w:divBdr>
        <w:top w:val="none" w:sz="0" w:space="0" w:color="auto"/>
        <w:left w:val="none" w:sz="0" w:space="0" w:color="auto"/>
        <w:bottom w:val="none" w:sz="0" w:space="0" w:color="auto"/>
        <w:right w:val="none" w:sz="0" w:space="0" w:color="auto"/>
      </w:divBdr>
      <w:divsChild>
        <w:div w:id="469788752">
          <w:marLeft w:val="0"/>
          <w:marRight w:val="0"/>
          <w:marTop w:val="360"/>
          <w:marBottom w:val="0"/>
          <w:divBdr>
            <w:top w:val="single" w:sz="6" w:space="18" w:color="CCCCCC"/>
            <w:left w:val="none" w:sz="0" w:space="0" w:color="auto"/>
            <w:bottom w:val="none" w:sz="0" w:space="0" w:color="auto"/>
            <w:right w:val="none" w:sz="0" w:space="0" w:color="auto"/>
          </w:divBdr>
          <w:divsChild>
            <w:div w:id="583299871">
              <w:marLeft w:val="0"/>
              <w:marRight w:val="0"/>
              <w:marTop w:val="0"/>
              <w:marBottom w:val="0"/>
              <w:divBdr>
                <w:top w:val="none" w:sz="0" w:space="0" w:color="auto"/>
                <w:left w:val="none" w:sz="0" w:space="0" w:color="auto"/>
                <w:bottom w:val="none" w:sz="0" w:space="0" w:color="auto"/>
                <w:right w:val="none" w:sz="0" w:space="0" w:color="auto"/>
              </w:divBdr>
            </w:div>
          </w:divsChild>
        </w:div>
        <w:div w:id="613288712">
          <w:marLeft w:val="0"/>
          <w:marRight w:val="0"/>
          <w:marTop w:val="360"/>
          <w:marBottom w:val="0"/>
          <w:divBdr>
            <w:top w:val="single" w:sz="6" w:space="18" w:color="CCCCCC"/>
            <w:left w:val="none" w:sz="0" w:space="0" w:color="auto"/>
            <w:bottom w:val="none" w:sz="0" w:space="0" w:color="auto"/>
            <w:right w:val="none" w:sz="0" w:space="0" w:color="auto"/>
          </w:divBdr>
          <w:divsChild>
            <w:div w:id="1015572234">
              <w:marLeft w:val="0"/>
              <w:marRight w:val="0"/>
              <w:marTop w:val="0"/>
              <w:marBottom w:val="0"/>
              <w:divBdr>
                <w:top w:val="none" w:sz="0" w:space="0" w:color="auto"/>
                <w:left w:val="none" w:sz="0" w:space="0" w:color="auto"/>
                <w:bottom w:val="none" w:sz="0" w:space="0" w:color="auto"/>
                <w:right w:val="none" w:sz="0" w:space="0" w:color="auto"/>
              </w:divBdr>
            </w:div>
          </w:divsChild>
        </w:div>
        <w:div w:id="926694234">
          <w:marLeft w:val="0"/>
          <w:marRight w:val="0"/>
          <w:marTop w:val="360"/>
          <w:marBottom w:val="0"/>
          <w:divBdr>
            <w:top w:val="single" w:sz="6" w:space="18" w:color="CCCCCC"/>
            <w:left w:val="none" w:sz="0" w:space="0" w:color="auto"/>
            <w:bottom w:val="none" w:sz="0" w:space="0" w:color="auto"/>
            <w:right w:val="none" w:sz="0" w:space="0" w:color="auto"/>
          </w:divBdr>
        </w:div>
        <w:div w:id="1329140709">
          <w:marLeft w:val="0"/>
          <w:marRight w:val="0"/>
          <w:marTop w:val="360"/>
          <w:marBottom w:val="0"/>
          <w:divBdr>
            <w:top w:val="single" w:sz="6" w:space="18" w:color="CCCCCC"/>
            <w:left w:val="none" w:sz="0" w:space="0" w:color="auto"/>
            <w:bottom w:val="none" w:sz="0" w:space="0" w:color="auto"/>
            <w:right w:val="none" w:sz="0" w:space="0" w:color="auto"/>
          </w:divBdr>
          <w:divsChild>
            <w:div w:id="1529297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73669">
      <w:bodyDiv w:val="1"/>
      <w:marLeft w:val="0"/>
      <w:marRight w:val="0"/>
      <w:marTop w:val="0"/>
      <w:marBottom w:val="0"/>
      <w:divBdr>
        <w:top w:val="none" w:sz="0" w:space="0" w:color="auto"/>
        <w:left w:val="none" w:sz="0" w:space="0" w:color="auto"/>
        <w:bottom w:val="none" w:sz="0" w:space="0" w:color="auto"/>
        <w:right w:val="none" w:sz="0" w:space="0" w:color="auto"/>
      </w:divBdr>
      <w:divsChild>
        <w:div w:id="979503315">
          <w:marLeft w:val="0"/>
          <w:marRight w:val="0"/>
          <w:marTop w:val="0"/>
          <w:marBottom w:val="0"/>
          <w:divBdr>
            <w:top w:val="none" w:sz="0" w:space="0" w:color="auto"/>
            <w:left w:val="none" w:sz="0" w:space="0" w:color="auto"/>
            <w:bottom w:val="none" w:sz="0" w:space="0" w:color="auto"/>
            <w:right w:val="none" w:sz="0" w:space="0" w:color="auto"/>
          </w:divBdr>
        </w:div>
      </w:divsChild>
    </w:div>
    <w:div w:id="336421332">
      <w:bodyDiv w:val="1"/>
      <w:marLeft w:val="0"/>
      <w:marRight w:val="0"/>
      <w:marTop w:val="0"/>
      <w:marBottom w:val="0"/>
      <w:divBdr>
        <w:top w:val="none" w:sz="0" w:space="0" w:color="auto"/>
        <w:left w:val="none" w:sz="0" w:space="0" w:color="auto"/>
        <w:bottom w:val="none" w:sz="0" w:space="0" w:color="auto"/>
        <w:right w:val="none" w:sz="0" w:space="0" w:color="auto"/>
      </w:divBdr>
    </w:div>
    <w:div w:id="711421530">
      <w:bodyDiv w:val="1"/>
      <w:marLeft w:val="0"/>
      <w:marRight w:val="0"/>
      <w:marTop w:val="0"/>
      <w:marBottom w:val="0"/>
      <w:divBdr>
        <w:top w:val="none" w:sz="0" w:space="0" w:color="auto"/>
        <w:left w:val="none" w:sz="0" w:space="0" w:color="auto"/>
        <w:bottom w:val="none" w:sz="0" w:space="0" w:color="auto"/>
        <w:right w:val="none" w:sz="0" w:space="0" w:color="auto"/>
      </w:divBdr>
    </w:div>
    <w:div w:id="921720334">
      <w:bodyDiv w:val="1"/>
      <w:marLeft w:val="0"/>
      <w:marRight w:val="0"/>
      <w:marTop w:val="0"/>
      <w:marBottom w:val="0"/>
      <w:divBdr>
        <w:top w:val="none" w:sz="0" w:space="0" w:color="auto"/>
        <w:left w:val="none" w:sz="0" w:space="0" w:color="auto"/>
        <w:bottom w:val="none" w:sz="0" w:space="0" w:color="auto"/>
        <w:right w:val="none" w:sz="0" w:space="0" w:color="auto"/>
      </w:divBdr>
    </w:div>
    <w:div w:id="1725445822">
      <w:bodyDiv w:val="1"/>
      <w:marLeft w:val="0"/>
      <w:marRight w:val="0"/>
      <w:marTop w:val="0"/>
      <w:marBottom w:val="0"/>
      <w:divBdr>
        <w:top w:val="none" w:sz="0" w:space="0" w:color="auto"/>
        <w:left w:val="none" w:sz="0" w:space="0" w:color="auto"/>
        <w:bottom w:val="none" w:sz="0" w:space="0" w:color="auto"/>
        <w:right w:val="none" w:sz="0" w:space="0" w:color="auto"/>
      </w:divBdr>
    </w:div>
    <w:div w:id="2050951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5"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24" Type="http://schemas.microsoft.com/office/2018/08/relationships/commentsExtensible" Target="commentsExtensib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04EF23-179D-430B-BF24-D29C6CD058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886</TotalTime>
  <Pages>8</Pages>
  <Words>1012</Words>
  <Characters>576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693</cp:revision>
  <dcterms:created xsi:type="dcterms:W3CDTF">2020-04-08T19:35:00Z</dcterms:created>
  <dcterms:modified xsi:type="dcterms:W3CDTF">2021-02-02T13:01:00Z</dcterms:modified>
</cp:coreProperties>
</file>